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2A0E31EB" w14:textId="00A38C1F" w:rsidR="00F062C4" w:rsidRPr="00EC2380" w:rsidRDefault="00F062C4">
      <w:pPr>
        <w:spacing w:line="200" w:lineRule="exact"/>
        <w:rPr>
          <w:sz w:val="20"/>
          <w:szCs w:val="20"/>
          <w:lang w:val="en-US"/>
        </w:rPr>
      </w:pPr>
    </w:p>
    <w:p w14:paraId="7D9DC9FA" w14:textId="4E047607" w:rsidR="008D1CF0" w:rsidRPr="00EC2380" w:rsidRDefault="00695EEB">
      <w:pPr>
        <w:rPr>
          <w:lang w:val="en-US"/>
        </w:rPr>
      </w:pPr>
      <w:r w:rsidRPr="00EC2380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52F822D4" wp14:editId="1DB60B4D">
                <wp:simplePos x="0" y="0"/>
                <wp:positionH relativeFrom="page">
                  <wp:align>center</wp:align>
                </wp:positionH>
                <wp:positionV relativeFrom="paragraph">
                  <wp:posOffset>3256915</wp:posOffset>
                </wp:positionV>
                <wp:extent cx="7492365" cy="361950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92365" cy="3619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D9A13E" w14:textId="66570A2C" w:rsidR="001E5644" w:rsidRPr="00E155C4" w:rsidRDefault="001E5644" w:rsidP="001E5644">
                            <w:pPr>
                              <w:ind w:left="284"/>
                              <w:rPr>
                                <w:rFonts w:ascii="Century Gothic" w:hAnsi="Century Gothic"/>
                                <w:b/>
                                <w:bCs/>
                                <w:color w:val="99CC00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E155C4">
                              <w:rPr>
                                <w:rFonts w:ascii="Century Gothic" w:hAnsi="Century Gothic"/>
                                <w:b/>
                                <w:bCs/>
                                <w:color w:val="99CC00"/>
                                <w:sz w:val="20"/>
                                <w:szCs w:val="20"/>
                                <w:lang w:val="en-GB"/>
                              </w:rPr>
                              <w:t xml:space="preserve">Important for selecting </w:t>
                            </w:r>
                            <w:r w:rsidR="003265A3" w:rsidRPr="00E155C4">
                              <w:rPr>
                                <w:rFonts w:ascii="Century Gothic" w:hAnsi="Century Gothic"/>
                                <w:b/>
                                <w:bCs/>
                                <w:color w:val="99CC00"/>
                                <w:sz w:val="20"/>
                                <w:szCs w:val="20"/>
                                <w:lang w:val="en-GB"/>
                              </w:rPr>
                              <w:t xml:space="preserve">a </w:t>
                            </w:r>
                            <w:r w:rsidRPr="00E155C4">
                              <w:rPr>
                                <w:rFonts w:ascii="Century Gothic" w:hAnsi="Century Gothic"/>
                                <w:b/>
                                <w:bCs/>
                                <w:color w:val="99CC00"/>
                                <w:sz w:val="20"/>
                                <w:szCs w:val="20"/>
                                <w:lang w:val="en-GB"/>
                              </w:rPr>
                              <w:t>host university:</w:t>
                            </w:r>
                          </w:p>
                          <w:p w14:paraId="6B0BA029" w14:textId="3C6651E2" w:rsidR="001E5644" w:rsidRPr="00E155C4" w:rsidRDefault="001E5644" w:rsidP="001E564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630"/>
                              <w:jc w:val="both"/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E155C4">
                              <w:rPr>
                                <w:rFonts w:ascii="Century Gothic" w:hAnsi="Century Gothic"/>
                                <w:color w:val="99CC00"/>
                                <w:sz w:val="20"/>
                                <w:szCs w:val="20"/>
                                <w:lang w:val="en-GB"/>
                              </w:rPr>
                              <w:t>Check if the course</w:t>
                            </w:r>
                            <w:r w:rsidR="00DF33CD">
                              <w:rPr>
                                <w:rFonts w:ascii="Century Gothic" w:hAnsi="Century Gothic"/>
                                <w:color w:val="99CC00"/>
                                <w:sz w:val="20"/>
                                <w:szCs w:val="20"/>
                                <w:lang w:val="en-GB"/>
                              </w:rPr>
                              <w:t xml:space="preserve"> catalogue</w:t>
                            </w:r>
                            <w:r w:rsidRPr="00E155C4">
                              <w:rPr>
                                <w:rFonts w:ascii="Century Gothic" w:hAnsi="Century Gothic"/>
                                <w:color w:val="99CC00"/>
                                <w:sz w:val="20"/>
                                <w:szCs w:val="20"/>
                                <w:lang w:val="en-GB"/>
                              </w:rPr>
                              <w:t xml:space="preserve"> for exchange students </w:t>
                            </w:r>
                            <w:r w:rsidRPr="00E155C4"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GB"/>
                              </w:rPr>
                              <w:t xml:space="preserve">published on </w:t>
                            </w:r>
                            <w:r w:rsidR="003265A3" w:rsidRPr="00E155C4"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GB"/>
                              </w:rPr>
                              <w:t xml:space="preserve">the </w:t>
                            </w:r>
                            <w:r w:rsidRPr="00E155C4"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GB"/>
                              </w:rPr>
                              <w:t xml:space="preserve">host university website is compatible with the study programme at VMU. The applicants </w:t>
                            </w:r>
                            <w:r w:rsidR="00323CF8" w:rsidRPr="00E155C4"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GB"/>
                              </w:rPr>
                              <w:t>must</w:t>
                            </w:r>
                            <w:r w:rsidRPr="00E155C4"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GB"/>
                              </w:rPr>
                              <w:t xml:space="preserve"> list the compatible courses in the online application form.</w:t>
                            </w:r>
                          </w:p>
                          <w:p w14:paraId="380C4087" w14:textId="21B33B34" w:rsidR="001E5644" w:rsidRPr="00E155C4" w:rsidRDefault="001E5644" w:rsidP="00323CF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630"/>
                              <w:jc w:val="both"/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E155C4"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GB"/>
                              </w:rPr>
                              <w:t xml:space="preserve">Students </w:t>
                            </w:r>
                            <w:r w:rsidR="005606AE"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GB"/>
                              </w:rPr>
                              <w:t>MUST</w:t>
                            </w:r>
                            <w:r w:rsidRPr="00E155C4"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 w:rsidRPr="00E155C4">
                              <w:rPr>
                                <w:rFonts w:ascii="Century Gothic" w:hAnsi="Century Gothic"/>
                                <w:color w:val="99CC00"/>
                                <w:sz w:val="20"/>
                                <w:szCs w:val="20"/>
                                <w:lang w:val="en-GB"/>
                              </w:rPr>
                              <w:t xml:space="preserve">contact the </w:t>
                            </w:r>
                            <w:hyperlink r:id="rId11" w:history="1">
                              <w:r w:rsidRPr="006C3302">
                                <w:rPr>
                                  <w:rStyle w:val="Hyperlink"/>
                                  <w:rFonts w:ascii="Century Gothic" w:hAnsi="Century Gothic"/>
                                  <w:color w:val="00B0F0"/>
                                  <w:sz w:val="20"/>
                                  <w:szCs w:val="20"/>
                                  <w:lang w:val="en-GB"/>
                                </w:rPr>
                                <w:t>academic coordinators in the faculties</w:t>
                              </w:r>
                            </w:hyperlink>
                            <w:r w:rsidRPr="00E155C4"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GB"/>
                              </w:rPr>
                              <w:t xml:space="preserve"> regarding the courses’ compatibility (students must check the preliminary course catalogue / courses from previous years offered by </w:t>
                            </w:r>
                            <w:r w:rsidR="003265A3" w:rsidRPr="00E155C4"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GB"/>
                              </w:rPr>
                              <w:t>universities</w:t>
                            </w:r>
                            <w:r w:rsidRPr="00E155C4"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GB"/>
                              </w:rPr>
                              <w:t xml:space="preserve"> abroad prior </w:t>
                            </w:r>
                            <w:r w:rsidR="003265A3" w:rsidRPr="00E155C4"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GB"/>
                              </w:rPr>
                              <w:t xml:space="preserve">to </w:t>
                            </w:r>
                            <w:r w:rsidRPr="00E155C4"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GB"/>
                              </w:rPr>
                              <w:t>contacting the academic coordinator).</w:t>
                            </w:r>
                          </w:p>
                          <w:p w14:paraId="491449CB" w14:textId="593D95AA" w:rsidR="001E5644" w:rsidRPr="00E155C4" w:rsidRDefault="001E5644" w:rsidP="001E564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630"/>
                              <w:jc w:val="both"/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E155C4"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US"/>
                              </w:rPr>
                              <w:t xml:space="preserve">Pay attention to the </w:t>
                            </w:r>
                            <w:r w:rsidRPr="00E155C4">
                              <w:rPr>
                                <w:rFonts w:ascii="Century Gothic" w:hAnsi="Century Gothic"/>
                                <w:color w:val="99CC00"/>
                                <w:sz w:val="20"/>
                                <w:szCs w:val="20"/>
                                <w:lang w:val="en-US"/>
                              </w:rPr>
                              <w:t xml:space="preserve">language of instruction at </w:t>
                            </w:r>
                            <w:r w:rsidR="003265A3" w:rsidRPr="00E155C4">
                              <w:rPr>
                                <w:rFonts w:ascii="Century Gothic" w:hAnsi="Century Gothic"/>
                                <w:color w:val="99CC00"/>
                                <w:sz w:val="20"/>
                                <w:szCs w:val="20"/>
                                <w:lang w:val="en-US"/>
                              </w:rPr>
                              <w:t xml:space="preserve">the </w:t>
                            </w:r>
                            <w:r w:rsidRPr="00E155C4">
                              <w:rPr>
                                <w:rFonts w:ascii="Century Gothic" w:hAnsi="Century Gothic"/>
                                <w:color w:val="99CC00"/>
                                <w:sz w:val="20"/>
                                <w:szCs w:val="20"/>
                                <w:lang w:val="en-US"/>
                              </w:rPr>
                              <w:t xml:space="preserve">host university </w:t>
                            </w:r>
                            <w:r w:rsidRPr="00E155C4"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US"/>
                              </w:rPr>
                              <w:t xml:space="preserve">and make sure that </w:t>
                            </w:r>
                            <w:r w:rsidR="0066163A"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US"/>
                              </w:rPr>
                              <w:t>your</w:t>
                            </w:r>
                            <w:r w:rsidRPr="00E155C4"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US"/>
                              </w:rPr>
                              <w:t xml:space="preserve"> level of language knowledge is sufficient.</w:t>
                            </w:r>
                          </w:p>
                          <w:p w14:paraId="2A5FC6EA" w14:textId="11D56B90" w:rsidR="001E5644" w:rsidRPr="00067F86" w:rsidRDefault="001E5644" w:rsidP="001E564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630"/>
                              <w:rPr>
                                <w:rFonts w:ascii="Century Gothic" w:hAnsi="Century Gothic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E155C4">
                              <w:rPr>
                                <w:rFonts w:ascii="Century Gothic" w:hAnsi="Century Gothic"/>
                                <w:color w:val="99CC00"/>
                                <w:sz w:val="20"/>
                                <w:szCs w:val="20"/>
                                <w:lang w:val="en-GB"/>
                              </w:rPr>
                              <w:t xml:space="preserve">Consider the living </w:t>
                            </w:r>
                            <w:r w:rsidR="001D5792">
                              <w:rPr>
                                <w:rFonts w:ascii="Century Gothic" w:hAnsi="Century Gothic"/>
                                <w:color w:val="99CC00"/>
                                <w:sz w:val="20"/>
                                <w:szCs w:val="20"/>
                                <w:lang w:val="en-GB"/>
                              </w:rPr>
                              <w:t xml:space="preserve">and accommodation </w:t>
                            </w:r>
                            <w:r w:rsidRPr="00E155C4">
                              <w:rPr>
                                <w:rFonts w:ascii="Century Gothic" w:hAnsi="Century Gothic"/>
                                <w:color w:val="99CC00"/>
                                <w:sz w:val="20"/>
                                <w:szCs w:val="20"/>
                                <w:lang w:val="en-GB"/>
                              </w:rPr>
                              <w:t xml:space="preserve">expenses </w:t>
                            </w:r>
                            <w:r w:rsidRPr="00E155C4"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GB"/>
                              </w:rPr>
                              <w:t xml:space="preserve">in </w:t>
                            </w:r>
                            <w:r w:rsidR="003265A3" w:rsidRPr="00E155C4"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GB"/>
                              </w:rPr>
                              <w:t xml:space="preserve">the </w:t>
                            </w:r>
                            <w:r w:rsidRPr="00E155C4"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GB"/>
                              </w:rPr>
                              <w:t>hosting country.</w:t>
                            </w:r>
                          </w:p>
                          <w:p w14:paraId="47D96B41" w14:textId="77777777" w:rsidR="00496C26" w:rsidRPr="00067F86" w:rsidRDefault="00496C26" w:rsidP="00F370B5">
                            <w:pPr>
                              <w:ind w:left="284"/>
                              <w:rPr>
                                <w:rFonts w:ascii="Century Gothic" w:hAnsi="Century Gothic"/>
                                <w:b/>
                                <w:bCs/>
                                <w:color w:val="FFFF00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  <w:p w14:paraId="0D24B912" w14:textId="77777777" w:rsidR="0001142F" w:rsidRPr="00E155C4" w:rsidRDefault="0001142F" w:rsidP="0001142F">
                            <w:pPr>
                              <w:ind w:left="284"/>
                              <w:rPr>
                                <w:rFonts w:ascii="Century Gothic" w:hAnsi="Century Gothic"/>
                                <w:b/>
                                <w:bCs/>
                                <w:color w:val="99CC00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E155C4">
                              <w:rPr>
                                <w:rFonts w:ascii="Century Gothic" w:hAnsi="Century Gothic"/>
                                <w:b/>
                                <w:bCs/>
                                <w:color w:val="99CC00"/>
                                <w:sz w:val="20"/>
                                <w:szCs w:val="20"/>
                                <w:lang w:val="en-GB"/>
                              </w:rPr>
                              <w:t>Selection criteria:</w:t>
                            </w:r>
                          </w:p>
                          <w:p w14:paraId="54DC91B9" w14:textId="290322CF" w:rsidR="0001142F" w:rsidRPr="00E155C4" w:rsidRDefault="0001142F" w:rsidP="0001142F">
                            <w:pPr>
                              <w:widowControl/>
                              <w:numPr>
                                <w:ilvl w:val="2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ind w:left="709" w:hanging="439"/>
                              <w:jc w:val="both"/>
                              <w:rPr>
                                <w:rFonts w:ascii="Century Gothic" w:hAnsi="Century Gothic"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E155C4">
                              <w:rPr>
                                <w:rFonts w:ascii="Century Gothic" w:hAnsi="Century Gothic"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 xml:space="preserve">Compatibility between the plan for studies or research at </w:t>
                            </w:r>
                            <w:r w:rsidR="00983834" w:rsidRPr="00E155C4">
                              <w:rPr>
                                <w:rFonts w:ascii="Century Gothic" w:hAnsi="Century Gothic"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 xml:space="preserve">the </w:t>
                            </w:r>
                            <w:r w:rsidRPr="00E155C4">
                              <w:rPr>
                                <w:rFonts w:ascii="Century Gothic" w:hAnsi="Century Gothic"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>host university and the study programme at VMU.</w:t>
                            </w:r>
                          </w:p>
                          <w:p w14:paraId="2CCF4A2A" w14:textId="77777777" w:rsidR="0001142F" w:rsidRPr="00E155C4" w:rsidRDefault="0001142F" w:rsidP="0001142F">
                            <w:pPr>
                              <w:widowControl/>
                              <w:numPr>
                                <w:ilvl w:val="2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ind w:left="709" w:hanging="425"/>
                              <w:jc w:val="both"/>
                              <w:rPr>
                                <w:rFonts w:ascii="Century Gothic" w:hAnsi="Century Gothic"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E155C4">
                              <w:rPr>
                                <w:rFonts w:ascii="Century Gothic" w:hAnsi="Century Gothic"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>Motivation.</w:t>
                            </w:r>
                          </w:p>
                          <w:p w14:paraId="275CEC93" w14:textId="074328D5" w:rsidR="0001142F" w:rsidRPr="00E155C4" w:rsidRDefault="0001142F" w:rsidP="0001142F">
                            <w:pPr>
                              <w:widowControl/>
                              <w:numPr>
                                <w:ilvl w:val="2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ind w:left="709" w:hanging="425"/>
                              <w:jc w:val="both"/>
                              <w:rPr>
                                <w:rFonts w:ascii="Century Gothic" w:hAnsi="Century Gothic"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E155C4">
                              <w:rPr>
                                <w:rFonts w:ascii="Century Gothic" w:hAnsi="Century Gothic"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>Academic results of studies during the last two semesters (for VMU Mobility scholarship GPA should be no</w:t>
                            </w:r>
                            <w:r w:rsidR="001802EF" w:rsidRPr="00E155C4">
                              <w:rPr>
                                <w:rFonts w:ascii="Century Gothic" w:hAnsi="Century Gothic"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>t</w:t>
                            </w:r>
                            <w:r w:rsidRPr="00E155C4">
                              <w:rPr>
                                <w:rFonts w:ascii="Century Gothic" w:hAnsi="Century Gothic"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 xml:space="preserve"> lower than 8.0).</w:t>
                            </w:r>
                          </w:p>
                          <w:p w14:paraId="32EC8989" w14:textId="3CB4533A" w:rsidR="0001142F" w:rsidRDefault="0001142F" w:rsidP="0001142F">
                            <w:pPr>
                              <w:widowControl/>
                              <w:numPr>
                                <w:ilvl w:val="2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ind w:left="709" w:hanging="425"/>
                              <w:jc w:val="both"/>
                              <w:rPr>
                                <w:rFonts w:ascii="Century Gothic" w:hAnsi="Century Gothic"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E155C4">
                              <w:rPr>
                                <w:rFonts w:ascii="Century Gothic" w:hAnsi="Century Gothic"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>Good knowledge of the language in which lectures will be taught</w:t>
                            </w:r>
                            <w:r w:rsidR="008C7610">
                              <w:rPr>
                                <w:rFonts w:ascii="Century Gothic" w:hAnsi="Century Gothic"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>.</w:t>
                            </w:r>
                          </w:p>
                          <w:p w14:paraId="0427D3DB" w14:textId="4328CA38" w:rsidR="00F370B5" w:rsidRDefault="00B50CE2" w:rsidP="00DD18B9">
                            <w:pPr>
                              <w:widowControl/>
                              <w:numPr>
                                <w:ilvl w:val="2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ind w:left="720" w:hanging="425"/>
                              <w:jc w:val="both"/>
                              <w:rPr>
                                <w:rFonts w:ascii="Century Gothic" w:hAnsi="Century Gothic"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B50CE2">
                              <w:rPr>
                                <w:rFonts w:ascii="Century Gothic" w:hAnsi="Century Gothic"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>All full-time students</w:t>
                            </w:r>
                            <w:r w:rsidR="008C7610">
                              <w:rPr>
                                <w:rFonts w:ascii="Century Gothic" w:hAnsi="Century Gothic"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 w:rsidRPr="00B50CE2">
                              <w:rPr>
                                <w:rFonts w:ascii="Century Gothic" w:hAnsi="Century Gothic"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>can participate in the competition</w:t>
                            </w:r>
                            <w:r w:rsidR="00DA465C">
                              <w:rPr>
                                <w:rFonts w:ascii="Century Gothic" w:hAnsi="Century Gothic"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 xml:space="preserve">, except for </w:t>
                            </w:r>
                            <w:r w:rsidR="00676ADE">
                              <w:rPr>
                                <w:rFonts w:ascii="Century Gothic" w:hAnsi="Century Gothic"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>bachelor’s degree</w:t>
                            </w:r>
                            <w:r w:rsidR="00567A3E">
                              <w:rPr>
                                <w:rFonts w:ascii="Century Gothic" w:hAnsi="Century Gothic"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 w:rsidR="00676ADE">
                              <w:rPr>
                                <w:rFonts w:ascii="Century Gothic" w:hAnsi="Century Gothic"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 xml:space="preserve">1st-semester </w:t>
                            </w:r>
                            <w:r w:rsidR="00567A3E">
                              <w:rPr>
                                <w:rFonts w:ascii="Century Gothic" w:hAnsi="Century Gothic"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>students</w:t>
                            </w: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>.</w:t>
                            </w:r>
                          </w:p>
                          <w:p w14:paraId="118E1D48" w14:textId="77777777" w:rsidR="00B50CE2" w:rsidRPr="00B50CE2" w:rsidRDefault="00B50CE2" w:rsidP="00B50CE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ind w:left="295"/>
                              <w:jc w:val="both"/>
                              <w:rPr>
                                <w:rFonts w:ascii="Century Gothic" w:hAnsi="Century Gothic"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  <w:p w14:paraId="53BD22CD" w14:textId="43EFAB2F" w:rsidR="00F370B5" w:rsidRPr="00E155C4" w:rsidRDefault="00F370B5" w:rsidP="00323CF8">
                            <w:pPr>
                              <w:ind w:left="284"/>
                              <w:contextualSpacing/>
                              <w:jc w:val="both"/>
                              <w:rPr>
                                <w:rFonts w:ascii="Century Gothic" w:hAnsi="Century Gothic"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E155C4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 xml:space="preserve">Selected students will receive </w:t>
                            </w:r>
                            <w:r w:rsidR="00475F84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 xml:space="preserve">an </w:t>
                            </w:r>
                            <w:r w:rsidR="00323CF8" w:rsidRPr="00E155C4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 xml:space="preserve">Erasmus+ or </w:t>
                            </w:r>
                            <w:r w:rsidR="00475F84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 xml:space="preserve">a </w:t>
                            </w:r>
                            <w:r w:rsidR="00323CF8" w:rsidRPr="00E155C4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 xml:space="preserve">VMU Mobility scholarship </w:t>
                            </w:r>
                            <w:r w:rsidR="00F7262A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>for one semester studies</w:t>
                            </w:r>
                            <w:r w:rsidR="00323CF8" w:rsidRPr="00E155C4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 xml:space="preserve"> according to the competition results and scholarship availability. </w:t>
                            </w:r>
                          </w:p>
                          <w:p w14:paraId="3750A97F" w14:textId="2466FBD0" w:rsidR="005C4C40" w:rsidRPr="00E155C4" w:rsidRDefault="005C4C40" w:rsidP="004C3A79">
                            <w:pPr>
                              <w:ind w:left="284"/>
                              <w:contextualSpacing/>
                              <w:jc w:val="both"/>
                              <w:rPr>
                                <w:rFonts w:ascii="Century Gothic" w:hAnsi="Century Gothic"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E155C4">
                              <w:rPr>
                                <w:rFonts w:ascii="Century Gothic" w:hAnsi="Century Gothic"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 xml:space="preserve">The </w:t>
                            </w:r>
                            <w:r w:rsidR="00475F84" w:rsidRPr="00E155C4">
                              <w:rPr>
                                <w:rFonts w:ascii="Century Gothic" w:hAnsi="Century Gothic"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>results</w:t>
                            </w:r>
                            <w:r w:rsidRPr="00E155C4">
                              <w:rPr>
                                <w:rFonts w:ascii="Century Gothic" w:hAnsi="Century Gothic"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 xml:space="preserve"> of </w:t>
                            </w:r>
                            <w:r w:rsidR="00983834" w:rsidRPr="00E155C4">
                              <w:rPr>
                                <w:rFonts w:ascii="Century Gothic" w:hAnsi="Century Gothic"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 xml:space="preserve">the </w:t>
                            </w:r>
                            <w:r w:rsidRPr="00E155C4">
                              <w:rPr>
                                <w:rFonts w:ascii="Century Gothic" w:hAnsi="Century Gothic"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 xml:space="preserve">competition will be announced on </w:t>
                            </w:r>
                            <w:r w:rsidR="001D5792">
                              <w:rPr>
                                <w:rFonts w:ascii="Century Gothic" w:hAnsi="Century Gothic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>March</w:t>
                            </w:r>
                            <w:r w:rsidRPr="0023691B">
                              <w:rPr>
                                <w:rFonts w:ascii="Century Gothic" w:hAnsi="Century Gothic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 w:rsidR="00810D68" w:rsidRPr="0023691B">
                              <w:rPr>
                                <w:rFonts w:ascii="Century Gothic" w:hAnsi="Century Gothic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>1</w:t>
                            </w:r>
                            <w:r w:rsidR="001D5792">
                              <w:rPr>
                                <w:rFonts w:ascii="Century Gothic" w:hAnsi="Century Gothic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>2</w:t>
                            </w:r>
                            <w:r w:rsidR="000D159E" w:rsidRPr="000D159E">
                              <w:rPr>
                                <w:rFonts w:ascii="Century Gothic" w:hAnsi="Century Gothic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vertAlign w:val="superscript"/>
                                <w:lang w:val="en-GB"/>
                              </w:rPr>
                              <w:t>th</w:t>
                            </w:r>
                            <w:r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 w:rsidRPr="00E155C4">
                              <w:rPr>
                                <w:rFonts w:ascii="Century Gothic" w:hAnsi="Century Gothic"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 xml:space="preserve">on </w:t>
                            </w:r>
                            <w:r w:rsidR="00983834" w:rsidRPr="00E155C4">
                              <w:rPr>
                                <w:rFonts w:ascii="Century Gothic" w:hAnsi="Century Gothic"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 xml:space="preserve">the </w:t>
                            </w:r>
                            <w:r w:rsidRPr="00E155C4">
                              <w:rPr>
                                <w:rFonts w:ascii="Century Gothic" w:hAnsi="Century Gothic"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 xml:space="preserve">VMU website. Each student will also be informed personally </w:t>
                            </w:r>
                            <w:r w:rsidR="00810D68">
                              <w:rPr>
                                <w:rFonts w:ascii="Century Gothic" w:hAnsi="Century Gothic"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>via</w:t>
                            </w:r>
                            <w:r w:rsidRPr="00E155C4">
                              <w:rPr>
                                <w:rFonts w:ascii="Century Gothic" w:hAnsi="Century Gothic"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 xml:space="preserve"> e-mail.</w:t>
                            </w:r>
                          </w:p>
                          <w:p w14:paraId="7856DD1D" w14:textId="174F583B" w:rsidR="00F370B5" w:rsidRPr="00E155C4" w:rsidRDefault="00F370B5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F822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56.45pt;width:589.95pt;height:285pt;z-index:251658242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" filled="f" stroked="f">
                <v:textbox>
                  <w:txbxContent>
                    <w:p w14:paraId="4FD9A13E" w14:textId="66570A2C" w:rsidR="001E5644" w:rsidRPr="00E155C4" w:rsidRDefault="001E5644" w:rsidP="001E5644">
                      <w:pPr>
                        <w:ind w:left="284"/>
                        <w:rPr>
                          <w:rFonts w:ascii="Century Gothic" w:hAnsi="Century Gothic"/>
                          <w:b/>
                          <w:bCs/>
                          <w:color w:val="99CC00"/>
                          <w:sz w:val="20"/>
                          <w:szCs w:val="20"/>
                          <w:lang w:val="en-GB"/>
                        </w:rPr>
                      </w:pPr>
                      <w:r w:rsidRPr="00E155C4">
                        <w:rPr>
                          <w:rFonts w:ascii="Century Gothic" w:hAnsi="Century Gothic"/>
                          <w:b/>
                          <w:bCs/>
                          <w:color w:val="99CC00"/>
                          <w:sz w:val="20"/>
                          <w:szCs w:val="20"/>
                          <w:lang w:val="en-GB"/>
                        </w:rPr>
                        <w:t xml:space="preserve">Important for selecting </w:t>
                      </w:r>
                      <w:r w:rsidR="003265A3" w:rsidRPr="00E155C4">
                        <w:rPr>
                          <w:rFonts w:ascii="Century Gothic" w:hAnsi="Century Gothic"/>
                          <w:b/>
                          <w:bCs/>
                          <w:color w:val="99CC00"/>
                          <w:sz w:val="20"/>
                          <w:szCs w:val="20"/>
                          <w:lang w:val="en-GB"/>
                        </w:rPr>
                        <w:t xml:space="preserve">a </w:t>
                      </w:r>
                      <w:r w:rsidRPr="00E155C4">
                        <w:rPr>
                          <w:rFonts w:ascii="Century Gothic" w:hAnsi="Century Gothic"/>
                          <w:b/>
                          <w:bCs/>
                          <w:color w:val="99CC00"/>
                          <w:sz w:val="20"/>
                          <w:szCs w:val="20"/>
                          <w:lang w:val="en-GB"/>
                        </w:rPr>
                        <w:t>host university:</w:t>
                      </w:r>
                    </w:p>
                    <w:p w14:paraId="6B0BA029" w14:textId="3C6651E2" w:rsidR="001E5644" w:rsidRPr="00E155C4" w:rsidRDefault="001E5644" w:rsidP="001E564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630"/>
                        <w:jc w:val="both"/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  <w:lang w:val="en-GB"/>
                        </w:rPr>
                      </w:pPr>
                      <w:r w:rsidRPr="00E155C4">
                        <w:rPr>
                          <w:rFonts w:ascii="Century Gothic" w:hAnsi="Century Gothic"/>
                          <w:color w:val="99CC00"/>
                          <w:sz w:val="20"/>
                          <w:szCs w:val="20"/>
                          <w:lang w:val="en-GB"/>
                        </w:rPr>
                        <w:t>Check if the course</w:t>
                      </w:r>
                      <w:r w:rsidR="00DF33CD">
                        <w:rPr>
                          <w:rFonts w:ascii="Century Gothic" w:hAnsi="Century Gothic"/>
                          <w:color w:val="99CC00"/>
                          <w:sz w:val="20"/>
                          <w:szCs w:val="20"/>
                          <w:lang w:val="en-GB"/>
                        </w:rPr>
                        <w:t xml:space="preserve"> catalogue</w:t>
                      </w:r>
                      <w:r w:rsidRPr="00E155C4">
                        <w:rPr>
                          <w:rFonts w:ascii="Century Gothic" w:hAnsi="Century Gothic"/>
                          <w:color w:val="99CC00"/>
                          <w:sz w:val="20"/>
                          <w:szCs w:val="20"/>
                          <w:lang w:val="en-GB"/>
                        </w:rPr>
                        <w:t xml:space="preserve"> for exchange students </w:t>
                      </w:r>
                      <w:r w:rsidRPr="00E155C4">
                        <w:rPr>
                          <w:rFonts w:ascii="Century Gothic" w:hAnsi="Century Gothic"/>
                          <w:sz w:val="20"/>
                          <w:szCs w:val="20"/>
                          <w:lang w:val="en-GB"/>
                        </w:rPr>
                        <w:t xml:space="preserve">published on </w:t>
                      </w:r>
                      <w:r w:rsidR="003265A3" w:rsidRPr="00E155C4">
                        <w:rPr>
                          <w:rFonts w:ascii="Century Gothic" w:hAnsi="Century Gothic"/>
                          <w:sz w:val="20"/>
                          <w:szCs w:val="20"/>
                          <w:lang w:val="en-GB"/>
                        </w:rPr>
                        <w:t xml:space="preserve">the </w:t>
                      </w:r>
                      <w:r w:rsidRPr="00E155C4">
                        <w:rPr>
                          <w:rFonts w:ascii="Century Gothic" w:hAnsi="Century Gothic"/>
                          <w:sz w:val="20"/>
                          <w:szCs w:val="20"/>
                          <w:lang w:val="en-GB"/>
                        </w:rPr>
                        <w:t xml:space="preserve">host university website is compatible with the study programme at VMU. The applicants </w:t>
                      </w:r>
                      <w:r w:rsidR="00323CF8" w:rsidRPr="00E155C4">
                        <w:rPr>
                          <w:rFonts w:ascii="Century Gothic" w:hAnsi="Century Gothic"/>
                          <w:sz w:val="20"/>
                          <w:szCs w:val="20"/>
                          <w:lang w:val="en-GB"/>
                        </w:rPr>
                        <w:t>must</w:t>
                      </w:r>
                      <w:r w:rsidRPr="00E155C4">
                        <w:rPr>
                          <w:rFonts w:ascii="Century Gothic" w:hAnsi="Century Gothic"/>
                          <w:sz w:val="20"/>
                          <w:szCs w:val="20"/>
                          <w:lang w:val="en-GB"/>
                        </w:rPr>
                        <w:t xml:space="preserve"> list the compatible courses in the online application form.</w:t>
                      </w:r>
                    </w:p>
                    <w:p w14:paraId="380C4087" w14:textId="21B33B34" w:rsidR="001E5644" w:rsidRPr="00E155C4" w:rsidRDefault="001E5644" w:rsidP="00323CF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630"/>
                        <w:jc w:val="both"/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  <w:lang w:val="en-GB"/>
                        </w:rPr>
                      </w:pPr>
                      <w:r w:rsidRPr="00E155C4">
                        <w:rPr>
                          <w:rFonts w:ascii="Century Gothic" w:hAnsi="Century Gothic"/>
                          <w:sz w:val="20"/>
                          <w:szCs w:val="20"/>
                          <w:lang w:val="en-GB"/>
                        </w:rPr>
                        <w:t xml:space="preserve">Students </w:t>
                      </w:r>
                      <w:r w:rsidR="005606AE">
                        <w:rPr>
                          <w:rFonts w:ascii="Century Gothic" w:hAnsi="Century Gothic"/>
                          <w:sz w:val="20"/>
                          <w:szCs w:val="20"/>
                          <w:lang w:val="en-GB"/>
                        </w:rPr>
                        <w:t>MUST</w:t>
                      </w:r>
                      <w:r w:rsidRPr="00E155C4">
                        <w:rPr>
                          <w:rFonts w:ascii="Century Gothic" w:hAnsi="Century Gothic"/>
                          <w:sz w:val="20"/>
                          <w:szCs w:val="20"/>
                          <w:lang w:val="en-GB"/>
                        </w:rPr>
                        <w:t xml:space="preserve"> </w:t>
                      </w:r>
                      <w:r w:rsidRPr="00E155C4">
                        <w:rPr>
                          <w:rFonts w:ascii="Century Gothic" w:hAnsi="Century Gothic"/>
                          <w:color w:val="99CC00"/>
                          <w:sz w:val="20"/>
                          <w:szCs w:val="20"/>
                          <w:lang w:val="en-GB"/>
                        </w:rPr>
                        <w:t xml:space="preserve">contact the </w:t>
                      </w:r>
                      <w:hyperlink r:id="rId12" w:history="1">
                        <w:r w:rsidRPr="006C3302">
                          <w:rPr>
                            <w:rStyle w:val="Hyperlink"/>
                            <w:rFonts w:ascii="Century Gothic" w:hAnsi="Century Gothic"/>
                            <w:color w:val="00B0F0"/>
                            <w:sz w:val="20"/>
                            <w:szCs w:val="20"/>
                            <w:lang w:val="en-GB"/>
                          </w:rPr>
                          <w:t>academic coordinators in the faculties</w:t>
                        </w:r>
                      </w:hyperlink>
                      <w:r w:rsidRPr="00E155C4">
                        <w:rPr>
                          <w:rFonts w:ascii="Century Gothic" w:hAnsi="Century Gothic"/>
                          <w:sz w:val="20"/>
                          <w:szCs w:val="20"/>
                          <w:lang w:val="en-GB"/>
                        </w:rPr>
                        <w:t xml:space="preserve"> regarding the courses’ compatibility (students must check the preliminary course catalogue / courses from previous years offered by </w:t>
                      </w:r>
                      <w:r w:rsidR="003265A3" w:rsidRPr="00E155C4">
                        <w:rPr>
                          <w:rFonts w:ascii="Century Gothic" w:hAnsi="Century Gothic"/>
                          <w:sz w:val="20"/>
                          <w:szCs w:val="20"/>
                          <w:lang w:val="en-GB"/>
                        </w:rPr>
                        <w:t>universities</w:t>
                      </w:r>
                      <w:r w:rsidRPr="00E155C4">
                        <w:rPr>
                          <w:rFonts w:ascii="Century Gothic" w:hAnsi="Century Gothic"/>
                          <w:sz w:val="20"/>
                          <w:szCs w:val="20"/>
                          <w:lang w:val="en-GB"/>
                        </w:rPr>
                        <w:t xml:space="preserve"> abroad prior </w:t>
                      </w:r>
                      <w:r w:rsidR="003265A3" w:rsidRPr="00E155C4">
                        <w:rPr>
                          <w:rFonts w:ascii="Century Gothic" w:hAnsi="Century Gothic"/>
                          <w:sz w:val="20"/>
                          <w:szCs w:val="20"/>
                          <w:lang w:val="en-GB"/>
                        </w:rPr>
                        <w:t xml:space="preserve">to </w:t>
                      </w:r>
                      <w:r w:rsidRPr="00E155C4">
                        <w:rPr>
                          <w:rFonts w:ascii="Century Gothic" w:hAnsi="Century Gothic"/>
                          <w:sz w:val="20"/>
                          <w:szCs w:val="20"/>
                          <w:lang w:val="en-GB"/>
                        </w:rPr>
                        <w:t>contacting the academic coordinator).</w:t>
                      </w:r>
                    </w:p>
                    <w:p w14:paraId="491449CB" w14:textId="593D95AA" w:rsidR="001E5644" w:rsidRPr="00E155C4" w:rsidRDefault="001E5644" w:rsidP="001E564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630"/>
                        <w:jc w:val="both"/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  <w:lang w:val="en-GB"/>
                        </w:rPr>
                      </w:pPr>
                      <w:r w:rsidRPr="00E155C4">
                        <w:rPr>
                          <w:rFonts w:ascii="Century Gothic" w:hAnsi="Century Gothic"/>
                          <w:sz w:val="20"/>
                          <w:szCs w:val="20"/>
                          <w:lang w:val="en-US"/>
                        </w:rPr>
                        <w:t xml:space="preserve">Pay attention to the </w:t>
                      </w:r>
                      <w:r w:rsidRPr="00E155C4">
                        <w:rPr>
                          <w:rFonts w:ascii="Century Gothic" w:hAnsi="Century Gothic"/>
                          <w:color w:val="99CC00"/>
                          <w:sz w:val="20"/>
                          <w:szCs w:val="20"/>
                          <w:lang w:val="en-US"/>
                        </w:rPr>
                        <w:t xml:space="preserve">language of instruction at </w:t>
                      </w:r>
                      <w:r w:rsidR="003265A3" w:rsidRPr="00E155C4">
                        <w:rPr>
                          <w:rFonts w:ascii="Century Gothic" w:hAnsi="Century Gothic"/>
                          <w:color w:val="99CC00"/>
                          <w:sz w:val="20"/>
                          <w:szCs w:val="20"/>
                          <w:lang w:val="en-US"/>
                        </w:rPr>
                        <w:t xml:space="preserve">the </w:t>
                      </w:r>
                      <w:r w:rsidRPr="00E155C4">
                        <w:rPr>
                          <w:rFonts w:ascii="Century Gothic" w:hAnsi="Century Gothic"/>
                          <w:color w:val="99CC00"/>
                          <w:sz w:val="20"/>
                          <w:szCs w:val="20"/>
                          <w:lang w:val="en-US"/>
                        </w:rPr>
                        <w:t xml:space="preserve">host university </w:t>
                      </w:r>
                      <w:r w:rsidRPr="00E155C4">
                        <w:rPr>
                          <w:rFonts w:ascii="Century Gothic" w:hAnsi="Century Gothic"/>
                          <w:sz w:val="20"/>
                          <w:szCs w:val="20"/>
                          <w:lang w:val="en-US"/>
                        </w:rPr>
                        <w:t xml:space="preserve">and make sure that </w:t>
                      </w:r>
                      <w:r w:rsidR="0066163A">
                        <w:rPr>
                          <w:rFonts w:ascii="Century Gothic" w:hAnsi="Century Gothic"/>
                          <w:sz w:val="20"/>
                          <w:szCs w:val="20"/>
                          <w:lang w:val="en-US"/>
                        </w:rPr>
                        <w:t>your</w:t>
                      </w:r>
                      <w:r w:rsidRPr="00E155C4">
                        <w:rPr>
                          <w:rFonts w:ascii="Century Gothic" w:hAnsi="Century Gothic"/>
                          <w:sz w:val="20"/>
                          <w:szCs w:val="20"/>
                          <w:lang w:val="en-US"/>
                        </w:rPr>
                        <w:t xml:space="preserve"> level of language knowledge is sufficient.</w:t>
                      </w:r>
                    </w:p>
                    <w:p w14:paraId="2A5FC6EA" w14:textId="11D56B90" w:rsidR="001E5644" w:rsidRPr="00067F86" w:rsidRDefault="001E5644" w:rsidP="001E564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630"/>
                        <w:rPr>
                          <w:rFonts w:ascii="Century Gothic" w:hAnsi="Century Gothic"/>
                          <w:b/>
                          <w:bCs/>
                          <w:color w:val="FFFFFF" w:themeColor="background1"/>
                          <w:sz w:val="20"/>
                          <w:szCs w:val="20"/>
                          <w:lang w:val="en-GB"/>
                        </w:rPr>
                      </w:pPr>
                      <w:r w:rsidRPr="00E155C4">
                        <w:rPr>
                          <w:rFonts w:ascii="Century Gothic" w:hAnsi="Century Gothic"/>
                          <w:color w:val="99CC00"/>
                          <w:sz w:val="20"/>
                          <w:szCs w:val="20"/>
                          <w:lang w:val="en-GB"/>
                        </w:rPr>
                        <w:t xml:space="preserve">Consider the living </w:t>
                      </w:r>
                      <w:r w:rsidR="001D5792">
                        <w:rPr>
                          <w:rFonts w:ascii="Century Gothic" w:hAnsi="Century Gothic"/>
                          <w:color w:val="99CC00"/>
                          <w:sz w:val="20"/>
                          <w:szCs w:val="20"/>
                          <w:lang w:val="en-GB"/>
                        </w:rPr>
                        <w:t xml:space="preserve">and accommodation </w:t>
                      </w:r>
                      <w:r w:rsidRPr="00E155C4">
                        <w:rPr>
                          <w:rFonts w:ascii="Century Gothic" w:hAnsi="Century Gothic"/>
                          <w:color w:val="99CC00"/>
                          <w:sz w:val="20"/>
                          <w:szCs w:val="20"/>
                          <w:lang w:val="en-GB"/>
                        </w:rPr>
                        <w:t xml:space="preserve">expenses </w:t>
                      </w:r>
                      <w:r w:rsidRPr="00E155C4">
                        <w:rPr>
                          <w:rFonts w:ascii="Century Gothic" w:hAnsi="Century Gothic"/>
                          <w:sz w:val="20"/>
                          <w:szCs w:val="20"/>
                          <w:lang w:val="en-GB"/>
                        </w:rPr>
                        <w:t xml:space="preserve">in </w:t>
                      </w:r>
                      <w:r w:rsidR="003265A3" w:rsidRPr="00E155C4">
                        <w:rPr>
                          <w:rFonts w:ascii="Century Gothic" w:hAnsi="Century Gothic"/>
                          <w:sz w:val="20"/>
                          <w:szCs w:val="20"/>
                          <w:lang w:val="en-GB"/>
                        </w:rPr>
                        <w:t xml:space="preserve">the </w:t>
                      </w:r>
                      <w:r w:rsidRPr="00E155C4">
                        <w:rPr>
                          <w:rFonts w:ascii="Century Gothic" w:hAnsi="Century Gothic"/>
                          <w:sz w:val="20"/>
                          <w:szCs w:val="20"/>
                          <w:lang w:val="en-GB"/>
                        </w:rPr>
                        <w:t>hosting country.</w:t>
                      </w:r>
                    </w:p>
                    <w:p w14:paraId="47D96B41" w14:textId="77777777" w:rsidR="00496C26" w:rsidRPr="00067F86" w:rsidRDefault="00496C26" w:rsidP="00F370B5">
                      <w:pPr>
                        <w:ind w:left="284"/>
                        <w:rPr>
                          <w:rFonts w:ascii="Century Gothic" w:hAnsi="Century Gothic"/>
                          <w:b/>
                          <w:bCs/>
                          <w:color w:val="FFFF00"/>
                          <w:sz w:val="20"/>
                          <w:szCs w:val="20"/>
                          <w:lang w:val="en-GB"/>
                        </w:rPr>
                      </w:pPr>
                    </w:p>
                    <w:p w14:paraId="0D24B912" w14:textId="77777777" w:rsidR="0001142F" w:rsidRPr="00E155C4" w:rsidRDefault="0001142F" w:rsidP="0001142F">
                      <w:pPr>
                        <w:ind w:left="284"/>
                        <w:rPr>
                          <w:rFonts w:ascii="Century Gothic" w:hAnsi="Century Gothic"/>
                          <w:b/>
                          <w:bCs/>
                          <w:color w:val="99CC00"/>
                          <w:sz w:val="20"/>
                          <w:szCs w:val="20"/>
                          <w:lang w:val="en-GB"/>
                        </w:rPr>
                      </w:pPr>
                      <w:r w:rsidRPr="00E155C4">
                        <w:rPr>
                          <w:rFonts w:ascii="Century Gothic" w:hAnsi="Century Gothic"/>
                          <w:b/>
                          <w:bCs/>
                          <w:color w:val="99CC00"/>
                          <w:sz w:val="20"/>
                          <w:szCs w:val="20"/>
                          <w:lang w:val="en-GB"/>
                        </w:rPr>
                        <w:t>Selection criteria:</w:t>
                      </w:r>
                    </w:p>
                    <w:p w14:paraId="54DC91B9" w14:textId="290322CF" w:rsidR="0001142F" w:rsidRPr="00E155C4" w:rsidRDefault="0001142F" w:rsidP="0001142F">
                      <w:pPr>
                        <w:widowControl/>
                        <w:numPr>
                          <w:ilvl w:val="2"/>
                          <w:numId w:val="1"/>
                        </w:numPr>
                        <w:autoSpaceDE w:val="0"/>
                        <w:autoSpaceDN w:val="0"/>
                        <w:adjustRightInd w:val="0"/>
                        <w:ind w:left="709" w:hanging="439"/>
                        <w:jc w:val="both"/>
                        <w:rPr>
                          <w:rFonts w:ascii="Century Gothic" w:hAnsi="Century Gothic"/>
                          <w:color w:val="000000" w:themeColor="text1"/>
                          <w:sz w:val="20"/>
                          <w:szCs w:val="20"/>
                          <w:lang w:val="en-GB"/>
                        </w:rPr>
                      </w:pPr>
                      <w:r w:rsidRPr="00E155C4">
                        <w:rPr>
                          <w:rFonts w:ascii="Century Gothic" w:hAnsi="Century Gothic"/>
                          <w:color w:val="000000" w:themeColor="text1"/>
                          <w:sz w:val="20"/>
                          <w:szCs w:val="20"/>
                          <w:lang w:val="en-GB"/>
                        </w:rPr>
                        <w:t xml:space="preserve">Compatibility between the plan for studies or research at </w:t>
                      </w:r>
                      <w:r w:rsidR="00983834" w:rsidRPr="00E155C4">
                        <w:rPr>
                          <w:rFonts w:ascii="Century Gothic" w:hAnsi="Century Gothic"/>
                          <w:color w:val="000000" w:themeColor="text1"/>
                          <w:sz w:val="20"/>
                          <w:szCs w:val="20"/>
                          <w:lang w:val="en-GB"/>
                        </w:rPr>
                        <w:t xml:space="preserve">the </w:t>
                      </w:r>
                      <w:r w:rsidRPr="00E155C4">
                        <w:rPr>
                          <w:rFonts w:ascii="Century Gothic" w:hAnsi="Century Gothic"/>
                          <w:color w:val="000000" w:themeColor="text1"/>
                          <w:sz w:val="20"/>
                          <w:szCs w:val="20"/>
                          <w:lang w:val="en-GB"/>
                        </w:rPr>
                        <w:t>host university and the study programme at VMU.</w:t>
                      </w:r>
                    </w:p>
                    <w:p w14:paraId="2CCF4A2A" w14:textId="77777777" w:rsidR="0001142F" w:rsidRPr="00E155C4" w:rsidRDefault="0001142F" w:rsidP="0001142F">
                      <w:pPr>
                        <w:widowControl/>
                        <w:numPr>
                          <w:ilvl w:val="2"/>
                          <w:numId w:val="1"/>
                        </w:numPr>
                        <w:autoSpaceDE w:val="0"/>
                        <w:autoSpaceDN w:val="0"/>
                        <w:adjustRightInd w:val="0"/>
                        <w:ind w:left="709" w:hanging="425"/>
                        <w:jc w:val="both"/>
                        <w:rPr>
                          <w:rFonts w:ascii="Century Gothic" w:hAnsi="Century Gothic"/>
                          <w:color w:val="000000" w:themeColor="text1"/>
                          <w:sz w:val="20"/>
                          <w:szCs w:val="20"/>
                          <w:lang w:val="en-GB"/>
                        </w:rPr>
                      </w:pPr>
                      <w:r w:rsidRPr="00E155C4">
                        <w:rPr>
                          <w:rFonts w:ascii="Century Gothic" w:hAnsi="Century Gothic"/>
                          <w:color w:val="000000" w:themeColor="text1"/>
                          <w:sz w:val="20"/>
                          <w:szCs w:val="20"/>
                          <w:lang w:val="en-GB"/>
                        </w:rPr>
                        <w:t>Motivation.</w:t>
                      </w:r>
                    </w:p>
                    <w:p w14:paraId="275CEC93" w14:textId="074328D5" w:rsidR="0001142F" w:rsidRPr="00E155C4" w:rsidRDefault="0001142F" w:rsidP="0001142F">
                      <w:pPr>
                        <w:widowControl/>
                        <w:numPr>
                          <w:ilvl w:val="2"/>
                          <w:numId w:val="1"/>
                        </w:numPr>
                        <w:autoSpaceDE w:val="0"/>
                        <w:autoSpaceDN w:val="0"/>
                        <w:adjustRightInd w:val="0"/>
                        <w:ind w:left="709" w:hanging="425"/>
                        <w:jc w:val="both"/>
                        <w:rPr>
                          <w:rFonts w:ascii="Century Gothic" w:hAnsi="Century Gothic"/>
                          <w:color w:val="000000" w:themeColor="text1"/>
                          <w:sz w:val="20"/>
                          <w:szCs w:val="20"/>
                          <w:lang w:val="en-GB"/>
                        </w:rPr>
                      </w:pPr>
                      <w:r w:rsidRPr="00E155C4">
                        <w:rPr>
                          <w:rFonts w:ascii="Century Gothic" w:hAnsi="Century Gothic"/>
                          <w:color w:val="000000" w:themeColor="text1"/>
                          <w:sz w:val="20"/>
                          <w:szCs w:val="20"/>
                          <w:lang w:val="en-GB"/>
                        </w:rPr>
                        <w:t>Academic results of studies during the last two semesters (for VMU Mobility scholarship GPA should be no</w:t>
                      </w:r>
                      <w:r w:rsidR="001802EF" w:rsidRPr="00E155C4">
                        <w:rPr>
                          <w:rFonts w:ascii="Century Gothic" w:hAnsi="Century Gothic"/>
                          <w:color w:val="000000" w:themeColor="text1"/>
                          <w:sz w:val="20"/>
                          <w:szCs w:val="20"/>
                          <w:lang w:val="en-GB"/>
                        </w:rPr>
                        <w:t>t</w:t>
                      </w:r>
                      <w:r w:rsidRPr="00E155C4">
                        <w:rPr>
                          <w:rFonts w:ascii="Century Gothic" w:hAnsi="Century Gothic"/>
                          <w:color w:val="000000" w:themeColor="text1"/>
                          <w:sz w:val="20"/>
                          <w:szCs w:val="20"/>
                          <w:lang w:val="en-GB"/>
                        </w:rPr>
                        <w:t xml:space="preserve"> lower than 8.0).</w:t>
                      </w:r>
                    </w:p>
                    <w:p w14:paraId="32EC8989" w14:textId="3CB4533A" w:rsidR="0001142F" w:rsidRDefault="0001142F" w:rsidP="0001142F">
                      <w:pPr>
                        <w:widowControl/>
                        <w:numPr>
                          <w:ilvl w:val="2"/>
                          <w:numId w:val="1"/>
                        </w:numPr>
                        <w:autoSpaceDE w:val="0"/>
                        <w:autoSpaceDN w:val="0"/>
                        <w:adjustRightInd w:val="0"/>
                        <w:ind w:left="709" w:hanging="425"/>
                        <w:jc w:val="both"/>
                        <w:rPr>
                          <w:rFonts w:ascii="Century Gothic" w:hAnsi="Century Gothic"/>
                          <w:color w:val="000000" w:themeColor="text1"/>
                          <w:sz w:val="20"/>
                          <w:szCs w:val="20"/>
                          <w:lang w:val="en-GB"/>
                        </w:rPr>
                      </w:pPr>
                      <w:r w:rsidRPr="00E155C4">
                        <w:rPr>
                          <w:rFonts w:ascii="Century Gothic" w:hAnsi="Century Gothic"/>
                          <w:color w:val="000000" w:themeColor="text1"/>
                          <w:sz w:val="20"/>
                          <w:szCs w:val="20"/>
                          <w:lang w:val="en-GB"/>
                        </w:rPr>
                        <w:t>Good knowledge of the language in which lectures will be taught</w:t>
                      </w:r>
                      <w:r w:rsidR="008C7610">
                        <w:rPr>
                          <w:rFonts w:ascii="Century Gothic" w:hAnsi="Century Gothic"/>
                          <w:color w:val="000000" w:themeColor="text1"/>
                          <w:sz w:val="20"/>
                          <w:szCs w:val="20"/>
                          <w:lang w:val="en-GB"/>
                        </w:rPr>
                        <w:t>.</w:t>
                      </w:r>
                    </w:p>
                    <w:p w14:paraId="0427D3DB" w14:textId="4328CA38" w:rsidR="00F370B5" w:rsidRDefault="00B50CE2" w:rsidP="00DD18B9">
                      <w:pPr>
                        <w:widowControl/>
                        <w:numPr>
                          <w:ilvl w:val="2"/>
                          <w:numId w:val="1"/>
                        </w:numPr>
                        <w:autoSpaceDE w:val="0"/>
                        <w:autoSpaceDN w:val="0"/>
                        <w:adjustRightInd w:val="0"/>
                        <w:ind w:left="720" w:hanging="425"/>
                        <w:jc w:val="both"/>
                        <w:rPr>
                          <w:rFonts w:ascii="Century Gothic" w:hAnsi="Century Gothic"/>
                          <w:color w:val="000000" w:themeColor="text1"/>
                          <w:sz w:val="20"/>
                          <w:szCs w:val="20"/>
                          <w:lang w:val="en-GB"/>
                        </w:rPr>
                      </w:pPr>
                      <w:r w:rsidRPr="00B50CE2">
                        <w:rPr>
                          <w:rFonts w:ascii="Century Gothic" w:hAnsi="Century Gothic"/>
                          <w:color w:val="000000" w:themeColor="text1"/>
                          <w:sz w:val="20"/>
                          <w:szCs w:val="20"/>
                          <w:lang w:val="en-GB"/>
                        </w:rPr>
                        <w:t>All full-time students</w:t>
                      </w:r>
                      <w:r w:rsidR="008C7610">
                        <w:rPr>
                          <w:rFonts w:ascii="Century Gothic" w:hAnsi="Century Gothic"/>
                          <w:color w:val="000000" w:themeColor="text1"/>
                          <w:sz w:val="20"/>
                          <w:szCs w:val="20"/>
                          <w:lang w:val="en-GB"/>
                        </w:rPr>
                        <w:t xml:space="preserve"> </w:t>
                      </w:r>
                      <w:r w:rsidRPr="00B50CE2">
                        <w:rPr>
                          <w:rFonts w:ascii="Century Gothic" w:hAnsi="Century Gothic"/>
                          <w:color w:val="000000" w:themeColor="text1"/>
                          <w:sz w:val="20"/>
                          <w:szCs w:val="20"/>
                          <w:lang w:val="en-GB"/>
                        </w:rPr>
                        <w:t>can participate in the competition</w:t>
                      </w:r>
                      <w:r w:rsidR="00DA465C">
                        <w:rPr>
                          <w:rFonts w:ascii="Century Gothic" w:hAnsi="Century Gothic"/>
                          <w:color w:val="000000" w:themeColor="text1"/>
                          <w:sz w:val="20"/>
                          <w:szCs w:val="20"/>
                          <w:lang w:val="en-GB"/>
                        </w:rPr>
                        <w:t xml:space="preserve">, except for </w:t>
                      </w:r>
                      <w:r w:rsidR="00676ADE">
                        <w:rPr>
                          <w:rFonts w:ascii="Century Gothic" w:hAnsi="Century Gothic"/>
                          <w:color w:val="000000" w:themeColor="text1"/>
                          <w:sz w:val="20"/>
                          <w:szCs w:val="20"/>
                          <w:lang w:val="en-GB"/>
                        </w:rPr>
                        <w:t>bachelor’s degree</w:t>
                      </w:r>
                      <w:r w:rsidR="00567A3E">
                        <w:rPr>
                          <w:rFonts w:ascii="Century Gothic" w:hAnsi="Century Gothic"/>
                          <w:color w:val="000000" w:themeColor="text1"/>
                          <w:sz w:val="20"/>
                          <w:szCs w:val="20"/>
                          <w:lang w:val="en-GB"/>
                        </w:rPr>
                        <w:t xml:space="preserve"> </w:t>
                      </w:r>
                      <w:r w:rsidR="00676ADE">
                        <w:rPr>
                          <w:rFonts w:ascii="Century Gothic" w:hAnsi="Century Gothic"/>
                          <w:color w:val="000000" w:themeColor="text1"/>
                          <w:sz w:val="20"/>
                          <w:szCs w:val="20"/>
                          <w:lang w:val="en-GB"/>
                        </w:rPr>
                        <w:t xml:space="preserve">1st-semester </w:t>
                      </w:r>
                      <w:r w:rsidR="00567A3E">
                        <w:rPr>
                          <w:rFonts w:ascii="Century Gothic" w:hAnsi="Century Gothic"/>
                          <w:color w:val="000000" w:themeColor="text1"/>
                          <w:sz w:val="20"/>
                          <w:szCs w:val="20"/>
                          <w:lang w:val="en-GB"/>
                        </w:rPr>
                        <w:t>students</w:t>
                      </w:r>
                      <w:r>
                        <w:rPr>
                          <w:rFonts w:ascii="Century Gothic" w:hAnsi="Century Gothic"/>
                          <w:color w:val="000000" w:themeColor="text1"/>
                          <w:sz w:val="20"/>
                          <w:szCs w:val="20"/>
                          <w:lang w:val="en-GB"/>
                        </w:rPr>
                        <w:t>.</w:t>
                      </w:r>
                    </w:p>
                    <w:p w14:paraId="118E1D48" w14:textId="77777777" w:rsidR="00B50CE2" w:rsidRPr="00B50CE2" w:rsidRDefault="00B50CE2" w:rsidP="00B50CE2">
                      <w:pPr>
                        <w:widowControl/>
                        <w:autoSpaceDE w:val="0"/>
                        <w:autoSpaceDN w:val="0"/>
                        <w:adjustRightInd w:val="0"/>
                        <w:ind w:left="295"/>
                        <w:jc w:val="both"/>
                        <w:rPr>
                          <w:rFonts w:ascii="Century Gothic" w:hAnsi="Century Gothic"/>
                          <w:color w:val="000000" w:themeColor="text1"/>
                          <w:sz w:val="20"/>
                          <w:szCs w:val="20"/>
                          <w:lang w:val="en-GB"/>
                        </w:rPr>
                      </w:pPr>
                    </w:p>
                    <w:p w14:paraId="53BD22CD" w14:textId="43EFAB2F" w:rsidR="00F370B5" w:rsidRPr="00E155C4" w:rsidRDefault="00F370B5" w:rsidP="00323CF8">
                      <w:pPr>
                        <w:ind w:left="284"/>
                        <w:contextualSpacing/>
                        <w:jc w:val="both"/>
                        <w:rPr>
                          <w:rFonts w:ascii="Century Gothic" w:hAnsi="Century Gothic"/>
                          <w:color w:val="000000" w:themeColor="text1"/>
                          <w:sz w:val="20"/>
                          <w:szCs w:val="20"/>
                          <w:lang w:val="en-GB"/>
                        </w:rPr>
                      </w:pPr>
                      <w:r w:rsidRPr="00E155C4">
                        <w:rPr>
                          <w:rFonts w:ascii="Century Gothic" w:hAnsi="Century Gothic"/>
                          <w:b/>
                          <w:color w:val="000000" w:themeColor="text1"/>
                          <w:sz w:val="20"/>
                          <w:szCs w:val="20"/>
                          <w:lang w:val="en-GB"/>
                        </w:rPr>
                        <w:t xml:space="preserve">Selected students will receive </w:t>
                      </w:r>
                      <w:r w:rsidR="00475F84">
                        <w:rPr>
                          <w:rFonts w:ascii="Century Gothic" w:hAnsi="Century Gothic"/>
                          <w:b/>
                          <w:color w:val="000000" w:themeColor="text1"/>
                          <w:sz w:val="20"/>
                          <w:szCs w:val="20"/>
                          <w:lang w:val="en-GB"/>
                        </w:rPr>
                        <w:t xml:space="preserve">an </w:t>
                      </w:r>
                      <w:r w:rsidR="00323CF8" w:rsidRPr="00E155C4">
                        <w:rPr>
                          <w:rFonts w:ascii="Century Gothic" w:hAnsi="Century Gothic"/>
                          <w:b/>
                          <w:color w:val="000000" w:themeColor="text1"/>
                          <w:sz w:val="20"/>
                          <w:szCs w:val="20"/>
                          <w:lang w:val="en-GB"/>
                        </w:rPr>
                        <w:t xml:space="preserve">Erasmus+ or </w:t>
                      </w:r>
                      <w:r w:rsidR="00475F84">
                        <w:rPr>
                          <w:rFonts w:ascii="Century Gothic" w:hAnsi="Century Gothic"/>
                          <w:b/>
                          <w:color w:val="000000" w:themeColor="text1"/>
                          <w:sz w:val="20"/>
                          <w:szCs w:val="20"/>
                          <w:lang w:val="en-GB"/>
                        </w:rPr>
                        <w:t xml:space="preserve">a </w:t>
                      </w:r>
                      <w:r w:rsidR="00323CF8" w:rsidRPr="00E155C4">
                        <w:rPr>
                          <w:rFonts w:ascii="Century Gothic" w:hAnsi="Century Gothic"/>
                          <w:b/>
                          <w:color w:val="000000" w:themeColor="text1"/>
                          <w:sz w:val="20"/>
                          <w:szCs w:val="20"/>
                          <w:lang w:val="en-GB"/>
                        </w:rPr>
                        <w:t xml:space="preserve">VMU Mobility scholarship </w:t>
                      </w:r>
                      <w:r w:rsidR="00F7262A">
                        <w:rPr>
                          <w:rFonts w:ascii="Century Gothic" w:hAnsi="Century Gothic"/>
                          <w:b/>
                          <w:color w:val="000000" w:themeColor="text1"/>
                          <w:sz w:val="20"/>
                          <w:szCs w:val="20"/>
                          <w:lang w:val="en-GB"/>
                        </w:rPr>
                        <w:t>for one semester studies</w:t>
                      </w:r>
                      <w:r w:rsidR="00323CF8" w:rsidRPr="00E155C4">
                        <w:rPr>
                          <w:rFonts w:ascii="Century Gothic" w:hAnsi="Century Gothic"/>
                          <w:b/>
                          <w:color w:val="000000" w:themeColor="text1"/>
                          <w:sz w:val="20"/>
                          <w:szCs w:val="20"/>
                          <w:lang w:val="en-GB"/>
                        </w:rPr>
                        <w:t xml:space="preserve"> according to the competition results and scholarship availability. </w:t>
                      </w:r>
                    </w:p>
                    <w:p w14:paraId="3750A97F" w14:textId="2466FBD0" w:rsidR="005C4C40" w:rsidRPr="00E155C4" w:rsidRDefault="005C4C40" w:rsidP="004C3A79">
                      <w:pPr>
                        <w:ind w:left="284"/>
                        <w:contextualSpacing/>
                        <w:jc w:val="both"/>
                        <w:rPr>
                          <w:rFonts w:ascii="Century Gothic" w:hAnsi="Century Gothic"/>
                          <w:color w:val="000000" w:themeColor="text1"/>
                          <w:sz w:val="20"/>
                          <w:szCs w:val="20"/>
                          <w:lang w:val="en-GB"/>
                        </w:rPr>
                      </w:pPr>
                      <w:r w:rsidRPr="00E155C4">
                        <w:rPr>
                          <w:rFonts w:ascii="Century Gothic" w:hAnsi="Century Gothic"/>
                          <w:color w:val="000000" w:themeColor="text1"/>
                          <w:sz w:val="20"/>
                          <w:szCs w:val="20"/>
                          <w:lang w:val="en-GB"/>
                        </w:rPr>
                        <w:t xml:space="preserve">The </w:t>
                      </w:r>
                      <w:r w:rsidR="00475F84" w:rsidRPr="00E155C4">
                        <w:rPr>
                          <w:rFonts w:ascii="Century Gothic" w:hAnsi="Century Gothic"/>
                          <w:color w:val="000000" w:themeColor="text1"/>
                          <w:sz w:val="20"/>
                          <w:szCs w:val="20"/>
                          <w:lang w:val="en-GB"/>
                        </w:rPr>
                        <w:t>results</w:t>
                      </w:r>
                      <w:r w:rsidRPr="00E155C4">
                        <w:rPr>
                          <w:rFonts w:ascii="Century Gothic" w:hAnsi="Century Gothic"/>
                          <w:color w:val="000000" w:themeColor="text1"/>
                          <w:sz w:val="20"/>
                          <w:szCs w:val="20"/>
                          <w:lang w:val="en-GB"/>
                        </w:rPr>
                        <w:t xml:space="preserve"> of </w:t>
                      </w:r>
                      <w:r w:rsidR="00983834" w:rsidRPr="00E155C4">
                        <w:rPr>
                          <w:rFonts w:ascii="Century Gothic" w:hAnsi="Century Gothic"/>
                          <w:color w:val="000000" w:themeColor="text1"/>
                          <w:sz w:val="20"/>
                          <w:szCs w:val="20"/>
                          <w:lang w:val="en-GB"/>
                        </w:rPr>
                        <w:t xml:space="preserve">the </w:t>
                      </w:r>
                      <w:r w:rsidRPr="00E155C4">
                        <w:rPr>
                          <w:rFonts w:ascii="Century Gothic" w:hAnsi="Century Gothic"/>
                          <w:color w:val="000000" w:themeColor="text1"/>
                          <w:sz w:val="20"/>
                          <w:szCs w:val="20"/>
                          <w:lang w:val="en-GB"/>
                        </w:rPr>
                        <w:t xml:space="preserve">competition will be announced on </w:t>
                      </w:r>
                      <w:r w:rsidR="001D5792">
                        <w:rPr>
                          <w:rFonts w:ascii="Century Gothic" w:hAnsi="Century Gothic"/>
                          <w:b/>
                          <w:bCs/>
                          <w:color w:val="000000" w:themeColor="text1"/>
                          <w:sz w:val="20"/>
                          <w:szCs w:val="20"/>
                          <w:lang w:val="en-GB"/>
                        </w:rPr>
                        <w:t>March</w:t>
                      </w:r>
                      <w:r w:rsidRPr="0023691B">
                        <w:rPr>
                          <w:rFonts w:ascii="Century Gothic" w:hAnsi="Century Gothic"/>
                          <w:b/>
                          <w:bCs/>
                          <w:color w:val="000000" w:themeColor="text1"/>
                          <w:sz w:val="20"/>
                          <w:szCs w:val="20"/>
                          <w:lang w:val="en-GB"/>
                        </w:rPr>
                        <w:t xml:space="preserve"> </w:t>
                      </w:r>
                      <w:r w:rsidR="00810D68" w:rsidRPr="0023691B">
                        <w:rPr>
                          <w:rFonts w:ascii="Century Gothic" w:hAnsi="Century Gothic"/>
                          <w:b/>
                          <w:bCs/>
                          <w:color w:val="000000" w:themeColor="text1"/>
                          <w:sz w:val="20"/>
                          <w:szCs w:val="20"/>
                          <w:lang w:val="en-GB"/>
                        </w:rPr>
                        <w:t>1</w:t>
                      </w:r>
                      <w:r w:rsidR="001D5792">
                        <w:rPr>
                          <w:rFonts w:ascii="Century Gothic" w:hAnsi="Century Gothic"/>
                          <w:b/>
                          <w:bCs/>
                          <w:color w:val="000000" w:themeColor="text1"/>
                          <w:sz w:val="20"/>
                          <w:szCs w:val="20"/>
                          <w:lang w:val="en-GB"/>
                        </w:rPr>
                        <w:t>2</w:t>
                      </w:r>
                      <w:r w:rsidR="000D159E" w:rsidRPr="000D159E">
                        <w:rPr>
                          <w:rFonts w:ascii="Century Gothic" w:hAnsi="Century Gothic"/>
                          <w:b/>
                          <w:bCs/>
                          <w:color w:val="000000" w:themeColor="text1"/>
                          <w:sz w:val="20"/>
                          <w:szCs w:val="20"/>
                          <w:vertAlign w:val="superscript"/>
                          <w:lang w:val="en-GB"/>
                        </w:rPr>
                        <w:t>th</w:t>
                      </w:r>
                      <w:r>
                        <w:rPr>
                          <w:rFonts w:ascii="Century Gothic" w:hAnsi="Century Gothic"/>
                          <w:b/>
                          <w:color w:val="000000" w:themeColor="text1"/>
                          <w:sz w:val="20"/>
                          <w:szCs w:val="20"/>
                          <w:lang w:val="en-GB"/>
                        </w:rPr>
                        <w:t xml:space="preserve"> </w:t>
                      </w:r>
                      <w:r w:rsidRPr="00E155C4">
                        <w:rPr>
                          <w:rFonts w:ascii="Century Gothic" w:hAnsi="Century Gothic"/>
                          <w:color w:val="000000" w:themeColor="text1"/>
                          <w:sz w:val="20"/>
                          <w:szCs w:val="20"/>
                          <w:lang w:val="en-GB"/>
                        </w:rPr>
                        <w:t xml:space="preserve">on </w:t>
                      </w:r>
                      <w:r w:rsidR="00983834" w:rsidRPr="00E155C4">
                        <w:rPr>
                          <w:rFonts w:ascii="Century Gothic" w:hAnsi="Century Gothic"/>
                          <w:color w:val="000000" w:themeColor="text1"/>
                          <w:sz w:val="20"/>
                          <w:szCs w:val="20"/>
                          <w:lang w:val="en-GB"/>
                        </w:rPr>
                        <w:t xml:space="preserve">the </w:t>
                      </w:r>
                      <w:r w:rsidRPr="00E155C4">
                        <w:rPr>
                          <w:rFonts w:ascii="Century Gothic" w:hAnsi="Century Gothic"/>
                          <w:color w:val="000000" w:themeColor="text1"/>
                          <w:sz w:val="20"/>
                          <w:szCs w:val="20"/>
                          <w:lang w:val="en-GB"/>
                        </w:rPr>
                        <w:t xml:space="preserve">VMU website. Each student will also be informed personally </w:t>
                      </w:r>
                      <w:r w:rsidR="00810D68">
                        <w:rPr>
                          <w:rFonts w:ascii="Century Gothic" w:hAnsi="Century Gothic"/>
                          <w:color w:val="000000" w:themeColor="text1"/>
                          <w:sz w:val="20"/>
                          <w:szCs w:val="20"/>
                          <w:lang w:val="en-GB"/>
                        </w:rPr>
                        <w:t>via</w:t>
                      </w:r>
                      <w:r w:rsidRPr="00E155C4">
                        <w:rPr>
                          <w:rFonts w:ascii="Century Gothic" w:hAnsi="Century Gothic"/>
                          <w:color w:val="000000" w:themeColor="text1"/>
                          <w:sz w:val="20"/>
                          <w:szCs w:val="20"/>
                          <w:lang w:val="en-GB"/>
                        </w:rPr>
                        <w:t xml:space="preserve"> e-mail.</w:t>
                      </w:r>
                    </w:p>
                    <w:p w14:paraId="7856DD1D" w14:textId="174F583B" w:rsidR="00F370B5" w:rsidRPr="00E155C4" w:rsidRDefault="00F370B5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D7607">
        <w:rPr>
          <w:noProof/>
        </w:rPr>
        <w:drawing>
          <wp:anchor distT="0" distB="0" distL="114300" distR="114300" simplePos="0" relativeHeight="251658245" behindDoc="1" locked="0" layoutInCell="1" allowOverlap="1" wp14:anchorId="7F1586BB" wp14:editId="6A04A721">
            <wp:simplePos x="0" y="0"/>
            <wp:positionH relativeFrom="column">
              <wp:posOffset>-134909</wp:posOffset>
            </wp:positionH>
            <wp:positionV relativeFrom="paragraph">
              <wp:posOffset>25400</wp:posOffset>
            </wp:positionV>
            <wp:extent cx="1790700" cy="2684145"/>
            <wp:effectExtent l="171450" t="152400" r="171450" b="154305"/>
            <wp:wrapThrough wrapText="bothSides">
              <wp:wrapPolygon edited="0">
                <wp:start x="-1379" y="-1226"/>
                <wp:lineTo x="-2068" y="-920"/>
                <wp:lineTo x="-2068" y="19469"/>
                <wp:lineTo x="2298" y="22688"/>
                <wp:lineTo x="22749" y="22688"/>
                <wp:lineTo x="23438" y="21155"/>
                <wp:lineTo x="23438" y="3986"/>
                <wp:lineTo x="22749" y="1686"/>
                <wp:lineTo x="22749" y="1533"/>
                <wp:lineTo x="19072" y="-1226"/>
                <wp:lineTo x="-1379" y="-1226"/>
              </wp:wrapPolygon>
            </wp:wrapThrough>
            <wp:docPr id="1477940734" name="Picture 1" descr="A hand holding a phone with a landscape in th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940734" name="Picture 1" descr="A hand holding a phone with a landscape in the background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2684145"/>
                    </a:xfrm>
                    <a:prstGeom prst="snip2Diag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88900" algn="tl" rotWithShape="0">
                        <a:srgbClr val="000000">
                          <a:alpha val="45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7607">
        <w:rPr>
          <w:noProof/>
        </w:rPr>
        <w:drawing>
          <wp:anchor distT="0" distB="0" distL="114300" distR="114300" simplePos="0" relativeHeight="251658246" behindDoc="0" locked="0" layoutInCell="1" allowOverlap="1" wp14:anchorId="5E88141C" wp14:editId="7E179D34">
            <wp:simplePos x="0" y="0"/>
            <wp:positionH relativeFrom="column">
              <wp:posOffset>2786669</wp:posOffset>
            </wp:positionH>
            <wp:positionV relativeFrom="paragraph">
              <wp:posOffset>6350</wp:posOffset>
            </wp:positionV>
            <wp:extent cx="1638300" cy="579120"/>
            <wp:effectExtent l="0" t="0" r="0" b="0"/>
            <wp:wrapThrough wrapText="bothSides">
              <wp:wrapPolygon edited="0">
                <wp:start x="1758" y="0"/>
                <wp:lineTo x="0" y="3553"/>
                <wp:lineTo x="0" y="16342"/>
                <wp:lineTo x="1507" y="20605"/>
                <wp:lineTo x="5777" y="20605"/>
                <wp:lineTo x="13563" y="20605"/>
                <wp:lineTo x="21098" y="15632"/>
                <wp:lineTo x="21349" y="3553"/>
                <wp:lineTo x="17581" y="1421"/>
                <wp:lineTo x="5777" y="0"/>
                <wp:lineTo x="1758" y="0"/>
              </wp:wrapPolygon>
            </wp:wrapThrough>
            <wp:docPr id="1024037324" name="Picture 2" descr="A black background with a white arr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4037324" name="Picture 2" descr="A black background with a white arrow&#10;&#10;Description automatically generated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531"/>
                    <a:stretch/>
                  </pic:blipFill>
                  <pic:spPr bwMode="auto">
                    <a:xfrm>
                      <a:off x="0" y="0"/>
                      <a:ext cx="1638300" cy="579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7607">
        <w:rPr>
          <w:noProof/>
        </w:rPr>
        <w:drawing>
          <wp:anchor distT="0" distB="0" distL="114300" distR="114300" simplePos="0" relativeHeight="251658247" behindDoc="0" locked="0" layoutInCell="1" allowOverlap="1" wp14:anchorId="4EE63D12" wp14:editId="208C038C">
            <wp:simplePos x="0" y="0"/>
            <wp:positionH relativeFrom="column">
              <wp:posOffset>4646468</wp:posOffset>
            </wp:positionH>
            <wp:positionV relativeFrom="paragraph">
              <wp:posOffset>64250</wp:posOffset>
            </wp:positionV>
            <wp:extent cx="2089656" cy="438150"/>
            <wp:effectExtent l="0" t="0" r="6350" b="0"/>
            <wp:wrapSquare wrapText="bothSides"/>
            <wp:docPr id="1134564890" name="Picture 3" descr="A close-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564890" name="Picture 3" descr="A close-up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9656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7607" w:rsidRPr="00EC2380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0FC0848" wp14:editId="1FA4E21B">
                <wp:simplePos x="0" y="0"/>
                <wp:positionH relativeFrom="column">
                  <wp:posOffset>2670810</wp:posOffset>
                </wp:positionH>
                <wp:positionV relativeFrom="paragraph">
                  <wp:posOffset>875665</wp:posOffset>
                </wp:positionV>
                <wp:extent cx="3886200" cy="1247775"/>
                <wp:effectExtent l="0" t="0" r="0" b="952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86200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6326BA" w14:textId="3BB2F0BA" w:rsidR="00F370B5" w:rsidRPr="00BB257B" w:rsidRDefault="00F370B5" w:rsidP="00F370B5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B257B">
                              <w:rPr>
                                <w:rFonts w:ascii="Century Gothic" w:hAnsi="Century Gothic"/>
                                <w:b/>
                                <w:bCs/>
                                <w:sz w:val="28"/>
                                <w:szCs w:val="28"/>
                              </w:rPr>
                              <w:t>ATTENTION TO ALL VMU STUDENTS !</w:t>
                            </w:r>
                          </w:p>
                          <w:p w14:paraId="4EB853C4" w14:textId="2E6440FC" w:rsidR="00323F92" w:rsidRDefault="00F370B5" w:rsidP="00F370B5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i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BB257B">
                              <w:rPr>
                                <w:rFonts w:ascii="Century Gothic" w:hAnsi="Century Gothic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COMPETITION FOR </w:t>
                            </w:r>
                            <w:r w:rsidRPr="001841E0">
                              <w:rPr>
                                <w:rFonts w:ascii="Century Gothic" w:hAnsi="Century Gothic"/>
                                <w:b/>
                                <w:bCs/>
                                <w:i/>
                                <w:iCs/>
                                <w:color w:val="99CC00"/>
                                <w:sz w:val="28"/>
                                <w:szCs w:val="28"/>
                              </w:rPr>
                              <w:t xml:space="preserve">EXCHANGE </w:t>
                            </w:r>
                            <w:r w:rsidRPr="001841E0">
                              <w:rPr>
                                <w:rFonts w:ascii="Century Gothic" w:hAnsi="Century Gothic"/>
                                <w:b/>
                                <w:bCs/>
                                <w:color w:val="99CC00"/>
                                <w:sz w:val="28"/>
                                <w:szCs w:val="28"/>
                              </w:rPr>
                              <w:t xml:space="preserve">STUDIES IN </w:t>
                            </w:r>
                            <w:r w:rsidR="00DD7A06" w:rsidRPr="001841E0">
                              <w:rPr>
                                <w:rFonts w:ascii="Century Gothic" w:hAnsi="Century Gothic"/>
                                <w:b/>
                                <w:bCs/>
                                <w:i/>
                                <w:iCs/>
                                <w:color w:val="99CC00"/>
                                <w:sz w:val="28"/>
                                <w:szCs w:val="28"/>
                              </w:rPr>
                              <w:t>non-EU/EEA</w:t>
                            </w:r>
                            <w:r w:rsidRPr="001841E0">
                              <w:rPr>
                                <w:rFonts w:ascii="Century Gothic" w:hAnsi="Century Gothic"/>
                                <w:b/>
                                <w:bCs/>
                                <w:i/>
                                <w:color w:val="99CC00"/>
                                <w:sz w:val="28"/>
                                <w:szCs w:val="28"/>
                              </w:rPr>
                              <w:t xml:space="preserve"> COUNTRIES</w:t>
                            </w:r>
                            <w:r w:rsidR="00DD7A06" w:rsidRPr="001841E0">
                              <w:rPr>
                                <w:rStyle w:val="FootnoteReference"/>
                                <w:rFonts w:ascii="Century Gothic" w:hAnsi="Century Gothic"/>
                                <w:b/>
                                <w:bCs/>
                                <w:i/>
                                <w:iCs/>
                                <w:color w:val="99CC00"/>
                                <w:sz w:val="28"/>
                                <w:szCs w:val="28"/>
                              </w:rPr>
                              <w:footnoteRef/>
                            </w:r>
                            <w:r w:rsidRPr="001841E0">
                              <w:rPr>
                                <w:rFonts w:ascii="Century Gothic" w:hAnsi="Century Gothic"/>
                                <w:b/>
                                <w:bCs/>
                                <w:iCs/>
                                <w:color w:val="99CC00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7C93284E" w14:textId="1E6902F0" w:rsidR="00F370B5" w:rsidRPr="00712C53" w:rsidRDefault="00F370B5" w:rsidP="00712C53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B257B">
                              <w:rPr>
                                <w:rFonts w:ascii="Century Gothic" w:hAnsi="Century Gothic"/>
                                <w:b/>
                                <w:bCs/>
                                <w:sz w:val="28"/>
                                <w:szCs w:val="28"/>
                              </w:rPr>
                              <w:t>(Erasmus+ and VMU Bilateral Exchang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FC0848" id="_x0000_s1027" type="#_x0000_t202" style="position:absolute;margin-left:210.3pt;margin-top:68.95pt;width:306pt;height:98.2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" filled="f" stroked="f">
                <v:textbox>
                  <w:txbxContent>
                    <w:p w14:paraId="446326BA" w14:textId="3BB2F0BA" w:rsidR="00F370B5" w:rsidRPr="00BB257B" w:rsidRDefault="00F370B5" w:rsidP="00F370B5">
                      <w:pPr>
                        <w:jc w:val="center"/>
                        <w:rPr>
                          <w:rFonts w:ascii="Century Gothic" w:hAnsi="Century Gothic"/>
                          <w:b/>
                          <w:bCs/>
                          <w:sz w:val="28"/>
                          <w:szCs w:val="28"/>
                        </w:rPr>
                      </w:pPr>
                      <w:r w:rsidRPr="00BB257B">
                        <w:rPr>
                          <w:rFonts w:ascii="Century Gothic" w:hAnsi="Century Gothic"/>
                          <w:b/>
                          <w:bCs/>
                          <w:sz w:val="28"/>
                          <w:szCs w:val="28"/>
                        </w:rPr>
                        <w:t>ATTENTION TO ALL VMU STUDENTS !</w:t>
                      </w:r>
                    </w:p>
                    <w:p w14:paraId="4EB853C4" w14:textId="2E6440FC" w:rsidR="00323F92" w:rsidRDefault="00F370B5" w:rsidP="00F370B5">
                      <w:pPr>
                        <w:jc w:val="center"/>
                        <w:rPr>
                          <w:rFonts w:ascii="Century Gothic" w:hAnsi="Century Gothic"/>
                          <w:b/>
                          <w:bCs/>
                          <w:i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BB257B">
                        <w:rPr>
                          <w:rFonts w:ascii="Century Gothic" w:hAnsi="Century Gothic"/>
                          <w:b/>
                          <w:bCs/>
                          <w:sz w:val="28"/>
                          <w:szCs w:val="28"/>
                        </w:rPr>
                        <w:t xml:space="preserve">COMPETITION FOR </w:t>
                      </w:r>
                      <w:r w:rsidRPr="001841E0">
                        <w:rPr>
                          <w:rFonts w:ascii="Century Gothic" w:hAnsi="Century Gothic"/>
                          <w:b/>
                          <w:bCs/>
                          <w:i/>
                          <w:iCs/>
                          <w:color w:val="99CC00"/>
                          <w:sz w:val="28"/>
                          <w:szCs w:val="28"/>
                        </w:rPr>
                        <w:t xml:space="preserve">EXCHANGE </w:t>
                      </w:r>
                      <w:r w:rsidRPr="001841E0">
                        <w:rPr>
                          <w:rFonts w:ascii="Century Gothic" w:hAnsi="Century Gothic"/>
                          <w:b/>
                          <w:bCs/>
                          <w:color w:val="99CC00"/>
                          <w:sz w:val="28"/>
                          <w:szCs w:val="28"/>
                        </w:rPr>
                        <w:t xml:space="preserve">STUDIES IN </w:t>
                      </w:r>
                      <w:r w:rsidR="00DD7A06" w:rsidRPr="001841E0">
                        <w:rPr>
                          <w:rFonts w:ascii="Century Gothic" w:hAnsi="Century Gothic"/>
                          <w:b/>
                          <w:bCs/>
                          <w:i/>
                          <w:iCs/>
                          <w:color w:val="99CC00"/>
                          <w:sz w:val="28"/>
                          <w:szCs w:val="28"/>
                        </w:rPr>
                        <w:t>non-EU/EEA</w:t>
                      </w:r>
                      <w:r w:rsidRPr="001841E0">
                        <w:rPr>
                          <w:rFonts w:ascii="Century Gothic" w:hAnsi="Century Gothic"/>
                          <w:b/>
                          <w:bCs/>
                          <w:i/>
                          <w:color w:val="99CC00"/>
                          <w:sz w:val="28"/>
                          <w:szCs w:val="28"/>
                        </w:rPr>
                        <w:t xml:space="preserve"> COUNTRIES</w:t>
                      </w:r>
                      <w:r w:rsidR="00DD7A06" w:rsidRPr="001841E0">
                        <w:rPr>
                          <w:rStyle w:val="FootnoteReference"/>
                          <w:rFonts w:ascii="Century Gothic" w:hAnsi="Century Gothic"/>
                          <w:b/>
                          <w:bCs/>
                          <w:i/>
                          <w:iCs/>
                          <w:color w:val="99CC00"/>
                          <w:sz w:val="28"/>
                          <w:szCs w:val="28"/>
                        </w:rPr>
                        <w:footnoteRef/>
                      </w:r>
                      <w:r w:rsidRPr="001841E0">
                        <w:rPr>
                          <w:rFonts w:ascii="Century Gothic" w:hAnsi="Century Gothic"/>
                          <w:b/>
                          <w:bCs/>
                          <w:iCs/>
                          <w:color w:val="99CC00"/>
                          <w:sz w:val="28"/>
                          <w:szCs w:val="28"/>
                        </w:rPr>
                        <w:t xml:space="preserve"> </w:t>
                      </w:r>
                    </w:p>
                    <w:p w14:paraId="7C93284E" w14:textId="1E6902F0" w:rsidR="00F370B5" w:rsidRPr="00712C53" w:rsidRDefault="00F370B5" w:rsidP="00712C53">
                      <w:pPr>
                        <w:jc w:val="center"/>
                        <w:rPr>
                          <w:rFonts w:ascii="Century Gothic" w:hAnsi="Century Gothic"/>
                          <w:b/>
                          <w:bCs/>
                          <w:sz w:val="28"/>
                          <w:szCs w:val="28"/>
                        </w:rPr>
                      </w:pPr>
                      <w:r w:rsidRPr="00BB257B">
                        <w:rPr>
                          <w:rFonts w:ascii="Century Gothic" w:hAnsi="Century Gothic"/>
                          <w:b/>
                          <w:bCs/>
                          <w:sz w:val="28"/>
                          <w:szCs w:val="28"/>
                        </w:rPr>
                        <w:t>(Erasmus+ and VMU Bilateral Exchange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D7607" w:rsidRPr="00EC2380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0DE2CCA0" wp14:editId="1E8C7BB7">
                <wp:simplePos x="0" y="0"/>
                <wp:positionH relativeFrom="margin">
                  <wp:align>right</wp:align>
                </wp:positionH>
                <wp:positionV relativeFrom="paragraph">
                  <wp:posOffset>2085340</wp:posOffset>
                </wp:positionV>
                <wp:extent cx="5011420" cy="1095375"/>
                <wp:effectExtent l="0" t="0" r="0" b="952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1420" cy="1095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92291E" w14:textId="4DC892C9" w:rsidR="00F370B5" w:rsidRPr="00600E90" w:rsidRDefault="00F370B5" w:rsidP="00600E90">
                            <w:pPr>
                              <w:ind w:left="284"/>
                              <w:contextualSpacing/>
                              <w:jc w:val="both"/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232A24"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US"/>
                              </w:rPr>
                              <w:t xml:space="preserve">Students are invited to participate in a competition for exchange studies </w:t>
                            </w:r>
                            <w:r w:rsidR="00130E92" w:rsidRPr="00232A24"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 xml:space="preserve">IN </w:t>
                            </w:r>
                            <w:r w:rsidR="00584DBF" w:rsidRPr="00232A24"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>AUTUMN</w:t>
                            </w:r>
                            <w:r w:rsidR="00600E90"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8A09C6"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 xml:space="preserve">OR SPRING </w:t>
                            </w:r>
                            <w:r w:rsidR="00130E92" w:rsidRPr="00232A24"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>SEM</w:t>
                            </w:r>
                            <w:r w:rsidR="00EC2380" w:rsidRPr="00232A24"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>E</w:t>
                            </w:r>
                            <w:r w:rsidR="00130E92" w:rsidRPr="00232A24"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>STER</w:t>
                            </w:r>
                            <w:r w:rsidR="00EB1D8D"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 xml:space="preserve">, </w:t>
                            </w:r>
                            <w:r w:rsidR="00E14FE5"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 xml:space="preserve">AY </w:t>
                            </w:r>
                            <w:r w:rsidR="00EB1D8D"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>2026</w:t>
                            </w:r>
                            <w:r w:rsidR="00E14FE5"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>-2027</w:t>
                            </w:r>
                            <w:r w:rsidR="00600E90"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496C26" w:rsidRPr="00232A24"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US"/>
                              </w:rPr>
                              <w:t>in</w:t>
                            </w:r>
                            <w:r w:rsidRPr="00232A24"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Pr="00232A24"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>non-EU/EEA countries</w:t>
                            </w:r>
                            <w:r w:rsidRPr="00232A24"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US"/>
                              </w:rPr>
                              <w:t xml:space="preserve"> with </w:t>
                            </w:r>
                            <w:hyperlink r:id="rId16" w:history="1">
                              <w:r w:rsidRPr="00232A24">
                                <w:rPr>
                                  <w:rStyle w:val="Hyperlink"/>
                                  <w:rFonts w:ascii="Century Gothic" w:hAnsi="Century Gothic"/>
                                  <w:color w:val="auto"/>
                                  <w:sz w:val="20"/>
                                  <w:szCs w:val="20"/>
                                  <w:lang w:val="en-US"/>
                                </w:rPr>
                                <w:t>Erasmus+</w:t>
                              </w:r>
                            </w:hyperlink>
                            <w:r w:rsidRPr="00232A24"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US"/>
                              </w:rPr>
                              <w:t xml:space="preserve"> or </w:t>
                            </w:r>
                            <w:hyperlink r:id="rId17" w:history="1">
                              <w:r w:rsidRPr="00232A24">
                                <w:rPr>
                                  <w:rStyle w:val="Hyperlink"/>
                                  <w:rFonts w:ascii="Century Gothic" w:hAnsi="Century Gothic"/>
                                  <w:color w:val="auto"/>
                                  <w:sz w:val="20"/>
                                  <w:szCs w:val="20"/>
                                  <w:lang w:val="en-US"/>
                                </w:rPr>
                                <w:t>VMU Mobility scholarship</w:t>
                              </w:r>
                            </w:hyperlink>
                            <w:r w:rsidRPr="00232A24"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US"/>
                              </w:rPr>
                              <w:t>.</w:t>
                            </w:r>
                          </w:p>
                          <w:p w14:paraId="4895C16F" w14:textId="25C8208F" w:rsidR="00F370B5" w:rsidRPr="00232A24" w:rsidRDefault="00F370B5" w:rsidP="00F370B5">
                            <w:pPr>
                              <w:contextualSpacing/>
                              <w:jc w:val="both"/>
                              <w:rPr>
                                <w:rFonts w:ascii="Century Gothic" w:hAnsi="Century Gothic"/>
                                <w:color w:val="FFFFFF" w:themeColor="background1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1E9E1542" w14:textId="1209B899" w:rsidR="00F370B5" w:rsidRPr="001D759A" w:rsidRDefault="00F370B5" w:rsidP="001D759A">
                            <w:pPr>
                              <w:ind w:left="284"/>
                              <w:contextualSpacing/>
                              <w:jc w:val="both"/>
                              <w:rPr>
                                <w:rFonts w:ascii="Century Gothic" w:hAnsi="Century Gothic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232A24"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US"/>
                              </w:rPr>
                              <w:t xml:space="preserve">Students have to submit </w:t>
                            </w:r>
                            <w:r w:rsidR="007C3DD2" w:rsidRPr="00232A24"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US"/>
                              </w:rPr>
                              <w:t>a</w:t>
                            </w:r>
                            <w:r w:rsidR="00496C26" w:rsidRPr="00232A24"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Pr="00232A24"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US"/>
                              </w:rPr>
                              <w:t xml:space="preserve">completed </w:t>
                            </w:r>
                            <w:hyperlink r:id="rId18" w:history="1">
                              <w:r w:rsidRPr="00512575">
                                <w:rPr>
                                  <w:rStyle w:val="Hyperlink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0"/>
                                  <w:lang w:val="en-US"/>
                                </w:rPr>
                                <w:t>online</w:t>
                              </w:r>
                              <w:r w:rsidR="00AE132F" w:rsidRPr="00512575">
                                <w:rPr>
                                  <w:rStyle w:val="Hyperlink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  <w:r w:rsidRPr="00512575">
                                <w:rPr>
                                  <w:rStyle w:val="Hyperlink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0"/>
                                  <w:lang w:val="en-US"/>
                                </w:rPr>
                                <w:t>application form</w:t>
                              </w:r>
                            </w:hyperlink>
                            <w:r w:rsidRPr="00232A24">
                              <w:rPr>
                                <w:rStyle w:val="Hyperlink"/>
                                <w:rFonts w:ascii="Century Gothic" w:hAnsi="Century Gothic"/>
                                <w:b/>
                                <w:bCs/>
                                <w:color w:val="auto"/>
                                <w:sz w:val="20"/>
                                <w:szCs w:val="20"/>
                                <w:u w:val="none"/>
                                <w:lang w:val="en-US"/>
                              </w:rPr>
                              <w:t xml:space="preserve"> </w:t>
                            </w:r>
                            <w:r w:rsidR="004B6A7F" w:rsidRPr="00FF21FF"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US"/>
                              </w:rPr>
                              <w:t>by</w:t>
                            </w:r>
                            <w:r w:rsidRPr="00FF21FF"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5F12EF">
                              <w:rPr>
                                <w:rFonts w:ascii="Century Gothic" w:hAnsi="Century Gothic"/>
                                <w:b/>
                                <w:bCs/>
                                <w:color w:val="99CC00"/>
                                <w:sz w:val="20"/>
                                <w:szCs w:val="20"/>
                                <w:u w:val="single"/>
                                <w:lang w:val="en-US"/>
                              </w:rPr>
                              <w:t>FEBRUARY</w:t>
                            </w:r>
                            <w:r w:rsidR="00F82FCF" w:rsidRPr="00FF21FF">
                              <w:rPr>
                                <w:rFonts w:ascii="Century Gothic" w:hAnsi="Century Gothic"/>
                                <w:b/>
                                <w:bCs/>
                                <w:color w:val="99CC00"/>
                                <w:sz w:val="20"/>
                                <w:szCs w:val="20"/>
                                <w:u w:val="single"/>
                                <w:lang w:val="en-US"/>
                              </w:rPr>
                              <w:t xml:space="preserve"> </w:t>
                            </w:r>
                            <w:r w:rsidR="005F12EF">
                              <w:rPr>
                                <w:rFonts w:ascii="Century Gothic" w:hAnsi="Century Gothic"/>
                                <w:b/>
                                <w:bCs/>
                                <w:color w:val="99CC00"/>
                                <w:sz w:val="20"/>
                                <w:szCs w:val="20"/>
                                <w:u w:val="single"/>
                                <w:lang w:val="en-US"/>
                              </w:rPr>
                              <w:t>2</w:t>
                            </w:r>
                            <w:r w:rsidR="00FF21FF">
                              <w:rPr>
                                <w:rFonts w:ascii="Century Gothic" w:hAnsi="Century Gothic"/>
                                <w:b/>
                                <w:bCs/>
                                <w:color w:val="99CC00"/>
                                <w:sz w:val="20"/>
                                <w:szCs w:val="20"/>
                                <w:u w:val="single"/>
                                <w:lang w:val="en-US"/>
                              </w:rPr>
                              <w:t>0</w:t>
                            </w:r>
                            <w:r w:rsidR="00FF21FF">
                              <w:rPr>
                                <w:rFonts w:ascii="Century Gothic" w:hAnsi="Century Gothic"/>
                                <w:b/>
                                <w:bCs/>
                                <w:color w:val="99CC00"/>
                                <w:sz w:val="20"/>
                                <w:szCs w:val="20"/>
                                <w:u w:val="single"/>
                                <w:vertAlign w:val="superscript"/>
                                <w:lang w:val="en-US"/>
                              </w:rPr>
                              <w:t>TH</w:t>
                            </w:r>
                            <w:r w:rsidR="00F82FCF" w:rsidRPr="00FF21FF">
                              <w:rPr>
                                <w:rFonts w:ascii="Century Gothic" w:hAnsi="Century Gothic"/>
                                <w:b/>
                                <w:color w:val="92D050"/>
                                <w:sz w:val="20"/>
                                <w:szCs w:val="20"/>
                                <w:lang w:val="en-US"/>
                              </w:rPr>
                              <w:t>,</w:t>
                            </w:r>
                            <w:r w:rsidR="00F82FCF" w:rsidRPr="001D759A">
                              <w:rPr>
                                <w:rFonts w:ascii="Century Gothic" w:hAnsi="Century Gothic"/>
                                <w:b/>
                                <w:bCs/>
                                <w:color w:val="92D050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Pr="00496F90">
                              <w:rPr>
                                <w:rFonts w:ascii="Century Gothic" w:hAnsi="Century Gothic"/>
                                <w:b/>
                                <w:bCs/>
                                <w:color w:val="92D050"/>
                                <w:sz w:val="20"/>
                                <w:szCs w:val="20"/>
                                <w:lang w:val="en-US"/>
                              </w:rPr>
                              <w:t>202</w:t>
                            </w:r>
                            <w:r w:rsidR="005F12EF">
                              <w:rPr>
                                <w:rFonts w:ascii="Century Gothic" w:hAnsi="Century Gothic"/>
                                <w:b/>
                                <w:bCs/>
                                <w:color w:val="92D050"/>
                                <w:sz w:val="20"/>
                                <w:szCs w:val="20"/>
                                <w:lang w:val="en-US"/>
                              </w:rPr>
                              <w:t>6</w:t>
                            </w:r>
                            <w:r w:rsidRPr="001D759A">
                              <w:rPr>
                                <w:rFonts w:ascii="Century Gothic" w:hAnsi="Century Gothic"/>
                                <w:b/>
                                <w:bCs/>
                                <w:color w:val="92D050"/>
                                <w:sz w:val="20"/>
                                <w:szCs w:val="20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E2CCA0" id="_x0000_s1028" type="#_x0000_t202" style="position:absolute;margin-left:343.4pt;margin-top:164.2pt;width:394.6pt;height:86.25pt;z-index:251658241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" filled="f" stroked="f">
                <v:textbox>
                  <w:txbxContent>
                    <w:p w14:paraId="4292291E" w14:textId="4DC892C9" w:rsidR="00F370B5" w:rsidRPr="00600E90" w:rsidRDefault="00F370B5" w:rsidP="00600E90">
                      <w:pPr>
                        <w:ind w:left="284"/>
                        <w:contextualSpacing/>
                        <w:jc w:val="both"/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  <w:r w:rsidRPr="00232A24">
                        <w:rPr>
                          <w:rFonts w:ascii="Century Gothic" w:hAnsi="Century Gothic"/>
                          <w:sz w:val="20"/>
                          <w:szCs w:val="20"/>
                          <w:lang w:val="en-US"/>
                        </w:rPr>
                        <w:t xml:space="preserve">Students are invited to participate in a competition for exchange studies </w:t>
                      </w:r>
                      <w:r w:rsidR="00130E92" w:rsidRPr="00232A24"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  <w:lang w:val="en-US"/>
                        </w:rPr>
                        <w:t xml:space="preserve">IN </w:t>
                      </w:r>
                      <w:r w:rsidR="00584DBF" w:rsidRPr="00232A24"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  <w:lang w:val="en-US"/>
                        </w:rPr>
                        <w:t>AUTUMN</w:t>
                      </w:r>
                      <w:r w:rsidR="00600E90"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="008A09C6"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  <w:lang w:val="en-US"/>
                        </w:rPr>
                        <w:t xml:space="preserve">OR SPRING </w:t>
                      </w:r>
                      <w:r w:rsidR="00130E92" w:rsidRPr="00232A24"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  <w:lang w:val="en-US"/>
                        </w:rPr>
                        <w:t>SEM</w:t>
                      </w:r>
                      <w:r w:rsidR="00EC2380" w:rsidRPr="00232A24"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  <w:lang w:val="en-US"/>
                        </w:rPr>
                        <w:t>E</w:t>
                      </w:r>
                      <w:r w:rsidR="00130E92" w:rsidRPr="00232A24"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  <w:lang w:val="en-US"/>
                        </w:rPr>
                        <w:t>STER</w:t>
                      </w:r>
                      <w:r w:rsidR="00EB1D8D"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  <w:lang w:val="en-US"/>
                        </w:rPr>
                        <w:t xml:space="preserve">, </w:t>
                      </w:r>
                      <w:r w:rsidR="00E14FE5"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  <w:lang w:val="en-US"/>
                        </w:rPr>
                        <w:t xml:space="preserve">AY </w:t>
                      </w:r>
                      <w:r w:rsidR="00EB1D8D"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  <w:lang w:val="en-US"/>
                        </w:rPr>
                        <w:t>2026</w:t>
                      </w:r>
                      <w:r w:rsidR="00E14FE5"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  <w:lang w:val="en-US"/>
                        </w:rPr>
                        <w:t>-2027</w:t>
                      </w:r>
                      <w:r w:rsidR="00600E90"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="00496C26" w:rsidRPr="00232A24">
                        <w:rPr>
                          <w:rFonts w:ascii="Century Gothic" w:hAnsi="Century Gothic"/>
                          <w:sz w:val="20"/>
                          <w:szCs w:val="20"/>
                          <w:lang w:val="en-US"/>
                        </w:rPr>
                        <w:t>in</w:t>
                      </w:r>
                      <w:r w:rsidRPr="00232A24">
                        <w:rPr>
                          <w:rFonts w:ascii="Century Gothic" w:hAnsi="Century Gothic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Pr="00232A24">
                        <w:rPr>
                          <w:rFonts w:ascii="Century Gothic" w:hAnsi="Century Gothic"/>
                          <w:b/>
                          <w:bCs/>
                          <w:sz w:val="20"/>
                          <w:szCs w:val="20"/>
                          <w:lang w:val="en-US"/>
                        </w:rPr>
                        <w:t>non-EU/EEA countries</w:t>
                      </w:r>
                      <w:r w:rsidRPr="00232A24">
                        <w:rPr>
                          <w:rFonts w:ascii="Century Gothic" w:hAnsi="Century Gothic"/>
                          <w:sz w:val="20"/>
                          <w:szCs w:val="20"/>
                          <w:lang w:val="en-US"/>
                        </w:rPr>
                        <w:t xml:space="preserve"> with </w:t>
                      </w:r>
                      <w:hyperlink r:id="rId19" w:history="1">
                        <w:r w:rsidRPr="00232A24">
                          <w:rPr>
                            <w:rStyle w:val="Hyperlink"/>
                            <w:rFonts w:ascii="Century Gothic" w:hAnsi="Century Gothic"/>
                            <w:color w:val="auto"/>
                            <w:sz w:val="20"/>
                            <w:szCs w:val="20"/>
                            <w:lang w:val="en-US"/>
                          </w:rPr>
                          <w:t>Erasmus+</w:t>
                        </w:r>
                      </w:hyperlink>
                      <w:r w:rsidRPr="00232A24">
                        <w:rPr>
                          <w:rFonts w:ascii="Century Gothic" w:hAnsi="Century Gothic"/>
                          <w:sz w:val="20"/>
                          <w:szCs w:val="20"/>
                          <w:lang w:val="en-US"/>
                        </w:rPr>
                        <w:t xml:space="preserve"> or </w:t>
                      </w:r>
                      <w:hyperlink r:id="rId20" w:history="1">
                        <w:r w:rsidRPr="00232A24">
                          <w:rPr>
                            <w:rStyle w:val="Hyperlink"/>
                            <w:rFonts w:ascii="Century Gothic" w:hAnsi="Century Gothic"/>
                            <w:color w:val="auto"/>
                            <w:sz w:val="20"/>
                            <w:szCs w:val="20"/>
                            <w:lang w:val="en-US"/>
                          </w:rPr>
                          <w:t>VMU Mobility scholarship</w:t>
                        </w:r>
                      </w:hyperlink>
                      <w:r w:rsidRPr="00232A24">
                        <w:rPr>
                          <w:rFonts w:ascii="Century Gothic" w:hAnsi="Century Gothic"/>
                          <w:sz w:val="20"/>
                          <w:szCs w:val="20"/>
                          <w:lang w:val="en-US"/>
                        </w:rPr>
                        <w:t>.</w:t>
                      </w:r>
                    </w:p>
                    <w:p w14:paraId="4895C16F" w14:textId="25C8208F" w:rsidR="00F370B5" w:rsidRPr="00232A24" w:rsidRDefault="00F370B5" w:rsidP="00F370B5">
                      <w:pPr>
                        <w:contextualSpacing/>
                        <w:jc w:val="both"/>
                        <w:rPr>
                          <w:rFonts w:ascii="Century Gothic" w:hAnsi="Century Gothic"/>
                          <w:color w:val="FFFFFF" w:themeColor="background1"/>
                          <w:sz w:val="20"/>
                          <w:szCs w:val="20"/>
                          <w:lang w:val="en-US"/>
                        </w:rPr>
                      </w:pPr>
                    </w:p>
                    <w:p w14:paraId="1E9E1542" w14:textId="1209B899" w:rsidR="00F370B5" w:rsidRPr="001D759A" w:rsidRDefault="00F370B5" w:rsidP="001D759A">
                      <w:pPr>
                        <w:ind w:left="284"/>
                        <w:contextualSpacing/>
                        <w:jc w:val="both"/>
                        <w:rPr>
                          <w:rFonts w:ascii="Century Gothic" w:hAnsi="Century Gothic"/>
                          <w:b/>
                          <w:bCs/>
                          <w:color w:val="FFFFFF" w:themeColor="background1"/>
                          <w:sz w:val="20"/>
                          <w:szCs w:val="20"/>
                          <w:lang w:val="en-US"/>
                        </w:rPr>
                      </w:pPr>
                      <w:r w:rsidRPr="00232A24">
                        <w:rPr>
                          <w:rFonts w:ascii="Century Gothic" w:hAnsi="Century Gothic"/>
                          <w:sz w:val="20"/>
                          <w:szCs w:val="20"/>
                          <w:lang w:val="en-US"/>
                        </w:rPr>
                        <w:t xml:space="preserve">Students have to submit </w:t>
                      </w:r>
                      <w:r w:rsidR="007C3DD2" w:rsidRPr="00232A24">
                        <w:rPr>
                          <w:rFonts w:ascii="Century Gothic" w:hAnsi="Century Gothic"/>
                          <w:sz w:val="20"/>
                          <w:szCs w:val="20"/>
                          <w:lang w:val="en-US"/>
                        </w:rPr>
                        <w:t>a</w:t>
                      </w:r>
                      <w:r w:rsidR="00496C26" w:rsidRPr="00232A24">
                        <w:rPr>
                          <w:rFonts w:ascii="Century Gothic" w:hAnsi="Century Gothic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Pr="00232A24">
                        <w:rPr>
                          <w:rFonts w:ascii="Century Gothic" w:hAnsi="Century Gothic"/>
                          <w:sz w:val="20"/>
                          <w:szCs w:val="20"/>
                          <w:lang w:val="en-US"/>
                        </w:rPr>
                        <w:t xml:space="preserve">completed </w:t>
                      </w:r>
                      <w:hyperlink r:id="rId21" w:history="1">
                        <w:r w:rsidRPr="00512575">
                          <w:rPr>
                            <w:rStyle w:val="Hyperlink"/>
                            <w:rFonts w:ascii="Century Gothic" w:hAnsi="Century Gothic"/>
                            <w:b/>
                            <w:bCs/>
                            <w:sz w:val="20"/>
                            <w:szCs w:val="20"/>
                            <w:lang w:val="en-US"/>
                          </w:rPr>
                          <w:t>online</w:t>
                        </w:r>
                        <w:r w:rsidR="00AE132F" w:rsidRPr="00512575">
                          <w:rPr>
                            <w:rStyle w:val="Hyperlink"/>
                            <w:rFonts w:ascii="Century Gothic" w:hAnsi="Century Gothic"/>
                            <w:b/>
                            <w:bCs/>
                            <w:sz w:val="20"/>
                            <w:szCs w:val="20"/>
                            <w:lang w:val="en-US"/>
                          </w:rPr>
                          <w:t xml:space="preserve"> </w:t>
                        </w:r>
                        <w:r w:rsidRPr="00512575">
                          <w:rPr>
                            <w:rStyle w:val="Hyperlink"/>
                            <w:rFonts w:ascii="Century Gothic" w:hAnsi="Century Gothic"/>
                            <w:b/>
                            <w:bCs/>
                            <w:sz w:val="20"/>
                            <w:szCs w:val="20"/>
                            <w:lang w:val="en-US"/>
                          </w:rPr>
                          <w:t>application form</w:t>
                        </w:r>
                      </w:hyperlink>
                      <w:r w:rsidRPr="00232A24">
                        <w:rPr>
                          <w:rStyle w:val="Hyperlink"/>
                          <w:rFonts w:ascii="Century Gothic" w:hAnsi="Century Gothic"/>
                          <w:b/>
                          <w:bCs/>
                          <w:color w:val="auto"/>
                          <w:sz w:val="20"/>
                          <w:szCs w:val="20"/>
                          <w:u w:val="none"/>
                          <w:lang w:val="en-US"/>
                        </w:rPr>
                        <w:t xml:space="preserve"> </w:t>
                      </w:r>
                      <w:r w:rsidR="004B6A7F" w:rsidRPr="00FF21FF">
                        <w:rPr>
                          <w:rFonts w:ascii="Century Gothic" w:hAnsi="Century Gothic"/>
                          <w:sz w:val="20"/>
                          <w:szCs w:val="20"/>
                          <w:lang w:val="en-US"/>
                        </w:rPr>
                        <w:t>by</w:t>
                      </w:r>
                      <w:r w:rsidRPr="00FF21FF">
                        <w:rPr>
                          <w:rFonts w:ascii="Century Gothic" w:hAnsi="Century Gothic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="005F12EF">
                        <w:rPr>
                          <w:rFonts w:ascii="Century Gothic" w:hAnsi="Century Gothic"/>
                          <w:b/>
                          <w:bCs/>
                          <w:color w:val="99CC00"/>
                          <w:sz w:val="20"/>
                          <w:szCs w:val="20"/>
                          <w:u w:val="single"/>
                          <w:lang w:val="en-US"/>
                        </w:rPr>
                        <w:t>FEBRUARY</w:t>
                      </w:r>
                      <w:r w:rsidR="00F82FCF" w:rsidRPr="00FF21FF">
                        <w:rPr>
                          <w:rFonts w:ascii="Century Gothic" w:hAnsi="Century Gothic"/>
                          <w:b/>
                          <w:bCs/>
                          <w:color w:val="99CC00"/>
                          <w:sz w:val="20"/>
                          <w:szCs w:val="20"/>
                          <w:u w:val="single"/>
                          <w:lang w:val="en-US"/>
                        </w:rPr>
                        <w:t xml:space="preserve"> </w:t>
                      </w:r>
                      <w:r w:rsidR="005F12EF">
                        <w:rPr>
                          <w:rFonts w:ascii="Century Gothic" w:hAnsi="Century Gothic"/>
                          <w:b/>
                          <w:bCs/>
                          <w:color w:val="99CC00"/>
                          <w:sz w:val="20"/>
                          <w:szCs w:val="20"/>
                          <w:u w:val="single"/>
                          <w:lang w:val="en-US"/>
                        </w:rPr>
                        <w:t>2</w:t>
                      </w:r>
                      <w:r w:rsidR="00FF21FF">
                        <w:rPr>
                          <w:rFonts w:ascii="Century Gothic" w:hAnsi="Century Gothic"/>
                          <w:b/>
                          <w:bCs/>
                          <w:color w:val="99CC00"/>
                          <w:sz w:val="20"/>
                          <w:szCs w:val="20"/>
                          <w:u w:val="single"/>
                          <w:lang w:val="en-US"/>
                        </w:rPr>
                        <w:t>0</w:t>
                      </w:r>
                      <w:r w:rsidR="00FF21FF">
                        <w:rPr>
                          <w:rFonts w:ascii="Century Gothic" w:hAnsi="Century Gothic"/>
                          <w:b/>
                          <w:bCs/>
                          <w:color w:val="99CC00"/>
                          <w:sz w:val="20"/>
                          <w:szCs w:val="20"/>
                          <w:u w:val="single"/>
                          <w:vertAlign w:val="superscript"/>
                          <w:lang w:val="en-US"/>
                        </w:rPr>
                        <w:t>TH</w:t>
                      </w:r>
                      <w:r w:rsidR="00F82FCF" w:rsidRPr="00FF21FF">
                        <w:rPr>
                          <w:rFonts w:ascii="Century Gothic" w:hAnsi="Century Gothic"/>
                          <w:b/>
                          <w:color w:val="92D050"/>
                          <w:sz w:val="20"/>
                          <w:szCs w:val="20"/>
                          <w:lang w:val="en-US"/>
                        </w:rPr>
                        <w:t>,</w:t>
                      </w:r>
                      <w:r w:rsidR="00F82FCF" w:rsidRPr="001D759A">
                        <w:rPr>
                          <w:rFonts w:ascii="Century Gothic" w:hAnsi="Century Gothic"/>
                          <w:b/>
                          <w:bCs/>
                          <w:color w:val="92D050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Pr="00496F90">
                        <w:rPr>
                          <w:rFonts w:ascii="Century Gothic" w:hAnsi="Century Gothic"/>
                          <w:b/>
                          <w:bCs/>
                          <w:color w:val="92D050"/>
                          <w:sz w:val="20"/>
                          <w:szCs w:val="20"/>
                          <w:lang w:val="en-US"/>
                        </w:rPr>
                        <w:t>202</w:t>
                      </w:r>
                      <w:r w:rsidR="005F12EF">
                        <w:rPr>
                          <w:rFonts w:ascii="Century Gothic" w:hAnsi="Century Gothic"/>
                          <w:b/>
                          <w:bCs/>
                          <w:color w:val="92D050"/>
                          <w:sz w:val="20"/>
                          <w:szCs w:val="20"/>
                          <w:lang w:val="en-US"/>
                        </w:rPr>
                        <w:t>6</w:t>
                      </w:r>
                      <w:r w:rsidRPr="001D759A">
                        <w:rPr>
                          <w:rFonts w:ascii="Century Gothic" w:hAnsi="Century Gothic"/>
                          <w:b/>
                          <w:bCs/>
                          <w:color w:val="92D050"/>
                          <w:sz w:val="20"/>
                          <w:szCs w:val="20"/>
                          <w:lang w:val="en-US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11AA2" w:rsidRPr="00EC2380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8244" behindDoc="0" locked="0" layoutInCell="1" allowOverlap="1" wp14:anchorId="3D06ADDE" wp14:editId="440094F3">
                <wp:simplePos x="0" y="0"/>
                <wp:positionH relativeFrom="margin">
                  <wp:align>right</wp:align>
                </wp:positionH>
                <wp:positionV relativeFrom="paragraph">
                  <wp:posOffset>6955155</wp:posOffset>
                </wp:positionV>
                <wp:extent cx="6925945" cy="2219325"/>
                <wp:effectExtent l="0" t="0" r="0" b="9525"/>
                <wp:wrapSquare wrapText="bothSides"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25945" cy="2219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14406" w:type="dxa"/>
                              <w:tblInd w:w="284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0942"/>
                              <w:gridCol w:w="3464"/>
                            </w:tblGrid>
                            <w:tr w:rsidR="00EF7501" w:rsidRPr="00BE2BF4" w14:paraId="28D1279C" w14:textId="77777777" w:rsidTr="00DD18B9">
                              <w:trPr>
                                <w:trHeight w:val="2814"/>
                              </w:trPr>
                              <w:tc>
                                <w:tcPr>
                                  <w:tcW w:w="9922" w:type="dxa"/>
                                </w:tcPr>
                                <w:p w14:paraId="226F742E" w14:textId="14A2FAA9" w:rsidR="00EF7501" w:rsidRPr="009F749F" w:rsidRDefault="00EF7501" w:rsidP="00F370B5">
                                  <w:pPr>
                                    <w:rPr>
                                      <w:rFonts w:ascii="Century Gothic" w:hAnsi="Century Gothic"/>
                                      <w:color w:val="000000" w:themeColor="text1"/>
                                      <w:lang w:val="en-GB"/>
                                    </w:rPr>
                                  </w:pPr>
                                  <w:r w:rsidRPr="009F749F">
                                    <w:rPr>
                                      <w:rFonts w:ascii="Century Gothic" w:hAnsi="Century Gothic"/>
                                      <w:color w:val="000000" w:themeColor="text1"/>
                                      <w:sz w:val="24"/>
                                      <w:szCs w:val="24"/>
                                      <w:lang w:val="en-GB"/>
                                    </w:rPr>
                                    <w:t>More information at VMU International Cooperation Department:</w:t>
                                  </w:r>
                                </w:p>
                                <w:p w14:paraId="28C8CD92" w14:textId="77777777" w:rsidR="00EF7501" w:rsidRPr="009F749F" w:rsidRDefault="00EF7501" w:rsidP="00F370B5">
                                  <w:pPr>
                                    <w:rPr>
                                      <w:rFonts w:ascii="Century Gothic" w:hAnsi="Century Gothic"/>
                                      <w:i/>
                                      <w:iCs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  <w:tbl>
                                  <w:tblPr>
                                    <w:tblStyle w:val="TableGrid"/>
                                    <w:tblW w:w="10726" w:type="dxa"/>
                                    <w:tblBorders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insideH w:val="none" w:sz="0" w:space="0" w:color="auto"/>
                                      <w:insideV w:val="none" w:sz="0" w:space="0" w:color="auto"/>
                                    </w:tblBorders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4956"/>
                                    <w:gridCol w:w="5770"/>
                                  </w:tblGrid>
                                  <w:tr w:rsidR="00EF7501" w:rsidRPr="009F749F" w14:paraId="77C3BCAC" w14:textId="77777777" w:rsidTr="00011AA2">
                                    <w:tc>
                                      <w:tcPr>
                                        <w:tcW w:w="4956" w:type="dxa"/>
                                      </w:tcPr>
                                      <w:p w14:paraId="3A83311B" w14:textId="2AC005FD" w:rsidR="00EF7501" w:rsidRPr="00540B5D" w:rsidRDefault="00EF7501" w:rsidP="00DD18B9">
                                        <w:pPr>
                                          <w:rPr>
                                            <w:rFonts w:ascii="Century Gothic" w:hAnsi="Century Gothic"/>
                                            <w:b/>
                                            <w:bCs/>
                                            <w:color w:val="99CC00"/>
                                            <w:sz w:val="20"/>
                                            <w:szCs w:val="20"/>
                                            <w:u w:val="single"/>
                                            <w:lang w:val="fr-MA"/>
                                          </w:rPr>
                                        </w:pPr>
                                        <w:r w:rsidRPr="00540B5D">
                                          <w:rPr>
                                            <w:rFonts w:ascii="Century Gothic" w:hAnsi="Century Gothic"/>
                                            <w:b/>
                                            <w:bCs/>
                                            <w:i/>
                                            <w:color w:val="99CC00"/>
                                            <w:sz w:val="20"/>
                                            <w:szCs w:val="20"/>
                                            <w:u w:val="single"/>
                                            <w:lang w:val="fr-MA"/>
                                          </w:rPr>
                                          <w:t>„Erasmus+“ studies</w:t>
                                        </w:r>
                                      </w:p>
                                      <w:p w14:paraId="55FFB532" w14:textId="77777777" w:rsidR="00EF7501" w:rsidRPr="00540B5D" w:rsidRDefault="00EF7501" w:rsidP="00DD18B9">
                                        <w:pPr>
                                          <w:rPr>
                                            <w:rFonts w:ascii="Century Gothic" w:hAnsi="Century Gothic"/>
                                            <w:color w:val="FFFFFF" w:themeColor="background1"/>
                                            <w:sz w:val="20"/>
                                            <w:szCs w:val="20"/>
                                            <w:lang w:val="fr-MA"/>
                                          </w:rPr>
                                        </w:pPr>
                                      </w:p>
                                      <w:p w14:paraId="4DD71794" w14:textId="1E87A46F" w:rsidR="00EF7501" w:rsidRPr="00540B5D" w:rsidRDefault="00EF7501" w:rsidP="00DD18B9">
                                        <w:pPr>
                                          <w:contextualSpacing/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  <w:lang w:val="fr-MA"/>
                                          </w:rPr>
                                        </w:pPr>
                                        <w:r w:rsidRPr="00540B5D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  <w:lang w:val="fr-MA"/>
                                          </w:rPr>
                                          <w:t>E</w:t>
                                        </w:r>
                                        <w:r w:rsidR="006F51E3" w:rsidRPr="00540B5D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  <w:lang w:val="fr-MA"/>
                                          </w:rPr>
                                          <w:t>rnesta</w:t>
                                        </w:r>
                                        <w:r w:rsidRPr="00540B5D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  <w:lang w:val="fr-MA"/>
                                          </w:rPr>
                                          <w:t xml:space="preserve"> </w:t>
                                        </w:r>
                                        <w:r w:rsidR="006F51E3" w:rsidRPr="00540B5D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  <w:lang w:val="fr-MA"/>
                                          </w:rPr>
                                          <w:t>Cipkuvienė</w:t>
                                        </w:r>
                                      </w:p>
                                      <w:p w14:paraId="4FB06F7E" w14:textId="51609E51" w:rsidR="00EF7501" w:rsidRPr="00540B5D" w:rsidRDefault="000E48B3" w:rsidP="00DD18B9">
                                        <w:pPr>
                                          <w:contextualSpacing/>
                                          <w:rPr>
                                            <w:rFonts w:ascii="Century Gothic" w:hAnsi="Century Gothic"/>
                                            <w:color w:val="FFFFFF" w:themeColor="background1"/>
                                            <w:sz w:val="20"/>
                                            <w:szCs w:val="20"/>
                                            <w:lang w:val="fr-MA"/>
                                          </w:rPr>
                                        </w:pPr>
                                        <w:r w:rsidRPr="00540B5D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  <w:lang w:val="fr-MA"/>
                                          </w:rPr>
                                          <w:t>E-mail</w:t>
                                        </w:r>
                                        <w:r w:rsidR="00EF7501" w:rsidRPr="00540B5D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  <w:lang w:val="fr-MA"/>
                                          </w:rPr>
                                          <w:t xml:space="preserve">: </w:t>
                                        </w:r>
                                        <w:hyperlink r:id="rId22" w:history="1">
                                          <w:r w:rsidR="006F51E3" w:rsidRPr="00540B5D">
                                            <w:rPr>
                                              <w:rStyle w:val="Hyperlink"/>
                                              <w:rFonts w:ascii="Century Gothic" w:hAnsi="Century Gothic"/>
                                              <w:sz w:val="20"/>
                                              <w:szCs w:val="20"/>
                                              <w:lang w:val="fr-MA"/>
                                            </w:rPr>
                                            <w:t>ernesta.cipkuviene@vdu.lt</w:t>
                                          </w:r>
                                        </w:hyperlink>
                                        <w:r w:rsidR="00EF7501" w:rsidRPr="00540B5D">
                                          <w:rPr>
                                            <w:rStyle w:val="Hyperlink"/>
                                            <w:rFonts w:ascii="Century Gothic" w:hAnsi="Century Gothic"/>
                                            <w:color w:val="FFFFFF" w:themeColor="background1"/>
                                            <w:sz w:val="20"/>
                                            <w:szCs w:val="20"/>
                                            <w:u w:val="none"/>
                                            <w:lang w:val="fr-MA"/>
                                          </w:rPr>
                                          <w:t xml:space="preserve"> </w:t>
                                        </w:r>
                                        <w:r w:rsidR="00EF7501" w:rsidRPr="00540B5D">
                                          <w:rPr>
                                            <w:rFonts w:ascii="Century Gothic" w:hAnsi="Century Gothic"/>
                                            <w:color w:val="FFFFFF" w:themeColor="background1"/>
                                            <w:sz w:val="20"/>
                                            <w:szCs w:val="20"/>
                                            <w:lang w:val="fr-MA"/>
                                          </w:rPr>
                                          <w:t xml:space="preserve"> </w:t>
                                        </w:r>
                                      </w:p>
                                      <w:p w14:paraId="3EB20FBD" w14:textId="150AA7E0" w:rsidR="00EF7501" w:rsidRPr="009F749F" w:rsidRDefault="000E48B3" w:rsidP="00DD18B9">
                                        <w:pPr>
                                          <w:contextualSpacing/>
                                          <w:rPr>
                                            <w:rFonts w:ascii="Century Gothic" w:hAnsi="Century Gothic"/>
                                            <w:color w:val="FFFFFF" w:themeColor="background1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</w:pPr>
                                        <w:r w:rsidRPr="009F749F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  <w:t>Phone:</w:t>
                                        </w:r>
                                        <w:r w:rsidR="00EF7501" w:rsidRPr="009F749F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  <w:t xml:space="preserve"> </w:t>
                                        </w:r>
                                        <w:r w:rsidR="00584DBF" w:rsidRPr="009F749F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  <w:t>0</w:t>
                                        </w:r>
                                        <w:r w:rsidR="00EF7501" w:rsidRPr="009F749F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  <w:t xml:space="preserve"> 37</w:t>
                                        </w:r>
                                        <w:r w:rsidR="005F0724" w:rsidRPr="009F749F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  <w:t> 788 149</w:t>
                                        </w:r>
                                      </w:p>
                                      <w:p w14:paraId="50128CC4" w14:textId="77777777" w:rsidR="00EF7501" w:rsidRPr="009F749F" w:rsidRDefault="00EF7501" w:rsidP="00DD18B9">
                                        <w:pPr>
                                          <w:autoSpaceDE w:val="0"/>
                                          <w:autoSpaceDN w:val="0"/>
                                          <w:adjustRightInd w:val="0"/>
                                          <w:rPr>
                                            <w:rFonts w:ascii="Century Gothic" w:hAnsi="Century Gothic"/>
                                            <w:color w:val="FFFFFF" w:themeColor="background1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</w:pPr>
                                      </w:p>
                                      <w:p w14:paraId="72AF2380" w14:textId="77777777" w:rsidR="00EF7501" w:rsidRPr="009F749F" w:rsidRDefault="00EF7501" w:rsidP="00DD18B9">
                                        <w:pPr>
                                          <w:rPr>
                                            <w:rStyle w:val="Hyperlink"/>
                                            <w:rFonts w:ascii="Century Gothic" w:hAnsi="Century Gothic"/>
                                            <w:color w:val="auto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</w:pPr>
                                        <w:r w:rsidRPr="009F749F">
                                          <w:rPr>
                                            <w:rStyle w:val="Hyperlink"/>
                                            <w:rFonts w:ascii="Century Gothic" w:hAnsi="Century Gothic"/>
                                            <w:color w:val="auto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  <w:t>Raimundas Rukuiža</w:t>
                                        </w:r>
                                      </w:p>
                                      <w:p w14:paraId="43F1DFB5" w14:textId="16C51D7E" w:rsidR="00EF7501" w:rsidRPr="009F749F" w:rsidRDefault="00EF7501" w:rsidP="00DD18B9">
                                        <w:pPr>
                                          <w:rPr>
                                            <w:rStyle w:val="Hyperlink"/>
                                            <w:rFonts w:ascii="Century Gothic" w:hAnsi="Century Gothic"/>
                                            <w:color w:val="FFFFFF" w:themeColor="background1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</w:pPr>
                                        <w:r w:rsidRPr="009F749F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  <w:t>E</w:t>
                                        </w:r>
                                        <w:r w:rsidR="00E7727E" w:rsidRPr="009F749F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  <w:t>-mail</w:t>
                                        </w:r>
                                        <w:r w:rsidRPr="009F749F">
                                          <w:rPr>
                                            <w:rStyle w:val="Hyperlink"/>
                                            <w:rFonts w:ascii="Century Gothic" w:hAnsi="Century Gothic"/>
                                            <w:color w:val="auto"/>
                                            <w:sz w:val="20"/>
                                            <w:szCs w:val="20"/>
                                            <w:u w:val="none"/>
                                            <w:lang w:val="en-GB"/>
                                          </w:rPr>
                                          <w:t xml:space="preserve">: </w:t>
                                        </w:r>
                                        <w:hyperlink r:id="rId23" w:history="1">
                                          <w:r w:rsidRPr="009F749F">
                                            <w:rPr>
                                              <w:rStyle w:val="Hyperlink"/>
                                              <w:rFonts w:ascii="Century Gothic" w:hAnsi="Century Gothic"/>
                                              <w:sz w:val="20"/>
                                              <w:szCs w:val="20"/>
                                              <w:lang w:val="en-GB"/>
                                            </w:rPr>
                                            <w:t>raimundas.rukuiza@vdu.lt</w:t>
                                          </w:r>
                                        </w:hyperlink>
                                      </w:p>
                                      <w:p w14:paraId="532DDA1D" w14:textId="20288A16" w:rsidR="00EF7501" w:rsidRPr="009F749F" w:rsidRDefault="00E7727E" w:rsidP="00DD18B9">
                                        <w:pPr>
                                          <w:rPr>
                                            <w:rStyle w:val="Hyperlink"/>
                                            <w:rFonts w:ascii="Century Gothic" w:hAnsi="Century Gothic"/>
                                            <w:color w:val="auto"/>
                                            <w:sz w:val="20"/>
                                            <w:szCs w:val="20"/>
                                            <w:u w:val="none"/>
                                            <w:lang w:val="en-GB"/>
                                          </w:rPr>
                                        </w:pPr>
                                        <w:r w:rsidRPr="009F749F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  <w:t>Phone</w:t>
                                        </w:r>
                                        <w:r w:rsidR="00EF7501" w:rsidRPr="009F749F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  <w:t>.:</w:t>
                                        </w:r>
                                        <w:r w:rsidR="00EF7501" w:rsidRPr="009F749F">
                                          <w:rPr>
                                            <w:rStyle w:val="Hyperlink"/>
                                            <w:rFonts w:ascii="Century Gothic" w:hAnsi="Century Gothic"/>
                                            <w:color w:val="auto"/>
                                            <w:sz w:val="20"/>
                                            <w:szCs w:val="20"/>
                                            <w:u w:val="none"/>
                                            <w:lang w:val="en-GB"/>
                                          </w:rPr>
                                          <w:t xml:space="preserve"> </w:t>
                                        </w:r>
                                        <w:r w:rsidR="00584DBF" w:rsidRPr="009F749F">
                                          <w:rPr>
                                            <w:rStyle w:val="Hyperlink"/>
                                            <w:rFonts w:ascii="Century Gothic" w:hAnsi="Century Gothic"/>
                                            <w:color w:val="auto"/>
                                            <w:sz w:val="20"/>
                                            <w:szCs w:val="20"/>
                                            <w:u w:val="none"/>
                                            <w:lang w:val="en-GB"/>
                                          </w:rPr>
                                          <w:t>0</w:t>
                                        </w:r>
                                        <w:r w:rsidR="00EF7501" w:rsidRPr="009F749F">
                                          <w:rPr>
                                            <w:rStyle w:val="Hyperlink"/>
                                            <w:rFonts w:ascii="Century Gothic" w:hAnsi="Century Gothic"/>
                                            <w:color w:val="auto"/>
                                            <w:sz w:val="20"/>
                                            <w:szCs w:val="20"/>
                                            <w:u w:val="none"/>
                                            <w:lang w:val="en-GB"/>
                                          </w:rPr>
                                          <w:t xml:space="preserve"> 37 </w:t>
                                        </w:r>
                                        <w:r w:rsidR="00BF48B6" w:rsidRPr="009F749F">
                                          <w:rPr>
                                            <w:rStyle w:val="Hyperlink"/>
                                            <w:rFonts w:ascii="Century Gothic" w:hAnsi="Century Gothic"/>
                                            <w:color w:val="auto"/>
                                            <w:sz w:val="20"/>
                                            <w:szCs w:val="20"/>
                                            <w:u w:val="none"/>
                                            <w:lang w:val="en-GB"/>
                                          </w:rPr>
                                          <w:t>327987</w:t>
                                        </w:r>
                                      </w:p>
                                      <w:p w14:paraId="0D0A32FD" w14:textId="77777777" w:rsidR="00D46545" w:rsidRPr="009F749F" w:rsidRDefault="00D46545" w:rsidP="00DD18B9">
                                        <w:pPr>
                                          <w:rPr>
                                            <w:rStyle w:val="Hyperlink"/>
                                            <w:lang w:val="en-GB"/>
                                          </w:rPr>
                                        </w:pPr>
                                      </w:p>
                                      <w:p w14:paraId="3120067C" w14:textId="761E7C0F" w:rsidR="00D46545" w:rsidRPr="009F749F" w:rsidRDefault="00D46545" w:rsidP="00DD18B9">
                                        <w:pPr>
                                          <w:rPr>
                                            <w:rFonts w:ascii="Century Gothic" w:hAnsi="Century Gothic"/>
                                            <w:color w:val="FFFFFF" w:themeColor="background1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</w:pPr>
                                        <w:r w:rsidRPr="009F749F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  <w:t xml:space="preserve">Address: </w:t>
                                        </w:r>
                                        <w:r w:rsidR="002E29DC" w:rsidRPr="009F749F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  <w:t>V. Putvinskio g. 23-20</w:t>
                                        </w:r>
                                        <w:r w:rsidR="005F0724" w:rsidRPr="009F749F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  <w:t>7</w:t>
                                        </w:r>
                                        <w:r w:rsidR="00584DBF" w:rsidRPr="009F749F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  <w:t>, 2</w:t>
                                        </w:r>
                                        <w:r w:rsidR="005F0724" w:rsidRPr="009F749F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  <w:t>08</w:t>
                                        </w:r>
                                        <w:r w:rsidR="002E29DC" w:rsidRPr="009F749F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  <w:t xml:space="preserve"> (Kaunas)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770" w:type="dxa"/>
                                      </w:tcPr>
                                      <w:p w14:paraId="34A593D2" w14:textId="6D4E10CF" w:rsidR="00EF7501" w:rsidRPr="009F749F" w:rsidRDefault="00EF7501" w:rsidP="00DD18B9">
                                        <w:pPr>
                                          <w:autoSpaceDE w:val="0"/>
                                          <w:autoSpaceDN w:val="0"/>
                                          <w:adjustRightInd w:val="0"/>
                                          <w:rPr>
                                            <w:rFonts w:ascii="Century Gothic" w:hAnsi="Century Gothic"/>
                                            <w:b/>
                                            <w:bCs/>
                                            <w:color w:val="99CC00"/>
                                            <w:sz w:val="20"/>
                                            <w:szCs w:val="20"/>
                                            <w:u w:val="single"/>
                                            <w:lang w:val="en-GB"/>
                                          </w:rPr>
                                        </w:pPr>
                                        <w:r w:rsidRPr="009F749F">
                                          <w:rPr>
                                            <w:rFonts w:ascii="Century Gothic" w:hAnsi="Century Gothic"/>
                                            <w:b/>
                                            <w:bCs/>
                                            <w:i/>
                                            <w:color w:val="99CC00"/>
                                            <w:sz w:val="20"/>
                                            <w:szCs w:val="20"/>
                                            <w:u w:val="single"/>
                                            <w:lang w:val="en-GB"/>
                                          </w:rPr>
                                          <w:t>V</w:t>
                                        </w:r>
                                        <w:r w:rsidR="009B0397" w:rsidRPr="009F749F">
                                          <w:rPr>
                                            <w:rFonts w:ascii="Century Gothic" w:hAnsi="Century Gothic"/>
                                            <w:b/>
                                            <w:bCs/>
                                            <w:i/>
                                            <w:color w:val="99CC00"/>
                                            <w:sz w:val="20"/>
                                            <w:szCs w:val="20"/>
                                            <w:u w:val="single"/>
                                            <w:lang w:val="en-GB"/>
                                          </w:rPr>
                                          <w:t>MU Bilateral Exchange</w:t>
                                        </w:r>
                                      </w:p>
                                      <w:p w14:paraId="4F24B1C9" w14:textId="77777777" w:rsidR="00EF7501" w:rsidRPr="009F749F" w:rsidRDefault="00EF7501" w:rsidP="00DD18B9">
                                        <w:pPr>
                                          <w:contextualSpacing/>
                                          <w:rPr>
                                            <w:rFonts w:ascii="Century Gothic" w:hAnsi="Century Gothic"/>
                                            <w:color w:val="FFFFFF" w:themeColor="background1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</w:pPr>
                                      </w:p>
                                      <w:p w14:paraId="4DC54555" w14:textId="77777777" w:rsidR="00EF7501" w:rsidRPr="009F749F" w:rsidRDefault="00EF7501" w:rsidP="00DD18B9">
                                        <w:pPr>
                                          <w:contextualSpacing/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</w:pPr>
                                        <w:r w:rsidRPr="009F749F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  <w:t>Justė Lenortavičienė</w:t>
                                        </w:r>
                                      </w:p>
                                      <w:p w14:paraId="7182ED5F" w14:textId="5E93D59A" w:rsidR="00EF7501" w:rsidRPr="009F749F" w:rsidRDefault="00EF7501" w:rsidP="00DD18B9">
                                        <w:pPr>
                                          <w:contextualSpacing/>
                                          <w:rPr>
                                            <w:rFonts w:ascii="Century Gothic" w:hAnsi="Century Gothic"/>
                                            <w:color w:val="FFFFFF" w:themeColor="background1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</w:pPr>
                                        <w:r w:rsidRPr="009F749F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  <w:t>E</w:t>
                                        </w:r>
                                        <w:r w:rsidR="009B0397" w:rsidRPr="009F749F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  <w:t>-mail</w:t>
                                        </w:r>
                                        <w:r w:rsidRPr="009F749F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  <w:t>:</w:t>
                                        </w:r>
                                        <w:r w:rsidR="00AB2B05" w:rsidRPr="009F749F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  <w:t xml:space="preserve"> </w:t>
                                        </w:r>
                                        <w:hyperlink r:id="rId24" w:history="1">
                                          <w:r w:rsidR="009B0397" w:rsidRPr="009F749F">
                                            <w:rPr>
                                              <w:rStyle w:val="Hyperlink"/>
                                              <w:rFonts w:ascii="Century Gothic" w:hAnsi="Century Gothic"/>
                                              <w:sz w:val="20"/>
                                              <w:szCs w:val="20"/>
                                              <w:lang w:val="en-GB"/>
                                            </w:rPr>
                                            <w:t>juste.lenortaviciene@vdu.lt</w:t>
                                          </w:r>
                                        </w:hyperlink>
                                        <w:r w:rsidRPr="009F749F">
                                          <w:rPr>
                                            <w:rStyle w:val="Hyperlink"/>
                                            <w:rFonts w:ascii="Century Gothic" w:hAnsi="Century Gothic"/>
                                            <w:color w:val="FFFFFF" w:themeColor="background1"/>
                                            <w:sz w:val="20"/>
                                            <w:szCs w:val="20"/>
                                            <w:u w:val="none"/>
                                            <w:lang w:val="en-GB"/>
                                          </w:rPr>
                                          <w:t xml:space="preserve">  </w:t>
                                        </w:r>
                                      </w:p>
                                      <w:p w14:paraId="46D9477A" w14:textId="26F4EE2F" w:rsidR="00EF7501" w:rsidRPr="009F749F" w:rsidRDefault="009B0397" w:rsidP="00DD18B9">
                                        <w:pPr>
                                          <w:contextualSpacing/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</w:pPr>
                                        <w:r w:rsidRPr="009F749F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  <w:t>Phone</w:t>
                                        </w:r>
                                        <w:r w:rsidR="00EF7501" w:rsidRPr="009F749F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  <w:t xml:space="preserve">: </w:t>
                                        </w:r>
                                        <w:r w:rsidR="00584DBF" w:rsidRPr="009F749F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  <w:t>0</w:t>
                                        </w:r>
                                        <w:r w:rsidR="00EF7501" w:rsidRPr="009F749F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  <w:t xml:space="preserve"> 37 752 271</w:t>
                                        </w:r>
                                      </w:p>
                                      <w:p w14:paraId="1897F7CD" w14:textId="77777777" w:rsidR="00EF7501" w:rsidRPr="009F749F" w:rsidRDefault="00EF7501" w:rsidP="00DD18B9">
                                        <w:pPr>
                                          <w:contextualSpacing/>
                                          <w:rPr>
                                            <w:rFonts w:ascii="Century Gothic" w:hAnsi="Century Gothic"/>
                                            <w:color w:val="FFFFFF" w:themeColor="background1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</w:pPr>
                                      </w:p>
                                      <w:p w14:paraId="190A3D34" w14:textId="7CA1832E" w:rsidR="00EF7501" w:rsidRPr="009F749F" w:rsidRDefault="00CA389D" w:rsidP="00DD18B9">
                                        <w:pPr>
                                          <w:contextualSpacing/>
                                          <w:rPr>
                                            <w:rFonts w:ascii="Century Gothic" w:hAnsi="Century Gothic"/>
                                            <w:color w:val="FFFFFF" w:themeColor="background1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</w:pPr>
                                        <w:r w:rsidRPr="009F749F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  <w:t>Address: V. Putvinskio g. 23-309 (Kaunas)</w:t>
                                        </w:r>
                                      </w:p>
                                      <w:p w14:paraId="38DAC38A" w14:textId="77777777" w:rsidR="00EF7501" w:rsidRPr="009F749F" w:rsidRDefault="00EF7501" w:rsidP="00DD18B9">
                                        <w:pPr>
                                          <w:pStyle w:val="ListParagraph"/>
                                          <w:ind w:left="1287"/>
                                          <w:rPr>
                                            <w:rStyle w:val="Hyperlink"/>
                                            <w:rFonts w:ascii="Century Gothic" w:hAnsi="Century Gothic"/>
                                            <w:color w:val="FFFFFF" w:themeColor="background1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</w:pPr>
                                      </w:p>
                                      <w:p w14:paraId="3B8C6232" w14:textId="77777777" w:rsidR="00EF7501" w:rsidRPr="009F749F" w:rsidRDefault="00EF7501" w:rsidP="00DD18B9">
                                        <w:pPr>
                                          <w:autoSpaceDE w:val="0"/>
                                          <w:autoSpaceDN w:val="0"/>
                                          <w:adjustRightInd w:val="0"/>
                                          <w:rPr>
                                            <w:rFonts w:ascii="Century Gothic" w:hAnsi="Century Gothic"/>
                                            <w:color w:val="FFFFFF" w:themeColor="background1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</w:pPr>
                                      </w:p>
                                      <w:p w14:paraId="139FE292" w14:textId="77777777" w:rsidR="00EF7501" w:rsidRPr="009F749F" w:rsidRDefault="00EF7501" w:rsidP="00DD18B9">
                                        <w:pPr>
                                          <w:autoSpaceDE w:val="0"/>
                                          <w:autoSpaceDN w:val="0"/>
                                          <w:adjustRightInd w:val="0"/>
                                          <w:rPr>
                                            <w:rFonts w:ascii="Century Gothic" w:hAnsi="Century Gothic"/>
                                            <w:color w:val="FFFFFF" w:themeColor="background1"/>
                                            <w:sz w:val="20"/>
                                            <w:szCs w:val="20"/>
                                            <w:lang w:val="en-GB"/>
                                          </w:rPr>
                                        </w:pPr>
                                      </w:p>
                                    </w:tc>
                                  </w:tr>
                                </w:tbl>
                                <w:p w14:paraId="2B2A172F" w14:textId="77777777" w:rsidR="00EF7501" w:rsidRPr="002F4551" w:rsidRDefault="00EF7501" w:rsidP="00DD18B9">
                                  <w:pPr>
                                    <w:autoSpaceDE w:val="0"/>
                                    <w:autoSpaceDN w:val="0"/>
                                    <w:adjustRightInd w:val="0"/>
                                    <w:ind w:left="567"/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</w:p>
                                <w:p w14:paraId="08C833EE" w14:textId="77777777" w:rsidR="00EF7501" w:rsidRPr="002F4551" w:rsidRDefault="00EF7501" w:rsidP="00DD18B9">
                                  <w:pPr>
                                    <w:autoSpaceDE w:val="0"/>
                                    <w:autoSpaceDN w:val="0"/>
                                    <w:adjustRightInd w:val="0"/>
                                    <w:ind w:left="567"/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</w:p>
                                <w:p w14:paraId="037CDA60" w14:textId="77777777" w:rsidR="00EF7501" w:rsidRPr="00BE2BF4" w:rsidRDefault="00EF7501" w:rsidP="00F370B5">
                                  <w:pPr>
                                    <w:rPr>
                                      <w:rFonts w:ascii="Century Gothic" w:hAnsi="Century Gothic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484" w:type="dxa"/>
                                </w:tcPr>
                                <w:p w14:paraId="67D24F18" w14:textId="77777777" w:rsidR="00EF7501" w:rsidRPr="00BE2BF4" w:rsidRDefault="00EF7501" w:rsidP="00F370B5">
                                  <w:pPr>
                                    <w:rPr>
                                      <w:rFonts w:ascii="Century Gothic" w:hAnsi="Century Gothic"/>
                                      <w:i/>
                                      <w:i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0A312ABB" w14:textId="77777777" w:rsidR="00EF7501" w:rsidRPr="00BE2BF4" w:rsidRDefault="00EF7501" w:rsidP="00F370B5">
                                  <w:pPr>
                                    <w:rPr>
                                      <w:rFonts w:ascii="Century Gothic" w:hAnsi="Century Gothic"/>
                                      <w:i/>
                                      <w:i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1B4107B3" w14:textId="77777777" w:rsidR="00EF7501" w:rsidRPr="00BE2BF4" w:rsidRDefault="00EF7501" w:rsidP="00DD18B9">
                                  <w:pPr>
                                    <w:rPr>
                                      <w:rFonts w:ascii="Century Gothic" w:hAnsi="Century Gothic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AE94D61" w14:textId="77777777" w:rsidR="00EF7501" w:rsidRDefault="00EF7501" w:rsidP="00EF750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06ADDE" id="_x0000_s1029" type="#_x0000_t202" style="position:absolute;margin-left:494.15pt;margin-top:547.65pt;width:545.35pt;height:174.75pt;z-index:2516582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" filled="f" stroked="f">
                <v:textbox>
                  <w:txbxContent>
                    <w:tbl>
                      <w:tblPr>
                        <w:tblStyle w:val="TableGrid"/>
                        <w:tblW w:w="14406" w:type="dxa"/>
                        <w:tblInd w:w="284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0942"/>
                        <w:gridCol w:w="3464"/>
                      </w:tblGrid>
                      <w:tr w:rsidR="00EF7501" w:rsidRPr="00BE2BF4" w14:paraId="28D1279C" w14:textId="77777777" w:rsidTr="00DD18B9">
                        <w:trPr>
                          <w:trHeight w:val="2814"/>
                        </w:trPr>
                        <w:tc>
                          <w:tcPr>
                            <w:tcW w:w="9922" w:type="dxa"/>
                          </w:tcPr>
                          <w:p w14:paraId="226F742E" w14:textId="14A2FAA9" w:rsidR="00EF7501" w:rsidRPr="009F749F" w:rsidRDefault="00EF7501" w:rsidP="00F370B5">
                            <w:pPr>
                              <w:rPr>
                                <w:rFonts w:ascii="Century Gothic" w:hAnsi="Century Gothic"/>
                                <w:color w:val="000000" w:themeColor="text1"/>
                                <w:lang w:val="en-GB"/>
                              </w:rPr>
                            </w:pPr>
                            <w:r w:rsidRPr="009F749F">
                              <w:rPr>
                                <w:rFonts w:ascii="Century Gothic" w:hAnsi="Century Gothic"/>
                                <w:color w:val="000000" w:themeColor="text1"/>
                                <w:sz w:val="24"/>
                                <w:szCs w:val="24"/>
                                <w:lang w:val="en-GB"/>
                              </w:rPr>
                              <w:t>More information at VMU International Cooperation Department:</w:t>
                            </w:r>
                          </w:p>
                          <w:p w14:paraId="28C8CD92" w14:textId="77777777" w:rsidR="00EF7501" w:rsidRPr="009F749F" w:rsidRDefault="00EF7501" w:rsidP="00F370B5">
                            <w:pPr>
                              <w:rPr>
                                <w:rFonts w:ascii="Century Gothic" w:hAnsi="Century Gothic"/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10726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956"/>
                              <w:gridCol w:w="5770"/>
                            </w:tblGrid>
                            <w:tr w:rsidR="00EF7501" w:rsidRPr="009F749F" w14:paraId="77C3BCAC" w14:textId="77777777" w:rsidTr="00011AA2">
                              <w:tc>
                                <w:tcPr>
                                  <w:tcW w:w="4956" w:type="dxa"/>
                                </w:tcPr>
                                <w:p w14:paraId="3A83311B" w14:textId="2AC005FD" w:rsidR="00EF7501" w:rsidRPr="00540B5D" w:rsidRDefault="00EF7501" w:rsidP="00DD18B9">
                                  <w:pPr>
                                    <w:rPr>
                                      <w:rFonts w:ascii="Century Gothic" w:hAnsi="Century Gothic"/>
                                      <w:b/>
                                      <w:bCs/>
                                      <w:color w:val="99CC00"/>
                                      <w:sz w:val="20"/>
                                      <w:szCs w:val="20"/>
                                      <w:u w:val="single"/>
                                      <w:lang w:val="fr-MA"/>
                                    </w:rPr>
                                  </w:pPr>
                                  <w:r w:rsidRPr="00540B5D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i/>
                                      <w:color w:val="99CC00"/>
                                      <w:sz w:val="20"/>
                                      <w:szCs w:val="20"/>
                                      <w:u w:val="single"/>
                                      <w:lang w:val="fr-MA"/>
                                    </w:rPr>
                                    <w:t>„Erasmus+“ studies</w:t>
                                  </w:r>
                                </w:p>
                                <w:p w14:paraId="55FFB532" w14:textId="77777777" w:rsidR="00EF7501" w:rsidRPr="00540B5D" w:rsidRDefault="00EF7501" w:rsidP="00DD18B9">
                                  <w:pPr>
                                    <w:rPr>
                                      <w:rFonts w:ascii="Century Gothic" w:hAnsi="Century Gothic"/>
                                      <w:color w:val="FFFFFF" w:themeColor="background1"/>
                                      <w:sz w:val="20"/>
                                      <w:szCs w:val="20"/>
                                      <w:lang w:val="fr-MA"/>
                                    </w:rPr>
                                  </w:pPr>
                                </w:p>
                                <w:p w14:paraId="4DD71794" w14:textId="1E87A46F" w:rsidR="00EF7501" w:rsidRPr="00540B5D" w:rsidRDefault="00EF7501" w:rsidP="00DD18B9">
                                  <w:pPr>
                                    <w:contextualSpacing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  <w:lang w:val="fr-MA"/>
                                    </w:rPr>
                                  </w:pPr>
                                  <w:r w:rsidRPr="00540B5D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  <w:lang w:val="fr-MA"/>
                                    </w:rPr>
                                    <w:t>E</w:t>
                                  </w:r>
                                  <w:r w:rsidR="006F51E3" w:rsidRPr="00540B5D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  <w:lang w:val="fr-MA"/>
                                    </w:rPr>
                                    <w:t>rnesta</w:t>
                                  </w:r>
                                  <w:r w:rsidRPr="00540B5D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  <w:lang w:val="fr-MA"/>
                                    </w:rPr>
                                    <w:t xml:space="preserve"> </w:t>
                                  </w:r>
                                  <w:r w:rsidR="006F51E3" w:rsidRPr="00540B5D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  <w:lang w:val="fr-MA"/>
                                    </w:rPr>
                                    <w:t>Cipkuvienė</w:t>
                                  </w:r>
                                </w:p>
                                <w:p w14:paraId="4FB06F7E" w14:textId="51609E51" w:rsidR="00EF7501" w:rsidRPr="00540B5D" w:rsidRDefault="000E48B3" w:rsidP="00DD18B9">
                                  <w:pPr>
                                    <w:contextualSpacing/>
                                    <w:rPr>
                                      <w:rFonts w:ascii="Century Gothic" w:hAnsi="Century Gothic"/>
                                      <w:color w:val="FFFFFF" w:themeColor="background1"/>
                                      <w:sz w:val="20"/>
                                      <w:szCs w:val="20"/>
                                      <w:lang w:val="fr-MA"/>
                                    </w:rPr>
                                  </w:pPr>
                                  <w:r w:rsidRPr="00540B5D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  <w:lang w:val="fr-MA"/>
                                    </w:rPr>
                                    <w:t>E-mail</w:t>
                                  </w:r>
                                  <w:r w:rsidR="00EF7501" w:rsidRPr="00540B5D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  <w:lang w:val="fr-MA"/>
                                    </w:rPr>
                                    <w:t xml:space="preserve">: </w:t>
                                  </w:r>
                                  <w:hyperlink r:id="rId25" w:history="1">
                                    <w:r w:rsidR="006F51E3" w:rsidRPr="00540B5D">
                                      <w:rPr>
                                        <w:rStyle w:val="Hyperlink"/>
                                        <w:rFonts w:ascii="Century Gothic" w:hAnsi="Century Gothic"/>
                                        <w:sz w:val="20"/>
                                        <w:szCs w:val="20"/>
                                        <w:lang w:val="fr-MA"/>
                                      </w:rPr>
                                      <w:t>ernesta.cipkuviene@vdu.lt</w:t>
                                    </w:r>
                                  </w:hyperlink>
                                  <w:r w:rsidR="00EF7501" w:rsidRPr="00540B5D">
                                    <w:rPr>
                                      <w:rStyle w:val="Hyperlink"/>
                                      <w:rFonts w:ascii="Century Gothic" w:hAnsi="Century Gothic"/>
                                      <w:color w:val="FFFFFF" w:themeColor="background1"/>
                                      <w:sz w:val="20"/>
                                      <w:szCs w:val="20"/>
                                      <w:u w:val="none"/>
                                      <w:lang w:val="fr-MA"/>
                                    </w:rPr>
                                    <w:t xml:space="preserve"> </w:t>
                                  </w:r>
                                  <w:r w:rsidR="00EF7501" w:rsidRPr="00540B5D">
                                    <w:rPr>
                                      <w:rFonts w:ascii="Century Gothic" w:hAnsi="Century Gothic"/>
                                      <w:color w:val="FFFFFF" w:themeColor="background1"/>
                                      <w:sz w:val="20"/>
                                      <w:szCs w:val="20"/>
                                      <w:lang w:val="fr-MA"/>
                                    </w:rPr>
                                    <w:t xml:space="preserve"> </w:t>
                                  </w:r>
                                </w:p>
                                <w:p w14:paraId="3EB20FBD" w14:textId="150AA7E0" w:rsidR="00EF7501" w:rsidRPr="009F749F" w:rsidRDefault="000E48B3" w:rsidP="00DD18B9">
                                  <w:pPr>
                                    <w:contextualSpacing/>
                                    <w:rPr>
                                      <w:rFonts w:ascii="Century Gothic" w:hAnsi="Century Gothic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9F749F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  <w:lang w:val="en-GB"/>
                                    </w:rPr>
                                    <w:t>Phone:</w:t>
                                  </w:r>
                                  <w:r w:rsidR="00EF7501" w:rsidRPr="009F749F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 </w:t>
                                  </w:r>
                                  <w:r w:rsidR="00584DBF" w:rsidRPr="009F749F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  <w:lang w:val="en-GB"/>
                                    </w:rPr>
                                    <w:t>0</w:t>
                                  </w:r>
                                  <w:r w:rsidR="00EF7501" w:rsidRPr="009F749F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 37</w:t>
                                  </w:r>
                                  <w:r w:rsidR="005F0724" w:rsidRPr="009F749F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  <w:lang w:val="en-GB"/>
                                    </w:rPr>
                                    <w:t> 788 149</w:t>
                                  </w:r>
                                </w:p>
                                <w:p w14:paraId="50128CC4" w14:textId="77777777" w:rsidR="00EF7501" w:rsidRPr="009F749F" w:rsidRDefault="00EF7501" w:rsidP="00DD18B9">
                                  <w:pPr>
                                    <w:autoSpaceDE w:val="0"/>
                                    <w:autoSpaceDN w:val="0"/>
                                    <w:adjustRightInd w:val="0"/>
                                    <w:rPr>
                                      <w:rFonts w:ascii="Century Gothic" w:hAnsi="Century Gothic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  <w:p w14:paraId="72AF2380" w14:textId="77777777" w:rsidR="00EF7501" w:rsidRPr="009F749F" w:rsidRDefault="00EF7501" w:rsidP="00DD18B9">
                                  <w:pPr>
                                    <w:rPr>
                                      <w:rStyle w:val="Hyperlink"/>
                                      <w:rFonts w:ascii="Century Gothic" w:hAnsi="Century Gothic"/>
                                      <w:color w:val="auto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9F749F">
                                    <w:rPr>
                                      <w:rStyle w:val="Hyperlink"/>
                                      <w:rFonts w:ascii="Century Gothic" w:hAnsi="Century Gothic"/>
                                      <w:color w:val="auto"/>
                                      <w:sz w:val="20"/>
                                      <w:szCs w:val="20"/>
                                      <w:lang w:val="en-GB"/>
                                    </w:rPr>
                                    <w:t>Raimundas Rukuiža</w:t>
                                  </w:r>
                                </w:p>
                                <w:p w14:paraId="43F1DFB5" w14:textId="16C51D7E" w:rsidR="00EF7501" w:rsidRPr="009F749F" w:rsidRDefault="00EF7501" w:rsidP="00DD18B9">
                                  <w:pPr>
                                    <w:rPr>
                                      <w:rStyle w:val="Hyperlink"/>
                                      <w:rFonts w:ascii="Century Gothic" w:hAnsi="Century Gothic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9F749F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  <w:lang w:val="en-GB"/>
                                    </w:rPr>
                                    <w:t>E</w:t>
                                  </w:r>
                                  <w:r w:rsidR="00E7727E" w:rsidRPr="009F749F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  <w:lang w:val="en-GB"/>
                                    </w:rPr>
                                    <w:t>-mail</w:t>
                                  </w:r>
                                  <w:r w:rsidRPr="009F749F">
                                    <w:rPr>
                                      <w:rStyle w:val="Hyperlink"/>
                                      <w:rFonts w:ascii="Century Gothic" w:hAnsi="Century Gothic"/>
                                      <w:color w:val="auto"/>
                                      <w:sz w:val="20"/>
                                      <w:szCs w:val="20"/>
                                      <w:u w:val="none"/>
                                      <w:lang w:val="en-GB"/>
                                    </w:rPr>
                                    <w:t xml:space="preserve">: </w:t>
                                  </w:r>
                                  <w:hyperlink r:id="rId26" w:history="1">
                                    <w:r w:rsidRPr="009F749F">
                                      <w:rPr>
                                        <w:rStyle w:val="Hyperlink"/>
                                        <w:rFonts w:ascii="Century Gothic" w:hAnsi="Century Gothic"/>
                                        <w:sz w:val="20"/>
                                        <w:szCs w:val="20"/>
                                        <w:lang w:val="en-GB"/>
                                      </w:rPr>
                                      <w:t>raimundas.rukuiza@vdu.lt</w:t>
                                    </w:r>
                                  </w:hyperlink>
                                </w:p>
                                <w:p w14:paraId="532DDA1D" w14:textId="20288A16" w:rsidR="00EF7501" w:rsidRPr="009F749F" w:rsidRDefault="00E7727E" w:rsidP="00DD18B9">
                                  <w:pPr>
                                    <w:rPr>
                                      <w:rStyle w:val="Hyperlink"/>
                                      <w:rFonts w:ascii="Century Gothic" w:hAnsi="Century Gothic"/>
                                      <w:color w:val="auto"/>
                                      <w:sz w:val="20"/>
                                      <w:szCs w:val="20"/>
                                      <w:u w:val="none"/>
                                      <w:lang w:val="en-GB"/>
                                    </w:rPr>
                                  </w:pPr>
                                  <w:r w:rsidRPr="009F749F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  <w:lang w:val="en-GB"/>
                                    </w:rPr>
                                    <w:t>Phone</w:t>
                                  </w:r>
                                  <w:r w:rsidR="00EF7501" w:rsidRPr="009F749F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  <w:lang w:val="en-GB"/>
                                    </w:rPr>
                                    <w:t>.:</w:t>
                                  </w:r>
                                  <w:r w:rsidR="00EF7501" w:rsidRPr="009F749F">
                                    <w:rPr>
                                      <w:rStyle w:val="Hyperlink"/>
                                      <w:rFonts w:ascii="Century Gothic" w:hAnsi="Century Gothic"/>
                                      <w:color w:val="auto"/>
                                      <w:sz w:val="20"/>
                                      <w:szCs w:val="20"/>
                                      <w:u w:val="none"/>
                                      <w:lang w:val="en-GB"/>
                                    </w:rPr>
                                    <w:t xml:space="preserve"> </w:t>
                                  </w:r>
                                  <w:r w:rsidR="00584DBF" w:rsidRPr="009F749F">
                                    <w:rPr>
                                      <w:rStyle w:val="Hyperlink"/>
                                      <w:rFonts w:ascii="Century Gothic" w:hAnsi="Century Gothic"/>
                                      <w:color w:val="auto"/>
                                      <w:sz w:val="20"/>
                                      <w:szCs w:val="20"/>
                                      <w:u w:val="none"/>
                                      <w:lang w:val="en-GB"/>
                                    </w:rPr>
                                    <w:t>0</w:t>
                                  </w:r>
                                  <w:r w:rsidR="00EF7501" w:rsidRPr="009F749F">
                                    <w:rPr>
                                      <w:rStyle w:val="Hyperlink"/>
                                      <w:rFonts w:ascii="Century Gothic" w:hAnsi="Century Gothic"/>
                                      <w:color w:val="auto"/>
                                      <w:sz w:val="20"/>
                                      <w:szCs w:val="20"/>
                                      <w:u w:val="none"/>
                                      <w:lang w:val="en-GB"/>
                                    </w:rPr>
                                    <w:t xml:space="preserve"> 37 </w:t>
                                  </w:r>
                                  <w:r w:rsidR="00BF48B6" w:rsidRPr="009F749F">
                                    <w:rPr>
                                      <w:rStyle w:val="Hyperlink"/>
                                      <w:rFonts w:ascii="Century Gothic" w:hAnsi="Century Gothic"/>
                                      <w:color w:val="auto"/>
                                      <w:sz w:val="20"/>
                                      <w:szCs w:val="20"/>
                                      <w:u w:val="none"/>
                                      <w:lang w:val="en-GB"/>
                                    </w:rPr>
                                    <w:t>327987</w:t>
                                  </w:r>
                                </w:p>
                                <w:p w14:paraId="0D0A32FD" w14:textId="77777777" w:rsidR="00D46545" w:rsidRPr="009F749F" w:rsidRDefault="00D46545" w:rsidP="00DD18B9">
                                  <w:pPr>
                                    <w:rPr>
                                      <w:rStyle w:val="Hyperlink"/>
                                      <w:lang w:val="en-GB"/>
                                    </w:rPr>
                                  </w:pPr>
                                </w:p>
                                <w:p w14:paraId="3120067C" w14:textId="761E7C0F" w:rsidR="00D46545" w:rsidRPr="009F749F" w:rsidRDefault="00D46545" w:rsidP="00DD18B9">
                                  <w:pPr>
                                    <w:rPr>
                                      <w:rFonts w:ascii="Century Gothic" w:hAnsi="Century Gothic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9F749F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Address: </w:t>
                                  </w:r>
                                  <w:r w:rsidR="002E29DC" w:rsidRPr="009F749F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  <w:lang w:val="en-GB"/>
                                    </w:rPr>
                                    <w:t>V. Putvinskio g. 23-20</w:t>
                                  </w:r>
                                  <w:r w:rsidR="005F0724" w:rsidRPr="009F749F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  <w:lang w:val="en-GB"/>
                                    </w:rPr>
                                    <w:t>7</w:t>
                                  </w:r>
                                  <w:r w:rsidR="00584DBF" w:rsidRPr="009F749F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  <w:lang w:val="en-GB"/>
                                    </w:rPr>
                                    <w:t>, 2</w:t>
                                  </w:r>
                                  <w:r w:rsidR="005F0724" w:rsidRPr="009F749F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  <w:lang w:val="en-GB"/>
                                    </w:rPr>
                                    <w:t>08</w:t>
                                  </w:r>
                                  <w:r w:rsidR="002E29DC" w:rsidRPr="009F749F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 (Kaunas)</w:t>
                                  </w:r>
                                </w:p>
                              </w:tc>
                              <w:tc>
                                <w:tcPr>
                                  <w:tcW w:w="5770" w:type="dxa"/>
                                </w:tcPr>
                                <w:p w14:paraId="34A593D2" w14:textId="6D4E10CF" w:rsidR="00EF7501" w:rsidRPr="009F749F" w:rsidRDefault="00EF7501" w:rsidP="00DD18B9">
                                  <w:pPr>
                                    <w:autoSpaceDE w:val="0"/>
                                    <w:autoSpaceDN w:val="0"/>
                                    <w:adjustRightInd w:val="0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color w:val="99CC00"/>
                                      <w:sz w:val="20"/>
                                      <w:szCs w:val="20"/>
                                      <w:u w:val="single"/>
                                      <w:lang w:val="en-GB"/>
                                    </w:rPr>
                                  </w:pPr>
                                  <w:r w:rsidRPr="009F749F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i/>
                                      <w:color w:val="99CC00"/>
                                      <w:sz w:val="20"/>
                                      <w:szCs w:val="20"/>
                                      <w:u w:val="single"/>
                                      <w:lang w:val="en-GB"/>
                                    </w:rPr>
                                    <w:t>V</w:t>
                                  </w:r>
                                  <w:r w:rsidR="009B0397" w:rsidRPr="009F749F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i/>
                                      <w:color w:val="99CC00"/>
                                      <w:sz w:val="20"/>
                                      <w:szCs w:val="20"/>
                                      <w:u w:val="single"/>
                                      <w:lang w:val="en-GB"/>
                                    </w:rPr>
                                    <w:t>MU Bilateral Exchange</w:t>
                                  </w:r>
                                </w:p>
                                <w:p w14:paraId="4F24B1C9" w14:textId="77777777" w:rsidR="00EF7501" w:rsidRPr="009F749F" w:rsidRDefault="00EF7501" w:rsidP="00DD18B9">
                                  <w:pPr>
                                    <w:contextualSpacing/>
                                    <w:rPr>
                                      <w:rFonts w:ascii="Century Gothic" w:hAnsi="Century Gothic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  <w:p w14:paraId="4DC54555" w14:textId="77777777" w:rsidR="00EF7501" w:rsidRPr="009F749F" w:rsidRDefault="00EF7501" w:rsidP="00DD18B9">
                                  <w:pPr>
                                    <w:contextualSpacing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9F749F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  <w:lang w:val="en-GB"/>
                                    </w:rPr>
                                    <w:t>Justė Lenortavičienė</w:t>
                                  </w:r>
                                </w:p>
                                <w:p w14:paraId="7182ED5F" w14:textId="5E93D59A" w:rsidR="00EF7501" w:rsidRPr="009F749F" w:rsidRDefault="00EF7501" w:rsidP="00DD18B9">
                                  <w:pPr>
                                    <w:contextualSpacing/>
                                    <w:rPr>
                                      <w:rFonts w:ascii="Century Gothic" w:hAnsi="Century Gothic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9F749F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  <w:lang w:val="en-GB"/>
                                    </w:rPr>
                                    <w:t>E</w:t>
                                  </w:r>
                                  <w:r w:rsidR="009B0397" w:rsidRPr="009F749F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  <w:lang w:val="en-GB"/>
                                    </w:rPr>
                                    <w:t>-mail</w:t>
                                  </w:r>
                                  <w:r w:rsidRPr="009F749F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  <w:lang w:val="en-GB"/>
                                    </w:rPr>
                                    <w:t>:</w:t>
                                  </w:r>
                                  <w:r w:rsidR="00AB2B05" w:rsidRPr="009F749F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 </w:t>
                                  </w:r>
                                  <w:hyperlink r:id="rId27" w:history="1">
                                    <w:r w:rsidR="009B0397" w:rsidRPr="009F749F">
                                      <w:rPr>
                                        <w:rStyle w:val="Hyperlink"/>
                                        <w:rFonts w:ascii="Century Gothic" w:hAnsi="Century Gothic"/>
                                        <w:sz w:val="20"/>
                                        <w:szCs w:val="20"/>
                                        <w:lang w:val="en-GB"/>
                                      </w:rPr>
                                      <w:t>juste.lenortaviciene@vdu.lt</w:t>
                                    </w:r>
                                  </w:hyperlink>
                                  <w:r w:rsidRPr="009F749F">
                                    <w:rPr>
                                      <w:rStyle w:val="Hyperlink"/>
                                      <w:rFonts w:ascii="Century Gothic" w:hAnsi="Century Gothic"/>
                                      <w:color w:val="FFFFFF" w:themeColor="background1"/>
                                      <w:sz w:val="20"/>
                                      <w:szCs w:val="20"/>
                                      <w:u w:val="none"/>
                                      <w:lang w:val="en-GB"/>
                                    </w:rPr>
                                    <w:t xml:space="preserve">  </w:t>
                                  </w:r>
                                </w:p>
                                <w:p w14:paraId="46D9477A" w14:textId="26F4EE2F" w:rsidR="00EF7501" w:rsidRPr="009F749F" w:rsidRDefault="009B0397" w:rsidP="00DD18B9">
                                  <w:pPr>
                                    <w:contextualSpacing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9F749F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  <w:lang w:val="en-GB"/>
                                    </w:rPr>
                                    <w:t>Phone</w:t>
                                  </w:r>
                                  <w:r w:rsidR="00EF7501" w:rsidRPr="009F749F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: </w:t>
                                  </w:r>
                                  <w:r w:rsidR="00584DBF" w:rsidRPr="009F749F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  <w:lang w:val="en-GB"/>
                                    </w:rPr>
                                    <w:t>0</w:t>
                                  </w:r>
                                  <w:r w:rsidR="00EF7501" w:rsidRPr="009F749F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 37 752 271</w:t>
                                  </w:r>
                                </w:p>
                                <w:p w14:paraId="1897F7CD" w14:textId="77777777" w:rsidR="00EF7501" w:rsidRPr="009F749F" w:rsidRDefault="00EF7501" w:rsidP="00DD18B9">
                                  <w:pPr>
                                    <w:contextualSpacing/>
                                    <w:rPr>
                                      <w:rFonts w:ascii="Century Gothic" w:hAnsi="Century Gothic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  <w:p w14:paraId="190A3D34" w14:textId="7CA1832E" w:rsidR="00EF7501" w:rsidRPr="009F749F" w:rsidRDefault="00CA389D" w:rsidP="00DD18B9">
                                  <w:pPr>
                                    <w:contextualSpacing/>
                                    <w:rPr>
                                      <w:rFonts w:ascii="Century Gothic" w:hAnsi="Century Gothic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9F749F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  <w:lang w:val="en-GB"/>
                                    </w:rPr>
                                    <w:t>Address: V. Putvinskio g. 23-309 (Kaunas)</w:t>
                                  </w:r>
                                </w:p>
                                <w:p w14:paraId="38DAC38A" w14:textId="77777777" w:rsidR="00EF7501" w:rsidRPr="009F749F" w:rsidRDefault="00EF7501" w:rsidP="00DD18B9">
                                  <w:pPr>
                                    <w:pStyle w:val="ListParagraph"/>
                                    <w:ind w:left="1287"/>
                                    <w:rPr>
                                      <w:rStyle w:val="Hyperlink"/>
                                      <w:rFonts w:ascii="Century Gothic" w:hAnsi="Century Gothic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  <w:p w14:paraId="3B8C6232" w14:textId="77777777" w:rsidR="00EF7501" w:rsidRPr="009F749F" w:rsidRDefault="00EF7501" w:rsidP="00DD18B9">
                                  <w:pPr>
                                    <w:autoSpaceDE w:val="0"/>
                                    <w:autoSpaceDN w:val="0"/>
                                    <w:adjustRightInd w:val="0"/>
                                    <w:rPr>
                                      <w:rFonts w:ascii="Century Gothic" w:hAnsi="Century Gothic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  <w:p w14:paraId="139FE292" w14:textId="77777777" w:rsidR="00EF7501" w:rsidRPr="009F749F" w:rsidRDefault="00EF7501" w:rsidP="00DD18B9">
                                  <w:pPr>
                                    <w:autoSpaceDE w:val="0"/>
                                    <w:autoSpaceDN w:val="0"/>
                                    <w:adjustRightInd w:val="0"/>
                                    <w:rPr>
                                      <w:rFonts w:ascii="Century Gothic" w:hAnsi="Century Gothic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B2A172F" w14:textId="77777777" w:rsidR="00EF7501" w:rsidRPr="002F4551" w:rsidRDefault="00EF7501" w:rsidP="00DD18B9">
                            <w:pPr>
                              <w:autoSpaceDE w:val="0"/>
                              <w:autoSpaceDN w:val="0"/>
                              <w:adjustRightInd w:val="0"/>
                              <w:ind w:left="567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08C833EE" w14:textId="77777777" w:rsidR="00EF7501" w:rsidRPr="002F4551" w:rsidRDefault="00EF7501" w:rsidP="00DD18B9">
                            <w:pPr>
                              <w:autoSpaceDE w:val="0"/>
                              <w:autoSpaceDN w:val="0"/>
                              <w:adjustRightInd w:val="0"/>
                              <w:ind w:left="567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037CDA60" w14:textId="77777777" w:rsidR="00EF7501" w:rsidRPr="00BE2BF4" w:rsidRDefault="00EF7501" w:rsidP="00F370B5">
                            <w:pPr>
                              <w:rPr>
                                <w:rFonts w:ascii="Century Gothic" w:hAnsi="Century Gothic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484" w:type="dxa"/>
                          </w:tcPr>
                          <w:p w14:paraId="67D24F18" w14:textId="77777777" w:rsidR="00EF7501" w:rsidRPr="00BE2BF4" w:rsidRDefault="00EF7501" w:rsidP="00F370B5">
                            <w:pPr>
                              <w:rPr>
                                <w:rFonts w:ascii="Century Gothic" w:hAnsi="Century Gothic"/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0A312ABB" w14:textId="77777777" w:rsidR="00EF7501" w:rsidRPr="00BE2BF4" w:rsidRDefault="00EF7501" w:rsidP="00F370B5">
                            <w:pPr>
                              <w:rPr>
                                <w:rFonts w:ascii="Century Gothic" w:hAnsi="Century Gothic"/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1B4107B3" w14:textId="77777777" w:rsidR="00EF7501" w:rsidRPr="00BE2BF4" w:rsidRDefault="00EF7501" w:rsidP="00DD18B9">
                            <w:pPr>
                              <w:rPr>
                                <w:rFonts w:ascii="Century Gothic" w:hAnsi="Century Gothic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7AE94D61" w14:textId="77777777" w:rsidR="00EF7501" w:rsidRDefault="00EF7501" w:rsidP="00EF7501"/>
                  </w:txbxContent>
                </v:textbox>
                <w10:wrap type="square" anchorx="margin"/>
              </v:shape>
            </w:pict>
          </mc:Fallback>
        </mc:AlternateContent>
      </w:r>
      <w:r w:rsidR="001E19DF" w:rsidRPr="00EC2380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anchorId="154AB073" wp14:editId="21A62EBC">
                <wp:simplePos x="0" y="0"/>
                <wp:positionH relativeFrom="margin">
                  <wp:align>right</wp:align>
                </wp:positionH>
                <wp:positionV relativeFrom="paragraph">
                  <wp:posOffset>9349336</wp:posOffset>
                </wp:positionV>
                <wp:extent cx="7000875" cy="42545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0875" cy="425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A54BC3" w14:textId="4AA1EAD6" w:rsidR="00BE2BF4" w:rsidRPr="001E19DF" w:rsidRDefault="00BE2BF4" w:rsidP="00887811">
                            <w:pPr>
                              <w:jc w:val="both"/>
                              <w:rPr>
                                <w:rFonts w:ascii="Century Gothic" w:hAnsi="Century Gothic"/>
                                <w:sz w:val="18"/>
                                <w:szCs w:val="18"/>
                                <w:lang w:val="en-GB"/>
                              </w:rPr>
                            </w:pPr>
                            <w:bookmarkStart w:id="0" w:name="_Hlk81228865"/>
                            <w:r w:rsidRPr="001E19DF">
                              <w:rPr>
                                <w:rStyle w:val="FootnoteReference"/>
                                <w:rFonts w:ascii="Century Gothic" w:hAnsi="Century Gothic"/>
                                <w:sz w:val="18"/>
                                <w:szCs w:val="18"/>
                                <w:lang w:val="en-GB"/>
                              </w:rPr>
                              <w:footnoteRef/>
                            </w:r>
                            <w:r w:rsidRPr="001E19DF">
                              <w:rPr>
                                <w:rFonts w:ascii="Century Gothic" w:hAnsi="Century Gothic"/>
                                <w:sz w:val="18"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r w:rsidRPr="001E19DF">
                              <w:rPr>
                                <w:rFonts w:ascii="Century Gothic" w:eastAsia="Times New Roman" w:hAnsi="Century Gothic"/>
                                <w:sz w:val="18"/>
                                <w:szCs w:val="18"/>
                                <w:lang w:val="en-GB"/>
                              </w:rPr>
                              <w:t>Partner countries: Western Balkans, Eastern Partnership countries, South-Mediterranean countries, Asia countries, Central Asia countries, Latin America countries and other countries.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4AB073" id="_x0000_s1030" type="#_x0000_t202" style="position:absolute;margin-left:500.05pt;margin-top:736.15pt;width:551.25pt;height:33.5pt;z-index:251658243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" filled="f" stroked="f">
                <v:textbox>
                  <w:txbxContent>
                    <w:p w14:paraId="70A54BC3" w14:textId="4AA1EAD6" w:rsidR="00BE2BF4" w:rsidRPr="001E19DF" w:rsidRDefault="00BE2BF4" w:rsidP="00887811">
                      <w:pPr>
                        <w:jc w:val="both"/>
                        <w:rPr>
                          <w:rFonts w:ascii="Century Gothic" w:hAnsi="Century Gothic"/>
                          <w:sz w:val="18"/>
                          <w:szCs w:val="18"/>
                          <w:lang w:val="en-GB"/>
                        </w:rPr>
                      </w:pPr>
                      <w:bookmarkStart w:id="1" w:name="_Hlk81228865"/>
                      <w:r w:rsidRPr="001E19DF">
                        <w:rPr>
                          <w:rStyle w:val="FootnoteReference"/>
                          <w:rFonts w:ascii="Century Gothic" w:hAnsi="Century Gothic"/>
                          <w:sz w:val="18"/>
                          <w:szCs w:val="18"/>
                          <w:lang w:val="en-GB"/>
                        </w:rPr>
                        <w:footnoteRef/>
                      </w:r>
                      <w:r w:rsidRPr="001E19DF">
                        <w:rPr>
                          <w:rFonts w:ascii="Century Gothic" w:hAnsi="Century Gothic"/>
                          <w:sz w:val="18"/>
                          <w:szCs w:val="18"/>
                          <w:lang w:val="en-GB"/>
                        </w:rPr>
                        <w:t xml:space="preserve"> </w:t>
                      </w:r>
                      <w:r w:rsidRPr="001E19DF">
                        <w:rPr>
                          <w:rFonts w:ascii="Century Gothic" w:eastAsia="Times New Roman" w:hAnsi="Century Gothic"/>
                          <w:sz w:val="18"/>
                          <w:szCs w:val="18"/>
                          <w:lang w:val="en-GB"/>
                        </w:rPr>
                        <w:t>Partner countries: Western Balkans, Eastern Partnership countries, South-Mediterranean countries, Asia countries, Central Asia countries, Latin America countries and other countries.</w:t>
                      </w:r>
                      <w:bookmarkEnd w:id="1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D1CF0" w:rsidRPr="00EC2380">
        <w:rPr>
          <w:lang w:val="en-US"/>
        </w:rPr>
        <w:br w:type="page"/>
      </w:r>
    </w:p>
    <w:p w14:paraId="038255FF" w14:textId="77777777" w:rsidR="00FF7E9B" w:rsidRDefault="00A65BD1" w:rsidP="00A65BD1">
      <w:pPr>
        <w:jc w:val="center"/>
        <w:rPr>
          <w:rFonts w:ascii="Century Gothic" w:hAnsi="Century Gothic"/>
          <w:b/>
          <w:bCs/>
          <w:color w:val="99CC00"/>
          <w:sz w:val="32"/>
          <w:szCs w:val="32"/>
          <w:lang w:val="en-US"/>
        </w:rPr>
      </w:pPr>
      <w:r w:rsidRPr="00BB257B">
        <w:rPr>
          <w:rFonts w:ascii="Century Gothic" w:hAnsi="Century Gothic"/>
          <w:b/>
          <w:bCs/>
          <w:color w:val="99CC00"/>
          <w:sz w:val="32"/>
          <w:szCs w:val="32"/>
          <w:lang w:val="en-US"/>
        </w:rPr>
        <w:lastRenderedPageBreak/>
        <w:t xml:space="preserve">COMPETITION FOR </w:t>
      </w:r>
      <w:r w:rsidR="00584DBF">
        <w:rPr>
          <w:rFonts w:ascii="Century Gothic" w:hAnsi="Century Gothic"/>
          <w:b/>
          <w:bCs/>
          <w:color w:val="99CC00"/>
          <w:sz w:val="32"/>
          <w:szCs w:val="32"/>
          <w:lang w:val="en-US"/>
        </w:rPr>
        <w:t xml:space="preserve">ERASMUS+ </w:t>
      </w:r>
      <w:r w:rsidRPr="00BB257B">
        <w:rPr>
          <w:rFonts w:ascii="Century Gothic" w:hAnsi="Century Gothic"/>
          <w:b/>
          <w:bCs/>
          <w:color w:val="99CC00"/>
          <w:sz w:val="32"/>
          <w:szCs w:val="32"/>
          <w:lang w:val="en-US"/>
        </w:rPr>
        <w:t xml:space="preserve">STUDIES </w:t>
      </w:r>
    </w:p>
    <w:p w14:paraId="78A0F796" w14:textId="7D1038F0" w:rsidR="00A65BD1" w:rsidRDefault="00A65BD1" w:rsidP="00A65BD1">
      <w:pPr>
        <w:jc w:val="center"/>
        <w:rPr>
          <w:rFonts w:ascii="Century Gothic" w:hAnsi="Century Gothic"/>
          <w:b/>
          <w:bCs/>
          <w:color w:val="99CC00"/>
          <w:sz w:val="32"/>
          <w:szCs w:val="32"/>
          <w:lang w:val="en-US"/>
        </w:rPr>
      </w:pPr>
      <w:r w:rsidRPr="00BB257B">
        <w:rPr>
          <w:rFonts w:ascii="Century Gothic" w:hAnsi="Century Gothic"/>
          <w:b/>
          <w:bCs/>
          <w:color w:val="99CC00"/>
          <w:sz w:val="32"/>
          <w:szCs w:val="32"/>
          <w:lang w:val="en-US"/>
        </w:rPr>
        <w:t>IN</w:t>
      </w:r>
      <w:r w:rsidR="00EC57FC">
        <w:rPr>
          <w:rFonts w:ascii="Century Gothic" w:hAnsi="Century Gothic"/>
          <w:b/>
          <w:bCs/>
          <w:color w:val="99CC00"/>
          <w:sz w:val="32"/>
          <w:szCs w:val="32"/>
          <w:lang w:val="en-US"/>
        </w:rPr>
        <w:t xml:space="preserve"> 2026</w:t>
      </w:r>
      <w:r w:rsidR="00470F89">
        <w:rPr>
          <w:rFonts w:ascii="Century Gothic" w:hAnsi="Century Gothic"/>
          <w:b/>
          <w:bCs/>
          <w:color w:val="99CC00"/>
          <w:sz w:val="32"/>
          <w:szCs w:val="32"/>
          <w:lang w:val="en-US"/>
        </w:rPr>
        <w:t>,</w:t>
      </w:r>
      <w:r w:rsidRPr="00BB257B">
        <w:rPr>
          <w:rFonts w:ascii="Century Gothic" w:hAnsi="Century Gothic"/>
          <w:b/>
          <w:bCs/>
          <w:color w:val="99CC00"/>
          <w:sz w:val="32"/>
          <w:szCs w:val="32"/>
          <w:lang w:val="en-US"/>
        </w:rPr>
        <w:t xml:space="preserve"> </w:t>
      </w:r>
      <w:r w:rsidR="00FF7E9B">
        <w:rPr>
          <w:rFonts w:ascii="Century Gothic" w:hAnsi="Century Gothic"/>
          <w:b/>
          <w:bCs/>
          <w:caps/>
          <w:color w:val="99CC00"/>
          <w:sz w:val="32"/>
          <w:szCs w:val="32"/>
          <w:lang w:val="en-US"/>
        </w:rPr>
        <w:t>AUTUMN</w:t>
      </w:r>
      <w:r w:rsidRPr="00BB257B">
        <w:rPr>
          <w:rFonts w:ascii="Century Gothic" w:hAnsi="Century Gothic"/>
          <w:b/>
          <w:bCs/>
          <w:caps/>
          <w:color w:val="99CC00"/>
          <w:sz w:val="32"/>
          <w:szCs w:val="32"/>
          <w:lang w:val="en-US"/>
        </w:rPr>
        <w:t xml:space="preserve"> </w:t>
      </w:r>
      <w:r w:rsidRPr="00BB257B">
        <w:rPr>
          <w:rFonts w:ascii="Century Gothic" w:hAnsi="Century Gothic"/>
          <w:b/>
          <w:bCs/>
          <w:color w:val="99CC00"/>
          <w:sz w:val="32"/>
          <w:szCs w:val="32"/>
          <w:lang w:val="en-US"/>
        </w:rPr>
        <w:t>SEMESTER:</w:t>
      </w:r>
    </w:p>
    <w:p w14:paraId="7BDE1AB2" w14:textId="77777777" w:rsidR="00B50CE2" w:rsidRPr="00BB257B" w:rsidRDefault="00B50CE2" w:rsidP="00A65BD1">
      <w:pPr>
        <w:jc w:val="center"/>
        <w:rPr>
          <w:rFonts w:ascii="Century Gothic" w:hAnsi="Century Gothic"/>
          <w:b/>
          <w:bCs/>
          <w:color w:val="99CC00"/>
          <w:sz w:val="32"/>
          <w:szCs w:val="32"/>
          <w:lang w:val="en-US"/>
        </w:rPr>
      </w:pPr>
    </w:p>
    <w:tbl>
      <w:tblPr>
        <w:tblStyle w:val="GridTable1Light-Accent5"/>
        <w:tblpPr w:leftFromText="180" w:rightFromText="180" w:vertAnchor="page" w:horzAnchor="margin" w:tblpXSpec="center" w:tblpY="2161"/>
        <w:tblW w:w="9725" w:type="dxa"/>
        <w:tblLook w:val="04A0" w:firstRow="1" w:lastRow="0" w:firstColumn="1" w:lastColumn="0" w:noHBand="0" w:noVBand="1"/>
      </w:tblPr>
      <w:tblGrid>
        <w:gridCol w:w="4943"/>
        <w:gridCol w:w="4782"/>
      </w:tblGrid>
      <w:tr w:rsidR="00CD730E" w:rsidRPr="00EC2380" w14:paraId="2064B047" w14:textId="77777777" w:rsidTr="00CD73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3" w:type="dxa"/>
          </w:tcPr>
          <w:p w14:paraId="56555F65" w14:textId="77777777" w:rsidR="00CD730E" w:rsidRPr="00E155C4" w:rsidRDefault="00CD730E" w:rsidP="00CD730E">
            <w:pPr>
              <w:ind w:left="-404" w:firstLine="404"/>
              <w:contextualSpacing/>
              <w:rPr>
                <w:rFonts w:ascii="Century Gothic" w:hAnsi="Century Gothic"/>
                <w:b w:val="0"/>
                <w:bCs w:val="0"/>
                <w:color w:val="99CC00"/>
                <w:lang w:val="en-US"/>
              </w:rPr>
            </w:pPr>
            <w:r w:rsidRPr="00E155C4">
              <w:rPr>
                <w:rFonts w:ascii="Century Gothic" w:hAnsi="Century Gothic"/>
                <w:color w:val="99CC00"/>
                <w:lang w:val="en-US"/>
              </w:rPr>
              <w:t>Erasmus+ Scholarship</w:t>
            </w:r>
          </w:p>
          <w:p w14:paraId="243978F0" w14:textId="77777777" w:rsidR="00CD730E" w:rsidRPr="00EC2380" w:rsidRDefault="00CD730E" w:rsidP="00CD730E">
            <w:pPr>
              <w:contextualSpacing/>
              <w:rPr>
                <w:rFonts w:ascii="Century Gothic" w:hAnsi="Century Gothic"/>
                <w:color w:val="FFFFFF" w:themeColor="background1"/>
                <w:lang w:val="en-US"/>
              </w:rPr>
            </w:pPr>
            <w:r w:rsidRPr="00BB257B">
              <w:rPr>
                <w:rFonts w:ascii="Century Gothic" w:hAnsi="Century Gothic"/>
                <w:lang w:val="en-US"/>
              </w:rPr>
              <w:t>For Erasmus+ Exchange Programme</w:t>
            </w:r>
          </w:p>
        </w:tc>
        <w:tc>
          <w:tcPr>
            <w:tcW w:w="4782" w:type="dxa"/>
          </w:tcPr>
          <w:p w14:paraId="4BE16175" w14:textId="77777777" w:rsidR="00CD730E" w:rsidRPr="00EC2380" w:rsidRDefault="00CD730E" w:rsidP="00CD730E">
            <w:pPr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FFFFFF" w:themeColor="background1"/>
                <w:lang w:val="en-US"/>
              </w:rPr>
            </w:pPr>
            <w:r w:rsidRPr="00E155C4">
              <w:rPr>
                <w:rFonts w:ascii="Century Gothic" w:hAnsi="Century Gothic"/>
                <w:color w:val="99CC00"/>
                <w:lang w:val="en-US"/>
              </w:rPr>
              <w:t>700 Eur / month</w:t>
            </w:r>
          </w:p>
        </w:tc>
      </w:tr>
      <w:tr w:rsidR="00CD730E" w:rsidRPr="00EC2380" w14:paraId="37E44754" w14:textId="77777777" w:rsidTr="00CD730E">
        <w:trPr>
          <w:trHeight w:val="16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3" w:type="dxa"/>
          </w:tcPr>
          <w:p w14:paraId="51CB676A" w14:textId="77777777" w:rsidR="00CD730E" w:rsidRPr="00EC2380" w:rsidRDefault="00CD730E" w:rsidP="00CD730E">
            <w:pPr>
              <w:contextualSpacing/>
              <w:jc w:val="both"/>
              <w:rPr>
                <w:rFonts w:ascii="Century Gothic" w:hAnsi="Century Gothic"/>
                <w:color w:val="FFFFFF" w:themeColor="background1"/>
                <w:lang w:val="en-US"/>
              </w:rPr>
            </w:pPr>
            <w:r w:rsidRPr="00E155C4">
              <w:rPr>
                <w:rFonts w:ascii="Century Gothic" w:hAnsi="Century Gothic"/>
                <w:color w:val="99CC00"/>
                <w:lang w:val="en-US"/>
              </w:rPr>
              <w:t xml:space="preserve">Additional Erasmus+ grant to cover travel costs </w:t>
            </w:r>
            <w:r w:rsidRPr="00BB257B">
              <w:rPr>
                <w:rFonts w:ascii="Century Gothic" w:hAnsi="Century Gothic"/>
                <w:b w:val="0"/>
                <w:bCs w:val="0"/>
                <w:lang w:val="en-US"/>
              </w:rPr>
              <w:t>(the amount depends on the distance between VMU (Kaunas city) and place of receiving HEI (city)</w:t>
            </w:r>
            <w:r w:rsidRPr="00BB257B">
              <w:rPr>
                <w:rStyle w:val="FootnoteReference"/>
                <w:rFonts w:ascii="Century Gothic" w:hAnsi="Century Gothic"/>
                <w:b w:val="0"/>
                <w:bCs w:val="0"/>
                <w:lang w:val="en-US"/>
              </w:rPr>
              <w:footnoteReference w:id="2"/>
            </w:r>
          </w:p>
        </w:tc>
        <w:tc>
          <w:tcPr>
            <w:tcW w:w="4782" w:type="dxa"/>
          </w:tcPr>
          <w:p w14:paraId="034B1C43" w14:textId="77777777" w:rsidR="00CD730E" w:rsidRPr="00BF48B6" w:rsidRDefault="00CD730E" w:rsidP="00CD730E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lang w:val="en-US"/>
              </w:rPr>
            </w:pPr>
            <w:r w:rsidRPr="00BF48B6">
              <w:rPr>
                <w:rFonts w:ascii="Century Gothic" w:hAnsi="Century Gothic"/>
                <w:lang w:val="en-US"/>
              </w:rPr>
              <w:t>100 – 499 km – from 180,00 Eur;</w:t>
            </w:r>
          </w:p>
          <w:p w14:paraId="7387E624" w14:textId="77777777" w:rsidR="00CD730E" w:rsidRPr="00BF48B6" w:rsidRDefault="00CD730E" w:rsidP="00CD730E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lang w:val="en-US"/>
              </w:rPr>
            </w:pPr>
            <w:r w:rsidRPr="00BF48B6">
              <w:rPr>
                <w:rFonts w:ascii="Century Gothic" w:hAnsi="Century Gothic"/>
                <w:lang w:val="en-US"/>
              </w:rPr>
              <w:t>500 – 1999 km –  from 275,00 Eur;</w:t>
            </w:r>
          </w:p>
          <w:p w14:paraId="3F94EEF0" w14:textId="77777777" w:rsidR="00CD730E" w:rsidRPr="00BF48B6" w:rsidRDefault="00CD730E" w:rsidP="00CD730E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lang w:val="en-US"/>
              </w:rPr>
            </w:pPr>
            <w:r w:rsidRPr="00BF48B6">
              <w:rPr>
                <w:rFonts w:ascii="Century Gothic" w:hAnsi="Century Gothic"/>
                <w:lang w:val="en-US"/>
              </w:rPr>
              <w:t>2000 – 2999 km –  from 360,00 Eur;</w:t>
            </w:r>
          </w:p>
          <w:p w14:paraId="4F9F4155" w14:textId="77777777" w:rsidR="00CD730E" w:rsidRPr="00BB257B" w:rsidRDefault="00CD730E" w:rsidP="00CD730E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lang w:val="en-US"/>
              </w:rPr>
            </w:pPr>
            <w:r w:rsidRPr="00BB257B">
              <w:rPr>
                <w:rFonts w:ascii="Century Gothic" w:hAnsi="Century Gothic"/>
                <w:lang w:val="en-US"/>
              </w:rPr>
              <w:t xml:space="preserve">3000 – 3999 km – </w:t>
            </w:r>
            <w:r w:rsidRPr="00BF48B6">
              <w:rPr>
                <w:rFonts w:ascii="Century Gothic" w:hAnsi="Century Gothic"/>
                <w:lang w:val="en-US"/>
              </w:rPr>
              <w:t xml:space="preserve"> from </w:t>
            </w:r>
            <w:r w:rsidRPr="00BB257B">
              <w:rPr>
                <w:rFonts w:ascii="Century Gothic" w:hAnsi="Century Gothic"/>
                <w:lang w:val="en-US"/>
              </w:rPr>
              <w:t>530,00 Eur;</w:t>
            </w:r>
          </w:p>
          <w:p w14:paraId="2B9A330C" w14:textId="77777777" w:rsidR="00CD730E" w:rsidRPr="00BB257B" w:rsidRDefault="00CD730E" w:rsidP="00CD730E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lang w:val="en-US"/>
              </w:rPr>
            </w:pPr>
            <w:r w:rsidRPr="00BB257B">
              <w:rPr>
                <w:rFonts w:ascii="Century Gothic" w:hAnsi="Century Gothic"/>
                <w:lang w:val="en-US"/>
              </w:rPr>
              <w:t xml:space="preserve">4000 – 7999 km – </w:t>
            </w:r>
            <w:r w:rsidRPr="00BF48B6">
              <w:rPr>
                <w:rFonts w:ascii="Century Gothic" w:hAnsi="Century Gothic"/>
                <w:lang w:val="en-US"/>
              </w:rPr>
              <w:t xml:space="preserve"> from </w:t>
            </w:r>
            <w:r w:rsidRPr="00BB257B">
              <w:rPr>
                <w:rFonts w:ascii="Century Gothic" w:hAnsi="Century Gothic"/>
                <w:lang w:val="en-US"/>
              </w:rPr>
              <w:t>820,00 Eur;</w:t>
            </w:r>
          </w:p>
          <w:p w14:paraId="55A50CAE" w14:textId="77777777" w:rsidR="00CD730E" w:rsidRPr="00BB257B" w:rsidRDefault="00CD730E" w:rsidP="00CD730E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lang w:val="en-US"/>
              </w:rPr>
            </w:pPr>
            <w:r w:rsidRPr="00BB257B">
              <w:rPr>
                <w:rFonts w:ascii="Century Gothic" w:hAnsi="Century Gothic"/>
                <w:lang w:val="en-US"/>
              </w:rPr>
              <w:t xml:space="preserve">More than 8000 km – </w:t>
            </w:r>
            <w:r w:rsidRPr="00BF48B6">
              <w:rPr>
                <w:rFonts w:ascii="Century Gothic" w:hAnsi="Century Gothic"/>
                <w:lang w:val="en-US"/>
              </w:rPr>
              <w:t xml:space="preserve"> from </w:t>
            </w:r>
            <w:r w:rsidRPr="00BB257B">
              <w:rPr>
                <w:rFonts w:ascii="Century Gothic" w:hAnsi="Century Gothic"/>
                <w:lang w:val="en-US"/>
              </w:rPr>
              <w:t>1500,00 Eur</w:t>
            </w:r>
          </w:p>
        </w:tc>
      </w:tr>
      <w:tr w:rsidR="00CD730E" w:rsidRPr="00EC2380" w14:paraId="62C4D3D3" w14:textId="77777777" w:rsidTr="00CD730E">
        <w:trPr>
          <w:trHeight w:val="10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5" w:type="dxa"/>
            <w:gridSpan w:val="2"/>
          </w:tcPr>
          <w:p w14:paraId="4B912C5E" w14:textId="77777777" w:rsidR="00CD730E" w:rsidRPr="001E19DF" w:rsidRDefault="00CD730E" w:rsidP="00CD730E">
            <w:pPr>
              <w:contextualSpacing/>
              <w:jc w:val="both"/>
              <w:rPr>
                <w:rFonts w:ascii="Century Gothic" w:hAnsi="Century Gothic"/>
                <w:color w:val="99CC00"/>
                <w:lang w:val="en-GB"/>
              </w:rPr>
            </w:pPr>
            <w:r w:rsidRPr="001E19DF">
              <w:rPr>
                <w:rFonts w:ascii="Century Gothic" w:hAnsi="Century Gothic"/>
                <w:color w:val="99CC00"/>
                <w:lang w:val="en-GB"/>
              </w:rPr>
              <w:t>Possibility to receive additional scholarship:</w:t>
            </w:r>
          </w:p>
          <w:p w14:paraId="1B5FFD99" w14:textId="77777777" w:rsidR="00CD730E" w:rsidRPr="001E19DF" w:rsidRDefault="00CD730E" w:rsidP="00CD730E">
            <w:pPr>
              <w:pStyle w:val="ListParagraph"/>
              <w:numPr>
                <w:ilvl w:val="0"/>
                <w:numId w:val="4"/>
              </w:numPr>
              <w:contextualSpacing/>
              <w:jc w:val="both"/>
              <w:rPr>
                <w:rFonts w:ascii="Century Gothic" w:hAnsi="Century Gothic"/>
                <w:b w:val="0"/>
                <w:bCs w:val="0"/>
                <w:lang w:val="en-GB"/>
              </w:rPr>
            </w:pPr>
            <w:r w:rsidRPr="001E19DF">
              <w:rPr>
                <w:rFonts w:ascii="Century Gothic" w:hAnsi="Century Gothic"/>
                <w:b w:val="0"/>
                <w:bCs w:val="0"/>
                <w:color w:val="99CC00"/>
                <w:lang w:val="en-GB"/>
              </w:rPr>
              <w:t xml:space="preserve">students with fewer opportunities </w:t>
            </w:r>
            <w:r w:rsidRPr="001E19DF">
              <w:rPr>
                <w:rFonts w:ascii="Century Gothic" w:hAnsi="Century Gothic"/>
                <w:b w:val="0"/>
                <w:bCs w:val="0"/>
                <w:lang w:val="en-GB"/>
              </w:rPr>
              <w:t xml:space="preserve">(more information can be found </w:t>
            </w:r>
            <w:hyperlink r:id="rId28" w:history="1">
              <w:r w:rsidRPr="001E19DF">
                <w:rPr>
                  <w:rStyle w:val="Hyperlink"/>
                  <w:rFonts w:ascii="Century Gothic" w:hAnsi="Century Gothic"/>
                  <w:b w:val="0"/>
                  <w:bCs w:val="0"/>
                  <w:lang w:val="en-GB"/>
                </w:rPr>
                <w:t>here</w:t>
              </w:r>
            </w:hyperlink>
            <w:r w:rsidRPr="001E19DF">
              <w:rPr>
                <w:rFonts w:ascii="Century Gothic" w:hAnsi="Century Gothic"/>
                <w:b w:val="0"/>
                <w:bCs w:val="0"/>
                <w:lang w:val="en-GB"/>
              </w:rPr>
              <w:t>);</w:t>
            </w:r>
          </w:p>
          <w:p w14:paraId="4C909C31" w14:textId="77777777" w:rsidR="00CD730E" w:rsidRPr="00BF48B6" w:rsidRDefault="00CD730E" w:rsidP="00CD730E">
            <w:pPr>
              <w:pStyle w:val="ListParagraph"/>
              <w:numPr>
                <w:ilvl w:val="0"/>
                <w:numId w:val="4"/>
              </w:numPr>
              <w:contextualSpacing/>
              <w:rPr>
                <w:rFonts w:ascii="Century Gothic" w:hAnsi="Century Gothic"/>
                <w:b w:val="0"/>
                <w:lang w:val="en-US"/>
              </w:rPr>
            </w:pPr>
            <w:r w:rsidRPr="001E19DF">
              <w:rPr>
                <w:rFonts w:ascii="Century Gothic" w:hAnsi="Century Gothic"/>
                <w:b w:val="0"/>
                <w:bCs w:val="0"/>
                <w:color w:val="99CC00"/>
                <w:lang w:val="en-GB"/>
              </w:rPr>
              <w:t xml:space="preserve">students with disabilities or special needs </w:t>
            </w:r>
            <w:r w:rsidRPr="001E19DF">
              <w:rPr>
                <w:rFonts w:ascii="Century Gothic" w:hAnsi="Century Gothic"/>
                <w:b w:val="0"/>
                <w:bCs w:val="0"/>
                <w:lang w:val="en-GB"/>
              </w:rPr>
              <w:t xml:space="preserve">( more information can be found </w:t>
            </w:r>
            <w:hyperlink r:id="rId29" w:history="1">
              <w:r w:rsidRPr="001E19DF">
                <w:rPr>
                  <w:rStyle w:val="Hyperlink"/>
                  <w:rFonts w:ascii="Century Gothic" w:hAnsi="Century Gothic"/>
                  <w:b w:val="0"/>
                  <w:bCs w:val="0"/>
                  <w:lang w:val="en-GB"/>
                </w:rPr>
                <w:t>here</w:t>
              </w:r>
            </w:hyperlink>
            <w:r w:rsidRPr="001E19DF">
              <w:rPr>
                <w:rFonts w:ascii="Century Gothic" w:hAnsi="Century Gothic"/>
                <w:b w:val="0"/>
                <w:bCs w:val="0"/>
                <w:lang w:val="en-GB"/>
              </w:rPr>
              <w:t>)</w:t>
            </w:r>
          </w:p>
        </w:tc>
      </w:tr>
    </w:tbl>
    <w:p w14:paraId="4A84EDFD" w14:textId="77777777" w:rsidR="00B50CE2" w:rsidRDefault="00B50CE2" w:rsidP="002E02F9">
      <w:pPr>
        <w:jc w:val="center"/>
        <w:rPr>
          <w:rFonts w:ascii="Century Gothic" w:hAnsi="Century Gothic"/>
          <w:b/>
          <w:bCs/>
          <w:color w:val="99CC00"/>
          <w:sz w:val="32"/>
          <w:szCs w:val="32"/>
          <w:lang w:val="en-US"/>
        </w:rPr>
      </w:pPr>
    </w:p>
    <w:tbl>
      <w:tblPr>
        <w:tblW w:w="10774" w:type="dxa"/>
        <w:tblInd w:w="-289" w:type="dxa"/>
        <w:tblBorders>
          <w:top w:val="single" w:sz="4" w:space="0" w:color="DAEEF3" w:themeColor="accent5" w:themeTint="33"/>
          <w:left w:val="single" w:sz="4" w:space="0" w:color="DAEEF3" w:themeColor="accent5" w:themeTint="33"/>
          <w:bottom w:val="single" w:sz="4" w:space="0" w:color="DAEEF3" w:themeColor="accent5" w:themeTint="33"/>
          <w:right w:val="single" w:sz="4" w:space="0" w:color="DAEEF3" w:themeColor="accent5" w:themeTint="33"/>
          <w:insideH w:val="single" w:sz="4" w:space="0" w:color="DAEEF3" w:themeColor="accent5" w:themeTint="33"/>
          <w:insideV w:val="single" w:sz="4" w:space="0" w:color="DAEEF3" w:themeColor="accent5" w:themeTint="33"/>
        </w:tblBorders>
        <w:tblLayout w:type="fixed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1549"/>
        <w:gridCol w:w="4547"/>
        <w:gridCol w:w="1418"/>
        <w:gridCol w:w="1559"/>
        <w:gridCol w:w="1701"/>
      </w:tblGrid>
      <w:tr w:rsidR="0074224B" w:rsidRPr="00E40004" w14:paraId="7F7DF0F6" w14:textId="77777777" w:rsidTr="0848A13F">
        <w:trPr>
          <w:trHeight w:val="1041"/>
        </w:trPr>
        <w:tc>
          <w:tcPr>
            <w:tcW w:w="1549" w:type="dxa"/>
            <w:vAlign w:val="center"/>
          </w:tcPr>
          <w:p w14:paraId="3C82C6D2" w14:textId="77777777" w:rsidR="0074224B" w:rsidRPr="00E40004" w:rsidRDefault="0074224B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bidi="ar-SA"/>
              </w:rPr>
              <w:t>Country</w:t>
            </w:r>
          </w:p>
        </w:tc>
        <w:tc>
          <w:tcPr>
            <w:tcW w:w="4547" w:type="dxa"/>
            <w:vAlign w:val="center"/>
          </w:tcPr>
          <w:p w14:paraId="001249A6" w14:textId="77777777" w:rsidR="0074224B" w:rsidRPr="00E40004" w:rsidRDefault="0074224B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bidi="ar-SA"/>
              </w:rPr>
              <w:t>Higher education institution</w:t>
            </w:r>
          </w:p>
        </w:tc>
        <w:tc>
          <w:tcPr>
            <w:tcW w:w="1418" w:type="dxa"/>
            <w:vAlign w:val="center"/>
          </w:tcPr>
          <w:p w14:paraId="58A0133C" w14:textId="77777777" w:rsidR="0074224B" w:rsidRPr="00E40004" w:rsidRDefault="0074224B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bidi="ar-SA"/>
              </w:rPr>
              <w:t>Study cycle</w:t>
            </w:r>
          </w:p>
        </w:tc>
        <w:tc>
          <w:tcPr>
            <w:tcW w:w="1559" w:type="dxa"/>
            <w:vAlign w:val="center"/>
          </w:tcPr>
          <w:p w14:paraId="100ECBE7" w14:textId="77777777" w:rsidR="0074224B" w:rsidRPr="00E40004" w:rsidRDefault="0074224B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bidi="ar-SA"/>
              </w:rPr>
              <w:t xml:space="preserve">Number of </w:t>
            </w:r>
            <w:r w:rsidRPr="00E40004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bidi="ar-SA"/>
              </w:rPr>
              <w:t>Erasmus+ scholarship</w:t>
            </w: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bidi="ar-SA"/>
              </w:rPr>
              <w:t>s</w:t>
            </w:r>
          </w:p>
        </w:tc>
        <w:tc>
          <w:tcPr>
            <w:tcW w:w="1701" w:type="dxa"/>
            <w:vAlign w:val="center"/>
          </w:tcPr>
          <w:p w14:paraId="22B11BA3" w14:textId="77777777" w:rsidR="0074224B" w:rsidRPr="00E40004" w:rsidRDefault="0074224B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bidi="ar-SA"/>
              </w:rPr>
              <w:t>Notes</w:t>
            </w:r>
          </w:p>
        </w:tc>
      </w:tr>
      <w:tr w:rsidR="001506EB" w:rsidRPr="00E40004" w14:paraId="37D5DA87" w14:textId="77777777" w:rsidTr="0848A13F">
        <w:trPr>
          <w:trHeight w:val="330"/>
        </w:trPr>
        <w:tc>
          <w:tcPr>
            <w:tcW w:w="154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1D9208C7" w14:textId="77777777" w:rsidR="001506EB" w:rsidRPr="00E40004" w:rsidRDefault="001506EB" w:rsidP="001506EB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Albania</w:t>
            </w: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06677411" w14:textId="21DC8EBD" w:rsidR="001506EB" w:rsidRPr="008E7FF6" w:rsidRDefault="001506EB" w:rsidP="001506EB">
            <w:pPr>
              <w:widowControl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hyperlink r:id="rId30" w:history="1">
              <w:r w:rsidRPr="00FE568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University of Tirana</w:t>
              </w:r>
            </w:hyperlink>
          </w:p>
        </w:tc>
        <w:tc>
          <w:tcPr>
            <w:tcW w:w="1418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49DC6560" w14:textId="77777777" w:rsidR="001506EB" w:rsidRPr="00E40004" w:rsidRDefault="001506EB" w:rsidP="001506EB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BA, MA, PhD</w:t>
            </w:r>
          </w:p>
        </w:tc>
        <w:tc>
          <w:tcPr>
            <w:tcW w:w="155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2729EC5E" w14:textId="77777777" w:rsidR="001506EB" w:rsidRPr="00E40004" w:rsidRDefault="001506EB" w:rsidP="001506EB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3</w:t>
            </w: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0E5D997C" w14:textId="77777777" w:rsidR="001506EB" w:rsidRPr="00E40004" w:rsidRDefault="001506EB" w:rsidP="001506EB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1506EB" w:rsidRPr="00E40004" w14:paraId="07128428" w14:textId="77777777" w:rsidTr="0848A13F">
        <w:trPr>
          <w:trHeight w:val="330"/>
        </w:trPr>
        <w:tc>
          <w:tcPr>
            <w:tcW w:w="1549" w:type="dxa"/>
            <w:vMerge/>
            <w:vAlign w:val="center"/>
          </w:tcPr>
          <w:p w14:paraId="222D3487" w14:textId="77777777" w:rsidR="001506EB" w:rsidRPr="00E40004" w:rsidRDefault="001506EB" w:rsidP="001506EB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3B44DD75" w14:textId="6DADB313" w:rsidR="001506EB" w:rsidRPr="008E7FF6" w:rsidRDefault="001506EB" w:rsidP="001506EB">
            <w:pPr>
              <w:widowControl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hyperlink r:id="rId31" w:history="1">
              <w:r w:rsidRPr="00FE568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University of New York Tirana</w:t>
              </w:r>
            </w:hyperlink>
          </w:p>
        </w:tc>
        <w:tc>
          <w:tcPr>
            <w:tcW w:w="1418" w:type="dxa"/>
            <w:vMerge/>
            <w:vAlign w:val="center"/>
          </w:tcPr>
          <w:p w14:paraId="5BF0B71B" w14:textId="77777777" w:rsidR="001506EB" w:rsidRPr="00E40004" w:rsidRDefault="001506EB" w:rsidP="001506EB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3CAD6C56" w14:textId="77777777" w:rsidR="001506EB" w:rsidRPr="00E40004" w:rsidRDefault="001506EB" w:rsidP="001506EB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6421FDCD" w14:textId="77777777" w:rsidR="001506EB" w:rsidRPr="00E40004" w:rsidRDefault="001506EB" w:rsidP="001506EB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1506EB" w:rsidRPr="00E40004" w14:paraId="5E855F87" w14:textId="77777777" w:rsidTr="0848A13F">
        <w:trPr>
          <w:trHeight w:val="330"/>
        </w:trPr>
        <w:tc>
          <w:tcPr>
            <w:tcW w:w="1549" w:type="dxa"/>
            <w:vMerge/>
            <w:vAlign w:val="center"/>
          </w:tcPr>
          <w:p w14:paraId="6C64AE79" w14:textId="77777777" w:rsidR="001506EB" w:rsidRPr="00E40004" w:rsidRDefault="001506EB" w:rsidP="001506EB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6D863DC8" w14:textId="2D472EF6" w:rsidR="001506EB" w:rsidRPr="008E7FF6" w:rsidRDefault="001506EB" w:rsidP="001506EB">
            <w:pPr>
              <w:widowControl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hyperlink r:id="rId32" w:history="1">
              <w:r w:rsidRPr="00FE568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Agricultural University of Tirana</w:t>
              </w:r>
            </w:hyperlink>
          </w:p>
        </w:tc>
        <w:tc>
          <w:tcPr>
            <w:tcW w:w="1418" w:type="dxa"/>
            <w:vMerge/>
            <w:vAlign w:val="center"/>
          </w:tcPr>
          <w:p w14:paraId="51FD1C2A" w14:textId="77777777" w:rsidR="001506EB" w:rsidRPr="00E40004" w:rsidRDefault="001506EB" w:rsidP="001506EB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762E507F" w14:textId="77777777" w:rsidR="001506EB" w:rsidRPr="00E40004" w:rsidRDefault="001506EB" w:rsidP="001506EB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69D2FEC9" w14:textId="77777777" w:rsidR="001506EB" w:rsidRPr="00E40004" w:rsidRDefault="001506EB" w:rsidP="001506EB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20257D" w:rsidRPr="00E40004" w14:paraId="418C2F13" w14:textId="77777777" w:rsidTr="0848A13F">
        <w:trPr>
          <w:trHeight w:val="330"/>
        </w:trPr>
        <w:tc>
          <w:tcPr>
            <w:tcW w:w="1549" w:type="dxa"/>
            <w:vMerge w:val="restart"/>
            <w:vAlign w:val="center"/>
          </w:tcPr>
          <w:p w14:paraId="3DAE9735" w14:textId="77777777" w:rsidR="0020257D" w:rsidRPr="00E40004" w:rsidRDefault="0020257D" w:rsidP="0020257D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Argentina</w:t>
            </w: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6DEBABEF" w14:textId="593FFA00" w:rsidR="0020257D" w:rsidRPr="008E7FF6" w:rsidRDefault="0020257D" w:rsidP="0020257D">
            <w:pPr>
              <w:widowControl/>
              <w:rPr>
                <w:sz w:val="24"/>
                <w:szCs w:val="24"/>
              </w:rPr>
            </w:pPr>
            <w:hyperlink r:id="rId33" w:history="1"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>Universidad Torcuato di Tella</w:t>
              </w:r>
            </w:hyperlink>
          </w:p>
        </w:tc>
        <w:tc>
          <w:tcPr>
            <w:tcW w:w="1418" w:type="dxa"/>
            <w:vMerge w:val="restart"/>
            <w:vAlign w:val="center"/>
          </w:tcPr>
          <w:p w14:paraId="052FEE4F" w14:textId="77777777" w:rsidR="0020257D" w:rsidRPr="00E40004" w:rsidRDefault="0020257D" w:rsidP="0020257D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BA, MA</w:t>
            </w:r>
          </w:p>
        </w:tc>
        <w:tc>
          <w:tcPr>
            <w:tcW w:w="1559" w:type="dxa"/>
            <w:vMerge w:val="restart"/>
            <w:vAlign w:val="center"/>
          </w:tcPr>
          <w:p w14:paraId="1AD5F131" w14:textId="77777777" w:rsidR="0020257D" w:rsidRPr="00E40004" w:rsidRDefault="0020257D" w:rsidP="0020257D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1</w:t>
            </w: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1C92A9E3" w14:textId="77777777" w:rsidR="0020257D" w:rsidRPr="00E40004" w:rsidRDefault="0020257D" w:rsidP="0020257D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20257D" w:rsidRPr="00E40004" w14:paraId="58D85128" w14:textId="77777777" w:rsidTr="0848A13F">
        <w:trPr>
          <w:trHeight w:val="330"/>
        </w:trPr>
        <w:tc>
          <w:tcPr>
            <w:tcW w:w="1549" w:type="dxa"/>
            <w:vMerge/>
            <w:vAlign w:val="center"/>
          </w:tcPr>
          <w:p w14:paraId="39F6BBED" w14:textId="77777777" w:rsidR="0020257D" w:rsidRPr="00E40004" w:rsidRDefault="0020257D" w:rsidP="0020257D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49944CA3" w14:textId="2C7F0168" w:rsidR="0020257D" w:rsidRPr="008E7FF6" w:rsidRDefault="0020257D" w:rsidP="0020257D">
            <w:pPr>
              <w:widowControl/>
              <w:rPr>
                <w:sz w:val="24"/>
                <w:szCs w:val="24"/>
              </w:rPr>
            </w:pPr>
            <w:hyperlink r:id="rId34" w:history="1"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>Belgrano University</w:t>
              </w:r>
            </w:hyperlink>
          </w:p>
        </w:tc>
        <w:tc>
          <w:tcPr>
            <w:tcW w:w="1418" w:type="dxa"/>
            <w:vMerge/>
            <w:vAlign w:val="center"/>
          </w:tcPr>
          <w:p w14:paraId="594CE560" w14:textId="77777777" w:rsidR="0020257D" w:rsidRPr="00E40004" w:rsidRDefault="0020257D" w:rsidP="0020257D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76087DBF" w14:textId="77777777" w:rsidR="0020257D" w:rsidRPr="00E40004" w:rsidRDefault="0020257D" w:rsidP="0020257D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3ECCFB7A" w14:textId="77777777" w:rsidR="0020257D" w:rsidRPr="00E40004" w:rsidRDefault="0020257D" w:rsidP="0020257D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20257D" w:rsidRPr="00E40004" w14:paraId="747D9573" w14:textId="77777777" w:rsidTr="0848A13F">
        <w:trPr>
          <w:trHeight w:val="330"/>
        </w:trPr>
        <w:tc>
          <w:tcPr>
            <w:tcW w:w="1549" w:type="dxa"/>
            <w:vMerge/>
            <w:vAlign w:val="center"/>
          </w:tcPr>
          <w:p w14:paraId="7DAE6390" w14:textId="77777777" w:rsidR="0020257D" w:rsidRPr="00E40004" w:rsidRDefault="0020257D" w:rsidP="0020257D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262E8B11" w14:textId="1EA16A5C" w:rsidR="0020257D" w:rsidRPr="008E7FF6" w:rsidRDefault="0020257D" w:rsidP="0020257D">
            <w:pPr>
              <w:widowControl/>
              <w:rPr>
                <w:sz w:val="24"/>
                <w:szCs w:val="24"/>
              </w:rPr>
            </w:pPr>
            <w:hyperlink r:id="rId35" w:history="1"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Universidad Nacional de La Plata </w:t>
              </w:r>
            </w:hyperlink>
          </w:p>
        </w:tc>
        <w:tc>
          <w:tcPr>
            <w:tcW w:w="1418" w:type="dxa"/>
            <w:vMerge/>
            <w:vAlign w:val="center"/>
          </w:tcPr>
          <w:p w14:paraId="6299D979" w14:textId="77777777" w:rsidR="0020257D" w:rsidRPr="00CA6104" w:rsidRDefault="0020257D" w:rsidP="0020257D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fr-MA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4338F00B" w14:textId="77777777" w:rsidR="0020257D" w:rsidRPr="00CA6104" w:rsidRDefault="0020257D" w:rsidP="0020257D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fr-MA" w:bidi="ar-SA"/>
              </w:rPr>
            </w:pP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7A5D9DD9" w14:textId="77777777" w:rsidR="0020257D" w:rsidRPr="00CA6104" w:rsidRDefault="0020257D" w:rsidP="0020257D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fr-MA" w:bidi="ar-SA"/>
              </w:rPr>
            </w:pPr>
          </w:p>
        </w:tc>
      </w:tr>
      <w:tr w:rsidR="00370D76" w:rsidRPr="00E40004" w14:paraId="369DE399" w14:textId="77777777" w:rsidTr="0848A13F">
        <w:trPr>
          <w:trHeight w:val="330"/>
        </w:trPr>
        <w:tc>
          <w:tcPr>
            <w:tcW w:w="154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10DB544B" w14:textId="77777777" w:rsidR="00370D76" w:rsidRPr="00E40004" w:rsidRDefault="00370D76" w:rsidP="00370D76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Bosnia and Herzegovina</w:t>
            </w: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493D69EF" w14:textId="65CB480B" w:rsidR="00370D76" w:rsidRPr="008E7FF6" w:rsidRDefault="00370D76" w:rsidP="00370D76">
            <w:pPr>
              <w:widowControl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hyperlink r:id="rId36" w:history="1">
              <w:r w:rsidRPr="00FE568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University of Sarajevo</w:t>
              </w:r>
            </w:hyperlink>
          </w:p>
        </w:tc>
        <w:tc>
          <w:tcPr>
            <w:tcW w:w="1418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5415C180" w14:textId="77777777" w:rsidR="00370D76" w:rsidRPr="00E40004" w:rsidRDefault="00370D76" w:rsidP="00370D76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BA, MA, PhD</w:t>
            </w:r>
          </w:p>
        </w:tc>
        <w:tc>
          <w:tcPr>
            <w:tcW w:w="155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61AD36DF" w14:textId="77777777" w:rsidR="00370D76" w:rsidRPr="00E40004" w:rsidRDefault="00370D76" w:rsidP="00370D76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2</w:t>
            </w: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4D1EEE04" w14:textId="77777777" w:rsidR="00370D76" w:rsidRPr="00E40004" w:rsidRDefault="00370D76" w:rsidP="00370D76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370D76" w:rsidRPr="00E40004" w14:paraId="3C99B4D5" w14:textId="77777777" w:rsidTr="0848A13F">
        <w:trPr>
          <w:trHeight w:val="330"/>
        </w:trPr>
        <w:tc>
          <w:tcPr>
            <w:tcW w:w="1549" w:type="dxa"/>
            <w:vMerge/>
            <w:vAlign w:val="center"/>
          </w:tcPr>
          <w:p w14:paraId="62313DBF" w14:textId="77777777" w:rsidR="00370D76" w:rsidRPr="00E40004" w:rsidRDefault="00370D76" w:rsidP="00370D76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161AA813" w14:textId="52D18317" w:rsidR="00370D76" w:rsidRPr="008E7FF6" w:rsidRDefault="00370D76" w:rsidP="00370D76">
            <w:pPr>
              <w:widowControl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hyperlink r:id="rId37" w:history="1">
              <w:r w:rsidRPr="00FE568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International Burch University</w:t>
              </w:r>
            </w:hyperlink>
          </w:p>
        </w:tc>
        <w:tc>
          <w:tcPr>
            <w:tcW w:w="1418" w:type="dxa"/>
            <w:vMerge/>
            <w:vAlign w:val="center"/>
          </w:tcPr>
          <w:p w14:paraId="17AE92A8" w14:textId="7611DE9D" w:rsidR="00370D76" w:rsidRPr="00E40004" w:rsidRDefault="00370D76" w:rsidP="00370D76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1F3D01E3" w14:textId="77777777" w:rsidR="00370D76" w:rsidRPr="00E40004" w:rsidRDefault="00370D76" w:rsidP="00370D76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027E268E" w14:textId="77777777" w:rsidR="00370D76" w:rsidRPr="00E40004" w:rsidRDefault="00370D76" w:rsidP="00370D76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370D76" w:rsidRPr="00E40004" w14:paraId="576351AE" w14:textId="77777777" w:rsidTr="0848A13F">
        <w:trPr>
          <w:trHeight w:val="330"/>
        </w:trPr>
        <w:tc>
          <w:tcPr>
            <w:tcW w:w="1549" w:type="dxa"/>
            <w:vMerge/>
            <w:vAlign w:val="center"/>
          </w:tcPr>
          <w:p w14:paraId="6FBB1F67" w14:textId="77777777" w:rsidR="00370D76" w:rsidRPr="00E40004" w:rsidRDefault="00370D76" w:rsidP="00370D76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78B0A2F5" w14:textId="4C81A6B5" w:rsidR="00370D76" w:rsidRPr="008E7FF6" w:rsidRDefault="00370D76" w:rsidP="00370D76">
            <w:pPr>
              <w:widowControl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hyperlink r:id="rId38" w:history="1">
              <w:r w:rsidRPr="00FE568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International University of Sarajevo</w:t>
              </w:r>
            </w:hyperlink>
          </w:p>
        </w:tc>
        <w:tc>
          <w:tcPr>
            <w:tcW w:w="1418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2B688A9D" w14:textId="77777777" w:rsidR="00370D76" w:rsidRPr="00E40004" w:rsidRDefault="00370D76" w:rsidP="00370D76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BA, MA</w:t>
            </w:r>
          </w:p>
        </w:tc>
        <w:tc>
          <w:tcPr>
            <w:tcW w:w="1559" w:type="dxa"/>
            <w:vMerge/>
            <w:vAlign w:val="center"/>
          </w:tcPr>
          <w:p w14:paraId="649A7B61" w14:textId="77777777" w:rsidR="00370D76" w:rsidRPr="00E40004" w:rsidRDefault="00370D76" w:rsidP="00370D76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157C29FB" w14:textId="77777777" w:rsidR="00370D76" w:rsidRPr="00E40004" w:rsidRDefault="00370D76" w:rsidP="00370D76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974977" w:rsidRPr="00E40004" w14:paraId="2D3A4F85" w14:textId="77777777" w:rsidTr="0848A13F">
        <w:trPr>
          <w:trHeight w:val="165"/>
        </w:trPr>
        <w:tc>
          <w:tcPr>
            <w:tcW w:w="154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184175B4" w14:textId="77777777" w:rsidR="00974977" w:rsidRPr="00E40004" w:rsidRDefault="00974977" w:rsidP="00974977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Canada</w:t>
            </w: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224D26AD" w14:textId="185C1EC0" w:rsidR="00974977" w:rsidRPr="008E7FF6" w:rsidRDefault="00974977" w:rsidP="00974977">
            <w:pPr>
              <w:rPr>
                <w:rFonts w:ascii="Calibri" w:hAnsi="Calibri" w:cs="Calibri"/>
                <w:color w:val="0000FF"/>
                <w:sz w:val="24"/>
                <w:szCs w:val="24"/>
                <w:u w:val="single"/>
              </w:rPr>
            </w:pPr>
            <w:hyperlink r:id="rId39" w:history="1"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>Universite de Montreal</w:t>
              </w:r>
            </w:hyperlink>
          </w:p>
        </w:tc>
        <w:tc>
          <w:tcPr>
            <w:tcW w:w="1418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04D17BBD" w14:textId="77777777" w:rsidR="00974977" w:rsidRPr="00C708E3" w:rsidRDefault="00974977" w:rsidP="00974977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BA, MA</w:t>
            </w:r>
          </w:p>
        </w:tc>
        <w:tc>
          <w:tcPr>
            <w:tcW w:w="155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7384C0AC" w14:textId="77777777" w:rsidR="00974977" w:rsidRDefault="00974977" w:rsidP="00974977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1</w:t>
            </w:r>
          </w:p>
        </w:tc>
        <w:tc>
          <w:tcPr>
            <w:tcW w:w="1701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46E07D78" w14:textId="77777777" w:rsidR="00974977" w:rsidRPr="00E40004" w:rsidRDefault="00974977" w:rsidP="00974977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974977" w:rsidRPr="00E40004" w14:paraId="6B63744D" w14:textId="77777777" w:rsidTr="0848A13F">
        <w:trPr>
          <w:trHeight w:val="165"/>
        </w:trPr>
        <w:tc>
          <w:tcPr>
            <w:tcW w:w="1549" w:type="dxa"/>
            <w:vMerge/>
            <w:vAlign w:val="center"/>
          </w:tcPr>
          <w:p w14:paraId="31095C83" w14:textId="77777777" w:rsidR="00974977" w:rsidRDefault="00974977" w:rsidP="00974977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4F2ED419" w14:textId="27A12E35" w:rsidR="00974977" w:rsidRPr="008E7FF6" w:rsidRDefault="00974977" w:rsidP="00974977">
            <w:pPr>
              <w:rPr>
                <w:rFonts w:ascii="Calibri" w:hAnsi="Calibri" w:cs="Calibri"/>
                <w:color w:val="0000FF"/>
                <w:sz w:val="24"/>
                <w:szCs w:val="24"/>
                <w:u w:val="single"/>
              </w:rPr>
            </w:pPr>
            <w:hyperlink r:id="rId40" w:history="1">
              <w:r w:rsidRPr="007B07B9">
                <w:rPr>
                  <w:rStyle w:val="Hyperlink"/>
                  <w:sz w:val="24"/>
                  <w:szCs w:val="24"/>
                </w:rPr>
                <w:t>University of Regina</w:t>
              </w:r>
            </w:hyperlink>
          </w:p>
        </w:tc>
        <w:tc>
          <w:tcPr>
            <w:tcW w:w="1418" w:type="dxa"/>
            <w:tcBorders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528B99FF" w14:textId="77777777" w:rsidR="00974977" w:rsidRPr="00C708E3" w:rsidRDefault="00974977" w:rsidP="00974977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BA</w:t>
            </w:r>
          </w:p>
        </w:tc>
        <w:tc>
          <w:tcPr>
            <w:tcW w:w="1559" w:type="dxa"/>
            <w:vMerge/>
            <w:vAlign w:val="center"/>
          </w:tcPr>
          <w:p w14:paraId="509FC073" w14:textId="77777777" w:rsidR="00974977" w:rsidRDefault="00974977" w:rsidP="00974977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vMerge/>
            <w:vAlign w:val="center"/>
          </w:tcPr>
          <w:p w14:paraId="1BA6DC70" w14:textId="77777777" w:rsidR="00974977" w:rsidRPr="00E40004" w:rsidRDefault="00974977" w:rsidP="00974977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6E2E47" w:rsidRPr="00E40004" w14:paraId="661DF8DE" w14:textId="77777777" w:rsidTr="0848A13F">
        <w:trPr>
          <w:trHeight w:val="330"/>
        </w:trPr>
        <w:tc>
          <w:tcPr>
            <w:tcW w:w="154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61718FFA" w14:textId="77777777" w:rsidR="006E2E47" w:rsidRDefault="006E2E47">
            <w:pPr>
              <w:widowControl/>
              <w:spacing w:line="259" w:lineRule="auto"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Egypt</w:t>
            </w: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5CAD5A23" w14:textId="77777777" w:rsidR="006E2E47" w:rsidRPr="008E7FF6" w:rsidRDefault="006E2E47">
            <w:pPr>
              <w:widowControl/>
              <w:rPr>
                <w:sz w:val="24"/>
                <w:szCs w:val="24"/>
              </w:rPr>
            </w:pPr>
            <w:hyperlink r:id="rId41" w:history="1">
              <w:r w:rsidRPr="008E7FF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Cairo University</w:t>
              </w:r>
            </w:hyperlink>
          </w:p>
        </w:tc>
        <w:tc>
          <w:tcPr>
            <w:tcW w:w="1418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0167D546" w14:textId="77777777" w:rsidR="006E2E47" w:rsidRPr="00E40004" w:rsidRDefault="006E2E47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C708E3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PhD</w:t>
            </w:r>
          </w:p>
        </w:tc>
        <w:tc>
          <w:tcPr>
            <w:tcW w:w="155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076D88C5" w14:textId="77777777" w:rsidR="006E2E47" w:rsidRDefault="006E2E47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1</w:t>
            </w:r>
          </w:p>
        </w:tc>
        <w:tc>
          <w:tcPr>
            <w:tcW w:w="1701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102492BC" w14:textId="0716DFD7" w:rsidR="006E2E47" w:rsidRPr="00EB001D" w:rsidRDefault="006E2E47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954FC6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For 2</w:t>
            </w: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-5</w:t>
            </w:r>
            <w:r w:rsidRPr="00954FC6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 xml:space="preserve"> months</w:t>
            </w:r>
          </w:p>
        </w:tc>
      </w:tr>
      <w:tr w:rsidR="006E2E47" w:rsidRPr="00E40004" w14:paraId="0C12A707" w14:textId="77777777" w:rsidTr="0848A13F">
        <w:trPr>
          <w:trHeight w:val="330"/>
        </w:trPr>
        <w:tc>
          <w:tcPr>
            <w:tcW w:w="1549" w:type="dxa"/>
            <w:vMerge/>
            <w:vAlign w:val="center"/>
          </w:tcPr>
          <w:p w14:paraId="26E1588B" w14:textId="77777777" w:rsidR="006E2E47" w:rsidRPr="00E40004" w:rsidRDefault="006E2E47">
            <w:pPr>
              <w:widowControl/>
              <w:spacing w:line="259" w:lineRule="auto"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2E0EA044" w14:textId="77777777" w:rsidR="006E2E47" w:rsidRPr="008E7FF6" w:rsidRDefault="006E2E47">
            <w:pPr>
              <w:widowControl/>
              <w:rPr>
                <w:sz w:val="24"/>
                <w:szCs w:val="24"/>
              </w:rPr>
            </w:pPr>
            <w:hyperlink r:id="rId42" w:history="1">
              <w:r w:rsidRPr="008E7FF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Mansoura University</w:t>
              </w:r>
            </w:hyperlink>
          </w:p>
        </w:tc>
        <w:tc>
          <w:tcPr>
            <w:tcW w:w="1418" w:type="dxa"/>
            <w:vMerge/>
            <w:vAlign w:val="center"/>
          </w:tcPr>
          <w:p w14:paraId="02272D65" w14:textId="77777777" w:rsidR="006E2E47" w:rsidRPr="00C708E3" w:rsidRDefault="006E2E47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34052341" w14:textId="77777777" w:rsidR="006E2E47" w:rsidRDefault="006E2E47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vMerge/>
            <w:vAlign w:val="center"/>
          </w:tcPr>
          <w:p w14:paraId="44264ADC" w14:textId="77777777" w:rsidR="006E2E47" w:rsidRPr="00EB001D" w:rsidRDefault="006E2E47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6E2E47" w:rsidRPr="00E40004" w14:paraId="183C6C09" w14:textId="77777777" w:rsidTr="0848A13F">
        <w:trPr>
          <w:trHeight w:val="330"/>
        </w:trPr>
        <w:tc>
          <w:tcPr>
            <w:tcW w:w="1549" w:type="dxa"/>
            <w:vMerge/>
            <w:vAlign w:val="center"/>
          </w:tcPr>
          <w:p w14:paraId="429E677F" w14:textId="77777777" w:rsidR="006E2E47" w:rsidRDefault="006E2E47">
            <w:pPr>
              <w:widowControl/>
              <w:spacing w:line="259" w:lineRule="auto"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51F55691" w14:textId="77777777" w:rsidR="006E2E47" w:rsidRPr="008E7FF6" w:rsidRDefault="006E2E47">
            <w:pPr>
              <w:widowControl/>
              <w:rPr>
                <w:sz w:val="24"/>
                <w:szCs w:val="24"/>
              </w:rPr>
            </w:pPr>
            <w:hyperlink r:id="rId43" w:history="1">
              <w:r w:rsidRPr="008E7FF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American University in Cairo</w:t>
              </w:r>
            </w:hyperlink>
          </w:p>
        </w:tc>
        <w:tc>
          <w:tcPr>
            <w:tcW w:w="1418" w:type="dxa"/>
            <w:vMerge/>
          </w:tcPr>
          <w:p w14:paraId="4C06D3F0" w14:textId="77777777" w:rsidR="006E2E47" w:rsidRPr="00E40004" w:rsidRDefault="006E2E47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3CFD812B" w14:textId="77777777" w:rsidR="006E2E47" w:rsidRDefault="006E2E47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vMerge/>
            <w:vAlign w:val="center"/>
          </w:tcPr>
          <w:p w14:paraId="6451266F" w14:textId="77777777" w:rsidR="006E2E47" w:rsidRPr="00EB001D" w:rsidRDefault="006E2E47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74224B" w:rsidRPr="00E40004" w14:paraId="566DAC29" w14:textId="77777777" w:rsidTr="0848A13F">
        <w:trPr>
          <w:trHeight w:val="310"/>
        </w:trPr>
        <w:tc>
          <w:tcPr>
            <w:tcW w:w="154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61094479" w14:textId="77777777" w:rsidR="0074224B" w:rsidRPr="00E40004" w:rsidRDefault="0074224B">
            <w:pPr>
              <w:widowControl/>
              <w:spacing w:line="259" w:lineRule="auto"/>
              <w:jc w:val="center"/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Georgia</w:t>
            </w: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3B94C06E" w14:textId="77777777" w:rsidR="0074224B" w:rsidRPr="008E7FF6" w:rsidRDefault="0074224B">
            <w:pPr>
              <w:widowControl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hyperlink r:id="rId44" w:history="1">
              <w:r w:rsidRPr="008E7FF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Georgian Technical University</w:t>
              </w:r>
            </w:hyperlink>
          </w:p>
        </w:tc>
        <w:tc>
          <w:tcPr>
            <w:tcW w:w="1418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54A71A12" w14:textId="77777777" w:rsidR="0074224B" w:rsidRPr="00E40004" w:rsidRDefault="0074224B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PhD</w:t>
            </w:r>
          </w:p>
        </w:tc>
        <w:tc>
          <w:tcPr>
            <w:tcW w:w="155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29A003C6" w14:textId="77777777" w:rsidR="0074224B" w:rsidRPr="00E40004" w:rsidRDefault="0074224B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1</w:t>
            </w:r>
          </w:p>
        </w:tc>
        <w:tc>
          <w:tcPr>
            <w:tcW w:w="1701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7ABD9798" w14:textId="77777777" w:rsidR="0074224B" w:rsidRPr="00E40004" w:rsidRDefault="0074224B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B001D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For one week</w:t>
            </w:r>
          </w:p>
        </w:tc>
      </w:tr>
      <w:tr w:rsidR="0074224B" w:rsidRPr="00E40004" w14:paraId="59D1E5AB" w14:textId="77777777" w:rsidTr="0848A13F">
        <w:trPr>
          <w:trHeight w:val="330"/>
        </w:trPr>
        <w:tc>
          <w:tcPr>
            <w:tcW w:w="1549" w:type="dxa"/>
            <w:vMerge/>
            <w:vAlign w:val="center"/>
          </w:tcPr>
          <w:p w14:paraId="48728A2B" w14:textId="77777777" w:rsidR="0074224B" w:rsidRPr="00E40004" w:rsidRDefault="0074224B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6D2B7553" w14:textId="77777777" w:rsidR="0074224B" w:rsidRPr="008E7FF6" w:rsidRDefault="0074224B">
            <w:pPr>
              <w:widowControl/>
              <w:rPr>
                <w:rFonts w:ascii="Calibri" w:eastAsia="Times New Roman" w:hAnsi="Calibri" w:cs="Calibri"/>
                <w:sz w:val="24"/>
                <w:szCs w:val="24"/>
                <w:lang w:val="fr-MA" w:bidi="ar-SA"/>
              </w:rPr>
            </w:pPr>
            <w:hyperlink r:id="rId45" w:history="1">
              <w:r w:rsidRPr="008E7FF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fr-MA" w:bidi="ar-SA"/>
                </w:rPr>
                <w:t>Ivane Javakhishvili Tbilisi State University</w:t>
              </w:r>
            </w:hyperlink>
          </w:p>
        </w:tc>
        <w:tc>
          <w:tcPr>
            <w:tcW w:w="1418" w:type="dxa"/>
            <w:vMerge/>
            <w:vAlign w:val="center"/>
          </w:tcPr>
          <w:p w14:paraId="3740EBF6" w14:textId="77777777" w:rsidR="0074224B" w:rsidRPr="008C7367" w:rsidRDefault="0074224B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fr-MA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50A90B1E" w14:textId="77777777" w:rsidR="0074224B" w:rsidRPr="008C7367" w:rsidRDefault="0074224B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fr-MA" w:bidi="ar-SA"/>
              </w:rPr>
            </w:pPr>
          </w:p>
        </w:tc>
        <w:tc>
          <w:tcPr>
            <w:tcW w:w="1701" w:type="dxa"/>
            <w:vMerge/>
            <w:vAlign w:val="center"/>
          </w:tcPr>
          <w:p w14:paraId="001C5412" w14:textId="77777777" w:rsidR="0074224B" w:rsidRPr="008C7367" w:rsidRDefault="0074224B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fr-MA" w:bidi="ar-SA"/>
              </w:rPr>
            </w:pPr>
          </w:p>
        </w:tc>
      </w:tr>
      <w:tr w:rsidR="0074224B" w:rsidRPr="00E40004" w14:paraId="59782086" w14:textId="77777777" w:rsidTr="0848A13F">
        <w:trPr>
          <w:trHeight w:val="330"/>
        </w:trPr>
        <w:tc>
          <w:tcPr>
            <w:tcW w:w="1549" w:type="dxa"/>
            <w:vMerge/>
            <w:vAlign w:val="center"/>
          </w:tcPr>
          <w:p w14:paraId="6464B4A0" w14:textId="77777777" w:rsidR="0074224B" w:rsidRPr="008C7367" w:rsidRDefault="0074224B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fr-MA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06724EBF" w14:textId="77777777" w:rsidR="0074224B" w:rsidRPr="008E7FF6" w:rsidRDefault="0074224B">
            <w:pPr>
              <w:rPr>
                <w:rFonts w:ascii="Calibri" w:hAnsi="Calibri" w:cs="Calibri"/>
                <w:color w:val="0000FF"/>
                <w:sz w:val="24"/>
                <w:szCs w:val="24"/>
                <w:u w:val="single"/>
              </w:rPr>
            </w:pPr>
            <w:hyperlink r:id="rId46" w:history="1">
              <w:r w:rsidRPr="008E7FF6">
                <w:rPr>
                  <w:rStyle w:val="Hyperlink"/>
                  <w:rFonts w:ascii="Calibri" w:hAnsi="Calibri" w:cs="Calibri"/>
                  <w:sz w:val="24"/>
                  <w:szCs w:val="24"/>
                </w:rPr>
                <w:t>Batumi Shota Rustaveli State University</w:t>
              </w:r>
            </w:hyperlink>
          </w:p>
        </w:tc>
        <w:tc>
          <w:tcPr>
            <w:tcW w:w="1418" w:type="dxa"/>
            <w:vMerge/>
            <w:vAlign w:val="center"/>
          </w:tcPr>
          <w:p w14:paraId="6A43A916" w14:textId="77777777" w:rsidR="0074224B" w:rsidRPr="00E40004" w:rsidRDefault="0074224B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40BA9792" w14:textId="77777777" w:rsidR="0074224B" w:rsidRPr="00E40004" w:rsidRDefault="0074224B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vMerge/>
            <w:vAlign w:val="center"/>
          </w:tcPr>
          <w:p w14:paraId="51558911" w14:textId="77777777" w:rsidR="0074224B" w:rsidRPr="00E40004" w:rsidRDefault="0074224B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855555" w:rsidRPr="00E40004" w14:paraId="4889B637" w14:textId="77777777" w:rsidTr="0848A13F">
        <w:trPr>
          <w:trHeight w:val="100"/>
        </w:trPr>
        <w:tc>
          <w:tcPr>
            <w:tcW w:w="154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70849C3A" w14:textId="77777777" w:rsidR="00855555" w:rsidRDefault="00855555" w:rsidP="00855555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848A13F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Japan</w:t>
            </w: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bottom"/>
          </w:tcPr>
          <w:p w14:paraId="2A6A5E53" w14:textId="66570F58" w:rsidR="00855555" w:rsidRPr="008E7FF6" w:rsidRDefault="00855555" w:rsidP="00855555">
            <w:pPr>
              <w:rPr>
                <w:rFonts w:ascii="Calibri" w:hAnsi="Calibri" w:cs="Calibri"/>
                <w:color w:val="0000FF"/>
                <w:sz w:val="24"/>
                <w:szCs w:val="24"/>
                <w:u w:val="single"/>
              </w:rPr>
            </w:pPr>
            <w:hyperlink r:id="rId47">
              <w:r w:rsidRPr="0848A13F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Showa Women's University </w:t>
              </w:r>
            </w:hyperlink>
          </w:p>
        </w:tc>
        <w:tc>
          <w:tcPr>
            <w:tcW w:w="1418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4DB1565E" w14:textId="77777777" w:rsidR="00855555" w:rsidRPr="00C708E3" w:rsidRDefault="00855555" w:rsidP="00855555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BA, MA</w:t>
            </w:r>
          </w:p>
        </w:tc>
        <w:tc>
          <w:tcPr>
            <w:tcW w:w="155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274B212D" w14:textId="432321FB" w:rsidR="00855555" w:rsidRDefault="00855555" w:rsidP="00855555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1</w:t>
            </w:r>
          </w:p>
        </w:tc>
        <w:tc>
          <w:tcPr>
            <w:tcW w:w="1701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08448AB3" w14:textId="77777777" w:rsidR="00855555" w:rsidRPr="00E40004" w:rsidRDefault="00855555" w:rsidP="00855555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855555" w:rsidRPr="00E40004" w14:paraId="5539F855" w14:textId="77777777" w:rsidTr="0848A13F">
        <w:trPr>
          <w:trHeight w:val="100"/>
        </w:trPr>
        <w:tc>
          <w:tcPr>
            <w:tcW w:w="1549" w:type="dxa"/>
            <w:vMerge/>
            <w:vAlign w:val="center"/>
          </w:tcPr>
          <w:p w14:paraId="5A3D96FB" w14:textId="77777777" w:rsidR="00855555" w:rsidRDefault="00855555" w:rsidP="00855555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07D60390" w14:textId="27F6A2BA" w:rsidR="00855555" w:rsidRPr="008E7FF6" w:rsidRDefault="00855555" w:rsidP="00855555">
            <w:pPr>
              <w:rPr>
                <w:sz w:val="24"/>
                <w:szCs w:val="24"/>
              </w:rPr>
            </w:pPr>
            <w:hyperlink r:id="rId48">
              <w:r w:rsidRPr="0848A13F">
                <w:rPr>
                  <w:rStyle w:val="Hyperlink"/>
                  <w:rFonts w:ascii="Calibri" w:hAnsi="Calibri" w:cs="Calibri"/>
                  <w:sz w:val="24"/>
                  <w:szCs w:val="24"/>
                </w:rPr>
                <w:t>University of Fukui</w:t>
              </w:r>
            </w:hyperlink>
          </w:p>
        </w:tc>
        <w:tc>
          <w:tcPr>
            <w:tcW w:w="1418" w:type="dxa"/>
            <w:vMerge/>
            <w:vAlign w:val="center"/>
          </w:tcPr>
          <w:p w14:paraId="38535FC3" w14:textId="77777777" w:rsidR="00855555" w:rsidRPr="00E40004" w:rsidRDefault="00855555" w:rsidP="00855555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718D9B5F" w14:textId="77777777" w:rsidR="00855555" w:rsidRDefault="00855555" w:rsidP="00855555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vMerge/>
            <w:vAlign w:val="center"/>
          </w:tcPr>
          <w:p w14:paraId="608E7C0D" w14:textId="77777777" w:rsidR="00855555" w:rsidRPr="00E40004" w:rsidRDefault="00855555" w:rsidP="00855555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855555" w:rsidRPr="00E40004" w14:paraId="4C0E8C58" w14:textId="77777777" w:rsidTr="0848A13F">
        <w:trPr>
          <w:trHeight w:val="100"/>
        </w:trPr>
        <w:tc>
          <w:tcPr>
            <w:tcW w:w="1549" w:type="dxa"/>
            <w:vMerge/>
            <w:vAlign w:val="center"/>
          </w:tcPr>
          <w:p w14:paraId="7108926B" w14:textId="77777777" w:rsidR="00855555" w:rsidRDefault="00855555" w:rsidP="00855555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70E5FCBE" w14:textId="56EDC837" w:rsidR="00855555" w:rsidRPr="008E7FF6" w:rsidRDefault="00855555" w:rsidP="00855555">
            <w:pPr>
              <w:rPr>
                <w:sz w:val="24"/>
                <w:szCs w:val="24"/>
              </w:rPr>
            </w:pPr>
            <w:hyperlink r:id="rId49">
              <w:r w:rsidRPr="0848A13F">
                <w:rPr>
                  <w:rStyle w:val="Hyperlink"/>
                  <w:rFonts w:ascii="Calibri" w:hAnsi="Calibri" w:cs="Calibri"/>
                  <w:sz w:val="24"/>
                  <w:szCs w:val="24"/>
                </w:rPr>
                <w:t>University of Nagano</w:t>
              </w:r>
            </w:hyperlink>
          </w:p>
        </w:tc>
        <w:tc>
          <w:tcPr>
            <w:tcW w:w="1418" w:type="dxa"/>
            <w:vMerge/>
            <w:vAlign w:val="center"/>
          </w:tcPr>
          <w:p w14:paraId="421DF830" w14:textId="77777777" w:rsidR="00855555" w:rsidRPr="00E40004" w:rsidRDefault="00855555" w:rsidP="00855555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12C72A53" w14:textId="77777777" w:rsidR="00855555" w:rsidRDefault="00855555" w:rsidP="00855555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vMerge/>
            <w:vAlign w:val="center"/>
          </w:tcPr>
          <w:p w14:paraId="7DAF604E" w14:textId="77777777" w:rsidR="00855555" w:rsidRPr="00E40004" w:rsidRDefault="00855555" w:rsidP="00855555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855555" w:rsidRPr="00E40004" w14:paraId="222CA911" w14:textId="77777777" w:rsidTr="0848A13F">
        <w:trPr>
          <w:trHeight w:val="100"/>
        </w:trPr>
        <w:tc>
          <w:tcPr>
            <w:tcW w:w="1549" w:type="dxa"/>
            <w:vMerge/>
            <w:vAlign w:val="center"/>
          </w:tcPr>
          <w:p w14:paraId="383FEDCC" w14:textId="77777777" w:rsidR="00855555" w:rsidRDefault="00855555" w:rsidP="00855555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07926DCD" w14:textId="192F263D" w:rsidR="00855555" w:rsidRPr="008E7FF6" w:rsidRDefault="00855555" w:rsidP="00855555">
            <w:pPr>
              <w:rPr>
                <w:sz w:val="24"/>
                <w:szCs w:val="24"/>
              </w:rPr>
            </w:pPr>
            <w:hyperlink r:id="rId50">
              <w:r w:rsidRPr="0848A13F">
                <w:rPr>
                  <w:rStyle w:val="Hyperlink"/>
                  <w:rFonts w:ascii="Calibri" w:hAnsi="Calibri" w:cs="Calibri"/>
                  <w:sz w:val="24"/>
                  <w:szCs w:val="24"/>
                </w:rPr>
                <w:t>Gifu University</w:t>
              </w:r>
            </w:hyperlink>
          </w:p>
        </w:tc>
        <w:tc>
          <w:tcPr>
            <w:tcW w:w="1418" w:type="dxa"/>
            <w:vMerge/>
            <w:vAlign w:val="center"/>
          </w:tcPr>
          <w:p w14:paraId="178AF7EA" w14:textId="77777777" w:rsidR="00855555" w:rsidRPr="00E40004" w:rsidRDefault="00855555" w:rsidP="00855555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49558674" w14:textId="77777777" w:rsidR="00855555" w:rsidRDefault="00855555" w:rsidP="00855555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vMerge/>
            <w:vAlign w:val="center"/>
          </w:tcPr>
          <w:p w14:paraId="7113DDB0" w14:textId="77777777" w:rsidR="00855555" w:rsidRPr="00E40004" w:rsidRDefault="00855555" w:rsidP="00855555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855555" w:rsidRPr="00E40004" w14:paraId="5B4E1300" w14:textId="77777777" w:rsidTr="0848A13F">
        <w:trPr>
          <w:trHeight w:val="100"/>
        </w:trPr>
        <w:tc>
          <w:tcPr>
            <w:tcW w:w="1549" w:type="dxa"/>
            <w:vMerge/>
            <w:vAlign w:val="center"/>
          </w:tcPr>
          <w:p w14:paraId="662036DE" w14:textId="77777777" w:rsidR="00855555" w:rsidRDefault="00855555" w:rsidP="00855555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7CE5C926" w14:textId="216714FD" w:rsidR="00855555" w:rsidRPr="008E7FF6" w:rsidRDefault="00855555" w:rsidP="00855555">
            <w:pPr>
              <w:rPr>
                <w:rFonts w:ascii="Calibri" w:hAnsi="Calibri" w:cs="Calibri"/>
                <w:color w:val="0000FF"/>
                <w:sz w:val="24"/>
                <w:szCs w:val="24"/>
                <w:u w:val="single"/>
              </w:rPr>
            </w:pPr>
            <w:hyperlink r:id="rId51">
              <w:r w:rsidRPr="0848A13F">
                <w:rPr>
                  <w:rStyle w:val="Hyperlink"/>
                  <w:rFonts w:ascii="Calibri" w:hAnsi="Calibri" w:cs="Calibri"/>
                  <w:sz w:val="24"/>
                  <w:szCs w:val="24"/>
                </w:rPr>
                <w:t>Saga University</w:t>
              </w:r>
            </w:hyperlink>
          </w:p>
        </w:tc>
        <w:tc>
          <w:tcPr>
            <w:tcW w:w="1418" w:type="dxa"/>
            <w:vMerge/>
            <w:vAlign w:val="center"/>
          </w:tcPr>
          <w:p w14:paraId="1662A33B" w14:textId="77777777" w:rsidR="00855555" w:rsidRPr="00E40004" w:rsidRDefault="00855555" w:rsidP="00855555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611CBB9D" w14:textId="77777777" w:rsidR="00855555" w:rsidRDefault="00855555" w:rsidP="00855555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vMerge/>
            <w:vAlign w:val="center"/>
          </w:tcPr>
          <w:p w14:paraId="2656642E" w14:textId="77777777" w:rsidR="00855555" w:rsidRPr="00E40004" w:rsidRDefault="00855555" w:rsidP="00855555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F15D2F" w:rsidRPr="00E40004" w14:paraId="6742E8F1" w14:textId="77777777" w:rsidTr="0848A13F">
        <w:trPr>
          <w:trHeight w:val="100"/>
        </w:trPr>
        <w:tc>
          <w:tcPr>
            <w:tcW w:w="1549" w:type="dxa"/>
            <w:vMerge w:val="restart"/>
            <w:tcBorders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5D3BBC1E" w14:textId="77777777" w:rsidR="00F15D2F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Kazakhstan</w:t>
            </w: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57ACB1EC" w14:textId="77777777" w:rsidR="00F15D2F" w:rsidRPr="008E7FF6" w:rsidRDefault="00F15D2F" w:rsidP="00F15D2F">
            <w:pPr>
              <w:rPr>
                <w:sz w:val="24"/>
                <w:szCs w:val="24"/>
              </w:rPr>
            </w:pPr>
            <w:hyperlink r:id="rId52" w:history="1">
              <w:r w:rsidRPr="008E7FF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Abai Kazakh National Pedagogical University</w:t>
              </w:r>
            </w:hyperlink>
          </w:p>
        </w:tc>
        <w:tc>
          <w:tcPr>
            <w:tcW w:w="1418" w:type="dxa"/>
            <w:vMerge w:val="restart"/>
            <w:tcBorders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1732A193" w14:textId="77777777" w:rsidR="00F15D2F" w:rsidRPr="00E40004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PhD</w:t>
            </w:r>
          </w:p>
        </w:tc>
        <w:tc>
          <w:tcPr>
            <w:tcW w:w="1559" w:type="dxa"/>
            <w:vMerge w:val="restart"/>
            <w:tcBorders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0C6D3B07" w14:textId="2486A7B2" w:rsidR="00F15D2F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1</w:t>
            </w:r>
          </w:p>
        </w:tc>
        <w:tc>
          <w:tcPr>
            <w:tcW w:w="1701" w:type="dxa"/>
            <w:vMerge w:val="restart"/>
            <w:tcBorders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557E3EFA" w14:textId="022355D3" w:rsidR="00F15D2F" w:rsidRPr="00E40004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954FC6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For 2</w:t>
            </w: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-5</w:t>
            </w:r>
            <w:r w:rsidRPr="00954FC6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 xml:space="preserve"> months</w:t>
            </w:r>
          </w:p>
        </w:tc>
      </w:tr>
      <w:tr w:rsidR="00F15D2F" w:rsidRPr="00E40004" w14:paraId="11577471" w14:textId="77777777" w:rsidTr="0848A13F">
        <w:trPr>
          <w:trHeight w:val="100"/>
        </w:trPr>
        <w:tc>
          <w:tcPr>
            <w:tcW w:w="1549" w:type="dxa"/>
            <w:vMerge/>
            <w:vAlign w:val="center"/>
          </w:tcPr>
          <w:p w14:paraId="0CEF4384" w14:textId="77777777" w:rsidR="00F15D2F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51FDC9E3" w14:textId="77777777" w:rsidR="00F15D2F" w:rsidRPr="008E7FF6" w:rsidRDefault="00F15D2F" w:rsidP="00F15D2F">
            <w:pPr>
              <w:rPr>
                <w:sz w:val="24"/>
                <w:szCs w:val="24"/>
              </w:rPr>
            </w:pPr>
            <w:hyperlink r:id="rId53" w:history="1">
              <w:r w:rsidRPr="008E7FF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L. N. Gumilyov Eurasian National University</w:t>
              </w:r>
            </w:hyperlink>
          </w:p>
        </w:tc>
        <w:tc>
          <w:tcPr>
            <w:tcW w:w="1418" w:type="dxa"/>
            <w:vMerge/>
            <w:vAlign w:val="center"/>
          </w:tcPr>
          <w:p w14:paraId="1036E661" w14:textId="77777777" w:rsidR="00F15D2F" w:rsidRPr="00E40004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2530D3B5" w14:textId="77777777" w:rsidR="00F15D2F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vMerge/>
            <w:vAlign w:val="center"/>
          </w:tcPr>
          <w:p w14:paraId="5D3690A2" w14:textId="77777777" w:rsidR="00F15D2F" w:rsidRPr="00E40004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F15D2F" w:rsidRPr="00E40004" w14:paraId="0AEF6142" w14:textId="77777777" w:rsidTr="0848A13F">
        <w:trPr>
          <w:trHeight w:val="100"/>
        </w:trPr>
        <w:tc>
          <w:tcPr>
            <w:tcW w:w="1549" w:type="dxa"/>
            <w:vMerge/>
            <w:vAlign w:val="center"/>
          </w:tcPr>
          <w:p w14:paraId="631AC181" w14:textId="77777777" w:rsidR="00F15D2F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147E6362" w14:textId="77777777" w:rsidR="00F15D2F" w:rsidRPr="008E7FF6" w:rsidRDefault="00F15D2F" w:rsidP="00F15D2F">
            <w:pPr>
              <w:rPr>
                <w:sz w:val="24"/>
                <w:szCs w:val="24"/>
              </w:rPr>
            </w:pPr>
            <w:hyperlink r:id="rId54" w:history="1">
              <w:r w:rsidRPr="008E7FF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A. Baitursynov Kostanay Regional University</w:t>
              </w:r>
            </w:hyperlink>
          </w:p>
        </w:tc>
        <w:tc>
          <w:tcPr>
            <w:tcW w:w="1418" w:type="dxa"/>
            <w:vMerge/>
            <w:vAlign w:val="center"/>
          </w:tcPr>
          <w:p w14:paraId="4FB76132" w14:textId="77777777" w:rsidR="00F15D2F" w:rsidRPr="00E40004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491896A7" w14:textId="77777777" w:rsidR="00F15D2F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vMerge/>
            <w:vAlign w:val="center"/>
          </w:tcPr>
          <w:p w14:paraId="4F585630" w14:textId="77777777" w:rsidR="00F15D2F" w:rsidRPr="00E40004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F15D2F" w:rsidRPr="00E40004" w14:paraId="288E119B" w14:textId="77777777" w:rsidTr="0848A13F">
        <w:trPr>
          <w:trHeight w:val="100"/>
        </w:trPr>
        <w:tc>
          <w:tcPr>
            <w:tcW w:w="1549" w:type="dxa"/>
            <w:tcBorders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1C72D115" w14:textId="77777777" w:rsidR="00F15D2F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Kenya</w:t>
            </w: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7BCBDDA1" w14:textId="77777777" w:rsidR="00F15D2F" w:rsidRPr="008E7FF6" w:rsidRDefault="00F15D2F" w:rsidP="00F15D2F">
            <w:pPr>
              <w:rPr>
                <w:sz w:val="24"/>
                <w:szCs w:val="24"/>
              </w:rPr>
            </w:pPr>
            <w:hyperlink r:id="rId55" w:history="1">
              <w:r w:rsidRPr="008E7FF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Kenyatta University</w:t>
              </w:r>
            </w:hyperlink>
          </w:p>
        </w:tc>
        <w:tc>
          <w:tcPr>
            <w:tcW w:w="1418" w:type="dxa"/>
            <w:tcBorders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570262DF" w14:textId="77777777" w:rsidR="00F15D2F" w:rsidRPr="00E40004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PhD</w:t>
            </w:r>
          </w:p>
        </w:tc>
        <w:tc>
          <w:tcPr>
            <w:tcW w:w="1559" w:type="dxa"/>
            <w:tcBorders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1197E8BF" w14:textId="7F82DEE5" w:rsidR="00F15D2F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1</w:t>
            </w:r>
          </w:p>
        </w:tc>
        <w:tc>
          <w:tcPr>
            <w:tcW w:w="1701" w:type="dxa"/>
            <w:tcBorders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0BC891CD" w14:textId="5A56D8F3" w:rsidR="00F15D2F" w:rsidRPr="00E40004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954FC6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For 2</w:t>
            </w: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-5</w:t>
            </w:r>
            <w:r w:rsidRPr="00954FC6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 xml:space="preserve"> months</w:t>
            </w:r>
          </w:p>
        </w:tc>
      </w:tr>
      <w:tr w:rsidR="000E6A97" w:rsidRPr="00E40004" w14:paraId="1592A90B" w14:textId="77777777" w:rsidTr="0848A13F">
        <w:trPr>
          <w:trHeight w:val="330"/>
        </w:trPr>
        <w:tc>
          <w:tcPr>
            <w:tcW w:w="154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6D46409F" w14:textId="77777777" w:rsidR="000E6A97" w:rsidRPr="00E40004" w:rsidRDefault="000E6A97" w:rsidP="000E6A97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Kosovo</w:t>
            </w: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3B2A0162" w14:textId="2475C215" w:rsidR="000E6A97" w:rsidRPr="008E7FF6" w:rsidRDefault="000E6A97" w:rsidP="000E6A97">
            <w:pPr>
              <w:widowControl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hyperlink r:id="rId56" w:history="1">
              <w:r w:rsidRPr="00FE568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 xml:space="preserve">University of Prishtina </w:t>
              </w:r>
            </w:hyperlink>
          </w:p>
        </w:tc>
        <w:tc>
          <w:tcPr>
            <w:tcW w:w="1418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5583DC8D" w14:textId="77777777" w:rsidR="000E6A97" w:rsidRPr="00E40004" w:rsidRDefault="000E6A97" w:rsidP="000E6A97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BA, MA, PhD</w:t>
            </w:r>
          </w:p>
        </w:tc>
        <w:tc>
          <w:tcPr>
            <w:tcW w:w="155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3EB0DFCB" w14:textId="15E9155D" w:rsidR="000E6A97" w:rsidRPr="00E40004" w:rsidRDefault="000E6A97" w:rsidP="000E6A97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1</w:t>
            </w: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22864F08" w14:textId="77777777" w:rsidR="000E6A97" w:rsidRPr="00E40004" w:rsidRDefault="000E6A97" w:rsidP="000E6A97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0E6A97" w:rsidRPr="00E40004" w14:paraId="279E8319" w14:textId="77777777" w:rsidTr="0848A13F">
        <w:trPr>
          <w:trHeight w:val="330"/>
        </w:trPr>
        <w:tc>
          <w:tcPr>
            <w:tcW w:w="1549" w:type="dxa"/>
            <w:vMerge/>
            <w:vAlign w:val="center"/>
          </w:tcPr>
          <w:p w14:paraId="366BDB3F" w14:textId="77777777" w:rsidR="000E6A97" w:rsidRPr="00E40004" w:rsidRDefault="000E6A97" w:rsidP="000E6A97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62C6C7F7" w14:textId="1A952F04" w:rsidR="000E6A97" w:rsidRPr="008E7FF6" w:rsidRDefault="000E6A97" w:rsidP="000E6A97">
            <w:pPr>
              <w:widowControl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hyperlink r:id="rId57" w:history="1">
              <w:r w:rsidRPr="00FE568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Universum College</w:t>
              </w:r>
            </w:hyperlink>
          </w:p>
        </w:tc>
        <w:tc>
          <w:tcPr>
            <w:tcW w:w="1418" w:type="dxa"/>
            <w:vMerge/>
            <w:vAlign w:val="center"/>
          </w:tcPr>
          <w:p w14:paraId="7EF244E4" w14:textId="77777777" w:rsidR="000E6A97" w:rsidRPr="00E40004" w:rsidRDefault="000E6A97" w:rsidP="000E6A97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2F49C9D4" w14:textId="77777777" w:rsidR="000E6A97" w:rsidRPr="00E40004" w:rsidRDefault="000E6A97" w:rsidP="000E6A97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3CD08C2E" w14:textId="77777777" w:rsidR="000E6A97" w:rsidRPr="00E40004" w:rsidRDefault="000E6A97" w:rsidP="000E6A97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F15D2F" w:rsidRPr="00E40004" w14:paraId="12CA7F7D" w14:textId="77777777" w:rsidTr="0848A13F">
        <w:trPr>
          <w:trHeight w:val="330"/>
        </w:trPr>
        <w:tc>
          <w:tcPr>
            <w:tcW w:w="1549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07182D61" w14:textId="6A5C17F5" w:rsidR="00F15D2F" w:rsidRPr="00E40004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Malaysia</w:t>
            </w: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459186CE" w14:textId="004A89F9" w:rsidR="00F15D2F" w:rsidRPr="008E7FF6" w:rsidRDefault="00F15D2F" w:rsidP="00F15D2F">
            <w:pPr>
              <w:widowControl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hyperlink r:id="rId58" w:history="1">
              <w:r w:rsidRPr="008E7FF6">
                <w:rPr>
                  <w:rStyle w:val="Hyperlink"/>
                  <w:sz w:val="24"/>
                  <w:szCs w:val="24"/>
                </w:rPr>
                <w:t>University of Malaya</w:t>
              </w:r>
            </w:hyperlink>
          </w:p>
        </w:tc>
        <w:tc>
          <w:tcPr>
            <w:tcW w:w="1418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7AED58E3" w14:textId="5FB21EEE" w:rsidR="00F15D2F" w:rsidRPr="00E40004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BA, MA, PhD</w:t>
            </w:r>
          </w:p>
        </w:tc>
        <w:tc>
          <w:tcPr>
            <w:tcW w:w="1559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7E77E450" w14:textId="363E4767" w:rsidR="00F15D2F" w:rsidRPr="00E40004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1</w:t>
            </w: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587EC7F9" w14:textId="0E460187" w:rsidR="00F15D2F" w:rsidRPr="00E40004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F15D2F" w:rsidRPr="00E40004" w14:paraId="36D02429" w14:textId="77777777" w:rsidTr="0848A13F">
        <w:trPr>
          <w:trHeight w:val="330"/>
        </w:trPr>
        <w:tc>
          <w:tcPr>
            <w:tcW w:w="1549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1A2A2AD3" w14:textId="77777777" w:rsidR="00F15D2F" w:rsidRPr="00E40004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Mauritius</w:t>
            </w: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5EB9A822" w14:textId="77777777" w:rsidR="00F15D2F" w:rsidRPr="008E7FF6" w:rsidRDefault="00F15D2F" w:rsidP="00F15D2F">
            <w:pPr>
              <w:widowControl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hyperlink r:id="rId59" w:history="1">
              <w:r w:rsidRPr="008E7FF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University of Mauritius</w:t>
              </w:r>
            </w:hyperlink>
          </w:p>
        </w:tc>
        <w:tc>
          <w:tcPr>
            <w:tcW w:w="1418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13740522" w14:textId="77777777" w:rsidR="00F15D2F" w:rsidRPr="00E40004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PhD</w:t>
            </w:r>
          </w:p>
        </w:tc>
        <w:tc>
          <w:tcPr>
            <w:tcW w:w="1559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64F5A897" w14:textId="77777777" w:rsidR="00F15D2F" w:rsidRPr="00E40004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2</w:t>
            </w: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3F518E62" w14:textId="7CD7906B" w:rsidR="00F15D2F" w:rsidRPr="00E40004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954FC6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For 2</w:t>
            </w: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-5</w:t>
            </w:r>
            <w:r w:rsidRPr="00954FC6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 xml:space="preserve"> months</w:t>
            </w:r>
          </w:p>
        </w:tc>
      </w:tr>
      <w:tr w:rsidR="00F15D2F" w:rsidRPr="00E40004" w14:paraId="67B4A1E0" w14:textId="77777777" w:rsidTr="0848A13F">
        <w:trPr>
          <w:trHeight w:val="330"/>
        </w:trPr>
        <w:tc>
          <w:tcPr>
            <w:tcW w:w="154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7D89A4B1" w14:textId="77777777" w:rsidR="00F15D2F" w:rsidRPr="00E40004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Moldova</w:t>
            </w: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</w:tcPr>
          <w:p w14:paraId="248002AE" w14:textId="77777777" w:rsidR="00F15D2F" w:rsidRPr="008E7FF6" w:rsidRDefault="00F15D2F" w:rsidP="00F15D2F">
            <w:pPr>
              <w:widowControl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hyperlink r:id="rId60" w:history="1">
              <w:r w:rsidRPr="008E7FF6">
                <w:rPr>
                  <w:rStyle w:val="Hyperlink"/>
                  <w:sz w:val="24"/>
                  <w:szCs w:val="24"/>
                </w:rPr>
                <w:t>Moldova State University</w:t>
              </w:r>
            </w:hyperlink>
          </w:p>
        </w:tc>
        <w:tc>
          <w:tcPr>
            <w:tcW w:w="1418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5DF381BC" w14:textId="77777777" w:rsidR="00F15D2F" w:rsidRPr="00E40004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CD2A23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PhD</w:t>
            </w:r>
          </w:p>
        </w:tc>
        <w:tc>
          <w:tcPr>
            <w:tcW w:w="155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61C4EFCC" w14:textId="77777777" w:rsidR="00F15D2F" w:rsidRPr="00E40004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1</w:t>
            </w:r>
          </w:p>
        </w:tc>
        <w:tc>
          <w:tcPr>
            <w:tcW w:w="1701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5B305187" w14:textId="77777777" w:rsidR="00F15D2F" w:rsidRPr="00E40004" w:rsidRDefault="00F15D2F" w:rsidP="00F15D2F">
            <w:pPr>
              <w:widowControl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B001D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For one week</w:t>
            </w:r>
          </w:p>
        </w:tc>
      </w:tr>
      <w:tr w:rsidR="00F15D2F" w:rsidRPr="00E40004" w14:paraId="5401D945" w14:textId="77777777" w:rsidTr="0848A13F">
        <w:trPr>
          <w:trHeight w:val="100"/>
        </w:trPr>
        <w:tc>
          <w:tcPr>
            <w:tcW w:w="1549" w:type="dxa"/>
            <w:vMerge/>
            <w:vAlign w:val="center"/>
          </w:tcPr>
          <w:p w14:paraId="17B2F58E" w14:textId="77777777" w:rsidR="00F15D2F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</w:tcPr>
          <w:p w14:paraId="478300A2" w14:textId="77777777" w:rsidR="00F15D2F" w:rsidRPr="008E7FF6" w:rsidRDefault="00F15D2F" w:rsidP="00F15D2F">
            <w:pPr>
              <w:rPr>
                <w:rFonts w:ascii="Calibri" w:hAnsi="Calibri" w:cs="Calibri"/>
                <w:color w:val="0000FF"/>
                <w:sz w:val="24"/>
                <w:szCs w:val="24"/>
                <w:u w:val="single"/>
              </w:rPr>
            </w:pPr>
            <w:hyperlink r:id="rId61" w:history="1">
              <w:r w:rsidRPr="008E7FF6">
                <w:rPr>
                  <w:rStyle w:val="Hyperlink"/>
                  <w:sz w:val="24"/>
                  <w:szCs w:val="24"/>
                </w:rPr>
                <w:t>Technical University of Moldova</w:t>
              </w:r>
            </w:hyperlink>
          </w:p>
        </w:tc>
        <w:tc>
          <w:tcPr>
            <w:tcW w:w="1418" w:type="dxa"/>
            <w:vMerge/>
          </w:tcPr>
          <w:p w14:paraId="07BC1B99" w14:textId="77777777" w:rsidR="00F15D2F" w:rsidRPr="008C7367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fr-MA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567B80C4" w14:textId="77777777" w:rsidR="00F15D2F" w:rsidRPr="008C7367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fr-MA" w:bidi="ar-SA"/>
              </w:rPr>
            </w:pPr>
          </w:p>
        </w:tc>
        <w:tc>
          <w:tcPr>
            <w:tcW w:w="1701" w:type="dxa"/>
            <w:vMerge/>
            <w:vAlign w:val="center"/>
          </w:tcPr>
          <w:p w14:paraId="5B07C448" w14:textId="77777777" w:rsidR="00F15D2F" w:rsidRPr="008C7367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fr-MA" w:bidi="ar-SA"/>
              </w:rPr>
            </w:pPr>
          </w:p>
        </w:tc>
      </w:tr>
      <w:tr w:rsidR="00F15D2F" w:rsidRPr="00E40004" w14:paraId="775C12C5" w14:textId="77777777" w:rsidTr="0848A13F">
        <w:trPr>
          <w:trHeight w:val="110"/>
        </w:trPr>
        <w:tc>
          <w:tcPr>
            <w:tcW w:w="1549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65F9011C" w14:textId="77777777" w:rsidR="00F15D2F" w:rsidRPr="00E40004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Montenegro</w:t>
            </w: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1CAC6F3C" w14:textId="3CBE6F77" w:rsidR="00F15D2F" w:rsidRPr="008E7FF6" w:rsidRDefault="00A133D9" w:rsidP="00F15D2F">
            <w:pPr>
              <w:rPr>
                <w:rFonts w:ascii="Calibri" w:hAnsi="Calibri" w:cs="Calibri"/>
                <w:color w:val="0000FF"/>
                <w:sz w:val="24"/>
                <w:szCs w:val="24"/>
                <w:u w:val="single"/>
              </w:rPr>
            </w:pPr>
            <w:hyperlink r:id="rId62" w:history="1">
              <w:r w:rsidRPr="00FE568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University of Donja Gorica</w:t>
              </w:r>
            </w:hyperlink>
          </w:p>
        </w:tc>
        <w:tc>
          <w:tcPr>
            <w:tcW w:w="1418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1E33FF08" w14:textId="77777777" w:rsidR="00F15D2F" w:rsidRPr="00C708E3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BA, MA, PhD</w:t>
            </w:r>
          </w:p>
        </w:tc>
        <w:tc>
          <w:tcPr>
            <w:tcW w:w="1559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4BCB8C27" w14:textId="47E2A085" w:rsidR="00F15D2F" w:rsidRDefault="00E20EC8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2</w:t>
            </w: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5ACCA17D" w14:textId="77777777" w:rsidR="00F15D2F" w:rsidRPr="00E40004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F15D2F" w:rsidRPr="00E40004" w14:paraId="0216E8F3" w14:textId="77777777" w:rsidTr="0848A13F">
        <w:trPr>
          <w:trHeight w:val="248"/>
        </w:trPr>
        <w:tc>
          <w:tcPr>
            <w:tcW w:w="1549" w:type="dxa"/>
            <w:vMerge w:val="restart"/>
            <w:tcBorders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22491205" w14:textId="77777777" w:rsidR="00F15D2F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Morocco</w:t>
            </w: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6845066E" w14:textId="77777777" w:rsidR="00F15D2F" w:rsidRPr="008E7FF6" w:rsidRDefault="00F15D2F" w:rsidP="00F15D2F">
            <w:pPr>
              <w:rPr>
                <w:rFonts w:ascii="Calibri" w:hAnsi="Calibri" w:cs="Calibri"/>
                <w:color w:val="0000FF"/>
                <w:sz w:val="24"/>
                <w:szCs w:val="24"/>
                <w:u w:val="single"/>
              </w:rPr>
            </w:pPr>
            <w:hyperlink r:id="rId63" w:history="1">
              <w:r w:rsidRPr="008E7FF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Universite Cadi Ayyad</w:t>
              </w:r>
            </w:hyperlink>
          </w:p>
        </w:tc>
        <w:tc>
          <w:tcPr>
            <w:tcW w:w="1418" w:type="dxa"/>
            <w:vMerge w:val="restart"/>
            <w:tcBorders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3B14A824" w14:textId="77777777" w:rsidR="00F15D2F" w:rsidRPr="00E40004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CD2A23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PhD</w:t>
            </w:r>
          </w:p>
        </w:tc>
        <w:tc>
          <w:tcPr>
            <w:tcW w:w="1559" w:type="dxa"/>
            <w:vMerge w:val="restart"/>
            <w:tcBorders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2283426C" w14:textId="77777777" w:rsidR="00F15D2F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1</w:t>
            </w:r>
          </w:p>
        </w:tc>
        <w:tc>
          <w:tcPr>
            <w:tcW w:w="1701" w:type="dxa"/>
            <w:vMerge w:val="restart"/>
            <w:tcBorders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2097FECE" w14:textId="6812EBA4" w:rsidR="00F15D2F" w:rsidRPr="00E40004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 xml:space="preserve">For </w:t>
            </w:r>
            <w:r w:rsidRPr="00EB001D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one week</w:t>
            </w: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 xml:space="preserve"> or 2 months</w:t>
            </w:r>
          </w:p>
        </w:tc>
      </w:tr>
      <w:tr w:rsidR="00F15D2F" w:rsidRPr="00E40004" w14:paraId="3028627D" w14:textId="77777777" w:rsidTr="0848A13F">
        <w:trPr>
          <w:trHeight w:val="248"/>
        </w:trPr>
        <w:tc>
          <w:tcPr>
            <w:tcW w:w="1549" w:type="dxa"/>
            <w:vMerge/>
            <w:vAlign w:val="center"/>
          </w:tcPr>
          <w:p w14:paraId="43F36A06" w14:textId="77777777" w:rsidR="00F15D2F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6C37476A" w14:textId="77777777" w:rsidR="00F15D2F" w:rsidRPr="008E7FF6" w:rsidRDefault="00F15D2F" w:rsidP="00F15D2F">
            <w:pPr>
              <w:rPr>
                <w:rFonts w:ascii="Calibri" w:hAnsi="Calibri" w:cs="Calibri"/>
                <w:color w:val="0000FF"/>
                <w:sz w:val="24"/>
                <w:szCs w:val="24"/>
                <w:u w:val="single"/>
              </w:rPr>
            </w:pPr>
            <w:hyperlink r:id="rId64" w:history="1">
              <w:r w:rsidRPr="008E7FF6">
                <w:rPr>
                  <w:rStyle w:val="Hyperlink"/>
                  <w:sz w:val="24"/>
                  <w:szCs w:val="24"/>
                </w:rPr>
                <w:t>Institut Agronomique et Veterinaire Hassan II</w:t>
              </w:r>
            </w:hyperlink>
          </w:p>
        </w:tc>
        <w:tc>
          <w:tcPr>
            <w:tcW w:w="1418" w:type="dxa"/>
            <w:vMerge/>
          </w:tcPr>
          <w:p w14:paraId="1FBB992F" w14:textId="77777777" w:rsidR="00F15D2F" w:rsidRPr="00CC1F83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fr-MA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7AF0544C" w14:textId="77777777" w:rsidR="00F15D2F" w:rsidRPr="00CC1F83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fr-MA" w:bidi="ar-SA"/>
              </w:rPr>
            </w:pPr>
          </w:p>
        </w:tc>
        <w:tc>
          <w:tcPr>
            <w:tcW w:w="1701" w:type="dxa"/>
            <w:vMerge/>
            <w:vAlign w:val="center"/>
          </w:tcPr>
          <w:p w14:paraId="70DED899" w14:textId="77777777" w:rsidR="00F15D2F" w:rsidRPr="00CC1F83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fr-MA" w:bidi="ar-SA"/>
              </w:rPr>
            </w:pPr>
          </w:p>
        </w:tc>
      </w:tr>
      <w:tr w:rsidR="00F15D2F" w:rsidRPr="00E40004" w14:paraId="60BA84FC" w14:textId="77777777" w:rsidTr="00F51191">
        <w:trPr>
          <w:trHeight w:val="248"/>
        </w:trPr>
        <w:tc>
          <w:tcPr>
            <w:tcW w:w="1549" w:type="dxa"/>
            <w:vMerge/>
            <w:vAlign w:val="center"/>
          </w:tcPr>
          <w:p w14:paraId="18572776" w14:textId="77777777" w:rsidR="00F15D2F" w:rsidRPr="00CC1F83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fr-MA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6291895F" w14:textId="77777777" w:rsidR="00F15D2F" w:rsidRPr="008E7FF6" w:rsidRDefault="00F15D2F" w:rsidP="00F15D2F">
            <w:pPr>
              <w:rPr>
                <w:rFonts w:ascii="Calibri" w:hAnsi="Calibri" w:cs="Calibri"/>
                <w:color w:val="0000FF"/>
                <w:sz w:val="24"/>
                <w:szCs w:val="24"/>
                <w:u w:val="single"/>
              </w:rPr>
            </w:pPr>
            <w:hyperlink r:id="rId65" w:history="1">
              <w:r w:rsidRPr="008E7FF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Universite Sidi Mohammed Ben Abdellah</w:t>
              </w:r>
            </w:hyperlink>
          </w:p>
        </w:tc>
        <w:tc>
          <w:tcPr>
            <w:tcW w:w="1418" w:type="dxa"/>
            <w:vMerge/>
          </w:tcPr>
          <w:p w14:paraId="044FE180" w14:textId="77777777" w:rsidR="00F15D2F" w:rsidRPr="00E40004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078A92C4" w14:textId="77777777" w:rsidR="00F15D2F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vMerge/>
            <w:vAlign w:val="center"/>
          </w:tcPr>
          <w:p w14:paraId="6A2D2392" w14:textId="77777777" w:rsidR="00F15D2F" w:rsidRPr="00E40004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54067C" w:rsidRPr="00E40004" w14:paraId="5F2B1C23" w14:textId="77777777" w:rsidTr="00F51191">
        <w:trPr>
          <w:trHeight w:val="330"/>
        </w:trPr>
        <w:tc>
          <w:tcPr>
            <w:tcW w:w="154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045CA85A" w14:textId="77777777" w:rsidR="0054067C" w:rsidRPr="00E40004" w:rsidRDefault="0054067C" w:rsidP="0054067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South Korea</w:t>
            </w: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nil"/>
              <w:bottom w:val="single" w:sz="4" w:space="0" w:color="DAEEF3" w:themeColor="accent5" w:themeTint="33"/>
              <w:right w:val="nil"/>
            </w:tcBorders>
            <w:vAlign w:val="center"/>
          </w:tcPr>
          <w:p w14:paraId="71B33E63" w14:textId="2FB8ABE3" w:rsidR="0054067C" w:rsidRPr="008E7FF6" w:rsidRDefault="0054067C" w:rsidP="0054067C">
            <w:pPr>
              <w:widowControl/>
              <w:rPr>
                <w:rStyle w:val="Hyperlink"/>
                <w:rFonts w:ascii="Calibri" w:hAnsi="Calibri" w:cs="Calibri"/>
                <w:sz w:val="24"/>
                <w:szCs w:val="24"/>
              </w:rPr>
            </w:pPr>
            <w:hyperlink r:id="rId66" w:history="1"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>Hankuk University of Foreign Studies</w:t>
              </w:r>
            </w:hyperlink>
          </w:p>
        </w:tc>
        <w:tc>
          <w:tcPr>
            <w:tcW w:w="1418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046D56ED" w14:textId="77777777" w:rsidR="0054067C" w:rsidRPr="00C708E3" w:rsidRDefault="0054067C" w:rsidP="0054067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BA, MA</w:t>
            </w:r>
          </w:p>
        </w:tc>
        <w:tc>
          <w:tcPr>
            <w:tcW w:w="155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71AC786B" w14:textId="77777777" w:rsidR="0054067C" w:rsidRDefault="0054067C" w:rsidP="0054067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2</w:t>
            </w: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0094952A" w14:textId="77777777" w:rsidR="0054067C" w:rsidRPr="00E40004" w:rsidRDefault="0054067C" w:rsidP="0054067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54067C" w:rsidRPr="00E40004" w14:paraId="4010CFB6" w14:textId="77777777" w:rsidTr="00F51191">
        <w:trPr>
          <w:trHeight w:val="330"/>
        </w:trPr>
        <w:tc>
          <w:tcPr>
            <w:tcW w:w="1549" w:type="dxa"/>
            <w:vMerge/>
            <w:vAlign w:val="center"/>
          </w:tcPr>
          <w:p w14:paraId="6D724E23" w14:textId="77777777" w:rsidR="0054067C" w:rsidRPr="00E40004" w:rsidRDefault="0054067C" w:rsidP="0054067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nil"/>
              <w:bottom w:val="single" w:sz="4" w:space="0" w:color="DAEEF3" w:themeColor="accent5" w:themeTint="33"/>
              <w:right w:val="nil"/>
            </w:tcBorders>
            <w:vAlign w:val="center"/>
          </w:tcPr>
          <w:p w14:paraId="552C8F39" w14:textId="53CEE551" w:rsidR="0054067C" w:rsidRPr="008E7FF6" w:rsidRDefault="0054067C" w:rsidP="0054067C">
            <w:pPr>
              <w:widowControl/>
              <w:rPr>
                <w:sz w:val="24"/>
                <w:szCs w:val="24"/>
              </w:rPr>
            </w:pPr>
            <w:hyperlink r:id="rId67" w:history="1">
              <w:r w:rsidRPr="007E7493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Chung Ang University </w:t>
              </w:r>
            </w:hyperlink>
          </w:p>
        </w:tc>
        <w:tc>
          <w:tcPr>
            <w:tcW w:w="1418" w:type="dxa"/>
            <w:vMerge/>
            <w:vAlign w:val="center"/>
          </w:tcPr>
          <w:p w14:paraId="297F56F3" w14:textId="77777777" w:rsidR="0054067C" w:rsidRPr="00C708E3" w:rsidRDefault="0054067C" w:rsidP="0054067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15376892" w14:textId="77777777" w:rsidR="0054067C" w:rsidRDefault="0054067C" w:rsidP="0054067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09B356AD" w14:textId="77777777" w:rsidR="0054067C" w:rsidRPr="00E40004" w:rsidRDefault="0054067C" w:rsidP="0054067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54067C" w:rsidRPr="00E40004" w14:paraId="0B80F24F" w14:textId="77777777" w:rsidTr="00F51191">
        <w:trPr>
          <w:trHeight w:val="330"/>
        </w:trPr>
        <w:tc>
          <w:tcPr>
            <w:tcW w:w="1549" w:type="dxa"/>
            <w:vMerge/>
            <w:vAlign w:val="center"/>
          </w:tcPr>
          <w:p w14:paraId="2CDB2219" w14:textId="77777777" w:rsidR="0054067C" w:rsidRPr="00E40004" w:rsidRDefault="0054067C" w:rsidP="0054067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nil"/>
              <w:bottom w:val="single" w:sz="4" w:space="0" w:color="DAEEF3" w:themeColor="accent5" w:themeTint="33"/>
              <w:right w:val="nil"/>
            </w:tcBorders>
            <w:vAlign w:val="center"/>
          </w:tcPr>
          <w:p w14:paraId="6DB7E44F" w14:textId="11BCE70C" w:rsidR="0054067C" w:rsidRPr="008E7FF6" w:rsidRDefault="0054067C" w:rsidP="0054067C">
            <w:pPr>
              <w:widowControl/>
              <w:rPr>
                <w:sz w:val="24"/>
                <w:szCs w:val="24"/>
              </w:rPr>
            </w:pPr>
            <w:hyperlink r:id="rId68" w:history="1">
              <w:r w:rsidRPr="000C1EA3">
                <w:rPr>
                  <w:rStyle w:val="Hyperlink"/>
                  <w:rFonts w:ascii="Calibri" w:hAnsi="Calibri" w:cs="Calibri"/>
                  <w:sz w:val="24"/>
                  <w:szCs w:val="24"/>
                </w:rPr>
                <w:t>Korea University</w:t>
              </w:r>
            </w:hyperlink>
          </w:p>
        </w:tc>
        <w:tc>
          <w:tcPr>
            <w:tcW w:w="1418" w:type="dxa"/>
            <w:vMerge/>
            <w:vAlign w:val="center"/>
          </w:tcPr>
          <w:p w14:paraId="42BE92A0" w14:textId="77777777" w:rsidR="0054067C" w:rsidRPr="00C708E3" w:rsidRDefault="0054067C" w:rsidP="0054067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240BDB91" w14:textId="77777777" w:rsidR="0054067C" w:rsidRDefault="0054067C" w:rsidP="0054067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75F3228A" w14:textId="77777777" w:rsidR="0054067C" w:rsidRPr="00E40004" w:rsidRDefault="0054067C" w:rsidP="0054067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54067C" w:rsidRPr="00E40004" w14:paraId="11454032" w14:textId="77777777" w:rsidTr="00F51191">
        <w:trPr>
          <w:trHeight w:val="330"/>
        </w:trPr>
        <w:tc>
          <w:tcPr>
            <w:tcW w:w="1549" w:type="dxa"/>
            <w:vMerge/>
            <w:vAlign w:val="center"/>
          </w:tcPr>
          <w:p w14:paraId="797CE482" w14:textId="77777777" w:rsidR="0054067C" w:rsidRPr="00E40004" w:rsidRDefault="0054067C" w:rsidP="0054067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nil"/>
              <w:bottom w:val="single" w:sz="4" w:space="0" w:color="DAEEF3" w:themeColor="accent5" w:themeTint="33"/>
              <w:right w:val="nil"/>
            </w:tcBorders>
            <w:vAlign w:val="center"/>
          </w:tcPr>
          <w:p w14:paraId="47574709" w14:textId="56913E19" w:rsidR="0054067C" w:rsidRPr="008E7FF6" w:rsidRDefault="0054067C" w:rsidP="0054067C">
            <w:pPr>
              <w:widowControl/>
              <w:rPr>
                <w:rStyle w:val="Hyperlink"/>
                <w:sz w:val="24"/>
                <w:szCs w:val="24"/>
              </w:rPr>
            </w:pPr>
            <w:hyperlink r:id="rId69" w:history="1"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>Dongguk University</w:t>
              </w:r>
            </w:hyperlink>
          </w:p>
        </w:tc>
        <w:tc>
          <w:tcPr>
            <w:tcW w:w="1418" w:type="dxa"/>
            <w:vMerge/>
            <w:vAlign w:val="center"/>
          </w:tcPr>
          <w:p w14:paraId="7A4D0F30" w14:textId="77777777" w:rsidR="0054067C" w:rsidRPr="00C708E3" w:rsidRDefault="0054067C" w:rsidP="0054067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559" w:type="dxa"/>
            <w:vMerge/>
            <w:vAlign w:val="center"/>
          </w:tcPr>
          <w:p w14:paraId="794CAC5B" w14:textId="77777777" w:rsidR="0054067C" w:rsidRDefault="0054067C" w:rsidP="0054067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0D7D0C15" w14:textId="77777777" w:rsidR="0054067C" w:rsidRPr="00E40004" w:rsidRDefault="0054067C" w:rsidP="0054067C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F15D2F" w:rsidRPr="00E40004" w14:paraId="1DF0DB60" w14:textId="77777777" w:rsidTr="00F51191">
        <w:trPr>
          <w:trHeight w:val="350"/>
        </w:trPr>
        <w:tc>
          <w:tcPr>
            <w:tcW w:w="154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02194CB1" w14:textId="77777777" w:rsidR="00F15D2F" w:rsidRPr="00E40004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Tunisia</w:t>
            </w: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1F9FD3E8" w14:textId="77777777" w:rsidR="00F15D2F" w:rsidRPr="008E7FF6" w:rsidRDefault="00F15D2F" w:rsidP="00F15D2F">
            <w:pPr>
              <w:widowControl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hyperlink r:id="rId70" w:history="1">
              <w:r w:rsidRPr="008E7FF6">
                <w:rPr>
                  <w:rStyle w:val="Hyperlink"/>
                  <w:rFonts w:ascii="Calibri" w:eastAsia="Times New Roman" w:hAnsi="Calibri" w:cs="Calibri"/>
                  <w:sz w:val="24"/>
                  <w:szCs w:val="24"/>
                  <w:lang w:val="en-US" w:bidi="ar-SA"/>
                </w:rPr>
                <w:t>University of Sousse</w:t>
              </w:r>
            </w:hyperlink>
          </w:p>
        </w:tc>
        <w:tc>
          <w:tcPr>
            <w:tcW w:w="1418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51912833" w14:textId="77777777" w:rsidR="00F15D2F" w:rsidRPr="00E40004" w:rsidRDefault="00F15D2F" w:rsidP="00F15D2F">
            <w:pPr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CD2A23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PhD</w:t>
            </w:r>
          </w:p>
        </w:tc>
        <w:tc>
          <w:tcPr>
            <w:tcW w:w="1559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48C010DB" w14:textId="77777777" w:rsidR="00F15D2F" w:rsidRPr="00E40004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2</w:t>
            </w:r>
          </w:p>
        </w:tc>
        <w:tc>
          <w:tcPr>
            <w:tcW w:w="1701" w:type="dxa"/>
            <w:vMerge w:val="restart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0B5383B8" w14:textId="423CC5BF" w:rsidR="00F15D2F" w:rsidRPr="00E40004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 w:rsidRPr="00954FC6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For 2</w:t>
            </w: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-5</w:t>
            </w:r>
            <w:r w:rsidRPr="00954FC6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 xml:space="preserve"> months</w:t>
            </w:r>
          </w:p>
        </w:tc>
      </w:tr>
      <w:tr w:rsidR="00F15D2F" w:rsidRPr="00E40004" w14:paraId="1FA9C13D" w14:textId="77777777" w:rsidTr="0848A13F">
        <w:trPr>
          <w:trHeight w:val="330"/>
        </w:trPr>
        <w:tc>
          <w:tcPr>
            <w:tcW w:w="1549" w:type="dxa"/>
            <w:vMerge/>
            <w:vAlign w:val="center"/>
          </w:tcPr>
          <w:p w14:paraId="3C1CA7D3" w14:textId="77777777" w:rsidR="00F15D2F" w:rsidRPr="00E40004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325F1B1A" w14:textId="77777777" w:rsidR="00F15D2F" w:rsidRPr="008E7FF6" w:rsidRDefault="00F15D2F" w:rsidP="00F15D2F">
            <w:pPr>
              <w:rPr>
                <w:rFonts w:ascii="Calibri" w:hAnsi="Calibri" w:cs="Calibri"/>
                <w:color w:val="0563C1"/>
                <w:sz w:val="24"/>
                <w:szCs w:val="24"/>
                <w:u w:val="single"/>
              </w:rPr>
            </w:pPr>
            <w:hyperlink r:id="rId71" w:history="1">
              <w:r w:rsidRPr="008E7FF6">
                <w:rPr>
                  <w:rStyle w:val="Hyperlink"/>
                  <w:rFonts w:ascii="Calibri" w:hAnsi="Calibri" w:cs="Calibri"/>
                  <w:sz w:val="24"/>
                  <w:szCs w:val="24"/>
                </w:rPr>
                <w:t>University of Monastir</w:t>
              </w:r>
            </w:hyperlink>
          </w:p>
        </w:tc>
        <w:tc>
          <w:tcPr>
            <w:tcW w:w="1418" w:type="dxa"/>
            <w:vMerge/>
          </w:tcPr>
          <w:p w14:paraId="059F78EF" w14:textId="77777777" w:rsidR="00F15D2F" w:rsidRPr="00B72D62" w:rsidRDefault="00F15D2F" w:rsidP="00F15D2F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559" w:type="dxa"/>
            <w:vMerge/>
            <w:vAlign w:val="center"/>
          </w:tcPr>
          <w:p w14:paraId="51EF1D0C" w14:textId="77777777" w:rsidR="00F15D2F" w:rsidRPr="00E40004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vMerge/>
            <w:vAlign w:val="center"/>
          </w:tcPr>
          <w:p w14:paraId="5D3A465A" w14:textId="77777777" w:rsidR="00F15D2F" w:rsidRPr="00E40004" w:rsidRDefault="00F15D2F" w:rsidP="00F15D2F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B85598" w:rsidRPr="00E40004" w14:paraId="186AF60D" w14:textId="77777777" w:rsidTr="0848A13F">
        <w:trPr>
          <w:trHeight w:val="330"/>
        </w:trPr>
        <w:tc>
          <w:tcPr>
            <w:tcW w:w="1549" w:type="dxa"/>
            <w:vMerge w:val="restart"/>
            <w:vAlign w:val="center"/>
          </w:tcPr>
          <w:p w14:paraId="111847B3" w14:textId="73798C4E" w:rsidR="00B85598" w:rsidRPr="00E40004" w:rsidRDefault="00B85598" w:rsidP="00F90365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USA</w:t>
            </w: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6B836402" w14:textId="16596B3D" w:rsidR="00B85598" w:rsidRPr="008E7FF6" w:rsidRDefault="00B85598" w:rsidP="00F90365">
            <w:pPr>
              <w:rPr>
                <w:sz w:val="24"/>
                <w:szCs w:val="24"/>
              </w:rPr>
            </w:pPr>
            <w:hyperlink r:id="rId72" w:history="1"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>Southern Illinois University Carbondale</w:t>
              </w:r>
            </w:hyperlink>
          </w:p>
        </w:tc>
        <w:tc>
          <w:tcPr>
            <w:tcW w:w="1418" w:type="dxa"/>
            <w:vMerge w:val="restart"/>
          </w:tcPr>
          <w:p w14:paraId="2AA09398" w14:textId="77B0B0E7" w:rsidR="00B85598" w:rsidRPr="00B72D62" w:rsidRDefault="00B85598" w:rsidP="00F90365">
            <w:pPr>
              <w:jc w:val="center"/>
              <w:rPr>
                <w:rFonts w:ascii="Calibri" w:hAnsi="Calibri" w:cs="Calibri"/>
              </w:rPr>
            </w:pPr>
            <w:r w:rsidRPr="00E40004"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BA, MA, PhD</w:t>
            </w:r>
          </w:p>
        </w:tc>
        <w:tc>
          <w:tcPr>
            <w:tcW w:w="1559" w:type="dxa"/>
            <w:vMerge w:val="restart"/>
            <w:vAlign w:val="center"/>
          </w:tcPr>
          <w:p w14:paraId="6D4AF33A" w14:textId="001F9591" w:rsidR="00B85598" w:rsidRPr="00E40004" w:rsidRDefault="00B85598" w:rsidP="00F90365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1</w:t>
            </w:r>
          </w:p>
        </w:tc>
        <w:tc>
          <w:tcPr>
            <w:tcW w:w="1701" w:type="dxa"/>
            <w:vMerge w:val="restart"/>
            <w:tcBorders>
              <w:left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6F61DD12" w14:textId="77777777" w:rsidR="00B85598" w:rsidRPr="00E40004" w:rsidRDefault="00B85598" w:rsidP="00F90365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B85598" w:rsidRPr="00E40004" w14:paraId="150B908E" w14:textId="77777777" w:rsidTr="0848A13F">
        <w:trPr>
          <w:trHeight w:val="330"/>
        </w:trPr>
        <w:tc>
          <w:tcPr>
            <w:tcW w:w="1549" w:type="dxa"/>
            <w:vMerge/>
            <w:vAlign w:val="center"/>
          </w:tcPr>
          <w:p w14:paraId="189FDF18" w14:textId="77777777" w:rsidR="00B85598" w:rsidRPr="00E40004" w:rsidRDefault="00B85598" w:rsidP="00F90365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483E535A" w14:textId="141B896F" w:rsidR="00B85598" w:rsidRPr="008E7FF6" w:rsidRDefault="00B85598" w:rsidP="00F90365">
            <w:pPr>
              <w:rPr>
                <w:sz w:val="24"/>
                <w:szCs w:val="24"/>
              </w:rPr>
            </w:pPr>
            <w:hyperlink r:id="rId73" w:history="1"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>University of Michigan - Dearborn</w:t>
              </w:r>
            </w:hyperlink>
          </w:p>
        </w:tc>
        <w:tc>
          <w:tcPr>
            <w:tcW w:w="1418" w:type="dxa"/>
            <w:vMerge/>
          </w:tcPr>
          <w:p w14:paraId="1A108BA9" w14:textId="77777777" w:rsidR="00B85598" w:rsidRPr="00B72D62" w:rsidRDefault="00B85598" w:rsidP="00F90365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559" w:type="dxa"/>
            <w:vMerge/>
            <w:vAlign w:val="center"/>
          </w:tcPr>
          <w:p w14:paraId="07CA9A08" w14:textId="77777777" w:rsidR="00B85598" w:rsidRPr="00E40004" w:rsidRDefault="00B85598" w:rsidP="00F90365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vMerge/>
            <w:vAlign w:val="center"/>
          </w:tcPr>
          <w:p w14:paraId="0283CAE6" w14:textId="77777777" w:rsidR="00B85598" w:rsidRPr="00E40004" w:rsidRDefault="00B85598" w:rsidP="00F90365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</w:tr>
      <w:tr w:rsidR="00F90365" w:rsidRPr="00E40004" w14:paraId="1B6CA4B6" w14:textId="77777777" w:rsidTr="0848A13F">
        <w:trPr>
          <w:trHeight w:val="330"/>
        </w:trPr>
        <w:tc>
          <w:tcPr>
            <w:tcW w:w="1549" w:type="dxa"/>
            <w:vMerge/>
            <w:vAlign w:val="center"/>
          </w:tcPr>
          <w:p w14:paraId="6AC334F7" w14:textId="77777777" w:rsidR="00F90365" w:rsidRPr="00E40004" w:rsidRDefault="00F90365" w:rsidP="00F90365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4547" w:type="dxa"/>
            <w:tcBorders>
              <w:top w:val="single" w:sz="4" w:space="0" w:color="DAEEF3" w:themeColor="accent5" w:themeTint="33"/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5DD3DFFD" w14:textId="2690A0FD" w:rsidR="00F90365" w:rsidRPr="008E7FF6" w:rsidRDefault="00F90365" w:rsidP="00F90365">
            <w:pPr>
              <w:rPr>
                <w:sz w:val="24"/>
                <w:szCs w:val="24"/>
              </w:rPr>
            </w:pPr>
            <w:hyperlink r:id="rId74" w:history="1">
              <w:r w:rsidRPr="00FE5686">
                <w:rPr>
                  <w:rStyle w:val="Hyperlink"/>
                  <w:rFonts w:ascii="Calibri" w:hAnsi="Calibri" w:cs="Calibri"/>
                  <w:sz w:val="24"/>
                  <w:szCs w:val="24"/>
                </w:rPr>
                <w:t>Georgia Gwinnett College</w:t>
              </w:r>
            </w:hyperlink>
          </w:p>
        </w:tc>
        <w:tc>
          <w:tcPr>
            <w:tcW w:w="1418" w:type="dxa"/>
            <w:vAlign w:val="center"/>
          </w:tcPr>
          <w:p w14:paraId="2444DB35" w14:textId="62271BDC" w:rsidR="00F90365" w:rsidRPr="00B72D62" w:rsidRDefault="00F90365" w:rsidP="00F90365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  <w:t>BA</w:t>
            </w:r>
          </w:p>
        </w:tc>
        <w:tc>
          <w:tcPr>
            <w:tcW w:w="1559" w:type="dxa"/>
            <w:vMerge/>
            <w:vAlign w:val="center"/>
          </w:tcPr>
          <w:p w14:paraId="009A421F" w14:textId="77777777" w:rsidR="00F90365" w:rsidRPr="00E40004" w:rsidRDefault="00F90365" w:rsidP="00F90365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</w:p>
        </w:tc>
        <w:tc>
          <w:tcPr>
            <w:tcW w:w="1701" w:type="dxa"/>
            <w:tcBorders>
              <w:left w:val="single" w:sz="4" w:space="0" w:color="DAEEF3" w:themeColor="accent5" w:themeTint="33"/>
              <w:bottom w:val="single" w:sz="4" w:space="0" w:color="DAEEF3" w:themeColor="accent5" w:themeTint="33"/>
              <w:right w:val="single" w:sz="4" w:space="0" w:color="DAEEF3" w:themeColor="accent5" w:themeTint="33"/>
            </w:tcBorders>
            <w:vAlign w:val="center"/>
          </w:tcPr>
          <w:p w14:paraId="38E745C7" w14:textId="10AF79AB" w:rsidR="00F90365" w:rsidRPr="00E40004" w:rsidRDefault="0007678E" w:rsidP="00F90365">
            <w:pPr>
              <w:widowControl/>
              <w:jc w:val="center"/>
              <w:rPr>
                <w:rFonts w:ascii="Calibri" w:eastAsia="Times New Roman" w:hAnsi="Calibri" w:cs="Calibri"/>
                <w:sz w:val="24"/>
                <w:szCs w:val="24"/>
                <w:lang w:val="en-US" w:bidi="ar-SA"/>
              </w:rPr>
            </w:pPr>
            <w:r>
              <w:rPr>
                <w:rFonts w:ascii="Calibri" w:eastAsia="Calibri" w:hAnsi="Calibri" w:cs="Calibri"/>
                <w:sz w:val="24"/>
                <w:szCs w:val="24"/>
                <w:lang w:val="en-US"/>
              </w:rPr>
              <w:t>Accommodation, Health Insurance &amp; other costs: ~9.000 USD</w:t>
            </w:r>
          </w:p>
        </w:tc>
      </w:tr>
    </w:tbl>
    <w:p w14:paraId="30D6CAAE" w14:textId="77777777" w:rsidR="00B040CE" w:rsidRDefault="00B040CE" w:rsidP="39F37538">
      <w:pPr>
        <w:jc w:val="center"/>
        <w:rPr>
          <w:rFonts w:ascii="Century Gothic" w:hAnsi="Century Gothic"/>
          <w:b/>
          <w:bCs/>
          <w:color w:val="99CC00"/>
          <w:sz w:val="32"/>
          <w:szCs w:val="32"/>
          <w:lang w:val="en-US"/>
        </w:rPr>
      </w:pPr>
    </w:p>
    <w:p w14:paraId="689720A0" w14:textId="77777777" w:rsidR="00FF7E9B" w:rsidRDefault="2376F0E9" w:rsidP="00D564E5">
      <w:pPr>
        <w:jc w:val="center"/>
        <w:rPr>
          <w:rFonts w:ascii="Century Gothic" w:hAnsi="Century Gothic"/>
          <w:b/>
          <w:bCs/>
          <w:color w:val="99CC00"/>
          <w:sz w:val="32"/>
          <w:szCs w:val="32"/>
          <w:lang w:val="en-US"/>
        </w:rPr>
      </w:pPr>
      <w:r w:rsidRPr="4CB604F2">
        <w:rPr>
          <w:rFonts w:ascii="Century Gothic" w:hAnsi="Century Gothic"/>
          <w:b/>
          <w:bCs/>
          <w:color w:val="99CC00"/>
          <w:sz w:val="32"/>
          <w:szCs w:val="32"/>
          <w:lang w:val="en-US"/>
        </w:rPr>
        <w:t xml:space="preserve">COMPETITION FOR </w:t>
      </w:r>
      <w:r w:rsidRPr="4CB604F2">
        <w:rPr>
          <w:rFonts w:ascii="Century Gothic" w:hAnsi="Century Gothic"/>
          <w:b/>
          <w:bCs/>
          <w:color w:val="99CC00"/>
          <w:sz w:val="32"/>
          <w:szCs w:val="32"/>
          <w:u w:val="single"/>
          <w:lang w:val="en-US"/>
        </w:rPr>
        <w:t>BILATERAL EXCHANGE</w:t>
      </w:r>
      <w:r w:rsidRPr="4CB604F2">
        <w:rPr>
          <w:rFonts w:ascii="Century Gothic" w:hAnsi="Century Gothic"/>
          <w:b/>
          <w:bCs/>
          <w:color w:val="99CC00"/>
          <w:sz w:val="32"/>
          <w:szCs w:val="32"/>
          <w:lang w:val="en-US"/>
        </w:rPr>
        <w:t xml:space="preserve"> STUDIES </w:t>
      </w:r>
    </w:p>
    <w:p w14:paraId="6C6B25B9" w14:textId="2832785D" w:rsidR="00D564E5" w:rsidRDefault="00D564E5" w:rsidP="00D564E5">
      <w:pPr>
        <w:jc w:val="center"/>
        <w:rPr>
          <w:rFonts w:ascii="Century Gothic" w:hAnsi="Century Gothic"/>
          <w:b/>
          <w:bCs/>
          <w:color w:val="99CC00"/>
          <w:sz w:val="32"/>
          <w:szCs w:val="32"/>
          <w:lang w:val="en-US"/>
        </w:rPr>
      </w:pPr>
      <w:r w:rsidRPr="4CB604F2">
        <w:rPr>
          <w:rFonts w:ascii="Century Gothic" w:hAnsi="Century Gothic"/>
          <w:b/>
          <w:bCs/>
          <w:color w:val="99CC00"/>
          <w:sz w:val="32"/>
          <w:szCs w:val="32"/>
          <w:lang w:val="en-US"/>
        </w:rPr>
        <w:t xml:space="preserve">IN </w:t>
      </w:r>
      <w:r w:rsidR="00FF7E9B">
        <w:rPr>
          <w:rFonts w:ascii="Century Gothic" w:hAnsi="Century Gothic"/>
          <w:b/>
          <w:bCs/>
          <w:color w:val="99CC00"/>
          <w:sz w:val="32"/>
          <w:szCs w:val="32"/>
          <w:lang w:val="en-US"/>
        </w:rPr>
        <w:t xml:space="preserve">AY 2026-2027, </w:t>
      </w:r>
      <w:r w:rsidRPr="4CB604F2">
        <w:rPr>
          <w:rFonts w:ascii="Century Gothic" w:hAnsi="Century Gothic"/>
          <w:b/>
          <w:bCs/>
          <w:caps/>
          <w:color w:val="99CC00"/>
          <w:sz w:val="32"/>
          <w:szCs w:val="32"/>
          <w:lang w:val="en-US"/>
        </w:rPr>
        <w:t xml:space="preserve">AUTUMN </w:t>
      </w:r>
      <w:r w:rsidR="00FF7E9B">
        <w:rPr>
          <w:rFonts w:ascii="Century Gothic" w:hAnsi="Century Gothic"/>
          <w:b/>
          <w:bCs/>
          <w:caps/>
          <w:color w:val="99CC00"/>
          <w:sz w:val="32"/>
          <w:szCs w:val="32"/>
          <w:lang w:val="en-US"/>
        </w:rPr>
        <w:t xml:space="preserve">OR </w:t>
      </w:r>
      <w:r w:rsidR="00FF7E9B" w:rsidRPr="4CB604F2">
        <w:rPr>
          <w:rFonts w:ascii="Century Gothic" w:hAnsi="Century Gothic"/>
          <w:b/>
          <w:bCs/>
          <w:caps/>
          <w:color w:val="99CC00"/>
          <w:sz w:val="32"/>
          <w:szCs w:val="32"/>
          <w:lang w:val="en-US"/>
        </w:rPr>
        <w:t xml:space="preserve">SPRING </w:t>
      </w:r>
      <w:r w:rsidRPr="4CB604F2">
        <w:rPr>
          <w:rFonts w:ascii="Century Gothic" w:hAnsi="Century Gothic"/>
          <w:b/>
          <w:bCs/>
          <w:color w:val="99CC00"/>
          <w:sz w:val="32"/>
          <w:szCs w:val="32"/>
          <w:lang w:val="en-US"/>
        </w:rPr>
        <w:t>SEMESTER:</w:t>
      </w:r>
    </w:p>
    <w:p w14:paraId="56AED43D" w14:textId="5178C669" w:rsidR="39F37538" w:rsidRDefault="39F37538" w:rsidP="39F37538">
      <w:pPr>
        <w:jc w:val="center"/>
        <w:rPr>
          <w:rFonts w:ascii="Century Gothic" w:hAnsi="Century Gothic"/>
          <w:b/>
          <w:bCs/>
          <w:color w:val="99CC00"/>
          <w:sz w:val="32"/>
          <w:szCs w:val="32"/>
          <w:lang w:val="en-US"/>
        </w:rPr>
      </w:pP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4933"/>
        <w:gridCol w:w="5410"/>
      </w:tblGrid>
      <w:tr w:rsidR="39F37538" w14:paraId="3787CE04" w14:textId="77777777" w:rsidTr="00FA18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33" w:type="dxa"/>
          </w:tcPr>
          <w:p w14:paraId="6AAEB9EF" w14:textId="77777777" w:rsidR="39F37538" w:rsidRDefault="39F37538" w:rsidP="39F37538">
            <w:pPr>
              <w:contextualSpacing/>
              <w:rPr>
                <w:rFonts w:ascii="Century Gothic" w:hAnsi="Century Gothic"/>
                <w:b w:val="0"/>
                <w:bCs w:val="0"/>
                <w:color w:val="99CC00"/>
                <w:lang w:val="en-US"/>
              </w:rPr>
            </w:pPr>
            <w:r w:rsidRPr="39F37538">
              <w:rPr>
                <w:rFonts w:ascii="Century Gothic" w:hAnsi="Century Gothic"/>
                <w:color w:val="99CC00"/>
                <w:lang w:val="en-US"/>
              </w:rPr>
              <w:t>VMU mobility Scholarship</w:t>
            </w:r>
          </w:p>
          <w:p w14:paraId="419E820A" w14:textId="4DBEBADE" w:rsidR="39F37538" w:rsidRDefault="39F37538" w:rsidP="39F37538">
            <w:pPr>
              <w:contextualSpacing/>
              <w:rPr>
                <w:rFonts w:ascii="Century Gothic" w:hAnsi="Century Gothic"/>
                <w:color w:val="FFFFFF" w:themeColor="background1"/>
                <w:lang w:val="en-US"/>
              </w:rPr>
            </w:pPr>
            <w:r w:rsidRPr="39F37538">
              <w:rPr>
                <w:rFonts w:ascii="Century Gothic" w:hAnsi="Century Gothic"/>
                <w:lang w:val="en-US"/>
              </w:rPr>
              <w:t xml:space="preserve">For </w:t>
            </w:r>
            <w:r w:rsidR="00D25AAC">
              <w:rPr>
                <w:rFonts w:ascii="Century Gothic" w:hAnsi="Century Gothic"/>
                <w:lang w:val="en-US"/>
              </w:rPr>
              <w:t xml:space="preserve">the </w:t>
            </w:r>
            <w:r w:rsidRPr="39F37538">
              <w:rPr>
                <w:rFonts w:ascii="Century Gothic" w:hAnsi="Century Gothic"/>
                <w:lang w:val="en-US"/>
              </w:rPr>
              <w:t>VMU Bilateral Exchange Programme</w:t>
            </w:r>
          </w:p>
        </w:tc>
        <w:tc>
          <w:tcPr>
            <w:tcW w:w="5410" w:type="dxa"/>
          </w:tcPr>
          <w:p w14:paraId="315F7518" w14:textId="77777777" w:rsidR="39F37538" w:rsidRDefault="39F37538" w:rsidP="39F37538">
            <w:pPr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99CC00"/>
                <w:lang w:val="en-US"/>
              </w:rPr>
            </w:pPr>
            <w:r w:rsidRPr="39F37538">
              <w:rPr>
                <w:rFonts w:ascii="Century Gothic" w:hAnsi="Century Gothic"/>
                <w:b w:val="0"/>
                <w:bCs w:val="0"/>
                <w:color w:val="99CC00"/>
                <w:lang w:val="en-US"/>
              </w:rPr>
              <w:t xml:space="preserve">500 – 600 Eur / month </w:t>
            </w:r>
          </w:p>
          <w:p w14:paraId="5F938BDD" w14:textId="3EE65020" w:rsidR="39F37538" w:rsidRDefault="39F37538" w:rsidP="39F37538">
            <w:pPr>
              <w:contextualSpacing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FFFFFF" w:themeColor="background1"/>
                <w:lang w:val="en-US"/>
              </w:rPr>
            </w:pPr>
            <w:r w:rsidRPr="39F37538">
              <w:rPr>
                <w:rFonts w:ascii="Century Gothic" w:hAnsi="Century Gothic"/>
                <w:b w:val="0"/>
                <w:bCs w:val="0"/>
                <w:lang w:val="en-US"/>
              </w:rPr>
              <w:t xml:space="preserve">(Size of the scholarship depends on the country groups. More information can be found </w:t>
            </w:r>
            <w:hyperlink r:id="rId75">
              <w:r w:rsidRPr="39F37538">
                <w:rPr>
                  <w:rStyle w:val="Hyperlink"/>
                  <w:rFonts w:ascii="Century Gothic" w:hAnsi="Century Gothic"/>
                  <w:b w:val="0"/>
                  <w:bCs w:val="0"/>
                  <w:color w:val="004E9A"/>
                  <w:lang w:val="en-US"/>
                </w:rPr>
                <w:t>HERE</w:t>
              </w:r>
            </w:hyperlink>
            <w:r w:rsidRPr="39F37538">
              <w:rPr>
                <w:rFonts w:ascii="Century Gothic" w:hAnsi="Century Gothic"/>
                <w:b w:val="0"/>
                <w:bCs w:val="0"/>
                <w:lang w:val="en-US"/>
              </w:rPr>
              <w:t xml:space="preserve">) </w:t>
            </w:r>
          </w:p>
        </w:tc>
      </w:tr>
      <w:tr w:rsidR="39F37538" w14:paraId="53395D65" w14:textId="77777777" w:rsidTr="00FA18E9">
        <w:trPr>
          <w:trHeight w:val="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2"/>
          </w:tcPr>
          <w:p w14:paraId="5891C7C3" w14:textId="36695D37" w:rsidR="2ACC5928" w:rsidRDefault="2ACC5928" w:rsidP="39F37538">
            <w:pPr>
              <w:contextualSpacing/>
              <w:rPr>
                <w:rFonts w:ascii="Century Gothic" w:hAnsi="Century Gothic"/>
                <w:b w:val="0"/>
                <w:bCs w:val="0"/>
                <w:color w:val="99CC00"/>
                <w:lang w:val="en-US"/>
              </w:rPr>
            </w:pPr>
            <w:r w:rsidRPr="00B71CEA">
              <w:rPr>
                <w:rFonts w:ascii="Century Gothic" w:hAnsi="Century Gothic"/>
                <w:color w:val="99CC00"/>
                <w:lang w:val="en-US"/>
              </w:rPr>
              <w:t>~ 1</w:t>
            </w:r>
            <w:r w:rsidR="00F13F77">
              <w:rPr>
                <w:rFonts w:ascii="Century Gothic" w:hAnsi="Century Gothic"/>
                <w:color w:val="99CC00"/>
                <w:lang w:val="en-US"/>
              </w:rPr>
              <w:t>5</w:t>
            </w:r>
            <w:r w:rsidRPr="00B71CEA">
              <w:rPr>
                <w:rFonts w:ascii="Century Gothic" w:hAnsi="Century Gothic"/>
                <w:color w:val="99CC00"/>
                <w:lang w:val="en-US"/>
              </w:rPr>
              <w:t xml:space="preserve"> students</w:t>
            </w:r>
            <w:r w:rsidRPr="39F37538">
              <w:rPr>
                <w:rFonts w:ascii="Century Gothic" w:hAnsi="Century Gothic"/>
                <w:b w:val="0"/>
                <w:bCs w:val="0"/>
                <w:color w:val="99CC00"/>
                <w:lang w:val="en-US"/>
              </w:rPr>
              <w:t xml:space="preserve"> will be selected during the additional competition.</w:t>
            </w:r>
          </w:p>
          <w:p w14:paraId="6EDFB1F5" w14:textId="7D2A3F69" w:rsidR="39F37538" w:rsidRDefault="39F37538" w:rsidP="39F37538">
            <w:pPr>
              <w:contextualSpacing/>
              <w:rPr>
                <w:rFonts w:ascii="Century Gothic" w:hAnsi="Century Gothic"/>
                <w:b w:val="0"/>
                <w:bCs w:val="0"/>
                <w:color w:val="99CC00"/>
                <w:lang w:val="en-US"/>
              </w:rPr>
            </w:pPr>
          </w:p>
          <w:p w14:paraId="7A763CDD" w14:textId="4F9CE99D" w:rsidR="39F37538" w:rsidRDefault="39F37538" w:rsidP="39F37538">
            <w:pPr>
              <w:contextualSpacing/>
              <w:rPr>
                <w:rFonts w:ascii="Century Gothic" w:hAnsi="Century Gothic"/>
                <w:color w:val="FFFF00"/>
                <w:lang w:val="en-US"/>
              </w:rPr>
            </w:pPr>
            <w:r w:rsidRPr="39F37538">
              <w:rPr>
                <w:rFonts w:ascii="Century Gothic" w:hAnsi="Century Gothic"/>
                <w:b w:val="0"/>
                <w:bCs w:val="0"/>
                <w:color w:val="99CC00"/>
                <w:lang w:val="en-US"/>
              </w:rPr>
              <w:t xml:space="preserve">The grant to cover travel costs is </w:t>
            </w:r>
            <w:r w:rsidR="007A2D84">
              <w:rPr>
                <w:rFonts w:ascii="Century Gothic" w:hAnsi="Century Gothic"/>
                <w:b w:val="0"/>
                <w:bCs w:val="0"/>
                <w:color w:val="99CC00"/>
                <w:lang w:val="en-US"/>
              </w:rPr>
              <w:t>NOT</w:t>
            </w:r>
            <w:r w:rsidRPr="39F37538">
              <w:rPr>
                <w:rFonts w:ascii="Century Gothic" w:hAnsi="Century Gothic"/>
                <w:b w:val="0"/>
                <w:bCs w:val="0"/>
                <w:color w:val="99CC00"/>
                <w:lang w:val="en-US"/>
              </w:rPr>
              <w:t xml:space="preserve"> available.</w:t>
            </w:r>
          </w:p>
        </w:tc>
      </w:tr>
    </w:tbl>
    <w:p w14:paraId="7BB2F6CD" w14:textId="7D73DD7A" w:rsidR="39F37538" w:rsidRDefault="39F37538" w:rsidP="39F37538">
      <w:pPr>
        <w:jc w:val="center"/>
        <w:rPr>
          <w:rFonts w:ascii="Century Gothic" w:hAnsi="Century Gothic"/>
          <w:b/>
          <w:bCs/>
          <w:color w:val="99CC00"/>
          <w:sz w:val="32"/>
          <w:szCs w:val="32"/>
          <w:lang w:val="en-US"/>
        </w:rPr>
      </w:pPr>
    </w:p>
    <w:tbl>
      <w:tblPr>
        <w:tblW w:w="10810" w:type="dxa"/>
        <w:jc w:val="center"/>
        <w:tblLayout w:type="fixed"/>
        <w:tblLook w:val="04A0" w:firstRow="1" w:lastRow="0" w:firstColumn="1" w:lastColumn="0" w:noHBand="0" w:noVBand="1"/>
      </w:tblPr>
      <w:tblGrid>
        <w:gridCol w:w="3100"/>
        <w:gridCol w:w="3720"/>
        <w:gridCol w:w="1185"/>
        <w:gridCol w:w="2805"/>
      </w:tblGrid>
      <w:tr w:rsidR="00C62CB8" w14:paraId="055FCBA2" w14:textId="77777777" w:rsidTr="00CF0F74">
        <w:trPr>
          <w:trHeight w:val="330"/>
          <w:jc w:val="center"/>
        </w:trPr>
        <w:tc>
          <w:tcPr>
            <w:tcW w:w="310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275296A" w14:textId="77777777" w:rsidR="00C62CB8" w:rsidRDefault="00C62CB8" w:rsidP="00CF0F74">
            <w:pPr>
              <w:ind w:left="-90"/>
              <w:jc w:val="center"/>
            </w:pPr>
            <w:r w:rsidRPr="37E6083A">
              <w:rPr>
                <w:rFonts w:ascii="Calibri" w:eastAsia="Calibri" w:hAnsi="Calibri" w:cs="Calibri"/>
                <w:b/>
                <w:bCs/>
                <w:sz w:val="24"/>
                <w:szCs w:val="24"/>
                <w:lang w:val="en-US"/>
              </w:rPr>
              <w:t>Country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3C2B979" w14:textId="77777777" w:rsidR="00C62CB8" w:rsidRDefault="00C62CB8" w:rsidP="00CF0F74">
            <w:pPr>
              <w:jc w:val="center"/>
            </w:pPr>
            <w:r w:rsidRPr="37E6083A">
              <w:rPr>
                <w:rFonts w:ascii="Calibri" w:eastAsia="Calibri" w:hAnsi="Calibri" w:cs="Calibri"/>
                <w:b/>
                <w:bCs/>
                <w:sz w:val="24"/>
                <w:szCs w:val="24"/>
                <w:lang w:val="en-US"/>
              </w:rPr>
              <w:t>Higher education institution</w:t>
            </w:r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0523B5D" w14:textId="77777777" w:rsidR="00C62CB8" w:rsidRDefault="00C62CB8" w:rsidP="00CF0F74">
            <w:pPr>
              <w:jc w:val="center"/>
            </w:pPr>
            <w:r w:rsidRPr="37E6083A">
              <w:rPr>
                <w:rFonts w:ascii="Calibri" w:eastAsia="Calibri" w:hAnsi="Calibri" w:cs="Calibri"/>
                <w:b/>
                <w:bCs/>
                <w:sz w:val="24"/>
                <w:szCs w:val="24"/>
                <w:lang w:val="en-US"/>
              </w:rPr>
              <w:t>Study cycle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DBC218D" w14:textId="77777777" w:rsidR="00C62CB8" w:rsidRDefault="00C62CB8" w:rsidP="00CF0F74">
            <w:pPr>
              <w:spacing w:line="257" w:lineRule="auto"/>
              <w:jc w:val="center"/>
            </w:pPr>
            <w:r w:rsidRPr="37E6083A">
              <w:rPr>
                <w:rFonts w:ascii="Calibri" w:eastAsia="Calibri" w:hAnsi="Calibri" w:cs="Calibri"/>
                <w:b/>
                <w:bCs/>
                <w:sz w:val="24"/>
                <w:szCs w:val="24"/>
                <w:lang w:val="en-US"/>
              </w:rPr>
              <w:t>Notes</w:t>
            </w:r>
          </w:p>
        </w:tc>
      </w:tr>
      <w:tr w:rsidR="00C62CB8" w14:paraId="475F6073" w14:textId="77777777" w:rsidTr="00CF0F74">
        <w:trPr>
          <w:trHeight w:val="330"/>
          <w:jc w:val="center"/>
        </w:trPr>
        <w:tc>
          <w:tcPr>
            <w:tcW w:w="3100" w:type="dxa"/>
            <w:vMerge w:val="restart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713BC2D" w14:textId="77777777" w:rsidR="00C62CB8" w:rsidRDefault="00C62CB8" w:rsidP="00CF0F74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>Argentina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B26D846" w14:textId="77777777" w:rsidR="00C62CB8" w:rsidRPr="00DC5C1C" w:rsidRDefault="00C62CB8" w:rsidP="00CF0F74">
            <w:pPr>
              <w:rPr>
                <w:sz w:val="24"/>
                <w:szCs w:val="24"/>
              </w:rPr>
            </w:pPr>
            <w:hyperlink r:id="rId76" w:history="1">
              <w:r w:rsidRPr="00DC5C1C">
                <w:rPr>
                  <w:rStyle w:val="Hyperlink"/>
                  <w:rFonts w:ascii="Calibri" w:hAnsi="Calibri" w:cs="Calibri"/>
                  <w:sz w:val="24"/>
                  <w:szCs w:val="24"/>
                </w:rPr>
                <w:t>Universidad Torcuato Di Tella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C43CBAB" w14:textId="77777777" w:rsidR="00C62CB8" w:rsidRPr="00DC5C1C" w:rsidRDefault="00C62CB8" w:rsidP="00CF0F74">
            <w:pPr>
              <w:jc w:val="center"/>
              <w:rPr>
                <w:sz w:val="24"/>
                <w:szCs w:val="24"/>
              </w:rPr>
            </w:pPr>
            <w:r w:rsidRPr="00DC5C1C">
              <w:rPr>
                <w:rFonts w:ascii="Calibri" w:hAnsi="Calibri" w:cs="Calibri"/>
                <w:sz w:val="24"/>
                <w:szCs w:val="24"/>
              </w:rPr>
              <w:t>B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FE961F2" w14:textId="77777777" w:rsidR="00C62CB8" w:rsidRDefault="00C62CB8" w:rsidP="00CF0F74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C62CB8" w14:paraId="25D29292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103E5F5" w14:textId="77777777" w:rsidR="00C62CB8" w:rsidRDefault="00C62CB8" w:rsidP="00CF0F74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D99BB19" w14:textId="77777777" w:rsidR="00C62CB8" w:rsidRPr="00DC5C1C" w:rsidRDefault="00C62CB8" w:rsidP="00CF0F74">
            <w:pPr>
              <w:rPr>
                <w:rFonts w:eastAsiaTheme="minorEastAsia"/>
                <w:sz w:val="24"/>
                <w:szCs w:val="24"/>
              </w:rPr>
            </w:pPr>
            <w:hyperlink r:id="rId77" w:history="1">
              <w:r w:rsidRPr="00DC5C1C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Universidad Nacional de La Plata 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DAB98C9" w14:textId="77777777" w:rsidR="00C62CB8" w:rsidRPr="00DC5C1C" w:rsidRDefault="00C62CB8" w:rsidP="00CF0F74">
            <w:pPr>
              <w:jc w:val="center"/>
              <w:rPr>
                <w:sz w:val="24"/>
                <w:szCs w:val="24"/>
              </w:rPr>
            </w:pPr>
            <w:r w:rsidRPr="00DC5C1C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B10FD50" w14:textId="77777777" w:rsidR="00C62CB8" w:rsidRDefault="00C62CB8" w:rsidP="00CF0F74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C62CB8" w14:paraId="22BB239E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A4DC0D6" w14:textId="77777777" w:rsidR="00C62CB8" w:rsidRDefault="00C62CB8" w:rsidP="00CF0F74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3EB8465" w14:textId="77777777" w:rsidR="00C62CB8" w:rsidRPr="00DC5C1C" w:rsidRDefault="00C62CB8" w:rsidP="00CF0F74">
            <w:pPr>
              <w:rPr>
                <w:sz w:val="24"/>
                <w:szCs w:val="24"/>
              </w:rPr>
            </w:pPr>
            <w:hyperlink r:id="rId78" w:history="1">
              <w:r w:rsidRPr="00DC5C1C">
                <w:rPr>
                  <w:rStyle w:val="Hyperlink"/>
                  <w:rFonts w:ascii="Calibri" w:hAnsi="Calibri" w:cs="Calibri"/>
                  <w:sz w:val="24"/>
                  <w:szCs w:val="24"/>
                </w:rPr>
                <w:t>National University of Tres Febrero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D42E870" w14:textId="77777777" w:rsidR="00C62CB8" w:rsidRPr="00DC5C1C" w:rsidRDefault="00C62CB8" w:rsidP="00CF0F74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DC5C1C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ADBF10C" w14:textId="77777777" w:rsidR="00C62CB8" w:rsidRDefault="00C62CB8" w:rsidP="00CF0F74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C62CB8" w14:paraId="6CFF59D9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052181A" w14:textId="77777777" w:rsidR="00C62CB8" w:rsidRDefault="00C62CB8" w:rsidP="00CF0F74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8735DA8" w14:textId="77777777" w:rsidR="00C62CB8" w:rsidRPr="00DC5C1C" w:rsidRDefault="00C62CB8" w:rsidP="00CF0F74">
            <w:pPr>
              <w:rPr>
                <w:sz w:val="24"/>
                <w:szCs w:val="24"/>
              </w:rPr>
            </w:pPr>
            <w:hyperlink r:id="rId79" w:history="1">
              <w:r w:rsidRPr="00DC5C1C">
                <w:rPr>
                  <w:rStyle w:val="Hyperlink"/>
                  <w:rFonts w:ascii="Calibri" w:hAnsi="Calibri" w:cs="Calibri"/>
                  <w:sz w:val="24"/>
                  <w:szCs w:val="24"/>
                </w:rPr>
                <w:t>Siglo 21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CDCE96C" w14:textId="77777777" w:rsidR="00C62CB8" w:rsidRPr="00DC5C1C" w:rsidRDefault="00C62CB8" w:rsidP="00CF0F74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DC5C1C">
              <w:rPr>
                <w:rFonts w:ascii="Calibri" w:hAnsi="Calibri" w:cs="Calibri"/>
                <w:sz w:val="24"/>
                <w:szCs w:val="24"/>
              </w:rPr>
              <w:t>B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1F3B1F9" w14:textId="77777777" w:rsidR="00C62CB8" w:rsidRDefault="00C62CB8" w:rsidP="00CF0F74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C62CB8" w14:paraId="2170D056" w14:textId="77777777" w:rsidTr="00CF0F74">
        <w:trPr>
          <w:trHeight w:val="330"/>
          <w:jc w:val="center"/>
        </w:trPr>
        <w:tc>
          <w:tcPr>
            <w:tcW w:w="3100" w:type="dxa"/>
            <w:vMerge w:val="restart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B26C31C" w14:textId="77777777" w:rsidR="00C62CB8" w:rsidRDefault="00C62CB8" w:rsidP="00CF0F74">
            <w:pPr>
              <w:jc w:val="center"/>
            </w:pPr>
            <w:r w:rsidRPr="768C1F24">
              <w:rPr>
                <w:rFonts w:ascii="Calibri" w:eastAsia="Calibri" w:hAnsi="Calibri" w:cs="Calibri"/>
                <w:sz w:val="24"/>
                <w:szCs w:val="24"/>
                <w:lang w:val="en-US"/>
              </w:rPr>
              <w:t>Azerbaijan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nil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917C497" w14:textId="77777777" w:rsidR="00C62CB8" w:rsidRPr="00B7405E" w:rsidRDefault="00C62CB8" w:rsidP="00CF0F74">
            <w:pPr>
              <w:rPr>
                <w:rFonts w:ascii="Calibri" w:eastAsia="Calibri" w:hAnsi="Calibri" w:cs="Calibri"/>
                <w:color w:val="0000FF"/>
                <w:sz w:val="24"/>
                <w:szCs w:val="24"/>
                <w:u w:val="single"/>
              </w:rPr>
            </w:pPr>
            <w:hyperlink r:id="rId80" w:history="1">
              <w:r w:rsidRPr="00B7405E">
                <w:rPr>
                  <w:rStyle w:val="Hyperlink"/>
                  <w:rFonts w:ascii="Calibri" w:hAnsi="Calibri" w:cs="Calibri"/>
                  <w:sz w:val="24"/>
                  <w:szCs w:val="24"/>
                </w:rPr>
                <w:t>ADA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FDDB044" w14:textId="77777777" w:rsidR="00C62CB8" w:rsidRPr="00B7405E" w:rsidRDefault="00C62CB8" w:rsidP="00CF0F74">
            <w:pPr>
              <w:jc w:val="center"/>
              <w:rPr>
                <w:sz w:val="24"/>
                <w:szCs w:val="24"/>
              </w:rPr>
            </w:pPr>
            <w:r w:rsidRPr="00B7405E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6C0119E" w14:textId="77777777" w:rsidR="00C62CB8" w:rsidRDefault="00C62CB8" w:rsidP="00CF0F74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C62CB8" w14:paraId="2351AD08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FF54955" w14:textId="77777777" w:rsidR="00C62CB8" w:rsidRPr="768C1F24" w:rsidRDefault="00C62CB8" w:rsidP="00CF0F74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nil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00B36C5" w14:textId="77777777" w:rsidR="00C62CB8" w:rsidRPr="00B7405E" w:rsidRDefault="00C62CB8" w:rsidP="00CF0F74">
            <w:pPr>
              <w:rPr>
                <w:sz w:val="24"/>
                <w:szCs w:val="24"/>
              </w:rPr>
            </w:pPr>
            <w:hyperlink r:id="rId81" w:history="1">
              <w:r w:rsidRPr="002A026A">
                <w:rPr>
                  <w:rStyle w:val="Hyperlink"/>
                  <w:sz w:val="24"/>
                  <w:szCs w:val="24"/>
                </w:rPr>
                <w:t>Azerbaijan State University of Economics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940E4D4" w14:textId="77777777" w:rsidR="00C62CB8" w:rsidRPr="00B7405E" w:rsidRDefault="00C62CB8" w:rsidP="00CF0F74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B7405E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9977ADF" w14:textId="77777777" w:rsidR="00C62CB8" w:rsidRPr="37E6083A" w:rsidRDefault="00C62CB8" w:rsidP="00CF0F74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C62CB8" w14:paraId="13161122" w14:textId="77777777" w:rsidTr="00CF0F74">
        <w:trPr>
          <w:trHeight w:val="330"/>
          <w:jc w:val="center"/>
        </w:trPr>
        <w:tc>
          <w:tcPr>
            <w:tcW w:w="3100" w:type="dxa"/>
            <w:tcBorders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F67D497" w14:textId="77777777" w:rsidR="00C62CB8" w:rsidRPr="768C1F24" w:rsidRDefault="00C62CB8" w:rsidP="00CF0F74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eastAsia="Calibri" w:hAnsi="Calibri" w:cs="Calibri"/>
                <w:sz w:val="24"/>
                <w:szCs w:val="24"/>
                <w:lang w:val="en-US"/>
              </w:rPr>
              <w:t>Canada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nil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D535FAD" w14:textId="77777777" w:rsidR="00C62CB8" w:rsidRPr="007B07B9" w:rsidRDefault="00C62CB8" w:rsidP="00CF0F74">
            <w:pPr>
              <w:rPr>
                <w:sz w:val="24"/>
                <w:szCs w:val="24"/>
              </w:rPr>
            </w:pPr>
            <w:hyperlink r:id="rId82" w:history="1">
              <w:r w:rsidRPr="007B07B9">
                <w:rPr>
                  <w:rStyle w:val="Hyperlink"/>
                  <w:sz w:val="24"/>
                  <w:szCs w:val="24"/>
                </w:rPr>
                <w:t>University of Regina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28A39E1" w14:textId="77777777" w:rsidR="00C62CB8" w:rsidRPr="00B7405E" w:rsidRDefault="00C62CB8" w:rsidP="00CF0F74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BDB31E6" w14:textId="77777777" w:rsidR="00C62CB8" w:rsidRPr="37E6083A" w:rsidRDefault="00C62CB8" w:rsidP="00CF0F74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C62CB8" w14:paraId="061A0239" w14:textId="77777777" w:rsidTr="00CF0F74">
        <w:trPr>
          <w:trHeight w:val="330"/>
          <w:jc w:val="center"/>
        </w:trPr>
        <w:tc>
          <w:tcPr>
            <w:tcW w:w="3100" w:type="dxa"/>
            <w:tcBorders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09C1141" w14:textId="77777777" w:rsidR="00C62CB8" w:rsidRDefault="00C62CB8" w:rsidP="00CF0F74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eastAsia="Calibri" w:hAnsi="Calibri" w:cs="Calibri"/>
                <w:sz w:val="24"/>
                <w:szCs w:val="24"/>
                <w:lang w:val="en-US"/>
              </w:rPr>
              <w:t>Columbia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nil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E4EC488" w14:textId="77777777" w:rsidR="00C62CB8" w:rsidRPr="007B07B9" w:rsidRDefault="00C62CB8" w:rsidP="00CF0F74">
            <w:pPr>
              <w:rPr>
                <w:sz w:val="24"/>
                <w:szCs w:val="24"/>
              </w:rPr>
            </w:pPr>
            <w:hyperlink r:id="rId83" w:history="1">
              <w:r w:rsidRPr="009664CC">
                <w:rPr>
                  <w:rStyle w:val="Hyperlink"/>
                  <w:sz w:val="24"/>
                  <w:szCs w:val="24"/>
                </w:rPr>
                <w:t>Universidad de Rosario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ED647AE" w14:textId="77777777" w:rsidR="00C62CB8" w:rsidRPr="00B7405E" w:rsidRDefault="00C62CB8" w:rsidP="00CF0F74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D88D9D7" w14:textId="77777777" w:rsidR="00C62CB8" w:rsidRPr="37E6083A" w:rsidRDefault="00C62CB8" w:rsidP="00CF0F74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C62CB8" w14:paraId="6B74745B" w14:textId="77777777" w:rsidTr="00CF0F74">
        <w:trPr>
          <w:trHeight w:val="330"/>
          <w:jc w:val="center"/>
        </w:trPr>
        <w:tc>
          <w:tcPr>
            <w:tcW w:w="3100" w:type="dxa"/>
            <w:vMerge w:val="restart"/>
            <w:tcBorders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2ED3F496" w14:textId="77777777" w:rsidR="00C62CB8" w:rsidRDefault="00C62CB8" w:rsidP="00CF0F74">
            <w:pPr>
              <w:jc w:val="center"/>
            </w:pPr>
            <w:r w:rsidRPr="00B413C7">
              <w:rPr>
                <w:rFonts w:ascii="Calibri" w:eastAsia="Calibri" w:hAnsi="Calibri" w:cs="Calibri"/>
                <w:sz w:val="24"/>
                <w:szCs w:val="24"/>
                <w:lang w:val="en-US"/>
              </w:rPr>
              <w:t>Georgia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45AFAF5" w14:textId="77777777" w:rsidR="00C62CB8" w:rsidRPr="00E349B0" w:rsidRDefault="00C62CB8" w:rsidP="00CF0F74">
            <w:pPr>
              <w:rPr>
                <w:sz w:val="24"/>
                <w:szCs w:val="24"/>
              </w:rPr>
            </w:pPr>
            <w:hyperlink r:id="rId84" w:history="1">
              <w:r w:rsidRPr="00E349B0">
                <w:rPr>
                  <w:rStyle w:val="Hyperlink"/>
                  <w:rFonts w:ascii="Calibri" w:hAnsi="Calibri" w:cs="Calibri"/>
                  <w:sz w:val="24"/>
                  <w:szCs w:val="24"/>
                </w:rPr>
                <w:t>Ivane Javakhishvili Tbilisi State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15A4207" w14:textId="77777777" w:rsidR="00C62CB8" w:rsidRPr="00E349B0" w:rsidRDefault="00C62CB8" w:rsidP="00CF0F74">
            <w:pPr>
              <w:jc w:val="center"/>
              <w:rPr>
                <w:sz w:val="24"/>
                <w:szCs w:val="24"/>
              </w:rPr>
            </w:pPr>
            <w:r w:rsidRPr="00E349B0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EA3C2C8" w14:textId="77777777" w:rsidR="00C62CB8" w:rsidRDefault="00C62CB8" w:rsidP="00CF0F74">
            <w:pPr>
              <w:jc w:val="center"/>
            </w:pPr>
            <w:r>
              <w:rPr>
                <w:rFonts w:ascii="Calibri" w:eastAsia="Calibri" w:hAnsi="Calibri" w:cs="Calibri"/>
                <w:color w:val="000000" w:themeColor="text1"/>
                <w:lang w:val="en-US"/>
              </w:rPr>
              <w:t>The host</w:t>
            </w:r>
            <w:r w:rsidRPr="21981B4E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university provides dormitory accommodation free of charge and </w:t>
            </w:r>
            <w:r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a </w:t>
            </w:r>
            <w:r w:rsidRPr="21981B4E">
              <w:rPr>
                <w:rFonts w:ascii="Calibri" w:eastAsia="Calibri" w:hAnsi="Calibri" w:cs="Calibri"/>
                <w:color w:val="000000" w:themeColor="text1"/>
                <w:lang w:val="en-US"/>
              </w:rPr>
              <w:t>scholarship of ~100 Eur/month</w:t>
            </w: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C62CB8" w14:paraId="66FE3517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DA0BC9E" w14:textId="77777777" w:rsidR="00C62CB8" w:rsidRDefault="00C62CB8" w:rsidP="00CF0F74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A70F973" w14:textId="77777777" w:rsidR="00C62CB8" w:rsidRPr="00E349B0" w:rsidRDefault="00C62CB8" w:rsidP="00CF0F74">
            <w:pPr>
              <w:rPr>
                <w:rFonts w:ascii="Calibri" w:eastAsia="Calibri" w:hAnsi="Calibri" w:cs="Calibri"/>
                <w:sz w:val="24"/>
                <w:szCs w:val="24"/>
              </w:rPr>
            </w:pPr>
            <w:hyperlink r:id="rId85" w:history="1">
              <w:r w:rsidRPr="00E349B0">
                <w:rPr>
                  <w:rStyle w:val="Hyperlink"/>
                  <w:rFonts w:ascii="Calibri" w:hAnsi="Calibri" w:cs="Calibri"/>
                  <w:sz w:val="24"/>
                  <w:szCs w:val="24"/>
                </w:rPr>
                <w:t>Batumi Shota Rustaveli State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B1E9AF3" w14:textId="77777777" w:rsidR="00C62CB8" w:rsidRPr="00E349B0" w:rsidRDefault="00C62CB8" w:rsidP="00CF0F74">
            <w:pPr>
              <w:jc w:val="center"/>
              <w:rPr>
                <w:sz w:val="24"/>
                <w:szCs w:val="24"/>
              </w:rPr>
            </w:pPr>
            <w:r w:rsidRPr="00E349B0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02B44E1" w14:textId="77777777" w:rsidR="00C62CB8" w:rsidRDefault="00C62CB8" w:rsidP="00CF0F74">
            <w:pPr>
              <w:jc w:val="center"/>
              <w:rPr>
                <w:rFonts w:ascii="Calibri" w:eastAsia="Calibri" w:hAnsi="Calibri" w:cs="Calibri"/>
                <w:lang w:val="en-US"/>
              </w:rPr>
            </w:pPr>
          </w:p>
        </w:tc>
      </w:tr>
      <w:tr w:rsidR="00C62CB8" w14:paraId="18918FAE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147ACE4" w14:textId="77777777" w:rsidR="00C62CB8" w:rsidRDefault="00C62CB8" w:rsidP="00CF0F74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5C07221" w14:textId="77777777" w:rsidR="00C62CB8" w:rsidRPr="00E349B0" w:rsidRDefault="00C62CB8" w:rsidP="00CF0F74">
            <w:pPr>
              <w:rPr>
                <w:rFonts w:ascii="Calibri" w:eastAsia="Calibri" w:hAnsi="Calibri" w:cs="Calibri"/>
                <w:sz w:val="24"/>
                <w:szCs w:val="24"/>
              </w:rPr>
            </w:pPr>
            <w:hyperlink r:id="rId86" w:history="1">
              <w:r w:rsidRPr="00E349B0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The University of Georgia 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2E74AE1" w14:textId="77777777" w:rsidR="00C62CB8" w:rsidRPr="00E349B0" w:rsidRDefault="00C62CB8" w:rsidP="00CF0F74">
            <w:pPr>
              <w:jc w:val="center"/>
              <w:rPr>
                <w:sz w:val="24"/>
                <w:szCs w:val="24"/>
              </w:rPr>
            </w:pPr>
            <w:r w:rsidRPr="00E349B0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E309359" w14:textId="77777777" w:rsidR="00C62CB8" w:rsidRPr="21981B4E" w:rsidRDefault="00C62CB8" w:rsidP="00CF0F74">
            <w:pPr>
              <w:jc w:val="center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</w:tc>
      </w:tr>
      <w:tr w:rsidR="00C62CB8" w14:paraId="2B1F162C" w14:textId="77777777" w:rsidTr="00CF0F74">
        <w:trPr>
          <w:trHeight w:val="330"/>
          <w:jc w:val="center"/>
        </w:trPr>
        <w:tc>
          <w:tcPr>
            <w:tcW w:w="3100" w:type="dxa"/>
            <w:vMerge w:val="restart"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341D197" w14:textId="77777777" w:rsidR="00C62CB8" w:rsidRDefault="00C62CB8" w:rsidP="00CF0F74">
            <w:pPr>
              <w:jc w:val="center"/>
            </w:pPr>
            <w:r>
              <w:rPr>
                <w:rFonts w:ascii="Calibri" w:eastAsia="Calibri" w:hAnsi="Calibri" w:cs="Calibri"/>
                <w:sz w:val="24"/>
                <w:szCs w:val="24"/>
                <w:lang w:val="en-US"/>
              </w:rPr>
              <w:t>Hong Kong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2F125D5B" w14:textId="77777777" w:rsidR="00C62CB8" w:rsidRPr="0001604A" w:rsidRDefault="00C62CB8" w:rsidP="00CF0F74">
            <w:pPr>
              <w:rPr>
                <w:sz w:val="24"/>
                <w:szCs w:val="24"/>
              </w:rPr>
            </w:pPr>
            <w:hyperlink r:id="rId87" w:history="1">
              <w:r w:rsidRPr="00BE270C">
                <w:rPr>
                  <w:rStyle w:val="Hyperlink"/>
                  <w:sz w:val="24"/>
                  <w:szCs w:val="24"/>
                </w:rPr>
                <w:t>City University of Hong Kong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E943B2E" w14:textId="77777777" w:rsidR="00C62CB8" w:rsidRPr="00E349B0" w:rsidRDefault="00C62CB8" w:rsidP="00CF0F74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7AF4CB8" w14:textId="77777777" w:rsidR="00C62CB8" w:rsidRPr="21981B4E" w:rsidRDefault="00C62CB8" w:rsidP="00CF0F74">
            <w:pPr>
              <w:jc w:val="center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</w:tc>
      </w:tr>
      <w:tr w:rsidR="00C62CB8" w14:paraId="51508E2D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2A25BF7" w14:textId="77777777" w:rsidR="00C62CB8" w:rsidRDefault="00C62CB8" w:rsidP="00CF0F74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09AF0599" w14:textId="77777777" w:rsidR="00C62CB8" w:rsidRPr="0001604A" w:rsidRDefault="00C62CB8" w:rsidP="00CF0F74">
            <w:pPr>
              <w:rPr>
                <w:sz w:val="24"/>
                <w:szCs w:val="24"/>
              </w:rPr>
            </w:pPr>
            <w:hyperlink r:id="rId88" w:history="1">
              <w:r w:rsidRPr="00E33899">
                <w:rPr>
                  <w:rStyle w:val="Hyperlink"/>
                  <w:sz w:val="24"/>
                  <w:szCs w:val="24"/>
                </w:rPr>
                <w:t>Lingnan University</w:t>
              </w:r>
            </w:hyperlink>
            <w:r w:rsidRPr="0001604A">
              <w:rPr>
                <w:sz w:val="24"/>
                <w:szCs w:val="24"/>
              </w:rPr>
              <w:t xml:space="preserve"> </w:t>
            </w:r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A768385" w14:textId="77777777" w:rsidR="00C62CB8" w:rsidRPr="00E349B0" w:rsidRDefault="00C62CB8" w:rsidP="00CF0F74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FA03CFD" w14:textId="77777777" w:rsidR="00C62CB8" w:rsidRPr="21981B4E" w:rsidRDefault="00C62CB8" w:rsidP="00CF0F74">
            <w:pPr>
              <w:jc w:val="center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</w:tc>
      </w:tr>
      <w:tr w:rsidR="00C62CB8" w14:paraId="529E8CB8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A6B2D24" w14:textId="77777777" w:rsidR="00C62CB8" w:rsidRDefault="00C62CB8" w:rsidP="00CF0F74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1CAF7AEC" w14:textId="77777777" w:rsidR="00C62CB8" w:rsidRPr="0001604A" w:rsidRDefault="00C62CB8" w:rsidP="00CF0F74">
            <w:pPr>
              <w:rPr>
                <w:sz w:val="24"/>
                <w:szCs w:val="24"/>
              </w:rPr>
            </w:pPr>
            <w:hyperlink r:id="rId89" w:history="1">
              <w:r w:rsidRPr="00C579BE">
                <w:rPr>
                  <w:rStyle w:val="Hyperlink"/>
                  <w:sz w:val="24"/>
                  <w:szCs w:val="24"/>
                </w:rPr>
                <w:t>Hong Kong Baptist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30B7618" w14:textId="77777777" w:rsidR="00C62CB8" w:rsidRPr="00E349B0" w:rsidRDefault="00C62CB8" w:rsidP="00CF0F74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9BE3FB3" w14:textId="77777777" w:rsidR="00C62CB8" w:rsidRPr="21981B4E" w:rsidRDefault="00C62CB8" w:rsidP="00CF0F74">
            <w:pPr>
              <w:jc w:val="center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</w:tc>
      </w:tr>
      <w:tr w:rsidR="00C62CB8" w14:paraId="11EB3376" w14:textId="77777777" w:rsidTr="00CF0F74">
        <w:trPr>
          <w:trHeight w:val="330"/>
          <w:jc w:val="center"/>
        </w:trPr>
        <w:tc>
          <w:tcPr>
            <w:tcW w:w="3100" w:type="dxa"/>
            <w:vMerge w:val="restart"/>
            <w:tcBorders>
              <w:top w:val="nil"/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7894EC1" w14:textId="77777777" w:rsidR="00C62CB8" w:rsidRDefault="00C62CB8" w:rsidP="00CF0F74">
            <w:pPr>
              <w:jc w:val="center"/>
            </w:pPr>
            <w:r w:rsidRPr="768C1F24">
              <w:rPr>
                <w:rFonts w:ascii="Calibri" w:eastAsia="Calibri" w:hAnsi="Calibri" w:cs="Calibri"/>
                <w:sz w:val="24"/>
                <w:szCs w:val="24"/>
                <w:lang w:val="en-US"/>
              </w:rPr>
              <w:t>India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nil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99F08C5" w14:textId="77777777" w:rsidR="00C62CB8" w:rsidRPr="00AB2581" w:rsidRDefault="00C62CB8" w:rsidP="00CF0F74">
            <w:pPr>
              <w:rPr>
                <w:sz w:val="24"/>
                <w:szCs w:val="24"/>
              </w:rPr>
            </w:pPr>
            <w:hyperlink r:id="rId90" w:history="1">
              <w:r w:rsidRPr="00AB2581">
                <w:rPr>
                  <w:rStyle w:val="Hyperlink"/>
                  <w:rFonts w:ascii="Calibri" w:hAnsi="Calibri" w:cs="Calibri"/>
                  <w:sz w:val="24"/>
                  <w:szCs w:val="24"/>
                </w:rPr>
                <w:t>Lovely Professional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520526B" w14:textId="77777777" w:rsidR="00C62CB8" w:rsidRPr="00AB2581" w:rsidRDefault="00C62CB8" w:rsidP="00CF0F74">
            <w:pPr>
              <w:jc w:val="center"/>
              <w:rPr>
                <w:sz w:val="24"/>
                <w:szCs w:val="24"/>
              </w:rPr>
            </w:pPr>
            <w:r w:rsidRPr="00AB2581">
              <w:rPr>
                <w:rFonts w:ascii="Calibri" w:hAnsi="Calibri" w:cs="Calibri"/>
                <w:sz w:val="24"/>
                <w:szCs w:val="24"/>
              </w:rPr>
              <w:t>B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406BF72" w14:textId="77777777" w:rsidR="00C62CB8" w:rsidRDefault="00C62CB8" w:rsidP="00CF0F74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C62CB8" w14:paraId="719F6CA1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721EE71" w14:textId="77777777" w:rsidR="00C62CB8" w:rsidRPr="768C1F24" w:rsidRDefault="00C62CB8" w:rsidP="00CF0F74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nil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BC51DD9" w14:textId="77777777" w:rsidR="00C62CB8" w:rsidRDefault="00C62CB8" w:rsidP="00CF0F74">
            <w:hyperlink r:id="rId91" w:history="1">
              <w:r w:rsidRPr="00F861A2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Dev Sanskriti Vishwavidyalaya 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416DB89" w14:textId="77777777" w:rsidR="00C62CB8" w:rsidRPr="00AB2581" w:rsidRDefault="00C62CB8" w:rsidP="00CF0F74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F861A2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BF0D81B" w14:textId="77777777" w:rsidR="00C62CB8" w:rsidRPr="37E6083A" w:rsidRDefault="00C62CB8" w:rsidP="00CF0F74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C62CB8" w14:paraId="7A02351E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C17611D" w14:textId="77777777" w:rsidR="00C62CB8" w:rsidRPr="768C1F24" w:rsidRDefault="00C62CB8" w:rsidP="00CF0F74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nil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7F55C7D" w14:textId="77777777" w:rsidR="00C62CB8" w:rsidRPr="006A1CD3" w:rsidRDefault="00C62CB8" w:rsidP="00CF0F74">
            <w:pPr>
              <w:rPr>
                <w:sz w:val="24"/>
                <w:szCs w:val="24"/>
              </w:rPr>
            </w:pPr>
            <w:hyperlink r:id="rId92" w:history="1">
              <w:r w:rsidRPr="006A1CD3">
                <w:rPr>
                  <w:rStyle w:val="Hyperlink"/>
                  <w:sz w:val="24"/>
                  <w:szCs w:val="24"/>
                </w:rPr>
                <w:t>Jawaharlal Nehru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AEA2824" w14:textId="77777777" w:rsidR="00C62CB8" w:rsidRPr="00F861A2" w:rsidRDefault="00C62CB8" w:rsidP="00CF0F74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F861A2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412A2F4" w14:textId="77777777" w:rsidR="00C62CB8" w:rsidRPr="37E6083A" w:rsidRDefault="00C62CB8" w:rsidP="00CF0F74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C62CB8" w14:paraId="4BC26B42" w14:textId="77777777" w:rsidTr="00CF0F74">
        <w:trPr>
          <w:trHeight w:val="330"/>
          <w:jc w:val="center"/>
        </w:trPr>
        <w:tc>
          <w:tcPr>
            <w:tcW w:w="3100" w:type="dxa"/>
            <w:vMerge w:val="restart"/>
            <w:tcBorders>
              <w:top w:val="nil"/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1BCAEDE" w14:textId="77777777" w:rsidR="00C62CB8" w:rsidRDefault="00C62CB8" w:rsidP="00CF0F74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>Indonesia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E8D54EF" w14:textId="77777777" w:rsidR="00C62CB8" w:rsidRPr="00F861A2" w:rsidRDefault="00C62CB8" w:rsidP="00CF0F74">
            <w:pPr>
              <w:rPr>
                <w:sz w:val="24"/>
                <w:szCs w:val="24"/>
              </w:rPr>
            </w:pPr>
            <w:hyperlink r:id="rId93" w:history="1">
              <w:r w:rsidRPr="00F861A2">
                <w:rPr>
                  <w:rStyle w:val="Hyperlink"/>
                  <w:rFonts w:ascii="Calibri" w:hAnsi="Calibri" w:cs="Calibri"/>
                  <w:sz w:val="24"/>
                  <w:szCs w:val="24"/>
                </w:rPr>
                <w:t>Universitas Islam Indonesia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F00504F" w14:textId="77777777" w:rsidR="00C62CB8" w:rsidRPr="00F861A2" w:rsidRDefault="00C62CB8" w:rsidP="00CF0F74">
            <w:pPr>
              <w:jc w:val="center"/>
              <w:rPr>
                <w:sz w:val="24"/>
                <w:szCs w:val="24"/>
              </w:rPr>
            </w:pPr>
            <w:r w:rsidRPr="00F861A2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A15A75D" w14:textId="77777777" w:rsidR="00C62CB8" w:rsidRDefault="00C62CB8" w:rsidP="00CF0F74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C62CB8" w14:paraId="58D8C1D3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C999FF6" w14:textId="77777777" w:rsidR="00C62CB8" w:rsidRPr="37E6083A" w:rsidRDefault="00C62CB8" w:rsidP="00CF0F74">
            <w:pPr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C9A8A2B" w14:textId="77777777" w:rsidR="00C62CB8" w:rsidRPr="00F861A2" w:rsidRDefault="00C62CB8" w:rsidP="00CF0F74">
            <w:pPr>
              <w:rPr>
                <w:sz w:val="24"/>
                <w:szCs w:val="24"/>
              </w:rPr>
            </w:pPr>
            <w:hyperlink r:id="rId94" w:history="1">
              <w:r w:rsidRPr="00F861A2">
                <w:rPr>
                  <w:rStyle w:val="Hyperlink"/>
                  <w:rFonts w:ascii="Calibri" w:hAnsi="Calibri" w:cs="Calibri"/>
                  <w:sz w:val="24"/>
                  <w:szCs w:val="24"/>
                </w:rPr>
                <w:t>Gadjah Mada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FB35961" w14:textId="77777777" w:rsidR="00C62CB8" w:rsidRPr="00F861A2" w:rsidRDefault="00C62CB8" w:rsidP="00CF0F74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F861A2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E78BC32" w14:textId="77777777" w:rsidR="00C62CB8" w:rsidRPr="37E6083A" w:rsidRDefault="00C62CB8" w:rsidP="00CF0F74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DA22F0" w14:paraId="7F068AB1" w14:textId="77777777" w:rsidTr="00CF0F74">
        <w:trPr>
          <w:trHeight w:val="330"/>
          <w:jc w:val="center"/>
        </w:trPr>
        <w:tc>
          <w:tcPr>
            <w:tcW w:w="3100" w:type="dxa"/>
            <w:vMerge w:val="restart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E909891" w14:textId="77777777" w:rsidR="00DA22F0" w:rsidRPr="00A90441" w:rsidRDefault="00DA22F0" w:rsidP="00CF0F74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>Japan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C39AF24" w14:textId="77777777" w:rsidR="00DA22F0" w:rsidRPr="00B547C8" w:rsidRDefault="00DA22F0" w:rsidP="00CF0F74">
            <w:pPr>
              <w:rPr>
                <w:sz w:val="24"/>
                <w:szCs w:val="24"/>
              </w:rPr>
            </w:pPr>
            <w:hyperlink r:id="rId95" w:history="1">
              <w:r w:rsidRPr="00B547C8">
                <w:rPr>
                  <w:rStyle w:val="Hyperlink"/>
                  <w:rFonts w:ascii="Calibri" w:hAnsi="Calibri" w:cs="Calibri"/>
                  <w:sz w:val="24"/>
                  <w:szCs w:val="24"/>
                </w:rPr>
                <w:t>Akita International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C00E852" w14:textId="77777777" w:rsidR="00DA22F0" w:rsidRPr="00B547C8" w:rsidRDefault="00DA22F0" w:rsidP="00CF0F74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B547C8">
              <w:rPr>
                <w:rFonts w:ascii="Calibri" w:hAnsi="Calibri" w:cs="Calibri"/>
                <w:sz w:val="24"/>
                <w:szCs w:val="24"/>
              </w:rPr>
              <w:t>BA</w:t>
            </w:r>
            <w:r>
              <w:rPr>
                <w:rFonts w:ascii="Calibri" w:hAnsi="Calibri" w:cs="Calibri"/>
                <w:sz w:val="24"/>
                <w:szCs w:val="24"/>
              </w:rPr>
              <w:t>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9DD6F60" w14:textId="77777777" w:rsidR="00DA22F0" w:rsidRPr="00845382" w:rsidRDefault="00DA22F0" w:rsidP="00CF0F74">
            <w:pPr>
              <w:jc w:val="center"/>
            </w:pPr>
          </w:p>
        </w:tc>
      </w:tr>
      <w:tr w:rsidR="00DA22F0" w14:paraId="7DE432E4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390399D1" w14:textId="77777777" w:rsidR="00DA22F0" w:rsidRDefault="00DA22F0" w:rsidP="00CF0F74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A30C7F5" w14:textId="77777777" w:rsidR="00DA22F0" w:rsidRPr="00B547C8" w:rsidRDefault="00DA22F0" w:rsidP="00CF0F74">
            <w:pPr>
              <w:rPr>
                <w:sz w:val="24"/>
                <w:szCs w:val="24"/>
              </w:rPr>
            </w:pPr>
            <w:hyperlink r:id="rId96" w:history="1">
              <w:r w:rsidRPr="00B547C8">
                <w:rPr>
                  <w:rStyle w:val="Hyperlink"/>
                  <w:rFonts w:ascii="Calibri" w:hAnsi="Calibri" w:cs="Calibri"/>
                  <w:sz w:val="24"/>
                  <w:szCs w:val="24"/>
                </w:rPr>
                <w:t>Saga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C73E476" w14:textId="77777777" w:rsidR="00DA22F0" w:rsidRPr="00B547C8" w:rsidRDefault="00DA22F0" w:rsidP="00CF0F74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B547C8">
              <w:rPr>
                <w:rFonts w:ascii="Calibri" w:hAnsi="Calibri" w:cs="Calibri"/>
                <w:sz w:val="24"/>
                <w:szCs w:val="24"/>
              </w:rPr>
              <w:t>B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5105045" w14:textId="77777777" w:rsidR="00DA22F0" w:rsidRDefault="00DA22F0" w:rsidP="00CF0F74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DA22F0" w14:paraId="2F9FDC7C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36814E23" w14:textId="77777777" w:rsidR="00DA22F0" w:rsidRDefault="00DA22F0" w:rsidP="00CF0F74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99F718E" w14:textId="77777777" w:rsidR="00DA22F0" w:rsidRPr="00B547C8" w:rsidRDefault="00DA22F0" w:rsidP="00CF0F74">
            <w:pPr>
              <w:rPr>
                <w:sz w:val="24"/>
                <w:szCs w:val="24"/>
              </w:rPr>
            </w:pPr>
            <w:hyperlink r:id="rId97" w:history="1">
              <w:r w:rsidRPr="00B547C8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Showa Women's University 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4D40A16" w14:textId="77777777" w:rsidR="00DA22F0" w:rsidRPr="00B547C8" w:rsidRDefault="00DA22F0" w:rsidP="00CF0F74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B547C8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593BBFF" w14:textId="77777777" w:rsidR="00DA22F0" w:rsidRDefault="00DA22F0" w:rsidP="00CF0F74">
            <w:pPr>
              <w:spacing w:line="259" w:lineRule="auto"/>
              <w:jc w:val="center"/>
              <w:rPr>
                <w:rFonts w:ascii="Calibri" w:eastAsia="Calibri" w:hAnsi="Calibri" w:cs="Calibri"/>
                <w:lang w:val="en-US"/>
              </w:rPr>
            </w:pPr>
          </w:p>
        </w:tc>
      </w:tr>
      <w:tr w:rsidR="00DA22F0" w14:paraId="007903A5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22DA5964" w14:textId="77777777" w:rsidR="00DA22F0" w:rsidRDefault="00DA22F0" w:rsidP="00CF0F74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DA40ABA" w14:textId="77777777" w:rsidR="00DA22F0" w:rsidRPr="00B547C8" w:rsidRDefault="00DA22F0" w:rsidP="00CF0F74">
            <w:pPr>
              <w:rPr>
                <w:rFonts w:ascii="Calibri" w:eastAsia="Calibri" w:hAnsi="Calibri" w:cs="Calibri"/>
                <w:sz w:val="24"/>
                <w:szCs w:val="24"/>
              </w:rPr>
            </w:pPr>
            <w:hyperlink r:id="rId98" w:anchor="Application" w:history="1">
              <w:r w:rsidRPr="00B547C8">
                <w:rPr>
                  <w:rStyle w:val="Hyperlink"/>
                  <w:rFonts w:ascii="Calibri" w:hAnsi="Calibri" w:cs="Calibri"/>
                  <w:sz w:val="24"/>
                  <w:szCs w:val="24"/>
                </w:rPr>
                <w:t>Sophia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93C3A4B" w14:textId="77777777" w:rsidR="00DA22F0" w:rsidRPr="00B547C8" w:rsidRDefault="00DA22F0" w:rsidP="00CF0F74">
            <w:pPr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B547C8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69515FA" w14:textId="77777777" w:rsidR="00DA22F0" w:rsidRDefault="00DA22F0" w:rsidP="00CF0F7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Candidate must hold an IELTS certificate with a score not lower than 6.0 (for BA) or 6.5 (for MA). The certificate must be obtained in past 2 years.</w:t>
            </w:r>
            <w:r w:rsidRPr="37E6083A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</w:p>
        </w:tc>
      </w:tr>
      <w:tr w:rsidR="00DA22F0" w14:paraId="10A0AD27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3D8D9307" w14:textId="77777777" w:rsidR="00DA22F0" w:rsidRDefault="00DA22F0" w:rsidP="00CF0F74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B4E5552" w14:textId="77777777" w:rsidR="00DA22F0" w:rsidRPr="00B547C8" w:rsidRDefault="00DA22F0" w:rsidP="00CF0F74">
            <w:pPr>
              <w:rPr>
                <w:sz w:val="24"/>
                <w:szCs w:val="24"/>
              </w:rPr>
            </w:pPr>
            <w:hyperlink r:id="rId99" w:history="1">
              <w:r w:rsidRPr="00B547C8">
                <w:rPr>
                  <w:rStyle w:val="Hyperlink"/>
                  <w:rFonts w:ascii="Calibri" w:hAnsi="Calibri" w:cs="Calibri"/>
                  <w:sz w:val="24"/>
                  <w:szCs w:val="24"/>
                </w:rPr>
                <w:t>Meio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72C3808" w14:textId="77777777" w:rsidR="00DA22F0" w:rsidRPr="00B547C8" w:rsidRDefault="00DA22F0" w:rsidP="00CF0F74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B547C8">
              <w:rPr>
                <w:rFonts w:ascii="Calibri" w:hAnsi="Calibri" w:cs="Calibri"/>
                <w:sz w:val="24"/>
                <w:szCs w:val="24"/>
              </w:rPr>
              <w:t>B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66E4D84" w14:textId="77777777" w:rsidR="00DA22F0" w:rsidRDefault="00DA22F0" w:rsidP="00CF0F74">
            <w:pPr>
              <w:jc w:val="center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</w:tc>
      </w:tr>
      <w:tr w:rsidR="00DA22F0" w14:paraId="1B2012AC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7F1F6FBB" w14:textId="77777777" w:rsidR="00DA22F0" w:rsidRDefault="00DA22F0" w:rsidP="00CF0F74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40E4C78" w14:textId="77777777" w:rsidR="00DA22F0" w:rsidRPr="00B547C8" w:rsidRDefault="00DA22F0" w:rsidP="00CF0F74">
            <w:pPr>
              <w:rPr>
                <w:rFonts w:ascii="Calibri" w:eastAsia="Calibri" w:hAnsi="Calibri" w:cs="Calibri"/>
                <w:sz w:val="24"/>
                <w:szCs w:val="24"/>
              </w:rPr>
            </w:pPr>
            <w:hyperlink r:id="rId100" w:history="1">
              <w:r w:rsidRPr="00B547C8">
                <w:rPr>
                  <w:rStyle w:val="Hyperlink"/>
                  <w:rFonts w:ascii="Calibri" w:hAnsi="Calibri" w:cs="Calibri"/>
                  <w:sz w:val="24"/>
                  <w:szCs w:val="24"/>
                </w:rPr>
                <w:t>Kansai Gaidai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3989B64" w14:textId="77777777" w:rsidR="00DA22F0" w:rsidRPr="00B547C8" w:rsidRDefault="00DA22F0" w:rsidP="00CF0F74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B547C8">
              <w:rPr>
                <w:rFonts w:ascii="Calibri" w:hAnsi="Calibri" w:cs="Calibri"/>
                <w:sz w:val="24"/>
                <w:szCs w:val="24"/>
              </w:rPr>
              <w:t>B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08E38A5" w14:textId="77777777" w:rsidR="00DA22F0" w:rsidRDefault="00DA22F0" w:rsidP="00CF0F74">
            <w:pPr>
              <w:jc w:val="center"/>
            </w:pPr>
            <w:r>
              <w:rPr>
                <w:rFonts w:ascii="Calibri" w:eastAsia="Calibri" w:hAnsi="Calibri" w:cs="Calibri"/>
                <w:color w:val="000000" w:themeColor="text1"/>
                <w:lang w:val="en-US"/>
              </w:rPr>
              <w:t>The host</w:t>
            </w:r>
            <w:r w:rsidRPr="58268563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university provides dormitory accommodation free of charge</w:t>
            </w: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DA22F0" w14:paraId="49937057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3879065C" w14:textId="77777777" w:rsidR="00DA22F0" w:rsidRDefault="00DA22F0" w:rsidP="00CF0F74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5F5C1E7" w14:textId="77777777" w:rsidR="00DA22F0" w:rsidRPr="00B547C8" w:rsidRDefault="00DA22F0" w:rsidP="00CF0F74">
            <w:pPr>
              <w:rPr>
                <w:rFonts w:ascii="Calibri" w:eastAsia="Calibri" w:hAnsi="Calibri" w:cs="Calibri"/>
                <w:sz w:val="24"/>
                <w:szCs w:val="24"/>
              </w:rPr>
            </w:pPr>
            <w:hyperlink r:id="rId101" w:history="1">
              <w:r w:rsidRPr="00B547C8">
                <w:rPr>
                  <w:rStyle w:val="Hyperlink"/>
                  <w:rFonts w:ascii="Calibri" w:hAnsi="Calibri" w:cs="Calibri"/>
                  <w:sz w:val="24"/>
                  <w:szCs w:val="24"/>
                </w:rPr>
                <w:t>Gifu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01C8387" w14:textId="77777777" w:rsidR="00DA22F0" w:rsidRPr="00B547C8" w:rsidRDefault="00DA22F0" w:rsidP="00CF0F74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B547C8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0EE85E5" w14:textId="77777777" w:rsidR="00DA22F0" w:rsidRPr="37E6083A" w:rsidRDefault="00DA22F0" w:rsidP="00CF0F74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DA22F0" w14:paraId="011AE303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3849A4C1" w14:textId="77777777" w:rsidR="00DA22F0" w:rsidRDefault="00DA22F0" w:rsidP="00CF0F74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C425035" w14:textId="77777777" w:rsidR="00DA22F0" w:rsidRDefault="00DA22F0" w:rsidP="00CF0F74">
            <w:hyperlink r:id="rId102" w:history="1">
              <w:r w:rsidRPr="00B12579">
                <w:rPr>
                  <w:rStyle w:val="Hyperlink"/>
                  <w:rFonts w:ascii="Calibri" w:hAnsi="Calibri" w:cs="Calibri"/>
                  <w:sz w:val="24"/>
                  <w:szCs w:val="24"/>
                </w:rPr>
                <w:t>Ochanomizu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70C0821" w14:textId="77777777" w:rsidR="00DA22F0" w:rsidRPr="00B547C8" w:rsidRDefault="00DA22F0" w:rsidP="00CF0F74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B12579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3A08BAA" w14:textId="77777777" w:rsidR="00DA22F0" w:rsidRPr="37E6083A" w:rsidRDefault="00DA22F0" w:rsidP="00CF0F74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DA22F0" w14:paraId="58B11831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7F838CEE" w14:textId="77777777" w:rsidR="00DA22F0" w:rsidRDefault="00DA22F0" w:rsidP="00CF0F74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4C2720E" w14:textId="77777777" w:rsidR="00DA22F0" w:rsidRDefault="00DA22F0" w:rsidP="00CF0F74">
            <w:hyperlink r:id="rId103" w:history="1">
              <w:r w:rsidRPr="00B12579">
                <w:rPr>
                  <w:rStyle w:val="Hyperlink"/>
                  <w:rFonts w:ascii="Calibri" w:hAnsi="Calibri" w:cs="Calibri"/>
                  <w:sz w:val="24"/>
                  <w:szCs w:val="24"/>
                </w:rPr>
                <w:t>Chubu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29E8888" w14:textId="77777777" w:rsidR="00DA22F0" w:rsidRPr="00B12579" w:rsidRDefault="00DA22F0" w:rsidP="00CF0F74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B12579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6E8B693" w14:textId="77777777" w:rsidR="00DA22F0" w:rsidRPr="37E6083A" w:rsidRDefault="00DA22F0" w:rsidP="00CF0F74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DA22F0" w14:paraId="5BD2D13F" w14:textId="77777777" w:rsidTr="005C65EE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1CF9F422" w14:textId="77777777" w:rsidR="00DA22F0" w:rsidRDefault="00DA22F0" w:rsidP="00CF0F74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C177825" w14:textId="77777777" w:rsidR="00DA22F0" w:rsidRPr="00603399" w:rsidRDefault="00DA22F0" w:rsidP="00CF0F74">
            <w:pPr>
              <w:rPr>
                <w:sz w:val="24"/>
                <w:szCs w:val="24"/>
              </w:rPr>
            </w:pPr>
            <w:hyperlink r:id="rId104" w:history="1">
              <w:r w:rsidRPr="005448EF">
                <w:rPr>
                  <w:rStyle w:val="Hyperlink"/>
                  <w:sz w:val="24"/>
                  <w:szCs w:val="24"/>
                </w:rPr>
                <w:t>J.F. Oberlin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B68FB54" w14:textId="77777777" w:rsidR="00DA22F0" w:rsidRPr="00B12579" w:rsidRDefault="00DA22F0" w:rsidP="00CF0F74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B12579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57EC831" w14:textId="77777777" w:rsidR="00DA22F0" w:rsidRPr="37E6083A" w:rsidRDefault="00DA22F0" w:rsidP="00CF0F74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DA22F0" w14:paraId="3694E9C9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bottom w:val="single" w:sz="2" w:space="0" w:color="C6D9F1" w:themeColor="text2" w:themeTint="33"/>
              <w:right w:val="single" w:sz="8" w:space="0" w:color="DAEEF3" w:themeColor="accent5" w:themeTint="33"/>
            </w:tcBorders>
            <w:vAlign w:val="center"/>
          </w:tcPr>
          <w:p w14:paraId="63D5F901" w14:textId="77777777" w:rsidR="00DA22F0" w:rsidRDefault="00DA22F0" w:rsidP="00DA22F0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2BE9A38" w14:textId="068061F9" w:rsidR="00DA22F0" w:rsidRDefault="00DA22F0" w:rsidP="00DA22F0">
            <w:hyperlink r:id="rId105" w:history="1">
              <w:r w:rsidRPr="00B12579">
                <w:rPr>
                  <w:rStyle w:val="Hyperlink"/>
                  <w:rFonts w:ascii="Calibri" w:hAnsi="Calibri" w:cs="Calibri"/>
                  <w:sz w:val="24"/>
                  <w:szCs w:val="24"/>
                </w:rPr>
                <w:t>University of Fukui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52F1DAE" w14:textId="063B3A31" w:rsidR="00DA22F0" w:rsidRPr="00B12579" w:rsidRDefault="00DA22F0" w:rsidP="00DA22F0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B12579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B924CB0" w14:textId="77777777" w:rsidR="00DA22F0" w:rsidRPr="37E6083A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DA22F0" w14:paraId="1C1E9C64" w14:textId="77777777" w:rsidTr="00CF0F74">
        <w:trPr>
          <w:trHeight w:val="330"/>
          <w:jc w:val="center"/>
        </w:trPr>
        <w:tc>
          <w:tcPr>
            <w:tcW w:w="3100" w:type="dxa"/>
            <w:vMerge w:val="restart"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41B248BC" w14:textId="77777777" w:rsidR="00DA22F0" w:rsidRDefault="00DA22F0" w:rsidP="00DA22F0">
            <w:pPr>
              <w:jc w:val="center"/>
            </w:pPr>
            <w:r w:rsidRPr="21981B4E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Japan </w:t>
            </w:r>
            <w:r>
              <w:br/>
            </w:r>
            <w:r w:rsidRPr="00052ECD">
              <w:rPr>
                <w:rFonts w:ascii="Calibri" w:eastAsia="Calibri" w:hAnsi="Calibri" w:cs="Calibri"/>
                <w:color w:val="92D050"/>
                <w:sz w:val="24"/>
                <w:szCs w:val="24"/>
                <w:lang w:val="en-US"/>
              </w:rPr>
              <w:t xml:space="preserve">(only for </w:t>
            </w:r>
            <w:r>
              <w:rPr>
                <w:rFonts w:ascii="Calibri" w:eastAsia="Calibri" w:hAnsi="Calibri" w:cs="Calibri"/>
                <w:color w:val="92D050"/>
                <w:sz w:val="24"/>
                <w:szCs w:val="24"/>
                <w:lang w:val="en-US"/>
              </w:rPr>
              <w:t>Spring,</w:t>
            </w:r>
            <w:r w:rsidRPr="00052ECD">
              <w:rPr>
                <w:rFonts w:ascii="Calibri" w:eastAsia="Calibri" w:hAnsi="Calibri" w:cs="Calibri"/>
                <w:color w:val="92D050"/>
                <w:sz w:val="24"/>
                <w:szCs w:val="24"/>
                <w:lang w:val="en-US"/>
              </w:rPr>
              <w:t xml:space="preserve"> 202</w:t>
            </w:r>
            <w:r>
              <w:rPr>
                <w:rFonts w:ascii="Calibri" w:eastAsia="Calibri" w:hAnsi="Calibri" w:cs="Calibri"/>
                <w:color w:val="92D050"/>
                <w:sz w:val="24"/>
                <w:szCs w:val="24"/>
                <w:lang w:val="en-US"/>
              </w:rPr>
              <w:t>7</w:t>
            </w:r>
            <w:r w:rsidRPr="00052ECD">
              <w:rPr>
                <w:rFonts w:ascii="Calibri" w:eastAsia="Calibri" w:hAnsi="Calibri" w:cs="Calibri"/>
                <w:color w:val="92D050"/>
                <w:sz w:val="24"/>
                <w:szCs w:val="24"/>
                <w:lang w:val="en-US"/>
              </w:rPr>
              <w:t>)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F9D2EE2" w14:textId="77777777" w:rsidR="00DA22F0" w:rsidRPr="00B547C8" w:rsidRDefault="00DA22F0" w:rsidP="00DA22F0">
            <w:pPr>
              <w:rPr>
                <w:rFonts w:ascii="Calibri" w:hAnsi="Calibri" w:cs="Calibri"/>
                <w:color w:val="0563C1"/>
                <w:sz w:val="24"/>
                <w:szCs w:val="24"/>
                <w:u w:val="single"/>
              </w:rPr>
            </w:pPr>
            <w:hyperlink r:id="rId106" w:history="1">
              <w:r w:rsidRPr="00B547C8">
                <w:rPr>
                  <w:rStyle w:val="Hyperlink"/>
                  <w:rFonts w:ascii="Calibri" w:hAnsi="Calibri" w:cs="Calibri"/>
                  <w:sz w:val="24"/>
                  <w:szCs w:val="24"/>
                </w:rPr>
                <w:t>Tokyo University of Foreign Studies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C1C8517" w14:textId="77777777" w:rsidR="00DA22F0" w:rsidRPr="00B547C8" w:rsidRDefault="00DA22F0" w:rsidP="00DA22F0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A, M</w:t>
            </w:r>
            <w:r w:rsidRPr="00B547C8">
              <w:rPr>
                <w:rFonts w:ascii="Calibri" w:hAnsi="Calibri" w:cs="Calibri"/>
                <w:sz w:val="24"/>
                <w:szCs w:val="24"/>
              </w:rPr>
              <w:t>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D2AC042" w14:textId="77777777" w:rsidR="00DA22F0" w:rsidRPr="37E6083A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DA22F0" w14:paraId="48A564B1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D6257E8" w14:textId="77777777" w:rsidR="00DA22F0" w:rsidRDefault="00DA22F0" w:rsidP="00DA22F0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0D3463C" w14:textId="77777777" w:rsidR="00DA22F0" w:rsidRPr="0008157C" w:rsidRDefault="00DA22F0" w:rsidP="00DA22F0">
            <w:pPr>
              <w:rPr>
                <w:sz w:val="24"/>
                <w:szCs w:val="24"/>
              </w:rPr>
            </w:pPr>
            <w:hyperlink r:id="rId107" w:tgtFrame="_blank" w:history="1">
              <w:r w:rsidRPr="0008157C">
                <w:rPr>
                  <w:rStyle w:val="normaltextrun"/>
                  <w:rFonts w:ascii="Calibri" w:hAnsi="Calibri" w:cs="Calibri"/>
                  <w:color w:val="0000FF"/>
                  <w:sz w:val="24"/>
                  <w:szCs w:val="24"/>
                  <w:u w:val="single"/>
                </w:rPr>
                <w:t>Yamaguchi University</w:t>
              </w:r>
            </w:hyperlink>
            <w:r w:rsidRPr="0008157C">
              <w:rPr>
                <w:rStyle w:val="eop"/>
                <w:rFonts w:ascii="Calibri" w:hAnsi="Calibri" w:cs="Calibri"/>
                <w:sz w:val="24"/>
                <w:szCs w:val="24"/>
              </w:rPr>
              <w:t> </w:t>
            </w:r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43A354D" w14:textId="77777777" w:rsidR="00DA22F0" w:rsidRPr="0008157C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08157C">
              <w:rPr>
                <w:rStyle w:val="normaltextrun"/>
                <w:rFonts w:ascii="Calibri" w:hAnsi="Calibri" w:cs="Calibri"/>
                <w:sz w:val="24"/>
                <w:szCs w:val="24"/>
              </w:rPr>
              <w:t>BA, MA</w:t>
            </w:r>
            <w:r w:rsidRPr="0008157C">
              <w:rPr>
                <w:rStyle w:val="eop"/>
                <w:rFonts w:ascii="Calibri" w:hAnsi="Calibri" w:cs="Calibri"/>
                <w:sz w:val="24"/>
                <w:szCs w:val="24"/>
              </w:rPr>
              <w:t> 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81BAC15" w14:textId="77777777" w:rsidR="00DA22F0" w:rsidRDefault="00DA22F0" w:rsidP="00DA22F0">
            <w:pPr>
              <w:jc w:val="center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</w:tc>
      </w:tr>
      <w:tr w:rsidR="00DA22F0" w14:paraId="0F5BEF8C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C14A396" w14:textId="77777777" w:rsidR="00DA22F0" w:rsidRDefault="00DA22F0" w:rsidP="00DA22F0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ED45756" w14:textId="77777777" w:rsidR="00DA22F0" w:rsidRPr="00B12579" w:rsidRDefault="00DA22F0" w:rsidP="00DA22F0">
            <w:pPr>
              <w:rPr>
                <w:sz w:val="24"/>
                <w:szCs w:val="24"/>
              </w:rPr>
            </w:pPr>
            <w:hyperlink r:id="rId108" w:history="1">
              <w:r w:rsidRPr="00B12579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Doshisha University 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327274F" w14:textId="77777777" w:rsidR="00DA22F0" w:rsidRPr="00B12579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B12579">
              <w:rPr>
                <w:rFonts w:ascii="Calibri" w:hAnsi="Calibri" w:cs="Calibri"/>
                <w:sz w:val="24"/>
                <w:szCs w:val="24"/>
              </w:rPr>
              <w:t>B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01BA37F" w14:textId="77777777" w:rsidR="00DA22F0" w:rsidRDefault="00DA22F0" w:rsidP="00DA22F0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DA22F0" w14:paraId="39DE6B79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5017F03" w14:textId="77777777" w:rsidR="00DA22F0" w:rsidRDefault="00DA22F0" w:rsidP="00DA22F0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57275ED" w14:textId="77777777" w:rsidR="00DA22F0" w:rsidRPr="00B12579" w:rsidRDefault="00DA22F0" w:rsidP="00DA22F0">
            <w:pPr>
              <w:rPr>
                <w:sz w:val="24"/>
                <w:szCs w:val="24"/>
              </w:rPr>
            </w:pPr>
            <w:hyperlink r:id="rId109" w:history="1">
              <w:r w:rsidRPr="00B12579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Toyo University 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322C4CA" w14:textId="77777777" w:rsidR="00DA22F0" w:rsidRPr="00B12579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B12579">
              <w:rPr>
                <w:rFonts w:ascii="Calibri" w:hAnsi="Calibri" w:cs="Calibri"/>
                <w:sz w:val="24"/>
                <w:szCs w:val="24"/>
              </w:rPr>
              <w:t>B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7E43BFE" w14:textId="77777777" w:rsidR="00DA22F0" w:rsidRDefault="00DA22F0" w:rsidP="00DA22F0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DA22F0" w14:paraId="651C0F36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4CDD687" w14:textId="77777777" w:rsidR="00DA22F0" w:rsidRDefault="00DA22F0" w:rsidP="00DA22F0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7ABBD28" w14:textId="77777777" w:rsidR="00DA22F0" w:rsidRPr="00B12579" w:rsidRDefault="00DA22F0" w:rsidP="00DA22F0">
            <w:pPr>
              <w:rPr>
                <w:sz w:val="24"/>
                <w:szCs w:val="24"/>
              </w:rPr>
            </w:pPr>
            <w:hyperlink r:id="rId110" w:history="1">
              <w:r w:rsidRPr="00B12579">
                <w:rPr>
                  <w:rStyle w:val="Hyperlink"/>
                  <w:rFonts w:ascii="Calibri" w:hAnsi="Calibri" w:cs="Calibri"/>
                  <w:sz w:val="24"/>
                  <w:szCs w:val="24"/>
                </w:rPr>
                <w:t>Hiroshima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2845F47" w14:textId="77777777" w:rsidR="00DA22F0" w:rsidRPr="00B12579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B12579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B480608" w14:textId="77777777" w:rsidR="00DA22F0" w:rsidRDefault="00DA22F0" w:rsidP="00DA22F0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DA22F0" w14:paraId="52168F66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0806E33" w14:textId="77777777" w:rsidR="00DA22F0" w:rsidRDefault="00DA22F0" w:rsidP="00DA22F0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A105D5D" w14:textId="77777777" w:rsidR="00DA22F0" w:rsidRPr="00B12579" w:rsidRDefault="00DA22F0" w:rsidP="00DA22F0">
            <w:pPr>
              <w:rPr>
                <w:sz w:val="24"/>
                <w:szCs w:val="24"/>
              </w:rPr>
            </w:pPr>
            <w:hyperlink r:id="rId111" w:history="1">
              <w:r w:rsidRPr="00B12579">
                <w:rPr>
                  <w:rStyle w:val="Hyperlink"/>
                  <w:rFonts w:ascii="Calibri" w:hAnsi="Calibri" w:cs="Calibri"/>
                  <w:sz w:val="24"/>
                  <w:szCs w:val="24"/>
                </w:rPr>
                <w:t>Nanzan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0DA9386" w14:textId="77777777" w:rsidR="00DA22F0" w:rsidRPr="00B12579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B12579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C5A5FB6" w14:textId="77777777" w:rsidR="00DA22F0" w:rsidRDefault="00DA22F0" w:rsidP="00DA22F0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DA22F0" w14:paraId="2343671D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688246E" w14:textId="77777777" w:rsidR="00DA22F0" w:rsidRDefault="00DA22F0" w:rsidP="00DA22F0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FEA6AC5" w14:textId="77777777" w:rsidR="00DA22F0" w:rsidRPr="00B12579" w:rsidRDefault="00DA22F0" w:rsidP="00DA22F0">
            <w:pPr>
              <w:rPr>
                <w:sz w:val="24"/>
                <w:szCs w:val="24"/>
              </w:rPr>
            </w:pPr>
            <w:hyperlink r:id="rId112" w:history="1">
              <w:r w:rsidRPr="00B12579">
                <w:rPr>
                  <w:rStyle w:val="Hyperlink"/>
                  <w:rFonts w:ascii="Calibri" w:hAnsi="Calibri" w:cs="Calibri"/>
                  <w:sz w:val="24"/>
                  <w:szCs w:val="24"/>
                </w:rPr>
                <w:t>Kwansei Gakuin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F0F0D77" w14:textId="77777777" w:rsidR="00DA22F0" w:rsidRPr="00B12579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B12579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F84587C" w14:textId="77777777" w:rsidR="00DA22F0" w:rsidRDefault="00DA22F0" w:rsidP="00DA22F0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DA22F0" w14:paraId="1F5401F6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A2DC4E1" w14:textId="77777777" w:rsidR="00DA22F0" w:rsidRDefault="00DA22F0" w:rsidP="00DA22F0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8E6B1CC" w14:textId="77777777" w:rsidR="00DA22F0" w:rsidRPr="00754B0F" w:rsidRDefault="00DA22F0" w:rsidP="00DA22F0">
            <w:pPr>
              <w:rPr>
                <w:sz w:val="24"/>
                <w:szCs w:val="24"/>
              </w:rPr>
            </w:pPr>
            <w:hyperlink r:id="rId113" w:tgtFrame="_blank" w:history="1">
              <w:r w:rsidRPr="00754B0F">
                <w:rPr>
                  <w:rStyle w:val="normaltextrun"/>
                  <w:rFonts w:ascii="Calibri" w:hAnsi="Calibri" w:cs="Calibri"/>
                  <w:color w:val="0000FF"/>
                  <w:sz w:val="24"/>
                  <w:szCs w:val="24"/>
                  <w:u w:val="single"/>
                </w:rPr>
                <w:t>Kanda University of International Studies</w:t>
              </w:r>
            </w:hyperlink>
            <w:r w:rsidRPr="00754B0F">
              <w:rPr>
                <w:rStyle w:val="eop"/>
                <w:rFonts w:ascii="Calibri" w:hAnsi="Calibri" w:cs="Calibri"/>
                <w:sz w:val="24"/>
                <w:szCs w:val="24"/>
              </w:rPr>
              <w:t> </w:t>
            </w:r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53FB295" w14:textId="77777777" w:rsidR="00DA22F0" w:rsidRPr="00754B0F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754B0F">
              <w:rPr>
                <w:rStyle w:val="normaltextrun"/>
                <w:rFonts w:ascii="Calibri" w:hAnsi="Calibri" w:cs="Calibri"/>
                <w:sz w:val="24"/>
                <w:szCs w:val="24"/>
              </w:rPr>
              <w:t>BA, MA</w:t>
            </w:r>
            <w:r w:rsidRPr="00754B0F">
              <w:rPr>
                <w:rStyle w:val="eop"/>
                <w:rFonts w:ascii="Calibri" w:hAnsi="Calibri" w:cs="Calibri"/>
                <w:sz w:val="24"/>
                <w:szCs w:val="24"/>
              </w:rPr>
              <w:t> 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7B2BEF0" w14:textId="77777777" w:rsidR="00DA22F0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DA22F0" w14:paraId="4715BFA8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bottom w:val="single" w:sz="2" w:space="0" w:color="C6D9F1" w:themeColor="text2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4DC0F1C" w14:textId="77777777" w:rsidR="00DA22F0" w:rsidRDefault="00DA22F0" w:rsidP="00DA22F0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93C8FB8" w14:textId="77777777" w:rsidR="00DA22F0" w:rsidRPr="001E3904" w:rsidRDefault="00DA22F0" w:rsidP="00DA22F0">
            <w:pPr>
              <w:rPr>
                <w:rFonts w:ascii="Segoe UI" w:hAnsi="Segoe UI" w:cs="Segoe UI"/>
                <w:sz w:val="24"/>
                <w:szCs w:val="24"/>
              </w:rPr>
            </w:pPr>
            <w:hyperlink r:id="rId114" w:tgtFrame="_blank" w:history="1">
              <w:r w:rsidRPr="001E3904">
                <w:rPr>
                  <w:rStyle w:val="normaltextrun"/>
                  <w:rFonts w:ascii="Calibri" w:hAnsi="Calibri" w:cs="Calibri"/>
                  <w:color w:val="0000FF"/>
                  <w:sz w:val="24"/>
                  <w:szCs w:val="24"/>
                  <w:u w:val="single"/>
                </w:rPr>
                <w:t>Waseda University </w:t>
              </w:r>
            </w:hyperlink>
            <w:r w:rsidRPr="001E3904">
              <w:rPr>
                <w:rStyle w:val="eop"/>
                <w:rFonts w:ascii="Calibri" w:hAnsi="Calibri" w:cs="Calibri"/>
                <w:sz w:val="24"/>
                <w:szCs w:val="24"/>
              </w:rPr>
              <w:t> </w:t>
            </w:r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3626B12" w14:textId="77777777" w:rsidR="00DA22F0" w:rsidRPr="001E3904" w:rsidRDefault="00DA22F0" w:rsidP="00DA22F0">
            <w:pPr>
              <w:jc w:val="center"/>
              <w:rPr>
                <w:rStyle w:val="normaltextrun"/>
                <w:rFonts w:ascii="Calibri" w:hAnsi="Calibri" w:cs="Calibri"/>
                <w:sz w:val="24"/>
                <w:szCs w:val="24"/>
              </w:rPr>
            </w:pPr>
            <w:r w:rsidRPr="001E3904">
              <w:rPr>
                <w:rStyle w:val="normaltextrun"/>
                <w:rFonts w:ascii="Calibri" w:hAnsi="Calibri" w:cs="Calibri"/>
                <w:sz w:val="24"/>
                <w:szCs w:val="24"/>
              </w:rPr>
              <w:t>BA, MA</w:t>
            </w:r>
            <w:r w:rsidRPr="001E3904">
              <w:rPr>
                <w:rStyle w:val="eop"/>
                <w:rFonts w:ascii="Calibri" w:hAnsi="Calibri" w:cs="Calibri"/>
                <w:sz w:val="24"/>
                <w:szCs w:val="24"/>
              </w:rPr>
              <w:t> 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1B27A96" w14:textId="77777777" w:rsidR="00DA22F0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DA22F0" w14:paraId="4C5D73D0" w14:textId="77777777" w:rsidTr="00CF0F74">
        <w:trPr>
          <w:trHeight w:val="330"/>
          <w:jc w:val="center"/>
        </w:trPr>
        <w:tc>
          <w:tcPr>
            <w:tcW w:w="3100" w:type="dxa"/>
            <w:vMerge w:val="restart"/>
            <w:tcBorders>
              <w:top w:val="single" w:sz="2" w:space="0" w:color="C6D9F1" w:themeColor="text2" w:themeTint="33"/>
              <w:left w:val="single" w:sz="2" w:space="0" w:color="C6D9F1" w:themeColor="text2" w:themeTint="33"/>
              <w:bottom w:val="single" w:sz="8" w:space="0" w:color="DAEEF3" w:themeColor="accent5" w:themeTint="33"/>
              <w:right w:val="single" w:sz="2" w:space="0" w:color="C6D9F1" w:themeColor="text2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86670D7" w14:textId="77777777" w:rsidR="00DA22F0" w:rsidRDefault="00DA22F0" w:rsidP="00DA22F0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>Kazakhstan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2" w:space="0" w:color="C6D9F1" w:themeColor="text2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D03B5A7" w14:textId="77777777" w:rsidR="00DA22F0" w:rsidRPr="00D2147D" w:rsidRDefault="00DA22F0" w:rsidP="00DA22F0">
            <w:pPr>
              <w:rPr>
                <w:rFonts w:ascii="Calibri" w:eastAsia="Calibri" w:hAnsi="Calibri" w:cs="Calibri"/>
                <w:sz w:val="24"/>
                <w:szCs w:val="24"/>
              </w:rPr>
            </w:pPr>
            <w:hyperlink r:id="rId115" w:history="1">
              <w:r w:rsidRPr="00D2147D">
                <w:rPr>
                  <w:rStyle w:val="Hyperlink"/>
                  <w:rFonts w:ascii="Calibri" w:hAnsi="Calibri" w:cs="Calibri"/>
                  <w:sz w:val="24"/>
                  <w:szCs w:val="24"/>
                </w:rPr>
                <w:t>L. N. Gumilyov Eurasian National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25CC7CC" w14:textId="77777777" w:rsidR="00DA22F0" w:rsidRPr="00D2147D" w:rsidRDefault="00DA22F0" w:rsidP="00DA22F0">
            <w:pPr>
              <w:jc w:val="center"/>
              <w:rPr>
                <w:sz w:val="24"/>
                <w:szCs w:val="24"/>
              </w:rPr>
            </w:pPr>
            <w:r w:rsidRPr="00D2147D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C69A7F7" w14:textId="77777777" w:rsidR="00DA22F0" w:rsidRDefault="00DA22F0" w:rsidP="00DA22F0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  <w:lang w:val="en-US"/>
              </w:rPr>
              <w:t>The host</w:t>
            </w:r>
            <w:r w:rsidRPr="58268563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university provides dormitory accommodation free of charge</w:t>
            </w:r>
          </w:p>
        </w:tc>
      </w:tr>
      <w:tr w:rsidR="00DA22F0" w14:paraId="4ED43716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top w:val="single" w:sz="2" w:space="0" w:color="C6D9F1" w:themeColor="text2" w:themeTint="33"/>
              <w:left w:val="single" w:sz="2" w:space="0" w:color="C6D9F1" w:themeColor="text2" w:themeTint="33"/>
              <w:bottom w:val="single" w:sz="8" w:space="0" w:color="DAEEF3" w:themeColor="accent5" w:themeTint="33"/>
            </w:tcBorders>
            <w:vAlign w:val="center"/>
          </w:tcPr>
          <w:p w14:paraId="3830DE89" w14:textId="77777777" w:rsidR="00DA22F0" w:rsidRDefault="00DA22F0" w:rsidP="00DA22F0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2" w:space="0" w:color="C6D9F1" w:themeColor="text2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5D5FDCB" w14:textId="77777777" w:rsidR="00DA22F0" w:rsidRPr="00D2147D" w:rsidRDefault="00DA22F0" w:rsidP="00DA22F0">
            <w:pPr>
              <w:rPr>
                <w:rFonts w:ascii="Calibri" w:eastAsia="Calibri" w:hAnsi="Calibri" w:cs="Calibri"/>
                <w:sz w:val="24"/>
                <w:szCs w:val="24"/>
              </w:rPr>
            </w:pPr>
            <w:hyperlink r:id="rId116" w:history="1">
              <w:r>
                <w:rPr>
                  <w:rStyle w:val="Hyperlink"/>
                  <w:rFonts w:ascii="Calibri" w:hAnsi="Calibri" w:cs="Calibri"/>
                  <w:sz w:val="24"/>
                  <w:szCs w:val="24"/>
                </w:rPr>
                <w:t>Zhubanov</w:t>
              </w:r>
              <w:r w:rsidRPr="00D2147D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D762E49" w14:textId="77777777" w:rsidR="00DA22F0" w:rsidRPr="00D2147D" w:rsidRDefault="00DA22F0" w:rsidP="00DA22F0">
            <w:pPr>
              <w:jc w:val="center"/>
              <w:rPr>
                <w:sz w:val="24"/>
                <w:szCs w:val="24"/>
              </w:rPr>
            </w:pPr>
            <w:r w:rsidRPr="00D2147D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9DA82AE" w14:textId="77777777" w:rsidR="00DA22F0" w:rsidRDefault="00DA22F0" w:rsidP="00DA22F0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DA22F0" w14:paraId="08674D43" w14:textId="77777777" w:rsidTr="00CF0F74">
        <w:trPr>
          <w:trHeight w:val="330"/>
          <w:jc w:val="center"/>
        </w:trPr>
        <w:tc>
          <w:tcPr>
            <w:tcW w:w="3100" w:type="dxa"/>
            <w:tcBorders>
              <w:top w:val="single" w:sz="2" w:space="0" w:color="C6D9F1" w:themeColor="text2" w:themeTint="33"/>
              <w:left w:val="single" w:sz="2" w:space="0" w:color="C6D9F1" w:themeColor="text2" w:themeTint="33"/>
              <w:bottom w:val="single" w:sz="8" w:space="0" w:color="DAEEF3" w:themeColor="accent5" w:themeTint="33"/>
            </w:tcBorders>
            <w:vAlign w:val="center"/>
          </w:tcPr>
          <w:p w14:paraId="3E5213CB" w14:textId="77777777" w:rsidR="00DA22F0" w:rsidRDefault="00DA22F0" w:rsidP="00DA22F0">
            <w:pPr>
              <w:jc w:val="center"/>
            </w:pPr>
            <w:r w:rsidRPr="002A2818">
              <w:rPr>
                <w:rFonts w:ascii="Calibri" w:eastAsia="Calibri" w:hAnsi="Calibri" w:cs="Calibri"/>
                <w:sz w:val="24"/>
                <w:szCs w:val="24"/>
                <w:lang w:val="en-US"/>
              </w:rPr>
              <w:t>Mexic</w:t>
            </w:r>
            <w:r>
              <w:rPr>
                <w:rFonts w:ascii="Calibri" w:eastAsia="Calibri" w:hAnsi="Calibri" w:cs="Calibri"/>
                <w:sz w:val="24"/>
                <w:szCs w:val="24"/>
                <w:lang w:val="en-US"/>
              </w:rPr>
              <w:t>o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2" w:space="0" w:color="C6D9F1" w:themeColor="text2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DCE338D" w14:textId="77777777" w:rsidR="00DA22F0" w:rsidRPr="00AA6DD7" w:rsidRDefault="00DA22F0" w:rsidP="00DA22F0">
            <w:pPr>
              <w:rPr>
                <w:sz w:val="24"/>
                <w:szCs w:val="24"/>
              </w:rPr>
            </w:pPr>
            <w:hyperlink r:id="rId117" w:history="1">
              <w:r w:rsidRPr="00864B3D">
                <w:rPr>
                  <w:rStyle w:val="Hyperlink"/>
                  <w:sz w:val="24"/>
                  <w:szCs w:val="24"/>
                </w:rPr>
                <w:t>ITESO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A9C9C24" w14:textId="77777777" w:rsidR="00DA22F0" w:rsidRPr="00D2147D" w:rsidRDefault="00DA22F0" w:rsidP="00DA22F0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D2147D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51EC48F" w14:textId="77777777" w:rsidR="00DA22F0" w:rsidRPr="37E6083A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DA22F0" w14:paraId="714D9A1C" w14:textId="77777777" w:rsidTr="00CF0F74">
        <w:trPr>
          <w:trHeight w:val="330"/>
          <w:jc w:val="center"/>
        </w:trPr>
        <w:tc>
          <w:tcPr>
            <w:tcW w:w="3100" w:type="dxa"/>
            <w:tcBorders>
              <w:top w:val="single" w:sz="2" w:space="0" w:color="C6D9F1" w:themeColor="text2" w:themeTint="33"/>
              <w:left w:val="single" w:sz="2" w:space="0" w:color="C6D9F1" w:themeColor="text2" w:themeTint="33"/>
              <w:bottom w:val="single" w:sz="8" w:space="0" w:color="DAEEF3" w:themeColor="accent5" w:themeTint="33"/>
              <w:right w:val="single" w:sz="2" w:space="0" w:color="C6D9F1" w:themeColor="text2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E0BB65D" w14:textId="77777777" w:rsidR="00DA22F0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1C047162">
              <w:rPr>
                <w:rFonts w:ascii="Calibri" w:eastAsia="Calibri" w:hAnsi="Calibri" w:cs="Calibri"/>
                <w:sz w:val="24"/>
                <w:szCs w:val="24"/>
                <w:lang w:val="en-US"/>
              </w:rPr>
              <w:t>Singapore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2" w:space="0" w:color="C6D9F1" w:themeColor="text2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2600260" w14:textId="77777777" w:rsidR="00DA22F0" w:rsidRPr="00C64949" w:rsidRDefault="00DA22F0" w:rsidP="00DA22F0">
            <w:pPr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hyperlink r:id="rId118" w:history="1">
              <w:r w:rsidRPr="00C64949">
                <w:rPr>
                  <w:rStyle w:val="Hyperlink"/>
                  <w:rFonts w:ascii="Calibri" w:hAnsi="Calibri" w:cs="Calibri"/>
                  <w:sz w:val="24"/>
                  <w:szCs w:val="24"/>
                </w:rPr>
                <w:t>Singapore Raffles Music College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847E8A0" w14:textId="77777777" w:rsidR="00DA22F0" w:rsidRPr="00464D05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464D05">
              <w:rPr>
                <w:rFonts w:ascii="Calibri" w:hAnsi="Calibri" w:cs="Calibri"/>
                <w:sz w:val="24"/>
                <w:szCs w:val="24"/>
              </w:rPr>
              <w:t>B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9B43477" w14:textId="77777777" w:rsidR="00DA22F0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val="en-US"/>
              </w:rPr>
              <w:t>Only for students studying in the music field</w:t>
            </w:r>
          </w:p>
        </w:tc>
      </w:tr>
      <w:tr w:rsidR="00DA22F0" w14:paraId="35E07365" w14:textId="77777777" w:rsidTr="00CF0F74">
        <w:trPr>
          <w:trHeight w:val="330"/>
          <w:jc w:val="center"/>
        </w:trPr>
        <w:tc>
          <w:tcPr>
            <w:tcW w:w="3100" w:type="dxa"/>
            <w:tcBorders>
              <w:top w:val="single" w:sz="2" w:space="0" w:color="C6D9F1" w:themeColor="text2" w:themeTint="33"/>
              <w:left w:val="single" w:sz="2" w:space="0" w:color="C6D9F1" w:themeColor="text2" w:themeTint="33"/>
              <w:bottom w:val="single" w:sz="8" w:space="0" w:color="DAEEF3" w:themeColor="accent5" w:themeTint="33"/>
              <w:right w:val="single" w:sz="2" w:space="0" w:color="C6D9F1" w:themeColor="text2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91E1F0E" w14:textId="77777777" w:rsidR="00DA22F0" w:rsidRDefault="00DA22F0" w:rsidP="00DA22F0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>South Korea</w:t>
            </w:r>
          </w:p>
          <w:p w14:paraId="239A31BB" w14:textId="77777777" w:rsidR="00DA22F0" w:rsidRPr="00CD1D47" w:rsidRDefault="00DA22F0" w:rsidP="00DA22F0">
            <w:pPr>
              <w:jc w:val="center"/>
              <w:rPr>
                <w:rFonts w:ascii="Calibri" w:eastAsia="Calibri" w:hAnsi="Calibri" w:cs="Calibri"/>
                <w:color w:val="92D050"/>
                <w:sz w:val="24"/>
                <w:szCs w:val="24"/>
              </w:rPr>
            </w:pPr>
            <w:r w:rsidRPr="00CD1D47">
              <w:rPr>
                <w:rFonts w:ascii="Calibri" w:eastAsia="Calibri" w:hAnsi="Calibri" w:cs="Calibri"/>
                <w:color w:val="92D050"/>
                <w:sz w:val="24"/>
                <w:szCs w:val="24"/>
              </w:rPr>
              <w:t>(</w:t>
            </w:r>
            <w:r>
              <w:rPr>
                <w:rFonts w:ascii="Calibri" w:eastAsia="Calibri" w:hAnsi="Calibri" w:cs="Calibri"/>
                <w:color w:val="92D050"/>
                <w:sz w:val="24"/>
                <w:szCs w:val="24"/>
              </w:rPr>
              <w:t>O</w:t>
            </w:r>
            <w:r w:rsidRPr="00CD1D47">
              <w:rPr>
                <w:rFonts w:ascii="Calibri" w:eastAsia="Calibri" w:hAnsi="Calibri" w:cs="Calibri"/>
                <w:color w:val="92D050"/>
                <w:sz w:val="24"/>
                <w:szCs w:val="24"/>
              </w:rPr>
              <w:t xml:space="preserve">nly for </w:t>
            </w:r>
            <w:r>
              <w:rPr>
                <w:rFonts w:ascii="Calibri" w:eastAsia="Calibri" w:hAnsi="Calibri" w:cs="Calibri"/>
                <w:color w:val="92D050"/>
                <w:sz w:val="24"/>
                <w:szCs w:val="24"/>
              </w:rPr>
              <w:t>Spring</w:t>
            </w:r>
            <w:r w:rsidRPr="00CD1D47">
              <w:rPr>
                <w:rFonts w:ascii="Calibri" w:eastAsia="Calibri" w:hAnsi="Calibri" w:cs="Calibri"/>
                <w:color w:val="92D050"/>
                <w:sz w:val="24"/>
                <w:szCs w:val="24"/>
              </w:rPr>
              <w:t>, 202</w:t>
            </w:r>
            <w:r>
              <w:rPr>
                <w:rFonts w:ascii="Calibri" w:eastAsia="Calibri" w:hAnsi="Calibri" w:cs="Calibri"/>
                <w:color w:val="92D050"/>
                <w:sz w:val="24"/>
                <w:szCs w:val="24"/>
              </w:rPr>
              <w:t>7</w:t>
            </w:r>
            <w:r w:rsidRPr="00CD1D47">
              <w:rPr>
                <w:rFonts w:ascii="Calibri" w:eastAsia="Calibri" w:hAnsi="Calibri" w:cs="Calibri"/>
                <w:color w:val="92D050"/>
                <w:sz w:val="24"/>
                <w:szCs w:val="24"/>
              </w:rPr>
              <w:t>)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2" w:space="0" w:color="C6D9F1" w:themeColor="text2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D729E02" w14:textId="77777777" w:rsidR="00DA22F0" w:rsidRPr="004154F7" w:rsidRDefault="00DA22F0" w:rsidP="00DA22F0">
            <w:pPr>
              <w:rPr>
                <w:rFonts w:ascii="Calibri" w:hAnsi="Calibri" w:cs="Calibri"/>
                <w:color w:val="0563C1"/>
                <w:sz w:val="24"/>
                <w:szCs w:val="24"/>
                <w:u w:val="single"/>
              </w:rPr>
            </w:pPr>
            <w:hyperlink r:id="rId119" w:history="1">
              <w:r w:rsidRPr="004154F7">
                <w:rPr>
                  <w:rStyle w:val="Hyperlink"/>
                  <w:rFonts w:ascii="Calibri" w:hAnsi="Calibri" w:cs="Calibri"/>
                  <w:sz w:val="24"/>
                  <w:szCs w:val="24"/>
                </w:rPr>
                <w:t>Seoul National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124B314" w14:textId="77777777" w:rsidR="00DA22F0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17CCC754">
              <w:rPr>
                <w:rFonts w:ascii="Calibri" w:eastAsia="Calibri" w:hAnsi="Calibri" w:cs="Calibri"/>
                <w:sz w:val="24"/>
                <w:szCs w:val="24"/>
                <w:lang w:val="en-US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7F6E5F3" w14:textId="77777777" w:rsidR="00DA22F0" w:rsidRDefault="00DA22F0" w:rsidP="00DA22F0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DA22F0" w14:paraId="27EB3AB7" w14:textId="77777777" w:rsidTr="00CF0F74">
        <w:trPr>
          <w:trHeight w:val="330"/>
          <w:jc w:val="center"/>
        </w:trPr>
        <w:tc>
          <w:tcPr>
            <w:tcW w:w="3100" w:type="dxa"/>
            <w:vMerge w:val="restart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EB7B48B" w14:textId="77777777" w:rsidR="00DA22F0" w:rsidRPr="00085A1D" w:rsidRDefault="00DA22F0" w:rsidP="00DA22F0">
            <w:pPr>
              <w:jc w:val="center"/>
            </w:pPr>
            <w:r w:rsidRPr="21981B4E">
              <w:rPr>
                <w:rFonts w:ascii="Calibri" w:eastAsia="Calibri" w:hAnsi="Calibri" w:cs="Calibri"/>
                <w:sz w:val="24"/>
                <w:szCs w:val="24"/>
                <w:lang w:val="en-US"/>
              </w:rPr>
              <w:t>South Korea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89623F1" w14:textId="77777777" w:rsidR="00DA22F0" w:rsidRPr="003D046C" w:rsidRDefault="00DA22F0" w:rsidP="00DA22F0">
            <w:pPr>
              <w:rPr>
                <w:sz w:val="24"/>
                <w:szCs w:val="24"/>
              </w:rPr>
            </w:pPr>
            <w:hyperlink r:id="rId120" w:history="1"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>Hankuk University of Foreign Studies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2EDC0AC" w14:textId="77777777" w:rsidR="00DA22F0" w:rsidRPr="003D046C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3D046C">
              <w:rPr>
                <w:rFonts w:ascii="Calibri" w:hAnsi="Calibri" w:cs="Calibri"/>
                <w:sz w:val="24"/>
                <w:szCs w:val="24"/>
              </w:rPr>
              <w:t>B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6056472" w14:textId="77777777" w:rsidR="00DA22F0" w:rsidRDefault="00DA22F0" w:rsidP="00DA22F0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DA22F0" w14:paraId="113128ED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6383508" w14:textId="77777777" w:rsidR="00DA22F0" w:rsidRDefault="00DA22F0" w:rsidP="00DA22F0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5573060" w14:textId="77777777" w:rsidR="00DA22F0" w:rsidRPr="003D046C" w:rsidRDefault="00DA22F0" w:rsidP="00DA22F0">
            <w:pPr>
              <w:rPr>
                <w:rFonts w:ascii="Calibri" w:eastAsia="Calibri" w:hAnsi="Calibri" w:cs="Calibri"/>
                <w:sz w:val="24"/>
                <w:szCs w:val="24"/>
              </w:rPr>
            </w:pPr>
            <w:hyperlink r:id="rId121" w:history="1"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>Chungnam National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CE79CC0" w14:textId="77777777" w:rsidR="00DA22F0" w:rsidRPr="003D046C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3D046C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C7575B4" w14:textId="77777777" w:rsidR="00DA22F0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DA22F0" w14:paraId="461933C7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5FBB7DC" w14:textId="77777777" w:rsidR="00DA22F0" w:rsidRDefault="00DA22F0" w:rsidP="00DA22F0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4C92965" w14:textId="77777777" w:rsidR="00DA22F0" w:rsidRPr="003D046C" w:rsidRDefault="00DA22F0" w:rsidP="00DA22F0">
            <w:pPr>
              <w:rPr>
                <w:rFonts w:ascii="Calibri" w:eastAsia="Calibri" w:hAnsi="Calibri" w:cs="Calibri"/>
                <w:sz w:val="24"/>
                <w:szCs w:val="24"/>
              </w:rPr>
            </w:pPr>
            <w:hyperlink r:id="rId122" w:history="1"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>Kyung Hee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445E38D" w14:textId="77777777" w:rsidR="00DA22F0" w:rsidRPr="003D046C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3D046C">
              <w:rPr>
                <w:rFonts w:ascii="Calibri" w:hAnsi="Calibri" w:cs="Calibri"/>
                <w:sz w:val="24"/>
                <w:szCs w:val="24"/>
              </w:rPr>
              <w:t>B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8378C96" w14:textId="77777777" w:rsidR="00DA22F0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DA22F0" w14:paraId="335230DC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FE4389A" w14:textId="77777777" w:rsidR="00DA22F0" w:rsidRDefault="00DA22F0" w:rsidP="00DA22F0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15C4796" w14:textId="77777777" w:rsidR="00DA22F0" w:rsidRPr="003D046C" w:rsidRDefault="00DA22F0" w:rsidP="00DA22F0">
            <w:pPr>
              <w:rPr>
                <w:rFonts w:ascii="Calibri" w:eastAsia="Calibri" w:hAnsi="Calibri" w:cs="Calibri"/>
                <w:sz w:val="24"/>
                <w:szCs w:val="24"/>
              </w:rPr>
            </w:pPr>
            <w:hyperlink r:id="rId123" w:history="1"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Soongsil University 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C32FE96" w14:textId="77777777" w:rsidR="00DA22F0" w:rsidRPr="003D046C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3D046C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B5DAA11" w14:textId="77777777" w:rsidR="00DA22F0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DA22F0" w14:paraId="39EF318F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32923DD" w14:textId="77777777" w:rsidR="00DA22F0" w:rsidRDefault="00DA22F0" w:rsidP="00DA22F0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C51BB1E" w14:textId="77777777" w:rsidR="00DA22F0" w:rsidRPr="003D046C" w:rsidRDefault="00DA22F0" w:rsidP="00DA22F0">
            <w:pPr>
              <w:rPr>
                <w:rFonts w:ascii="Calibri" w:eastAsia="Calibri" w:hAnsi="Calibri" w:cs="Calibri"/>
                <w:sz w:val="24"/>
                <w:szCs w:val="24"/>
              </w:rPr>
            </w:pPr>
            <w:hyperlink r:id="rId124" w:history="1"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Kangwon National University 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6841BAE" w14:textId="77777777" w:rsidR="00DA22F0" w:rsidRPr="003D046C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3D046C">
              <w:rPr>
                <w:rFonts w:ascii="Calibri" w:hAnsi="Calibri" w:cs="Calibri"/>
                <w:sz w:val="24"/>
                <w:szCs w:val="24"/>
              </w:rPr>
              <w:t>B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526BB61" w14:textId="77777777" w:rsidR="00DA22F0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en-US"/>
              </w:rPr>
              <w:t>The host</w:t>
            </w:r>
            <w:r w:rsidRPr="58268563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university provides dormitory accommodation free of charge</w:t>
            </w:r>
          </w:p>
        </w:tc>
      </w:tr>
      <w:tr w:rsidR="00DA22F0" w14:paraId="606C3433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284D1311" w14:textId="77777777" w:rsidR="00DA22F0" w:rsidRDefault="00DA22F0" w:rsidP="00DA22F0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FE13E08" w14:textId="77777777" w:rsidR="00DA22F0" w:rsidRPr="003D046C" w:rsidRDefault="00DA22F0" w:rsidP="00DA22F0">
            <w:pPr>
              <w:rPr>
                <w:sz w:val="24"/>
                <w:szCs w:val="24"/>
              </w:rPr>
            </w:pPr>
            <w:hyperlink r:id="rId125" w:history="1"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Pusan National University 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F157DFD" w14:textId="77777777" w:rsidR="00DA22F0" w:rsidRPr="003D046C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3D046C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68F3EE2" w14:textId="77777777" w:rsidR="00DA22F0" w:rsidRDefault="00DA22F0" w:rsidP="00DA22F0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DA22F0" w14:paraId="25EE4F5C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321B6909" w14:textId="77777777" w:rsidR="00DA22F0" w:rsidRDefault="00DA22F0" w:rsidP="00DA22F0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099564F" w14:textId="77777777" w:rsidR="00DA22F0" w:rsidRPr="003D046C" w:rsidRDefault="00DA22F0" w:rsidP="00DA22F0">
            <w:pPr>
              <w:rPr>
                <w:sz w:val="24"/>
                <w:szCs w:val="24"/>
              </w:rPr>
            </w:pPr>
            <w:hyperlink r:id="rId126" w:history="1"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>Chonnam National University 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590FEF2" w14:textId="77777777" w:rsidR="00DA22F0" w:rsidRPr="003D046C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3D046C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691797B" w14:textId="77777777" w:rsidR="00DA22F0" w:rsidRDefault="00DA22F0" w:rsidP="00DA22F0">
            <w:pPr>
              <w:jc w:val="center"/>
            </w:pPr>
            <w:r>
              <w:rPr>
                <w:rFonts w:ascii="Calibri" w:eastAsia="Calibri" w:hAnsi="Calibri" w:cs="Calibri"/>
                <w:color w:val="000000" w:themeColor="text1"/>
                <w:lang w:val="en-US"/>
              </w:rPr>
              <w:t>The host</w:t>
            </w:r>
            <w:r w:rsidRPr="21981B4E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university provides </w:t>
            </w:r>
            <w:r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the </w:t>
            </w:r>
            <w:r w:rsidRPr="21981B4E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possibility to apply for </w:t>
            </w:r>
            <w:r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a </w:t>
            </w:r>
            <w:r w:rsidRPr="21981B4E">
              <w:rPr>
                <w:rFonts w:ascii="Calibri" w:eastAsia="Calibri" w:hAnsi="Calibri" w:cs="Calibri"/>
                <w:color w:val="000000" w:themeColor="text1"/>
                <w:lang w:val="en-US"/>
              </w:rPr>
              <w:t>dormitory accommodation fee waiver</w:t>
            </w: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DA22F0" w14:paraId="163F85CC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42673092" w14:textId="77777777" w:rsidR="00DA22F0" w:rsidRDefault="00DA22F0" w:rsidP="00DA22F0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BBF3B11" w14:textId="77777777" w:rsidR="00DA22F0" w:rsidRPr="003D046C" w:rsidRDefault="00DA22F0" w:rsidP="00DA22F0">
            <w:pPr>
              <w:rPr>
                <w:sz w:val="24"/>
                <w:szCs w:val="24"/>
              </w:rPr>
            </w:pPr>
            <w:hyperlink r:id="rId127" w:history="1">
              <w:r w:rsidRPr="003D046C">
                <w:rPr>
                  <w:rStyle w:val="Hyperlink"/>
                  <w:rFonts w:ascii="Calibri" w:hAnsi="Calibri" w:cs="Calibri"/>
                  <w:sz w:val="24"/>
                  <w:szCs w:val="24"/>
                </w:rPr>
                <w:t>Dongguk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249AF7A" w14:textId="77777777" w:rsidR="00DA22F0" w:rsidRPr="003D046C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3D046C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FDDACEB" w14:textId="77777777" w:rsidR="00DA22F0" w:rsidRDefault="00DA22F0" w:rsidP="00DA22F0">
            <w:pPr>
              <w:spacing w:line="259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DA22F0" w14:paraId="53105821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1DFC8F18" w14:textId="77777777" w:rsidR="00DA22F0" w:rsidRDefault="00DA22F0" w:rsidP="00DA22F0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D0A5718" w14:textId="77777777" w:rsidR="00DA22F0" w:rsidRPr="007E7493" w:rsidRDefault="00DA22F0" w:rsidP="00DA22F0">
            <w:pPr>
              <w:rPr>
                <w:rFonts w:ascii="Calibri" w:hAnsi="Calibri" w:cs="Calibri"/>
                <w:color w:val="0563C1"/>
                <w:sz w:val="24"/>
                <w:szCs w:val="24"/>
                <w:u w:val="single"/>
              </w:rPr>
            </w:pPr>
            <w:hyperlink r:id="rId128" w:history="1">
              <w:r w:rsidRPr="007E7493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Chung Ang University 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0BC2996" w14:textId="77777777" w:rsidR="00DA22F0" w:rsidRPr="003D046C" w:rsidRDefault="00DA22F0" w:rsidP="00DA22F0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3D046C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D940855" w14:textId="77777777" w:rsidR="00DA22F0" w:rsidRDefault="00DA22F0" w:rsidP="00DA22F0">
            <w:pPr>
              <w:spacing w:line="259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DA22F0" w14:paraId="1407CC89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3511CD1F" w14:textId="77777777" w:rsidR="00DA22F0" w:rsidRDefault="00DA22F0" w:rsidP="00DA22F0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6F6DDA8" w14:textId="77777777" w:rsidR="00DA22F0" w:rsidRPr="000C1EA3" w:rsidRDefault="00DA22F0" w:rsidP="00DA22F0">
            <w:pPr>
              <w:rPr>
                <w:rFonts w:ascii="Calibri" w:hAnsi="Calibri" w:cs="Calibri"/>
                <w:color w:val="0563C1"/>
                <w:sz w:val="24"/>
                <w:szCs w:val="24"/>
                <w:u w:val="single"/>
              </w:rPr>
            </w:pPr>
            <w:hyperlink r:id="rId129" w:history="1">
              <w:r w:rsidRPr="000C1EA3">
                <w:rPr>
                  <w:rStyle w:val="Hyperlink"/>
                  <w:rFonts w:ascii="Calibri" w:hAnsi="Calibri" w:cs="Calibri"/>
                  <w:sz w:val="24"/>
                  <w:szCs w:val="24"/>
                </w:rPr>
                <w:t>Korea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7A21CC5" w14:textId="77777777" w:rsidR="00DA22F0" w:rsidRPr="003D046C" w:rsidRDefault="00DA22F0" w:rsidP="00DA22F0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3D046C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13687E3" w14:textId="77777777" w:rsidR="00DA22F0" w:rsidRDefault="00DA22F0" w:rsidP="00DA22F0">
            <w:pPr>
              <w:spacing w:line="259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DA22F0" w14:paraId="7FA3DE24" w14:textId="77777777" w:rsidTr="00CF0F74">
        <w:trPr>
          <w:trHeight w:val="330"/>
          <w:jc w:val="center"/>
        </w:trPr>
        <w:tc>
          <w:tcPr>
            <w:tcW w:w="3100" w:type="dxa"/>
            <w:vMerge w:val="restart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A3E58AC" w14:textId="77777777" w:rsidR="00DA22F0" w:rsidRDefault="00DA22F0" w:rsidP="00DA22F0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>Taiwan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4DC7B1B" w14:textId="77777777" w:rsidR="00DA22F0" w:rsidRPr="00B50A2A" w:rsidRDefault="00DA22F0" w:rsidP="00DA22F0">
            <w:pPr>
              <w:rPr>
                <w:sz w:val="24"/>
                <w:szCs w:val="24"/>
              </w:rPr>
            </w:pPr>
            <w:hyperlink r:id="rId130" w:history="1">
              <w:r w:rsidRPr="00B50A2A">
                <w:rPr>
                  <w:rStyle w:val="Hyperlink"/>
                  <w:rFonts w:ascii="Calibri" w:hAnsi="Calibri" w:cs="Calibri"/>
                  <w:sz w:val="24"/>
                  <w:szCs w:val="24"/>
                </w:rPr>
                <w:t>Providence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96B6C42" w14:textId="77777777" w:rsidR="00DA22F0" w:rsidRPr="00B50A2A" w:rsidRDefault="00DA22F0" w:rsidP="00DA22F0">
            <w:pPr>
              <w:jc w:val="center"/>
              <w:rPr>
                <w:sz w:val="24"/>
                <w:szCs w:val="24"/>
              </w:rPr>
            </w:pPr>
            <w:r w:rsidRPr="00B50A2A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9251BAF" w14:textId="77777777" w:rsidR="00DA22F0" w:rsidRDefault="00DA22F0" w:rsidP="00DA22F0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DA22F0" w14:paraId="14EDD3AD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C8DF58D" w14:textId="77777777" w:rsidR="00DA22F0" w:rsidRDefault="00DA22F0" w:rsidP="00DA22F0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D120067" w14:textId="77777777" w:rsidR="00DA22F0" w:rsidRPr="00B50A2A" w:rsidRDefault="00DA22F0" w:rsidP="00DA22F0">
            <w:pPr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hyperlink r:id="rId131" w:history="1">
              <w:r w:rsidRPr="00A07721">
                <w:rPr>
                  <w:rStyle w:val="Hyperlink"/>
                  <w:rFonts w:ascii="Calibri" w:hAnsi="Calibri" w:cs="Calibri"/>
                  <w:sz w:val="24"/>
                  <w:szCs w:val="24"/>
                </w:rPr>
                <w:t>I-Shou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6A67BFC" w14:textId="77777777" w:rsidR="00DA22F0" w:rsidRPr="00B50A2A" w:rsidRDefault="00DA22F0" w:rsidP="00DA22F0">
            <w:pPr>
              <w:jc w:val="center"/>
              <w:rPr>
                <w:sz w:val="24"/>
                <w:szCs w:val="24"/>
              </w:rPr>
            </w:pPr>
            <w:r w:rsidRPr="00B50A2A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BEF4319" w14:textId="77777777" w:rsidR="00DA22F0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DA22F0" w14:paraId="5D16530E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2DE532B" w14:textId="77777777" w:rsidR="00DA22F0" w:rsidRDefault="00DA22F0" w:rsidP="00DA22F0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6293865" w14:textId="77777777" w:rsidR="00DA22F0" w:rsidRPr="00B50A2A" w:rsidRDefault="00DA22F0" w:rsidP="00DA22F0">
            <w:pPr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hyperlink r:id="rId132" w:history="1">
              <w:r w:rsidRPr="00B50A2A">
                <w:rPr>
                  <w:rStyle w:val="Hyperlink"/>
                  <w:rFonts w:ascii="Calibri" w:hAnsi="Calibri" w:cs="Calibri"/>
                  <w:sz w:val="24"/>
                  <w:szCs w:val="24"/>
                </w:rPr>
                <w:t>Tamkang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6652EC6" w14:textId="77777777" w:rsidR="00DA22F0" w:rsidRPr="00B50A2A" w:rsidRDefault="00DA22F0" w:rsidP="00DA22F0">
            <w:pPr>
              <w:jc w:val="center"/>
              <w:rPr>
                <w:sz w:val="24"/>
                <w:szCs w:val="24"/>
              </w:rPr>
            </w:pPr>
            <w:r w:rsidRPr="00B50A2A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2C00F43" w14:textId="77777777" w:rsidR="00DA22F0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DA22F0" w14:paraId="545C12BC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C7D387F" w14:textId="77777777" w:rsidR="00DA22F0" w:rsidRDefault="00DA22F0" w:rsidP="00DA22F0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AED3602" w14:textId="77777777" w:rsidR="00DA22F0" w:rsidRPr="00B50A2A" w:rsidRDefault="00DA22F0" w:rsidP="00DA22F0">
            <w:pPr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hyperlink r:id="rId133" w:history="1">
              <w:r w:rsidRPr="00B50A2A">
                <w:rPr>
                  <w:rStyle w:val="Hyperlink"/>
                  <w:rFonts w:ascii="Calibri" w:hAnsi="Calibri" w:cs="Calibri"/>
                  <w:sz w:val="24"/>
                  <w:szCs w:val="24"/>
                </w:rPr>
                <w:t>National Dong Hwa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93DA458" w14:textId="77777777" w:rsidR="00DA22F0" w:rsidRPr="00B50A2A" w:rsidRDefault="00DA22F0" w:rsidP="00DA22F0">
            <w:pPr>
              <w:jc w:val="center"/>
              <w:rPr>
                <w:sz w:val="24"/>
                <w:szCs w:val="24"/>
              </w:rPr>
            </w:pPr>
            <w:r w:rsidRPr="00B50A2A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CD6B7F4" w14:textId="77777777" w:rsidR="00DA22F0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DA22F0" w14:paraId="5C034284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6B47A351" w14:textId="77777777" w:rsidR="00DA22F0" w:rsidRDefault="00DA22F0" w:rsidP="00DA22F0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6513F48" w14:textId="77777777" w:rsidR="00DA22F0" w:rsidRPr="00B50A2A" w:rsidRDefault="00DA22F0" w:rsidP="00DA22F0">
            <w:pPr>
              <w:rPr>
                <w:sz w:val="24"/>
                <w:szCs w:val="24"/>
              </w:rPr>
            </w:pPr>
            <w:hyperlink r:id="rId134" w:history="1">
              <w:r w:rsidRPr="00B50A2A">
                <w:rPr>
                  <w:rStyle w:val="Hyperlink"/>
                  <w:rFonts w:ascii="Calibri" w:hAnsi="Calibri" w:cs="Calibri"/>
                  <w:sz w:val="24"/>
                  <w:szCs w:val="24"/>
                </w:rPr>
                <w:t>National Taiwan Normal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5F57383" w14:textId="77777777" w:rsidR="00DA22F0" w:rsidRPr="00B50A2A" w:rsidRDefault="00DA22F0" w:rsidP="00DA22F0">
            <w:pPr>
              <w:jc w:val="center"/>
              <w:rPr>
                <w:sz w:val="24"/>
                <w:szCs w:val="24"/>
              </w:rPr>
            </w:pPr>
            <w:r w:rsidRPr="00B50A2A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45D57F0" w14:textId="77777777" w:rsidR="00DA22F0" w:rsidRDefault="00DA22F0" w:rsidP="00DA22F0">
            <w:pPr>
              <w:jc w:val="center"/>
            </w:pPr>
            <w:r w:rsidRPr="37E6083A">
              <w:rPr>
                <w:rFonts w:ascii="Calibri" w:eastAsia="Calibri" w:hAnsi="Calibri" w:cs="Calibri"/>
                <w:sz w:val="24"/>
                <w:szCs w:val="24"/>
                <w:lang w:val="en-US"/>
              </w:rPr>
              <w:t xml:space="preserve"> </w:t>
            </w:r>
          </w:p>
        </w:tc>
      </w:tr>
      <w:tr w:rsidR="00DA22F0" w14:paraId="16515152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041BA1DE" w14:textId="77777777" w:rsidR="00DA22F0" w:rsidRDefault="00DA22F0" w:rsidP="00DA22F0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31D61F2" w14:textId="77777777" w:rsidR="00DA22F0" w:rsidRPr="002532BF" w:rsidRDefault="00DA22F0" w:rsidP="00DA22F0">
            <w:pPr>
              <w:rPr>
                <w:sz w:val="24"/>
                <w:szCs w:val="24"/>
              </w:rPr>
            </w:pPr>
            <w:hyperlink r:id="rId135" w:history="1">
              <w:r w:rsidRPr="008013AB">
                <w:rPr>
                  <w:rStyle w:val="Hyperlink"/>
                  <w:sz w:val="24"/>
                  <w:szCs w:val="24"/>
                </w:rPr>
                <w:t>National Cheng Kung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9433F68" w14:textId="77777777" w:rsidR="00DA22F0" w:rsidRPr="00B50A2A" w:rsidRDefault="00DA22F0" w:rsidP="00DA22F0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B50A2A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3E43EFC" w14:textId="77777777" w:rsidR="00DA22F0" w:rsidRPr="37E6083A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DA22F0" w14:paraId="299EA14F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48A96F5C" w14:textId="77777777" w:rsidR="00DA22F0" w:rsidRDefault="00DA22F0" w:rsidP="00DA22F0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721FB95" w14:textId="77777777" w:rsidR="00DA22F0" w:rsidRPr="002532BF" w:rsidRDefault="00DA22F0" w:rsidP="00DA22F0">
            <w:pPr>
              <w:rPr>
                <w:sz w:val="24"/>
                <w:szCs w:val="24"/>
              </w:rPr>
            </w:pPr>
            <w:hyperlink r:id="rId136" w:history="1">
              <w:r w:rsidRPr="007B18C5">
                <w:rPr>
                  <w:rStyle w:val="Hyperlink"/>
                  <w:sz w:val="24"/>
                  <w:szCs w:val="24"/>
                </w:rPr>
                <w:t>National Chengchi University</w:t>
              </w:r>
            </w:hyperlink>
            <w:r w:rsidRPr="0076711C">
              <w:rPr>
                <w:sz w:val="24"/>
                <w:szCs w:val="24"/>
              </w:rPr>
              <w:t xml:space="preserve"> </w:t>
            </w:r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DBD50D4" w14:textId="77777777" w:rsidR="00DA22F0" w:rsidRPr="00B50A2A" w:rsidRDefault="00DA22F0" w:rsidP="00DA22F0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B50A2A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2D2BCB7" w14:textId="77777777" w:rsidR="00DA22F0" w:rsidRPr="37E6083A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DA22F0" w14:paraId="2E3DF3B6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459F0B99" w14:textId="77777777" w:rsidR="00DA22F0" w:rsidRDefault="00DA22F0" w:rsidP="00DA22F0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18CB365" w14:textId="77777777" w:rsidR="00DA22F0" w:rsidRPr="0076711C" w:rsidRDefault="00DA22F0" w:rsidP="00DA22F0">
            <w:pPr>
              <w:rPr>
                <w:sz w:val="24"/>
                <w:szCs w:val="24"/>
              </w:rPr>
            </w:pPr>
            <w:hyperlink r:id="rId137" w:history="1">
              <w:r w:rsidRPr="00AF1248">
                <w:rPr>
                  <w:rStyle w:val="Hyperlink"/>
                  <w:sz w:val="24"/>
                  <w:szCs w:val="24"/>
                </w:rPr>
                <w:t>Soochow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DCACFC2" w14:textId="77777777" w:rsidR="00DA22F0" w:rsidRPr="00B50A2A" w:rsidRDefault="00DA22F0" w:rsidP="00DA22F0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B50A2A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8910372" w14:textId="77777777" w:rsidR="00DA22F0" w:rsidRPr="37E6083A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DA22F0" w14:paraId="785F6026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19BB4D42" w14:textId="77777777" w:rsidR="00DA22F0" w:rsidRDefault="00DA22F0" w:rsidP="00DA22F0"/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18FA309" w14:textId="77777777" w:rsidR="00DA22F0" w:rsidRPr="00241DDE" w:rsidRDefault="00DA22F0" w:rsidP="00DA22F0">
            <w:pPr>
              <w:rPr>
                <w:sz w:val="24"/>
                <w:szCs w:val="24"/>
              </w:rPr>
            </w:pPr>
            <w:hyperlink r:id="rId138" w:history="1">
              <w:r w:rsidRPr="00F75154">
                <w:rPr>
                  <w:rStyle w:val="Hyperlink"/>
                  <w:sz w:val="24"/>
                  <w:szCs w:val="24"/>
                </w:rPr>
                <w:t>National Taipei Univers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E6E63BD" w14:textId="77777777" w:rsidR="00DA22F0" w:rsidRPr="00B50A2A" w:rsidRDefault="00DA22F0" w:rsidP="00DA22F0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B50A2A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BF530D7" w14:textId="77777777" w:rsidR="00DA22F0" w:rsidRPr="37E6083A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DA22F0" w14:paraId="1B1BD57C" w14:textId="77777777" w:rsidTr="00CF0F74">
        <w:trPr>
          <w:trHeight w:val="330"/>
          <w:jc w:val="center"/>
        </w:trPr>
        <w:tc>
          <w:tcPr>
            <w:tcW w:w="3100" w:type="dxa"/>
            <w:tcBorders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7DF88CE9" w14:textId="77777777" w:rsidR="00DA22F0" w:rsidRDefault="00DA22F0" w:rsidP="00DA22F0">
            <w:pPr>
              <w:jc w:val="center"/>
            </w:pPr>
            <w:r w:rsidRPr="005D1C0F">
              <w:rPr>
                <w:rFonts w:ascii="Calibri" w:eastAsia="Calibri" w:hAnsi="Calibri" w:cs="Calibri"/>
                <w:sz w:val="24"/>
                <w:szCs w:val="24"/>
                <w:lang w:val="en-US"/>
              </w:rPr>
              <w:t>Thailand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342B145" w14:textId="77777777" w:rsidR="00DA22F0" w:rsidRPr="005D1C0F" w:rsidRDefault="00DA22F0" w:rsidP="00DA22F0">
            <w:pPr>
              <w:rPr>
                <w:sz w:val="24"/>
                <w:szCs w:val="24"/>
              </w:rPr>
            </w:pPr>
            <w:hyperlink r:id="rId139" w:history="1">
              <w:r w:rsidRPr="00B845D3">
                <w:rPr>
                  <w:rStyle w:val="Hyperlink"/>
                  <w:sz w:val="24"/>
                  <w:szCs w:val="24"/>
                </w:rPr>
                <w:t>King Mongkut's University of Technology Thonburi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09769D2" w14:textId="77777777" w:rsidR="00DA22F0" w:rsidRPr="00B50A2A" w:rsidRDefault="00DA22F0" w:rsidP="00DA22F0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B50A2A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BC3A19C" w14:textId="77777777" w:rsidR="00DA22F0" w:rsidRPr="37E6083A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DA22F0" w14:paraId="753C6F39" w14:textId="77777777" w:rsidTr="00CF0F74">
        <w:trPr>
          <w:trHeight w:val="330"/>
          <w:jc w:val="center"/>
        </w:trPr>
        <w:tc>
          <w:tcPr>
            <w:tcW w:w="3100" w:type="dxa"/>
            <w:tcBorders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15D9BA9C" w14:textId="77777777" w:rsidR="00DA22F0" w:rsidRPr="005D1C0F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E832F4">
              <w:rPr>
                <w:sz w:val="24"/>
                <w:szCs w:val="24"/>
              </w:rPr>
              <w:t>Uruguay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CD8ADDD" w14:textId="77777777" w:rsidR="00DA22F0" w:rsidRDefault="00DA22F0" w:rsidP="00DA22F0">
            <w:hyperlink r:id="rId140" w:history="1">
              <w:r w:rsidRPr="00F015E4">
                <w:rPr>
                  <w:rStyle w:val="Hyperlink"/>
                  <w:sz w:val="24"/>
                  <w:szCs w:val="24"/>
                </w:rPr>
                <w:t>Catholic University of Urugua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F92E427" w14:textId="77777777" w:rsidR="00DA22F0" w:rsidRPr="00B50A2A" w:rsidRDefault="00DA22F0" w:rsidP="00DA22F0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B50A2A">
              <w:rPr>
                <w:rFonts w:ascii="Calibri" w:hAnsi="Calibri" w:cs="Calibri"/>
                <w:sz w:val="24"/>
                <w:szCs w:val="24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147A973" w14:textId="77777777" w:rsidR="00DA22F0" w:rsidRPr="37E6083A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DA22F0" w14:paraId="4FAA67E7" w14:textId="77777777" w:rsidTr="00CF0F74">
        <w:trPr>
          <w:trHeight w:val="330"/>
          <w:jc w:val="center"/>
        </w:trPr>
        <w:tc>
          <w:tcPr>
            <w:tcW w:w="310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vAlign w:val="center"/>
          </w:tcPr>
          <w:p w14:paraId="2A83E4BB" w14:textId="77777777" w:rsidR="00DA22F0" w:rsidRPr="005D1C0F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eastAsia="Calibri" w:hAnsi="Calibri" w:cs="Calibri"/>
                <w:sz w:val="24"/>
                <w:szCs w:val="24"/>
                <w:lang w:val="en-US"/>
              </w:rPr>
              <w:t>USA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0EA99B3" w14:textId="77777777" w:rsidR="00DA22F0" w:rsidRPr="00255CE0" w:rsidRDefault="00DA22F0" w:rsidP="00DA22F0">
            <w:pPr>
              <w:rPr>
                <w:rFonts w:ascii="Calibri" w:hAnsi="Calibri" w:cs="Calibri"/>
                <w:color w:val="0563C1"/>
                <w:sz w:val="24"/>
                <w:szCs w:val="24"/>
                <w:u w:val="single"/>
              </w:rPr>
            </w:pPr>
            <w:hyperlink r:id="rId141" w:history="1">
              <w:r w:rsidRPr="00255CE0">
                <w:rPr>
                  <w:rStyle w:val="Hyperlink"/>
                  <w:rFonts w:ascii="Calibri" w:hAnsi="Calibri" w:cs="Calibri"/>
                  <w:sz w:val="24"/>
                  <w:szCs w:val="24"/>
                </w:rPr>
                <w:t>Georgia Gwinnett College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317319B" w14:textId="77777777" w:rsidR="00DA22F0" w:rsidRPr="00B50A2A" w:rsidRDefault="00DA22F0" w:rsidP="00DA22F0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BD6EF63" w14:textId="266B1C2F" w:rsidR="00DA22F0" w:rsidRPr="37E6083A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eastAsia="Calibri" w:hAnsi="Calibri" w:cs="Calibri"/>
                <w:sz w:val="24"/>
                <w:szCs w:val="24"/>
                <w:lang w:val="en-US"/>
              </w:rPr>
              <w:t>Accommodation, Health Insurance &amp; other costs: ~9.000 USD</w:t>
            </w:r>
          </w:p>
        </w:tc>
      </w:tr>
      <w:tr w:rsidR="00DA22F0" w14:paraId="04E2824F" w14:textId="77777777" w:rsidTr="00CF0F74">
        <w:trPr>
          <w:trHeight w:val="330"/>
          <w:jc w:val="center"/>
        </w:trPr>
        <w:tc>
          <w:tcPr>
            <w:tcW w:w="3100" w:type="dxa"/>
            <w:vMerge w:val="restart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760F8EF" w14:textId="77777777" w:rsidR="00DA22F0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154C91F8">
              <w:rPr>
                <w:rFonts w:ascii="Calibri" w:eastAsia="Calibri" w:hAnsi="Calibri" w:cs="Calibri"/>
                <w:sz w:val="24"/>
                <w:szCs w:val="24"/>
                <w:lang w:val="en-US"/>
              </w:rPr>
              <w:lastRenderedPageBreak/>
              <w:t>Vietnam</w:t>
            </w: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E3AD7DE" w14:textId="77777777" w:rsidR="00DA22F0" w:rsidRPr="006C3616" w:rsidRDefault="00DA22F0" w:rsidP="00DA22F0">
            <w:pPr>
              <w:rPr>
                <w:rFonts w:ascii="Calibri" w:hAnsi="Calibri" w:cs="Calibri"/>
                <w:color w:val="0563C1"/>
                <w:sz w:val="24"/>
                <w:szCs w:val="24"/>
                <w:u w:val="single"/>
              </w:rPr>
            </w:pPr>
            <w:hyperlink r:id="rId142" w:history="1">
              <w:r w:rsidRPr="006C3616">
                <w:rPr>
                  <w:rStyle w:val="Hyperlink"/>
                  <w:rFonts w:ascii="Calibri" w:hAnsi="Calibri" w:cs="Calibri"/>
                  <w:sz w:val="24"/>
                  <w:szCs w:val="24"/>
                </w:rPr>
                <w:t>Ho Chi Minh City Conservatory of Music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27840D4" w14:textId="77777777" w:rsidR="00DA22F0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154C91F8">
              <w:rPr>
                <w:rFonts w:ascii="Calibri" w:eastAsia="Calibri" w:hAnsi="Calibri" w:cs="Calibri"/>
                <w:sz w:val="24"/>
                <w:szCs w:val="24"/>
                <w:lang w:val="en-US"/>
              </w:rPr>
              <w:t>BA, M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A5BF569" w14:textId="77777777" w:rsidR="00DA22F0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  <w:tr w:rsidR="00DA22F0" w14:paraId="58C3E645" w14:textId="77777777" w:rsidTr="00CF0F74">
        <w:trPr>
          <w:trHeight w:val="330"/>
          <w:jc w:val="center"/>
        </w:trPr>
        <w:tc>
          <w:tcPr>
            <w:tcW w:w="3100" w:type="dxa"/>
            <w:vMerge/>
            <w:tcBorders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0ADB6EB" w14:textId="77777777" w:rsidR="00DA22F0" w:rsidRPr="154C91F8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  <w:tc>
          <w:tcPr>
            <w:tcW w:w="3720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34EFAEA" w14:textId="77777777" w:rsidR="00DA22F0" w:rsidRPr="00490DDA" w:rsidRDefault="00DA22F0" w:rsidP="00DA22F0">
            <w:pPr>
              <w:rPr>
                <w:rFonts w:ascii="Calibri" w:hAnsi="Calibri" w:cs="Calibri"/>
                <w:color w:val="0563C1"/>
                <w:sz w:val="24"/>
                <w:szCs w:val="24"/>
                <w:u w:val="single"/>
              </w:rPr>
            </w:pPr>
            <w:hyperlink r:id="rId143" w:history="1">
              <w:r w:rsidRPr="00490DDA">
                <w:rPr>
                  <w:rStyle w:val="Hyperlink"/>
                  <w:rFonts w:ascii="Calibri" w:hAnsi="Calibri" w:cs="Calibri"/>
                  <w:sz w:val="24"/>
                  <w:szCs w:val="24"/>
                </w:rPr>
                <w:t>Vietnam National University, University of Social Sciences and Humanities, HO CHI MINH City</w:t>
              </w:r>
            </w:hyperlink>
          </w:p>
        </w:tc>
        <w:tc>
          <w:tcPr>
            <w:tcW w:w="118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7FC9690" w14:textId="77777777" w:rsidR="00DA22F0" w:rsidRPr="154C91F8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154C91F8">
              <w:rPr>
                <w:rFonts w:ascii="Calibri" w:eastAsia="Calibri" w:hAnsi="Calibri" w:cs="Calibri"/>
                <w:sz w:val="24"/>
                <w:szCs w:val="24"/>
                <w:lang w:val="en-US"/>
              </w:rPr>
              <w:t>BA</w:t>
            </w:r>
          </w:p>
        </w:tc>
        <w:tc>
          <w:tcPr>
            <w:tcW w:w="2805" w:type="dxa"/>
            <w:tcBorders>
              <w:top w:val="single" w:sz="8" w:space="0" w:color="DAEEF3" w:themeColor="accent5" w:themeTint="33"/>
              <w:left w:val="single" w:sz="8" w:space="0" w:color="DAEEF3" w:themeColor="accent5" w:themeTint="33"/>
              <w:bottom w:val="single" w:sz="8" w:space="0" w:color="DAEEF3" w:themeColor="accent5" w:themeTint="33"/>
              <w:right w:val="single" w:sz="8" w:space="0" w:color="DAEEF3" w:themeColor="accent5" w:themeTint="33"/>
            </w:tcBorders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028D018" w14:textId="77777777" w:rsidR="00DA22F0" w:rsidRDefault="00DA22F0" w:rsidP="00DA22F0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</w:tc>
      </w:tr>
    </w:tbl>
    <w:p w14:paraId="4E55CBE8" w14:textId="2CA1343B" w:rsidR="39F37538" w:rsidRDefault="39F37538" w:rsidP="00584DBF">
      <w:pPr>
        <w:rPr>
          <w:rFonts w:ascii="Century Gothic" w:hAnsi="Century Gothic"/>
          <w:color w:val="FFFF00"/>
          <w:sz w:val="32"/>
          <w:szCs w:val="32"/>
          <w:lang w:val="en-US"/>
        </w:rPr>
      </w:pPr>
    </w:p>
    <w:sectPr w:rsidR="39F37538" w:rsidSect="009160CF">
      <w:type w:val="continuous"/>
      <w:pgSz w:w="12360" w:h="17300"/>
      <w:pgMar w:top="851" w:right="736" w:bottom="851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3A8AC6" w14:textId="77777777" w:rsidR="00652065" w:rsidRDefault="00652065" w:rsidP="00BE2BF4">
      <w:r>
        <w:separator/>
      </w:r>
    </w:p>
  </w:endnote>
  <w:endnote w:type="continuationSeparator" w:id="0">
    <w:p w14:paraId="09AB3A48" w14:textId="77777777" w:rsidR="00652065" w:rsidRDefault="00652065" w:rsidP="00BE2BF4">
      <w:r>
        <w:continuationSeparator/>
      </w:r>
    </w:p>
  </w:endnote>
  <w:endnote w:type="continuationNotice" w:id="1">
    <w:p w14:paraId="3550391B" w14:textId="77777777" w:rsidR="00652065" w:rsidRDefault="006520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546AB6" w14:textId="77777777" w:rsidR="00652065" w:rsidRDefault="00652065" w:rsidP="00BE2BF4">
      <w:r>
        <w:separator/>
      </w:r>
    </w:p>
  </w:footnote>
  <w:footnote w:type="continuationSeparator" w:id="0">
    <w:p w14:paraId="6446B5F9" w14:textId="77777777" w:rsidR="00652065" w:rsidRDefault="00652065" w:rsidP="00BE2BF4">
      <w:r>
        <w:continuationSeparator/>
      </w:r>
    </w:p>
  </w:footnote>
  <w:footnote w:type="continuationNotice" w:id="1">
    <w:p w14:paraId="69117003" w14:textId="77777777" w:rsidR="00652065" w:rsidRDefault="00652065"/>
  </w:footnote>
  <w:footnote w:id="2">
    <w:p w14:paraId="33FF1F31" w14:textId="77777777" w:rsidR="00CD730E" w:rsidRPr="003F1313" w:rsidRDefault="00CD730E" w:rsidP="00CD730E">
      <w:pPr>
        <w:pStyle w:val="FootnoteText"/>
        <w:rPr>
          <w:rFonts w:ascii="Century Gothic" w:hAnsi="Century Gothic"/>
          <w:color w:val="FFFFFF" w:themeColor="background1"/>
          <w:sz w:val="18"/>
          <w:szCs w:val="18"/>
        </w:rPr>
      </w:pPr>
      <w:r w:rsidRPr="00BB257B">
        <w:rPr>
          <w:rStyle w:val="FootnoteReference"/>
          <w:rFonts w:ascii="Century Gothic" w:hAnsi="Century Gothic"/>
          <w:sz w:val="18"/>
          <w:szCs w:val="18"/>
        </w:rPr>
        <w:footnoteRef/>
      </w:r>
      <w:r w:rsidRPr="00BB257B">
        <w:rPr>
          <w:rFonts w:ascii="Century Gothic" w:hAnsi="Century Gothic"/>
          <w:sz w:val="18"/>
          <w:szCs w:val="18"/>
        </w:rPr>
        <w:t xml:space="preserve"> </w:t>
      </w:r>
      <w:r w:rsidRPr="000258CC">
        <w:rPr>
          <w:rFonts w:ascii="Century Gothic" w:hAnsi="Century Gothic"/>
          <w:sz w:val="18"/>
          <w:szCs w:val="18"/>
          <w:lang w:val="en-GB"/>
        </w:rPr>
        <w:t>According to the distance calculator of European Commission:</w:t>
      </w:r>
      <w:r w:rsidRPr="00BB257B">
        <w:rPr>
          <w:rFonts w:ascii="Century Gothic" w:hAnsi="Century Gothic"/>
          <w:sz w:val="18"/>
          <w:szCs w:val="18"/>
        </w:rPr>
        <w:t xml:space="preserve">  </w:t>
      </w:r>
      <w:hyperlink r:id="rId1" w:history="1">
        <w:r w:rsidRPr="002E5B45">
          <w:rPr>
            <w:rStyle w:val="Hyperlink"/>
            <w:rFonts w:ascii="Century Gothic" w:hAnsi="Century Gothic"/>
            <w:color w:val="auto"/>
            <w:sz w:val="18"/>
            <w:szCs w:val="18"/>
            <w:lang w:val="en-GB"/>
          </w:rPr>
          <w:t>http://ec.europa.eu/programmes/erasmus-plus/tools/distance_en.htm</w:t>
        </w:r>
      </w:hyperlink>
      <w:r w:rsidRPr="002E5B45">
        <w:rPr>
          <w:rFonts w:ascii="Century Gothic" w:hAnsi="Century Gothic"/>
          <w:sz w:val="18"/>
          <w:szCs w:val="18"/>
          <w:lang w:val="en-GB"/>
        </w:rPr>
        <w:t xml:space="preserve"> . Depends on mobility projec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737CB5"/>
    <w:multiLevelType w:val="hybridMultilevel"/>
    <w:tmpl w:val="16EA6738"/>
    <w:lvl w:ilvl="0" w:tplc="7A660960">
      <w:start w:val="250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b w:val="0"/>
        <w:color w:val="99CC0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8B04D4"/>
    <w:multiLevelType w:val="hybridMultilevel"/>
    <w:tmpl w:val="C4E288FE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46CB0CD1"/>
    <w:multiLevelType w:val="hybridMultilevel"/>
    <w:tmpl w:val="11962744"/>
    <w:lvl w:ilvl="0" w:tplc="BCEC36AE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76AF6AFF"/>
    <w:multiLevelType w:val="hybridMultilevel"/>
    <w:tmpl w:val="E152860E"/>
    <w:lvl w:ilvl="0" w:tplc="042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2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8404975">
    <w:abstractNumId w:val="3"/>
  </w:num>
  <w:num w:numId="2" w16cid:durableId="1076784236">
    <w:abstractNumId w:val="2"/>
  </w:num>
  <w:num w:numId="3" w16cid:durableId="1118253510">
    <w:abstractNumId w:val="1"/>
  </w:num>
  <w:num w:numId="4" w16cid:durableId="19680765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efaultTabStop w:val="720"/>
  <w:hyphenationZone w:val="396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MDUyMDQ3MDYxMDZT0lEKTi0uzszPAykwqgUAu/4byCwAAAA="/>
  </w:docVars>
  <w:rsids>
    <w:rsidRoot w:val="00F062C4"/>
    <w:rsid w:val="00003709"/>
    <w:rsid w:val="00006434"/>
    <w:rsid w:val="0001142F"/>
    <w:rsid w:val="0001146B"/>
    <w:rsid w:val="000118B9"/>
    <w:rsid w:val="00011AA2"/>
    <w:rsid w:val="00013AE2"/>
    <w:rsid w:val="000258CC"/>
    <w:rsid w:val="00026E0E"/>
    <w:rsid w:val="00037E18"/>
    <w:rsid w:val="000403C0"/>
    <w:rsid w:val="0004575B"/>
    <w:rsid w:val="0005014F"/>
    <w:rsid w:val="00051311"/>
    <w:rsid w:val="00051A4C"/>
    <w:rsid w:val="00052FD8"/>
    <w:rsid w:val="0005401B"/>
    <w:rsid w:val="00057414"/>
    <w:rsid w:val="0006618D"/>
    <w:rsid w:val="00067F86"/>
    <w:rsid w:val="000741C3"/>
    <w:rsid w:val="0007420D"/>
    <w:rsid w:val="00074EE7"/>
    <w:rsid w:val="00074F84"/>
    <w:rsid w:val="0007548A"/>
    <w:rsid w:val="0007678E"/>
    <w:rsid w:val="0008148D"/>
    <w:rsid w:val="00081562"/>
    <w:rsid w:val="000815F0"/>
    <w:rsid w:val="000902D5"/>
    <w:rsid w:val="000902D8"/>
    <w:rsid w:val="0009564C"/>
    <w:rsid w:val="000968CF"/>
    <w:rsid w:val="000B24C8"/>
    <w:rsid w:val="000B4F66"/>
    <w:rsid w:val="000B764B"/>
    <w:rsid w:val="000C66D2"/>
    <w:rsid w:val="000C6D59"/>
    <w:rsid w:val="000C6E77"/>
    <w:rsid w:val="000D159E"/>
    <w:rsid w:val="000D1D72"/>
    <w:rsid w:val="000D2A7E"/>
    <w:rsid w:val="000D48AF"/>
    <w:rsid w:val="000D5643"/>
    <w:rsid w:val="000E2FF4"/>
    <w:rsid w:val="000E48B3"/>
    <w:rsid w:val="000E5D5D"/>
    <w:rsid w:val="000E6A97"/>
    <w:rsid w:val="000F10D4"/>
    <w:rsid w:val="000F20DD"/>
    <w:rsid w:val="000F452E"/>
    <w:rsid w:val="000F675C"/>
    <w:rsid w:val="001002A1"/>
    <w:rsid w:val="00100CBE"/>
    <w:rsid w:val="00102012"/>
    <w:rsid w:val="00103708"/>
    <w:rsid w:val="001107B7"/>
    <w:rsid w:val="00113E67"/>
    <w:rsid w:val="00130E92"/>
    <w:rsid w:val="001375AD"/>
    <w:rsid w:val="001506EB"/>
    <w:rsid w:val="0015383D"/>
    <w:rsid w:val="00170720"/>
    <w:rsid w:val="0017783F"/>
    <w:rsid w:val="00177DC4"/>
    <w:rsid w:val="001802EF"/>
    <w:rsid w:val="00180377"/>
    <w:rsid w:val="001821EF"/>
    <w:rsid w:val="001841E0"/>
    <w:rsid w:val="00186E32"/>
    <w:rsid w:val="001977B0"/>
    <w:rsid w:val="001977FD"/>
    <w:rsid w:val="001A6BFA"/>
    <w:rsid w:val="001B119A"/>
    <w:rsid w:val="001C3D08"/>
    <w:rsid w:val="001C7E57"/>
    <w:rsid w:val="001D2C27"/>
    <w:rsid w:val="001D5792"/>
    <w:rsid w:val="001D759A"/>
    <w:rsid w:val="001E0D64"/>
    <w:rsid w:val="001E19DF"/>
    <w:rsid w:val="001E2969"/>
    <w:rsid w:val="001E5644"/>
    <w:rsid w:val="001F2157"/>
    <w:rsid w:val="001F2297"/>
    <w:rsid w:val="001F3B45"/>
    <w:rsid w:val="001F6388"/>
    <w:rsid w:val="001F74A9"/>
    <w:rsid w:val="0020257D"/>
    <w:rsid w:val="00212A3E"/>
    <w:rsid w:val="00216E4B"/>
    <w:rsid w:val="002209D3"/>
    <w:rsid w:val="00222D7C"/>
    <w:rsid w:val="00232A24"/>
    <w:rsid w:val="00233FC1"/>
    <w:rsid w:val="00235BC5"/>
    <w:rsid w:val="00235E4C"/>
    <w:rsid w:val="002367A8"/>
    <w:rsid w:val="0023691B"/>
    <w:rsid w:val="00243403"/>
    <w:rsid w:val="00247D36"/>
    <w:rsid w:val="00247E29"/>
    <w:rsid w:val="00255331"/>
    <w:rsid w:val="00257440"/>
    <w:rsid w:val="002666FA"/>
    <w:rsid w:val="0028138B"/>
    <w:rsid w:val="00282946"/>
    <w:rsid w:val="002861DF"/>
    <w:rsid w:val="002869EA"/>
    <w:rsid w:val="002913EC"/>
    <w:rsid w:val="00291986"/>
    <w:rsid w:val="00291B01"/>
    <w:rsid w:val="002D54AF"/>
    <w:rsid w:val="002D684C"/>
    <w:rsid w:val="002D6A9C"/>
    <w:rsid w:val="002D6ED4"/>
    <w:rsid w:val="002E02F9"/>
    <w:rsid w:val="002E0959"/>
    <w:rsid w:val="002E224E"/>
    <w:rsid w:val="002E29DC"/>
    <w:rsid w:val="002E3C50"/>
    <w:rsid w:val="002E5B45"/>
    <w:rsid w:val="00323269"/>
    <w:rsid w:val="00323CF8"/>
    <w:rsid w:val="00323F92"/>
    <w:rsid w:val="00326460"/>
    <w:rsid w:val="003265A3"/>
    <w:rsid w:val="003266AC"/>
    <w:rsid w:val="00330487"/>
    <w:rsid w:val="00335BDA"/>
    <w:rsid w:val="0033626D"/>
    <w:rsid w:val="00342A6B"/>
    <w:rsid w:val="00343F7E"/>
    <w:rsid w:val="00347091"/>
    <w:rsid w:val="0035673F"/>
    <w:rsid w:val="00357974"/>
    <w:rsid w:val="0036547D"/>
    <w:rsid w:val="003658E5"/>
    <w:rsid w:val="00367651"/>
    <w:rsid w:val="00370D76"/>
    <w:rsid w:val="003720B5"/>
    <w:rsid w:val="003721EF"/>
    <w:rsid w:val="00375630"/>
    <w:rsid w:val="0037755C"/>
    <w:rsid w:val="00380CF9"/>
    <w:rsid w:val="003817E6"/>
    <w:rsid w:val="00384996"/>
    <w:rsid w:val="003915C4"/>
    <w:rsid w:val="00392BCF"/>
    <w:rsid w:val="003954AF"/>
    <w:rsid w:val="003A20C6"/>
    <w:rsid w:val="003A2553"/>
    <w:rsid w:val="003A2647"/>
    <w:rsid w:val="003C1475"/>
    <w:rsid w:val="003C293B"/>
    <w:rsid w:val="003D1673"/>
    <w:rsid w:val="003D7A44"/>
    <w:rsid w:val="003E0029"/>
    <w:rsid w:val="003E2417"/>
    <w:rsid w:val="003E6669"/>
    <w:rsid w:val="003F1313"/>
    <w:rsid w:val="003F1549"/>
    <w:rsid w:val="003F4BAF"/>
    <w:rsid w:val="00403577"/>
    <w:rsid w:val="00406D74"/>
    <w:rsid w:val="0041777C"/>
    <w:rsid w:val="0042118F"/>
    <w:rsid w:val="00425A2F"/>
    <w:rsid w:val="00425EB0"/>
    <w:rsid w:val="00426D33"/>
    <w:rsid w:val="00430AD7"/>
    <w:rsid w:val="00446579"/>
    <w:rsid w:val="00457796"/>
    <w:rsid w:val="00462A97"/>
    <w:rsid w:val="00470DA5"/>
    <w:rsid w:val="00470F89"/>
    <w:rsid w:val="00475D05"/>
    <w:rsid w:val="00475F84"/>
    <w:rsid w:val="004848DF"/>
    <w:rsid w:val="00485327"/>
    <w:rsid w:val="00491A26"/>
    <w:rsid w:val="00495045"/>
    <w:rsid w:val="00495BA9"/>
    <w:rsid w:val="00496C26"/>
    <w:rsid w:val="00496F90"/>
    <w:rsid w:val="004A532F"/>
    <w:rsid w:val="004A53A1"/>
    <w:rsid w:val="004AC079"/>
    <w:rsid w:val="004B0418"/>
    <w:rsid w:val="004B0DDD"/>
    <w:rsid w:val="004B3ECC"/>
    <w:rsid w:val="004B6A7F"/>
    <w:rsid w:val="004C3A79"/>
    <w:rsid w:val="004D2044"/>
    <w:rsid w:val="004E1E0F"/>
    <w:rsid w:val="004E4D9F"/>
    <w:rsid w:val="004E5880"/>
    <w:rsid w:val="004F0400"/>
    <w:rsid w:val="004F0713"/>
    <w:rsid w:val="004F3833"/>
    <w:rsid w:val="004F4B39"/>
    <w:rsid w:val="00500107"/>
    <w:rsid w:val="00501FF4"/>
    <w:rsid w:val="005110DA"/>
    <w:rsid w:val="00512575"/>
    <w:rsid w:val="00514A17"/>
    <w:rsid w:val="0052226B"/>
    <w:rsid w:val="00522DCA"/>
    <w:rsid w:val="00525FB6"/>
    <w:rsid w:val="005362C8"/>
    <w:rsid w:val="0054067C"/>
    <w:rsid w:val="00540B5D"/>
    <w:rsid w:val="00541A9C"/>
    <w:rsid w:val="00554E24"/>
    <w:rsid w:val="005551E8"/>
    <w:rsid w:val="005606AE"/>
    <w:rsid w:val="005657F9"/>
    <w:rsid w:val="00567A3E"/>
    <w:rsid w:val="00570B5C"/>
    <w:rsid w:val="00574751"/>
    <w:rsid w:val="005759FB"/>
    <w:rsid w:val="00584DBF"/>
    <w:rsid w:val="005863F7"/>
    <w:rsid w:val="00596738"/>
    <w:rsid w:val="005A225D"/>
    <w:rsid w:val="005A27B7"/>
    <w:rsid w:val="005B0BB2"/>
    <w:rsid w:val="005B1451"/>
    <w:rsid w:val="005B7708"/>
    <w:rsid w:val="005C2DC5"/>
    <w:rsid w:val="005C3E5C"/>
    <w:rsid w:val="005C4C40"/>
    <w:rsid w:val="005C54D1"/>
    <w:rsid w:val="005C6E5A"/>
    <w:rsid w:val="005D2802"/>
    <w:rsid w:val="005D3F5D"/>
    <w:rsid w:val="005E0D4B"/>
    <w:rsid w:val="005E6CB9"/>
    <w:rsid w:val="005F0724"/>
    <w:rsid w:val="005F12EF"/>
    <w:rsid w:val="005F2D1C"/>
    <w:rsid w:val="005F3C50"/>
    <w:rsid w:val="005F4236"/>
    <w:rsid w:val="005F5A44"/>
    <w:rsid w:val="005F6DF5"/>
    <w:rsid w:val="00600E90"/>
    <w:rsid w:val="006026F0"/>
    <w:rsid w:val="0061158E"/>
    <w:rsid w:val="006121A8"/>
    <w:rsid w:val="00620181"/>
    <w:rsid w:val="00620F11"/>
    <w:rsid w:val="00624A91"/>
    <w:rsid w:val="006263E5"/>
    <w:rsid w:val="00626476"/>
    <w:rsid w:val="00627267"/>
    <w:rsid w:val="00630696"/>
    <w:rsid w:val="00634E32"/>
    <w:rsid w:val="0063562C"/>
    <w:rsid w:val="0063779B"/>
    <w:rsid w:val="006455C6"/>
    <w:rsid w:val="006502E5"/>
    <w:rsid w:val="00651FF0"/>
    <w:rsid w:val="00652065"/>
    <w:rsid w:val="0065459F"/>
    <w:rsid w:val="0066163A"/>
    <w:rsid w:val="00661F83"/>
    <w:rsid w:val="00664072"/>
    <w:rsid w:val="00670A35"/>
    <w:rsid w:val="00672C42"/>
    <w:rsid w:val="00676ADE"/>
    <w:rsid w:val="00677CF1"/>
    <w:rsid w:val="006834E4"/>
    <w:rsid w:val="00684EFC"/>
    <w:rsid w:val="00690FF9"/>
    <w:rsid w:val="00691B59"/>
    <w:rsid w:val="00692010"/>
    <w:rsid w:val="0069445B"/>
    <w:rsid w:val="00695EEB"/>
    <w:rsid w:val="006A0430"/>
    <w:rsid w:val="006A0D78"/>
    <w:rsid w:val="006A1D7D"/>
    <w:rsid w:val="006A6B25"/>
    <w:rsid w:val="006A7069"/>
    <w:rsid w:val="006B23CA"/>
    <w:rsid w:val="006B2956"/>
    <w:rsid w:val="006B7777"/>
    <w:rsid w:val="006C3302"/>
    <w:rsid w:val="006C331E"/>
    <w:rsid w:val="006D7234"/>
    <w:rsid w:val="006E2785"/>
    <w:rsid w:val="006E2E47"/>
    <w:rsid w:val="006E68F1"/>
    <w:rsid w:val="006E69AF"/>
    <w:rsid w:val="006E7771"/>
    <w:rsid w:val="006F219E"/>
    <w:rsid w:val="006F51E3"/>
    <w:rsid w:val="006F7212"/>
    <w:rsid w:val="00700193"/>
    <w:rsid w:val="00702420"/>
    <w:rsid w:val="00703BEA"/>
    <w:rsid w:val="00712C53"/>
    <w:rsid w:val="00721820"/>
    <w:rsid w:val="00722341"/>
    <w:rsid w:val="007233CB"/>
    <w:rsid w:val="00731B87"/>
    <w:rsid w:val="00731E59"/>
    <w:rsid w:val="0073263F"/>
    <w:rsid w:val="0074224B"/>
    <w:rsid w:val="00750383"/>
    <w:rsid w:val="00756CD8"/>
    <w:rsid w:val="007579D4"/>
    <w:rsid w:val="00762EE3"/>
    <w:rsid w:val="00763BE9"/>
    <w:rsid w:val="00770E70"/>
    <w:rsid w:val="00772C95"/>
    <w:rsid w:val="00777B0F"/>
    <w:rsid w:val="0078217A"/>
    <w:rsid w:val="00785948"/>
    <w:rsid w:val="00786462"/>
    <w:rsid w:val="0078653A"/>
    <w:rsid w:val="00787CB8"/>
    <w:rsid w:val="007A2D84"/>
    <w:rsid w:val="007B10E7"/>
    <w:rsid w:val="007B1B7F"/>
    <w:rsid w:val="007C086C"/>
    <w:rsid w:val="007C3DD2"/>
    <w:rsid w:val="007C6D7F"/>
    <w:rsid w:val="007D09EA"/>
    <w:rsid w:val="007D6DD5"/>
    <w:rsid w:val="007E0D71"/>
    <w:rsid w:val="007E1B65"/>
    <w:rsid w:val="007E3237"/>
    <w:rsid w:val="007F3474"/>
    <w:rsid w:val="007F4507"/>
    <w:rsid w:val="0080793D"/>
    <w:rsid w:val="00810D68"/>
    <w:rsid w:val="00830B72"/>
    <w:rsid w:val="00831C90"/>
    <w:rsid w:val="00843F10"/>
    <w:rsid w:val="00852E45"/>
    <w:rsid w:val="008530B2"/>
    <w:rsid w:val="00855555"/>
    <w:rsid w:val="008566AF"/>
    <w:rsid w:val="0086062B"/>
    <w:rsid w:val="00872016"/>
    <w:rsid w:val="008749EE"/>
    <w:rsid w:val="00880A13"/>
    <w:rsid w:val="0088519E"/>
    <w:rsid w:val="008875F7"/>
    <w:rsid w:val="00887811"/>
    <w:rsid w:val="008A09C6"/>
    <w:rsid w:val="008A5879"/>
    <w:rsid w:val="008A5C44"/>
    <w:rsid w:val="008B0891"/>
    <w:rsid w:val="008B111C"/>
    <w:rsid w:val="008C5529"/>
    <w:rsid w:val="008C75C8"/>
    <w:rsid w:val="008C7610"/>
    <w:rsid w:val="008D008C"/>
    <w:rsid w:val="008D1CF0"/>
    <w:rsid w:val="008D302D"/>
    <w:rsid w:val="008D7E21"/>
    <w:rsid w:val="008E6406"/>
    <w:rsid w:val="008E69E2"/>
    <w:rsid w:val="008E7FF6"/>
    <w:rsid w:val="008F2AED"/>
    <w:rsid w:val="009013EA"/>
    <w:rsid w:val="00905127"/>
    <w:rsid w:val="0091584D"/>
    <w:rsid w:val="009160CF"/>
    <w:rsid w:val="00916721"/>
    <w:rsid w:val="00924D9C"/>
    <w:rsid w:val="00926165"/>
    <w:rsid w:val="009275FB"/>
    <w:rsid w:val="00930F78"/>
    <w:rsid w:val="00936514"/>
    <w:rsid w:val="00937CE3"/>
    <w:rsid w:val="0095406F"/>
    <w:rsid w:val="00954FC6"/>
    <w:rsid w:val="00956C4A"/>
    <w:rsid w:val="00963280"/>
    <w:rsid w:val="009642DB"/>
    <w:rsid w:val="00971E9D"/>
    <w:rsid w:val="00972556"/>
    <w:rsid w:val="00973C0F"/>
    <w:rsid w:val="00974507"/>
    <w:rsid w:val="009748FB"/>
    <w:rsid w:val="00974977"/>
    <w:rsid w:val="00976DBD"/>
    <w:rsid w:val="00981179"/>
    <w:rsid w:val="00982F3F"/>
    <w:rsid w:val="00983834"/>
    <w:rsid w:val="00983FE6"/>
    <w:rsid w:val="00986CC6"/>
    <w:rsid w:val="009914CB"/>
    <w:rsid w:val="00994F2D"/>
    <w:rsid w:val="00995291"/>
    <w:rsid w:val="00996EF6"/>
    <w:rsid w:val="009A1C23"/>
    <w:rsid w:val="009A37F7"/>
    <w:rsid w:val="009B0397"/>
    <w:rsid w:val="009C02DC"/>
    <w:rsid w:val="009C08E4"/>
    <w:rsid w:val="009C4035"/>
    <w:rsid w:val="009C6C96"/>
    <w:rsid w:val="009D4DD5"/>
    <w:rsid w:val="009D79FA"/>
    <w:rsid w:val="009E22D1"/>
    <w:rsid w:val="009E441F"/>
    <w:rsid w:val="009E78D8"/>
    <w:rsid w:val="009F239C"/>
    <w:rsid w:val="009F26E7"/>
    <w:rsid w:val="009F3FA7"/>
    <w:rsid w:val="009F749F"/>
    <w:rsid w:val="00A0267F"/>
    <w:rsid w:val="00A031A3"/>
    <w:rsid w:val="00A133D9"/>
    <w:rsid w:val="00A15356"/>
    <w:rsid w:val="00A21C77"/>
    <w:rsid w:val="00A275A2"/>
    <w:rsid w:val="00A30654"/>
    <w:rsid w:val="00A3419A"/>
    <w:rsid w:val="00A35AD6"/>
    <w:rsid w:val="00A540C7"/>
    <w:rsid w:val="00A641BE"/>
    <w:rsid w:val="00A65BD1"/>
    <w:rsid w:val="00A73DD6"/>
    <w:rsid w:val="00A81B1F"/>
    <w:rsid w:val="00A90B87"/>
    <w:rsid w:val="00A91D92"/>
    <w:rsid w:val="00A95F09"/>
    <w:rsid w:val="00A96E8D"/>
    <w:rsid w:val="00AA171D"/>
    <w:rsid w:val="00AA4678"/>
    <w:rsid w:val="00AA6C25"/>
    <w:rsid w:val="00AB2B05"/>
    <w:rsid w:val="00AB2FD2"/>
    <w:rsid w:val="00AD06C1"/>
    <w:rsid w:val="00AD447D"/>
    <w:rsid w:val="00AD57A8"/>
    <w:rsid w:val="00AE132F"/>
    <w:rsid w:val="00AE1E45"/>
    <w:rsid w:val="00AE48AF"/>
    <w:rsid w:val="00AE5A20"/>
    <w:rsid w:val="00AF4395"/>
    <w:rsid w:val="00B040CE"/>
    <w:rsid w:val="00B0685E"/>
    <w:rsid w:val="00B10DBA"/>
    <w:rsid w:val="00B112FB"/>
    <w:rsid w:val="00B2089B"/>
    <w:rsid w:val="00B213FA"/>
    <w:rsid w:val="00B30F79"/>
    <w:rsid w:val="00B313CF"/>
    <w:rsid w:val="00B356EE"/>
    <w:rsid w:val="00B47F4A"/>
    <w:rsid w:val="00B5056A"/>
    <w:rsid w:val="00B50CE2"/>
    <w:rsid w:val="00B51F7B"/>
    <w:rsid w:val="00B52B99"/>
    <w:rsid w:val="00B57C0F"/>
    <w:rsid w:val="00B6183C"/>
    <w:rsid w:val="00B648A3"/>
    <w:rsid w:val="00B71CEA"/>
    <w:rsid w:val="00B76504"/>
    <w:rsid w:val="00B765F8"/>
    <w:rsid w:val="00B7707E"/>
    <w:rsid w:val="00B8140A"/>
    <w:rsid w:val="00B83971"/>
    <w:rsid w:val="00B84B38"/>
    <w:rsid w:val="00B85598"/>
    <w:rsid w:val="00B9010B"/>
    <w:rsid w:val="00B942F5"/>
    <w:rsid w:val="00B94875"/>
    <w:rsid w:val="00B96C60"/>
    <w:rsid w:val="00BA371E"/>
    <w:rsid w:val="00BB257B"/>
    <w:rsid w:val="00BB3440"/>
    <w:rsid w:val="00BB4DE2"/>
    <w:rsid w:val="00BD05AA"/>
    <w:rsid w:val="00BD1E48"/>
    <w:rsid w:val="00BD5BFD"/>
    <w:rsid w:val="00BE12CD"/>
    <w:rsid w:val="00BE2BF4"/>
    <w:rsid w:val="00BE6E68"/>
    <w:rsid w:val="00BF3209"/>
    <w:rsid w:val="00BF48B6"/>
    <w:rsid w:val="00BF568A"/>
    <w:rsid w:val="00BF7AFF"/>
    <w:rsid w:val="00C01083"/>
    <w:rsid w:val="00C144BA"/>
    <w:rsid w:val="00C21D31"/>
    <w:rsid w:val="00C21E4E"/>
    <w:rsid w:val="00C307DB"/>
    <w:rsid w:val="00C33B81"/>
    <w:rsid w:val="00C35564"/>
    <w:rsid w:val="00C40329"/>
    <w:rsid w:val="00C40C9C"/>
    <w:rsid w:val="00C45636"/>
    <w:rsid w:val="00C5054E"/>
    <w:rsid w:val="00C62CB8"/>
    <w:rsid w:val="00C62DFA"/>
    <w:rsid w:val="00C7571F"/>
    <w:rsid w:val="00C84172"/>
    <w:rsid w:val="00C93B42"/>
    <w:rsid w:val="00CA2517"/>
    <w:rsid w:val="00CA389D"/>
    <w:rsid w:val="00CA66DE"/>
    <w:rsid w:val="00CB6FFA"/>
    <w:rsid w:val="00CC0024"/>
    <w:rsid w:val="00CC1E5D"/>
    <w:rsid w:val="00CC368D"/>
    <w:rsid w:val="00CD50D8"/>
    <w:rsid w:val="00CD730E"/>
    <w:rsid w:val="00CF0F74"/>
    <w:rsid w:val="00CF1EBF"/>
    <w:rsid w:val="00CF1FDE"/>
    <w:rsid w:val="00D03813"/>
    <w:rsid w:val="00D03CF8"/>
    <w:rsid w:val="00D0689D"/>
    <w:rsid w:val="00D156C3"/>
    <w:rsid w:val="00D25AAC"/>
    <w:rsid w:val="00D266C0"/>
    <w:rsid w:val="00D35CA6"/>
    <w:rsid w:val="00D35DCC"/>
    <w:rsid w:val="00D4073C"/>
    <w:rsid w:val="00D40BF1"/>
    <w:rsid w:val="00D46545"/>
    <w:rsid w:val="00D46BEB"/>
    <w:rsid w:val="00D564E5"/>
    <w:rsid w:val="00D56FCC"/>
    <w:rsid w:val="00D65112"/>
    <w:rsid w:val="00D67E2B"/>
    <w:rsid w:val="00D7263F"/>
    <w:rsid w:val="00D75CC9"/>
    <w:rsid w:val="00D81010"/>
    <w:rsid w:val="00D9568C"/>
    <w:rsid w:val="00DA22F0"/>
    <w:rsid w:val="00DA28FF"/>
    <w:rsid w:val="00DA465C"/>
    <w:rsid w:val="00DA7EB5"/>
    <w:rsid w:val="00DB6D47"/>
    <w:rsid w:val="00DB7587"/>
    <w:rsid w:val="00DC2829"/>
    <w:rsid w:val="00DC7D6C"/>
    <w:rsid w:val="00DD18B9"/>
    <w:rsid w:val="00DD5F64"/>
    <w:rsid w:val="00DD7A06"/>
    <w:rsid w:val="00DE3854"/>
    <w:rsid w:val="00DE6668"/>
    <w:rsid w:val="00DF33CD"/>
    <w:rsid w:val="00DF71F2"/>
    <w:rsid w:val="00E0438E"/>
    <w:rsid w:val="00E047C4"/>
    <w:rsid w:val="00E14FE5"/>
    <w:rsid w:val="00E155C4"/>
    <w:rsid w:val="00E20EC8"/>
    <w:rsid w:val="00E2288A"/>
    <w:rsid w:val="00E229C1"/>
    <w:rsid w:val="00E26CC2"/>
    <w:rsid w:val="00E34158"/>
    <w:rsid w:val="00E35CB9"/>
    <w:rsid w:val="00E51085"/>
    <w:rsid w:val="00E570E2"/>
    <w:rsid w:val="00E601E0"/>
    <w:rsid w:val="00E618D4"/>
    <w:rsid w:val="00E6280A"/>
    <w:rsid w:val="00E64EE9"/>
    <w:rsid w:val="00E6786C"/>
    <w:rsid w:val="00E708E7"/>
    <w:rsid w:val="00E7727E"/>
    <w:rsid w:val="00E83B44"/>
    <w:rsid w:val="00E865C0"/>
    <w:rsid w:val="00E97192"/>
    <w:rsid w:val="00EA0A18"/>
    <w:rsid w:val="00EA1A56"/>
    <w:rsid w:val="00EA6F8B"/>
    <w:rsid w:val="00EB1D8D"/>
    <w:rsid w:val="00EB4A36"/>
    <w:rsid w:val="00EC1A52"/>
    <w:rsid w:val="00EC2380"/>
    <w:rsid w:val="00EC57FC"/>
    <w:rsid w:val="00ED3457"/>
    <w:rsid w:val="00ED4AA0"/>
    <w:rsid w:val="00ED4AEA"/>
    <w:rsid w:val="00ED6E55"/>
    <w:rsid w:val="00ED7607"/>
    <w:rsid w:val="00EE28EE"/>
    <w:rsid w:val="00EE3EAD"/>
    <w:rsid w:val="00EE5E3E"/>
    <w:rsid w:val="00EE6A26"/>
    <w:rsid w:val="00EF09A0"/>
    <w:rsid w:val="00EF6DCF"/>
    <w:rsid w:val="00EF7501"/>
    <w:rsid w:val="00EF7FF5"/>
    <w:rsid w:val="00F062C4"/>
    <w:rsid w:val="00F1135B"/>
    <w:rsid w:val="00F11B30"/>
    <w:rsid w:val="00F13F77"/>
    <w:rsid w:val="00F15D2F"/>
    <w:rsid w:val="00F20EB3"/>
    <w:rsid w:val="00F36F23"/>
    <w:rsid w:val="00F370B5"/>
    <w:rsid w:val="00F37530"/>
    <w:rsid w:val="00F37F42"/>
    <w:rsid w:val="00F51191"/>
    <w:rsid w:val="00F562F9"/>
    <w:rsid w:val="00F60AAD"/>
    <w:rsid w:val="00F7262A"/>
    <w:rsid w:val="00F768F8"/>
    <w:rsid w:val="00F80250"/>
    <w:rsid w:val="00F82FCF"/>
    <w:rsid w:val="00F83D10"/>
    <w:rsid w:val="00F86B04"/>
    <w:rsid w:val="00F90365"/>
    <w:rsid w:val="00F91F4A"/>
    <w:rsid w:val="00F97B2B"/>
    <w:rsid w:val="00FA038E"/>
    <w:rsid w:val="00FA18E9"/>
    <w:rsid w:val="00FB54C9"/>
    <w:rsid w:val="00FB7DA0"/>
    <w:rsid w:val="00FC315F"/>
    <w:rsid w:val="00FC38DE"/>
    <w:rsid w:val="00FC5BD3"/>
    <w:rsid w:val="00FD0CBD"/>
    <w:rsid w:val="00FE47FC"/>
    <w:rsid w:val="00FE5674"/>
    <w:rsid w:val="00FF17A4"/>
    <w:rsid w:val="00FF21FF"/>
    <w:rsid w:val="00FF2FE2"/>
    <w:rsid w:val="00FF733A"/>
    <w:rsid w:val="00FF7E9B"/>
    <w:rsid w:val="01BFE4ED"/>
    <w:rsid w:val="0848A13F"/>
    <w:rsid w:val="0AA66A27"/>
    <w:rsid w:val="0B8C333A"/>
    <w:rsid w:val="0CE8F256"/>
    <w:rsid w:val="1318EF4C"/>
    <w:rsid w:val="1AFDA926"/>
    <w:rsid w:val="2376F0E9"/>
    <w:rsid w:val="25457194"/>
    <w:rsid w:val="28AB92BB"/>
    <w:rsid w:val="2A3076D9"/>
    <w:rsid w:val="2ACC5928"/>
    <w:rsid w:val="3588632A"/>
    <w:rsid w:val="376136D0"/>
    <w:rsid w:val="39F37538"/>
    <w:rsid w:val="3B886599"/>
    <w:rsid w:val="3BB9A4D5"/>
    <w:rsid w:val="3F94EC6D"/>
    <w:rsid w:val="45ADA1C5"/>
    <w:rsid w:val="474ADC83"/>
    <w:rsid w:val="48E2B96E"/>
    <w:rsid w:val="4CB604F2"/>
    <w:rsid w:val="692E6BCB"/>
    <w:rsid w:val="6A16F097"/>
    <w:rsid w:val="6C81829C"/>
    <w:rsid w:val="6C9539AA"/>
    <w:rsid w:val="72D255E8"/>
    <w:rsid w:val="73369CF1"/>
    <w:rsid w:val="778F24A6"/>
    <w:rsid w:val="784A5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56698f,#1d948a"/>
    </o:shapedefaults>
    <o:shapelayout v:ext="edit">
      <o:idmap v:ext="edit" data="1"/>
    </o:shapelayout>
  </w:shapeDefaults>
  <w:decimalSymbol w:val="."/>
  <w:listSeparator w:val=","/>
  <w14:docId w14:val="53E22BE8"/>
  <w15:docId w15:val="{1624A540-3AA9-453B-B299-2A1533DF3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t-LT" w:eastAsia="lt-LT" w:bidi="lt-LT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FootnoteReference">
    <w:name w:val="footnote reference"/>
    <w:basedOn w:val="DefaultParagraphFont"/>
    <w:uiPriority w:val="99"/>
    <w:semiHidden/>
    <w:unhideWhenUsed/>
    <w:rsid w:val="00F370B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F370B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370B5"/>
    <w:pPr>
      <w:widowControl/>
    </w:pPr>
    <w:rPr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E2BF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E2BF4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E2BF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2BF4"/>
  </w:style>
  <w:style w:type="paragraph" w:styleId="Footer">
    <w:name w:val="footer"/>
    <w:basedOn w:val="Normal"/>
    <w:link w:val="FooterChar"/>
    <w:uiPriority w:val="99"/>
    <w:unhideWhenUsed/>
    <w:rsid w:val="00BE2BF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2BF4"/>
  </w:style>
  <w:style w:type="table" w:customStyle="1" w:styleId="TableGrid1">
    <w:name w:val="Table Grid1"/>
    <w:basedOn w:val="TableNormal"/>
    <w:next w:val="TableGrid"/>
    <w:uiPriority w:val="59"/>
    <w:rsid w:val="00BE2BF4"/>
    <w:pPr>
      <w:widowControl/>
    </w:pPr>
    <w:rPr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5">
    <w:name w:val="Grid Table 1 Light Accent 5"/>
    <w:basedOn w:val="TableNormal"/>
    <w:uiPriority w:val="46"/>
    <w:rsid w:val="003F1313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B96C6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42A6B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 w:eastAsia="en-US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342A6B"/>
    <w:rPr>
      <w:color w:val="800080" w:themeColor="followedHyperlink"/>
      <w:u w:val="single"/>
    </w:rPr>
  </w:style>
  <w:style w:type="paragraph" w:customStyle="1" w:styleId="msonormal0">
    <w:name w:val="msonormal"/>
    <w:basedOn w:val="Normal"/>
    <w:rsid w:val="00342A6B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font23">
    <w:name w:val="font23"/>
    <w:basedOn w:val="Normal"/>
    <w:rsid w:val="00342A6B"/>
    <w:pPr>
      <w:widowControl/>
      <w:spacing w:before="100" w:beforeAutospacing="1" w:after="100" w:afterAutospacing="1"/>
    </w:pPr>
    <w:rPr>
      <w:rFonts w:ascii="Calibri" w:eastAsia="Times New Roman" w:hAnsi="Calibri" w:cs="Calibri"/>
      <w:b/>
      <w:bCs/>
      <w:lang w:bidi="ar-SA"/>
    </w:rPr>
  </w:style>
  <w:style w:type="paragraph" w:customStyle="1" w:styleId="font24">
    <w:name w:val="font24"/>
    <w:basedOn w:val="Normal"/>
    <w:rsid w:val="00342A6B"/>
    <w:pPr>
      <w:widowControl/>
      <w:spacing w:before="100" w:beforeAutospacing="1" w:after="100" w:afterAutospacing="1"/>
    </w:pPr>
    <w:rPr>
      <w:rFonts w:ascii="Calibri" w:eastAsia="Times New Roman" w:hAnsi="Calibri" w:cs="Calibri"/>
      <w:b/>
      <w:bCs/>
      <w:sz w:val="20"/>
      <w:szCs w:val="20"/>
      <w:lang w:bidi="ar-SA"/>
    </w:rPr>
  </w:style>
  <w:style w:type="paragraph" w:customStyle="1" w:styleId="xl17">
    <w:name w:val="xl17"/>
    <w:basedOn w:val="Normal"/>
    <w:rsid w:val="00342A6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18">
    <w:name w:val="xl18"/>
    <w:basedOn w:val="Normal"/>
    <w:rsid w:val="00342A6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19">
    <w:name w:val="xl19"/>
    <w:basedOn w:val="Normal"/>
    <w:rsid w:val="00342A6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sz w:val="24"/>
      <w:szCs w:val="24"/>
      <w:lang w:bidi="ar-SA"/>
    </w:rPr>
  </w:style>
  <w:style w:type="paragraph" w:customStyle="1" w:styleId="xl21">
    <w:name w:val="xl21"/>
    <w:basedOn w:val="Normal"/>
    <w:rsid w:val="00342A6B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sz w:val="24"/>
      <w:szCs w:val="24"/>
      <w:lang w:bidi="ar-SA"/>
    </w:rPr>
  </w:style>
  <w:style w:type="paragraph" w:customStyle="1" w:styleId="xl22">
    <w:name w:val="xl22"/>
    <w:basedOn w:val="Normal"/>
    <w:rsid w:val="00342A6B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sz w:val="24"/>
      <w:szCs w:val="24"/>
      <w:lang w:bidi="ar-SA"/>
    </w:rPr>
  </w:style>
  <w:style w:type="paragraph" w:customStyle="1" w:styleId="xl23">
    <w:name w:val="xl23"/>
    <w:basedOn w:val="Normal"/>
    <w:rsid w:val="00342A6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/>
      <w:jc w:val="center"/>
      <w:textAlignment w:val="center"/>
    </w:pPr>
    <w:rPr>
      <w:rFonts w:ascii="Calibri" w:eastAsia="Times New Roman" w:hAnsi="Calibri" w:cs="Calibri"/>
      <w:b/>
      <w:bCs/>
      <w:sz w:val="24"/>
      <w:szCs w:val="24"/>
      <w:lang w:bidi="ar-SA"/>
    </w:rPr>
  </w:style>
  <w:style w:type="paragraph" w:customStyle="1" w:styleId="xl24">
    <w:name w:val="xl24"/>
    <w:basedOn w:val="Normal"/>
    <w:rsid w:val="00342A6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/>
      <w:jc w:val="center"/>
    </w:pPr>
    <w:rPr>
      <w:rFonts w:ascii="Calibri" w:eastAsia="Times New Roman" w:hAnsi="Calibri" w:cs="Calibri"/>
      <w:b/>
      <w:bCs/>
      <w:sz w:val="24"/>
      <w:szCs w:val="24"/>
      <w:lang w:bidi="ar-SA"/>
    </w:rPr>
  </w:style>
  <w:style w:type="paragraph" w:customStyle="1" w:styleId="xl25">
    <w:name w:val="xl25"/>
    <w:basedOn w:val="Normal"/>
    <w:rsid w:val="00342A6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29">
    <w:name w:val="xl29"/>
    <w:basedOn w:val="Normal"/>
    <w:rsid w:val="00342A6B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30">
    <w:name w:val="xl30"/>
    <w:basedOn w:val="Normal"/>
    <w:rsid w:val="00342A6B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31">
    <w:name w:val="xl31"/>
    <w:basedOn w:val="Normal"/>
    <w:rsid w:val="00342A6B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center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33">
    <w:name w:val="xl33"/>
    <w:basedOn w:val="Normal"/>
    <w:rsid w:val="00342A6B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35">
    <w:name w:val="xl35"/>
    <w:basedOn w:val="Normal"/>
    <w:rsid w:val="00342A6B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sz w:val="24"/>
      <w:szCs w:val="24"/>
      <w:lang w:bidi="ar-SA"/>
    </w:rPr>
  </w:style>
  <w:style w:type="paragraph" w:customStyle="1" w:styleId="xl36">
    <w:name w:val="xl36"/>
    <w:basedOn w:val="Normal"/>
    <w:rsid w:val="00342A6B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sz w:val="24"/>
      <w:szCs w:val="24"/>
      <w:lang w:bidi="ar-SA"/>
    </w:rPr>
  </w:style>
  <w:style w:type="paragraph" w:customStyle="1" w:styleId="xl37">
    <w:name w:val="xl37"/>
    <w:basedOn w:val="Normal"/>
    <w:rsid w:val="00342A6B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40">
    <w:name w:val="xl40"/>
    <w:basedOn w:val="Normal"/>
    <w:rsid w:val="00342A6B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xl43">
    <w:name w:val="xl43"/>
    <w:basedOn w:val="Normal"/>
    <w:rsid w:val="00342A6B"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xl44">
    <w:name w:val="xl44"/>
    <w:basedOn w:val="Normal"/>
    <w:rsid w:val="00342A6B"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  <w:jc w:val="center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45">
    <w:name w:val="xl45"/>
    <w:basedOn w:val="Normal"/>
    <w:rsid w:val="00342A6B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48">
    <w:name w:val="xl48"/>
    <w:basedOn w:val="Normal"/>
    <w:rsid w:val="00342A6B"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xl51">
    <w:name w:val="xl51"/>
    <w:basedOn w:val="Normal"/>
    <w:rsid w:val="00342A6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xl54">
    <w:name w:val="xl54"/>
    <w:basedOn w:val="Normal"/>
    <w:rsid w:val="00342A6B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customStyle="1" w:styleId="xl107">
    <w:name w:val="xl107"/>
    <w:basedOn w:val="Normal"/>
    <w:rsid w:val="00342A6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09">
    <w:name w:val="xl109"/>
    <w:basedOn w:val="Normal"/>
    <w:rsid w:val="00342A6B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10">
    <w:name w:val="xl110"/>
    <w:basedOn w:val="Normal"/>
    <w:rsid w:val="00342A6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13">
    <w:name w:val="xl113"/>
    <w:basedOn w:val="Normal"/>
    <w:rsid w:val="00342A6B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14">
    <w:name w:val="xl114"/>
    <w:basedOn w:val="Normal"/>
    <w:rsid w:val="00342A6B"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15">
    <w:name w:val="xl115"/>
    <w:basedOn w:val="Normal"/>
    <w:rsid w:val="00342A6B"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16">
    <w:name w:val="xl116"/>
    <w:basedOn w:val="Normal"/>
    <w:rsid w:val="00342A6B"/>
    <w:pPr>
      <w:widowControl/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25">
    <w:name w:val="xl125"/>
    <w:basedOn w:val="Normal"/>
    <w:rsid w:val="00342A6B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126">
    <w:name w:val="xl126"/>
    <w:basedOn w:val="Normal"/>
    <w:rsid w:val="00342A6B"/>
    <w:pPr>
      <w:widowControl/>
      <w:pBdr>
        <w:top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27">
    <w:name w:val="xl127"/>
    <w:basedOn w:val="Normal"/>
    <w:rsid w:val="00342A6B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128">
    <w:name w:val="xl128"/>
    <w:basedOn w:val="Normal"/>
    <w:rsid w:val="00342A6B"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31">
    <w:name w:val="xl131"/>
    <w:basedOn w:val="Normal"/>
    <w:rsid w:val="00342A6B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customStyle="1" w:styleId="xl132">
    <w:name w:val="xl132"/>
    <w:basedOn w:val="Normal"/>
    <w:rsid w:val="00342A6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xl133">
    <w:name w:val="xl133"/>
    <w:basedOn w:val="Normal"/>
    <w:rsid w:val="00342A6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34">
    <w:name w:val="xl134"/>
    <w:basedOn w:val="Normal"/>
    <w:rsid w:val="00342A6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color w:val="0563C1"/>
      <w:sz w:val="24"/>
      <w:szCs w:val="24"/>
      <w:u w:val="single"/>
      <w:lang w:bidi="ar-SA"/>
    </w:rPr>
  </w:style>
  <w:style w:type="paragraph" w:customStyle="1" w:styleId="xl137">
    <w:name w:val="xl137"/>
    <w:basedOn w:val="Normal"/>
    <w:rsid w:val="00342A6B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40">
    <w:name w:val="xl140"/>
    <w:basedOn w:val="Normal"/>
    <w:rsid w:val="00342A6B"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41">
    <w:name w:val="xl141"/>
    <w:basedOn w:val="Normal"/>
    <w:rsid w:val="00342A6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/>
      <w:jc w:val="center"/>
      <w:textAlignment w:val="center"/>
    </w:pPr>
    <w:rPr>
      <w:rFonts w:ascii="Calibri" w:eastAsia="Times New Roman" w:hAnsi="Calibri" w:cs="Calibri"/>
      <w:b/>
      <w:bCs/>
      <w:sz w:val="24"/>
      <w:szCs w:val="24"/>
      <w:lang w:bidi="ar-SA"/>
    </w:rPr>
  </w:style>
  <w:style w:type="paragraph" w:customStyle="1" w:styleId="xl152">
    <w:name w:val="xl152"/>
    <w:basedOn w:val="Normal"/>
    <w:rsid w:val="00342A6B"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153">
    <w:name w:val="xl153"/>
    <w:basedOn w:val="Normal"/>
    <w:rsid w:val="00342A6B"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xl154">
    <w:name w:val="xl154"/>
    <w:basedOn w:val="Normal"/>
    <w:rsid w:val="00342A6B"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155">
    <w:name w:val="xl155"/>
    <w:basedOn w:val="Normal"/>
    <w:rsid w:val="00342A6B"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56">
    <w:name w:val="xl156"/>
    <w:basedOn w:val="Normal"/>
    <w:rsid w:val="00342A6B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57">
    <w:name w:val="xl157"/>
    <w:basedOn w:val="Normal"/>
    <w:rsid w:val="00342A6B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86">
    <w:name w:val="xl186"/>
    <w:basedOn w:val="Normal"/>
    <w:rsid w:val="00342A6B"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center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187">
    <w:name w:val="xl187"/>
    <w:basedOn w:val="Normal"/>
    <w:rsid w:val="00342A6B"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88">
    <w:name w:val="xl188"/>
    <w:basedOn w:val="Normal"/>
    <w:rsid w:val="00342A6B"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89">
    <w:name w:val="xl189"/>
    <w:basedOn w:val="Normal"/>
    <w:rsid w:val="00342A6B"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xl193">
    <w:name w:val="xl193"/>
    <w:basedOn w:val="Normal"/>
    <w:rsid w:val="00342A6B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sz w:val="24"/>
      <w:szCs w:val="24"/>
      <w:lang w:bidi="ar-SA"/>
    </w:rPr>
  </w:style>
  <w:style w:type="paragraph" w:customStyle="1" w:styleId="xl194">
    <w:name w:val="xl194"/>
    <w:basedOn w:val="Normal"/>
    <w:rsid w:val="00342A6B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bidi="ar-SA"/>
    </w:rPr>
  </w:style>
  <w:style w:type="paragraph" w:customStyle="1" w:styleId="xl195">
    <w:name w:val="xl195"/>
    <w:basedOn w:val="Normal"/>
    <w:rsid w:val="00342A6B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bidi="ar-SA"/>
    </w:rPr>
  </w:style>
  <w:style w:type="paragraph" w:customStyle="1" w:styleId="xl196">
    <w:name w:val="xl196"/>
    <w:basedOn w:val="Normal"/>
    <w:rsid w:val="00342A6B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bidi="ar-SA"/>
    </w:rPr>
  </w:style>
  <w:style w:type="paragraph" w:customStyle="1" w:styleId="xl197">
    <w:name w:val="xl197"/>
    <w:basedOn w:val="Normal"/>
    <w:rsid w:val="00342A6B"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customStyle="1" w:styleId="xl198">
    <w:name w:val="xl198"/>
    <w:basedOn w:val="Normal"/>
    <w:rsid w:val="00342A6B"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customStyle="1" w:styleId="xl199">
    <w:name w:val="xl199"/>
    <w:basedOn w:val="Normal"/>
    <w:rsid w:val="00342A6B"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customStyle="1" w:styleId="xl200">
    <w:name w:val="xl200"/>
    <w:basedOn w:val="Normal"/>
    <w:rsid w:val="00342A6B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customStyle="1" w:styleId="xl203">
    <w:name w:val="xl203"/>
    <w:basedOn w:val="Normal"/>
    <w:rsid w:val="00342A6B"/>
    <w:pPr>
      <w:widowControl/>
      <w:pBdr>
        <w:top w:val="single" w:sz="4" w:space="0" w:color="000000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sz w:val="24"/>
      <w:szCs w:val="24"/>
      <w:lang w:bidi="ar-SA"/>
    </w:rPr>
  </w:style>
  <w:style w:type="paragraph" w:customStyle="1" w:styleId="xl204">
    <w:name w:val="xl204"/>
    <w:basedOn w:val="Normal"/>
    <w:rsid w:val="00342A6B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color w:val="000000"/>
      <w:sz w:val="24"/>
      <w:szCs w:val="24"/>
      <w:lang w:bidi="ar-SA"/>
    </w:rPr>
  </w:style>
  <w:style w:type="paragraph" w:customStyle="1" w:styleId="xl205">
    <w:name w:val="xl205"/>
    <w:basedOn w:val="Normal"/>
    <w:rsid w:val="00342A6B"/>
    <w:pPr>
      <w:widowControl/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bidi="ar-SA"/>
    </w:rPr>
  </w:style>
  <w:style w:type="paragraph" w:customStyle="1" w:styleId="xl208">
    <w:name w:val="xl208"/>
    <w:basedOn w:val="Normal"/>
    <w:rsid w:val="00342A6B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customStyle="1" w:styleId="xl209">
    <w:name w:val="xl209"/>
    <w:basedOn w:val="Normal"/>
    <w:rsid w:val="00342A6B"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sz w:val="24"/>
      <w:szCs w:val="24"/>
      <w:lang w:bidi="ar-SA"/>
    </w:rPr>
  </w:style>
  <w:style w:type="paragraph" w:customStyle="1" w:styleId="xl210">
    <w:name w:val="xl210"/>
    <w:basedOn w:val="Normal"/>
    <w:rsid w:val="00342A6B"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sz w:val="24"/>
      <w:szCs w:val="24"/>
      <w:lang w:bidi="ar-SA"/>
    </w:rPr>
  </w:style>
  <w:style w:type="character" w:customStyle="1" w:styleId="font241">
    <w:name w:val="font241"/>
    <w:basedOn w:val="DefaultParagraphFont"/>
    <w:rsid w:val="00342A6B"/>
    <w:rPr>
      <w:rFonts w:ascii="Calibri" w:hAnsi="Calibri" w:cs="Calibri" w:hint="default"/>
      <w:b/>
      <w:bCs/>
      <w:i w:val="0"/>
      <w:iCs w:val="0"/>
      <w:strike w:val="0"/>
      <w:dstrike w:val="0"/>
      <w:color w:val="auto"/>
      <w:sz w:val="20"/>
      <w:szCs w:val="20"/>
      <w:u w:val="none"/>
      <w:effect w:val="none"/>
    </w:rPr>
  </w:style>
  <w:style w:type="character" w:customStyle="1" w:styleId="font231">
    <w:name w:val="font231"/>
    <w:basedOn w:val="DefaultParagraphFont"/>
    <w:rsid w:val="00342A6B"/>
    <w:rPr>
      <w:rFonts w:ascii="Calibri" w:hAnsi="Calibri" w:cs="Calibri" w:hint="default"/>
      <w:b/>
      <w:bCs/>
      <w:i w:val="0"/>
      <w:iCs w:val="0"/>
      <w:strike w:val="0"/>
      <w:dstrike w:val="0"/>
      <w:color w:val="auto"/>
      <w:sz w:val="22"/>
      <w:szCs w:val="22"/>
      <w:u w:val="none"/>
      <w:effect w:val="non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42A6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42A6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42A6B"/>
    <w:rPr>
      <w:vertAlign w:val="superscript"/>
    </w:rPr>
  </w:style>
  <w:style w:type="paragraph" w:customStyle="1" w:styleId="font31">
    <w:name w:val="font31"/>
    <w:basedOn w:val="Normal"/>
    <w:rsid w:val="00B50CE2"/>
    <w:pPr>
      <w:widowControl/>
      <w:spacing w:before="100" w:beforeAutospacing="1" w:after="100" w:afterAutospacing="1"/>
    </w:pPr>
    <w:rPr>
      <w:rFonts w:ascii="Calibri" w:eastAsia="Times New Roman" w:hAnsi="Calibri" w:cs="Calibri"/>
      <w:b/>
      <w:bCs/>
      <w:color w:val="000000"/>
      <w:sz w:val="24"/>
      <w:szCs w:val="24"/>
      <w:lang w:bidi="ar-SA"/>
    </w:rPr>
  </w:style>
  <w:style w:type="paragraph" w:customStyle="1" w:styleId="font32">
    <w:name w:val="font32"/>
    <w:basedOn w:val="Normal"/>
    <w:rsid w:val="00B50CE2"/>
    <w:pPr>
      <w:widowControl/>
      <w:spacing w:before="100" w:beforeAutospacing="1" w:after="100" w:afterAutospacing="1"/>
    </w:pPr>
    <w:rPr>
      <w:rFonts w:ascii="Calibri" w:eastAsia="Times New Roman" w:hAnsi="Calibri" w:cs="Calibri"/>
      <w:b/>
      <w:bCs/>
      <w:color w:val="000000"/>
      <w:lang w:bidi="ar-SA"/>
    </w:rPr>
  </w:style>
  <w:style w:type="paragraph" w:customStyle="1" w:styleId="font33">
    <w:name w:val="font33"/>
    <w:basedOn w:val="Normal"/>
    <w:rsid w:val="00B50CE2"/>
    <w:pPr>
      <w:widowControl/>
      <w:spacing w:before="100" w:beforeAutospacing="1" w:after="100" w:afterAutospacing="1"/>
    </w:pPr>
    <w:rPr>
      <w:rFonts w:ascii="Calibri" w:eastAsia="Times New Roman" w:hAnsi="Calibri" w:cs="Calibri"/>
      <w:b/>
      <w:bCs/>
      <w:color w:val="000000"/>
      <w:sz w:val="20"/>
      <w:szCs w:val="20"/>
      <w:lang w:bidi="ar-SA"/>
    </w:rPr>
  </w:style>
  <w:style w:type="paragraph" w:customStyle="1" w:styleId="xl20">
    <w:name w:val="xl20"/>
    <w:basedOn w:val="Normal"/>
    <w:rsid w:val="00B50CE2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95">
    <w:name w:val="xl95"/>
    <w:basedOn w:val="Normal"/>
    <w:rsid w:val="00B50CE2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/>
      <w:jc w:val="center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161">
    <w:name w:val="xl161"/>
    <w:basedOn w:val="Normal"/>
    <w:rsid w:val="00B50CE2"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center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162">
    <w:name w:val="xl162"/>
    <w:basedOn w:val="Normal"/>
    <w:rsid w:val="00B50CE2"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63">
    <w:name w:val="xl163"/>
    <w:basedOn w:val="Normal"/>
    <w:rsid w:val="00B50CE2"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164">
    <w:name w:val="xl164"/>
    <w:basedOn w:val="Normal"/>
    <w:rsid w:val="00B50CE2"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xl168">
    <w:name w:val="xl168"/>
    <w:basedOn w:val="Normal"/>
    <w:rsid w:val="00B50CE2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sz w:val="24"/>
      <w:szCs w:val="24"/>
      <w:lang w:bidi="ar-SA"/>
    </w:rPr>
  </w:style>
  <w:style w:type="paragraph" w:customStyle="1" w:styleId="xl192">
    <w:name w:val="xl192"/>
    <w:basedOn w:val="Normal"/>
    <w:rsid w:val="00B50CE2"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243">
    <w:name w:val="xl243"/>
    <w:basedOn w:val="Normal"/>
    <w:rsid w:val="00B50CE2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245">
    <w:name w:val="xl245"/>
    <w:basedOn w:val="Normal"/>
    <w:rsid w:val="00B50CE2"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/>
      <w:jc w:val="center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paragraph" w:customStyle="1" w:styleId="xl246">
    <w:name w:val="xl246"/>
    <w:basedOn w:val="Normal"/>
    <w:rsid w:val="00B50CE2"/>
    <w:pPr>
      <w:widowControl/>
      <w:pBdr>
        <w:top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  <w:lang w:bidi="ar-SA"/>
    </w:rPr>
  </w:style>
  <w:style w:type="paragraph" w:customStyle="1" w:styleId="xl248">
    <w:name w:val="xl248"/>
    <w:basedOn w:val="Normal"/>
    <w:rsid w:val="00B50CE2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color w:val="0563C1"/>
      <w:sz w:val="24"/>
      <w:szCs w:val="24"/>
      <w:u w:val="single"/>
      <w:lang w:bidi="ar-SA"/>
    </w:rPr>
  </w:style>
  <w:style w:type="paragraph" w:customStyle="1" w:styleId="xl249">
    <w:name w:val="xl249"/>
    <w:basedOn w:val="Normal"/>
    <w:rsid w:val="00B50CE2"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customStyle="1" w:styleId="xl250">
    <w:name w:val="xl250"/>
    <w:basedOn w:val="Normal"/>
    <w:rsid w:val="00B50CE2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customStyle="1" w:styleId="xl251">
    <w:name w:val="xl251"/>
    <w:basedOn w:val="Normal"/>
    <w:rsid w:val="00B50CE2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customStyle="1" w:styleId="xl252">
    <w:name w:val="xl252"/>
    <w:basedOn w:val="Normal"/>
    <w:rsid w:val="00B50CE2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sz w:val="24"/>
      <w:szCs w:val="24"/>
      <w:lang w:bidi="ar-SA"/>
    </w:rPr>
  </w:style>
  <w:style w:type="paragraph" w:customStyle="1" w:styleId="xl255">
    <w:name w:val="xl255"/>
    <w:basedOn w:val="Normal"/>
    <w:rsid w:val="00B50CE2"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sz w:val="24"/>
      <w:szCs w:val="24"/>
      <w:lang w:bidi="ar-SA"/>
    </w:rPr>
  </w:style>
  <w:style w:type="paragraph" w:customStyle="1" w:styleId="xl256">
    <w:name w:val="xl256"/>
    <w:basedOn w:val="Normal"/>
    <w:rsid w:val="00B50CE2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customStyle="1" w:styleId="xl258">
    <w:name w:val="xl258"/>
    <w:basedOn w:val="Normal"/>
    <w:rsid w:val="00B50CE2"/>
    <w:pPr>
      <w:widowControl/>
      <w:pBdr>
        <w:top w:val="single" w:sz="4" w:space="0" w:color="000000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sz w:val="24"/>
      <w:szCs w:val="24"/>
      <w:lang w:bidi="ar-SA"/>
    </w:rPr>
  </w:style>
  <w:style w:type="paragraph" w:customStyle="1" w:styleId="xl260">
    <w:name w:val="xl260"/>
    <w:basedOn w:val="Normal"/>
    <w:rsid w:val="00B50CE2"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color w:val="000000"/>
      <w:sz w:val="24"/>
      <w:szCs w:val="24"/>
      <w:lang w:bidi="ar-SA"/>
    </w:rPr>
  </w:style>
  <w:style w:type="paragraph" w:customStyle="1" w:styleId="xl261">
    <w:name w:val="xl261"/>
    <w:basedOn w:val="Normal"/>
    <w:rsid w:val="00B50CE2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color w:val="000000"/>
      <w:sz w:val="24"/>
      <w:szCs w:val="24"/>
      <w:lang w:bidi="ar-SA"/>
    </w:rPr>
  </w:style>
  <w:style w:type="paragraph" w:customStyle="1" w:styleId="xl262">
    <w:name w:val="xl262"/>
    <w:basedOn w:val="Normal"/>
    <w:rsid w:val="00B50CE2"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color w:val="000000"/>
      <w:sz w:val="24"/>
      <w:szCs w:val="24"/>
      <w:lang w:bidi="ar-SA"/>
    </w:rPr>
  </w:style>
  <w:style w:type="paragraph" w:customStyle="1" w:styleId="xl263">
    <w:name w:val="xl263"/>
    <w:basedOn w:val="Normal"/>
    <w:rsid w:val="00B50CE2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bidi="ar-SA"/>
    </w:rPr>
  </w:style>
  <w:style w:type="paragraph" w:customStyle="1" w:styleId="xl264">
    <w:name w:val="xl264"/>
    <w:basedOn w:val="Normal"/>
    <w:rsid w:val="00B50CE2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bidi="ar-SA"/>
    </w:rPr>
  </w:style>
  <w:style w:type="paragraph" w:customStyle="1" w:styleId="xl266">
    <w:name w:val="xl266"/>
    <w:basedOn w:val="Normal"/>
    <w:rsid w:val="00B50CE2"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sz w:val="24"/>
      <w:szCs w:val="24"/>
      <w:lang w:bidi="ar-SA"/>
    </w:rPr>
  </w:style>
  <w:style w:type="paragraph" w:customStyle="1" w:styleId="xl267">
    <w:name w:val="xl267"/>
    <w:basedOn w:val="Normal"/>
    <w:rsid w:val="00B50CE2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color w:val="000000"/>
      <w:sz w:val="24"/>
      <w:szCs w:val="24"/>
      <w:lang w:bidi="ar-SA"/>
    </w:rPr>
  </w:style>
  <w:style w:type="paragraph" w:customStyle="1" w:styleId="xl268">
    <w:name w:val="xl268"/>
    <w:basedOn w:val="Normal"/>
    <w:rsid w:val="00B50CE2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customStyle="1" w:styleId="xl270">
    <w:name w:val="xl270"/>
    <w:basedOn w:val="Normal"/>
    <w:rsid w:val="00B50CE2"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Calibri" w:eastAsia="Times New Roman" w:hAnsi="Calibri" w:cs="Calibri"/>
      <w:b/>
      <w:bCs/>
      <w:sz w:val="24"/>
      <w:szCs w:val="24"/>
      <w:lang w:bidi="ar-SA"/>
    </w:rPr>
  </w:style>
  <w:style w:type="paragraph" w:customStyle="1" w:styleId="xl336">
    <w:name w:val="xl336"/>
    <w:basedOn w:val="Normal"/>
    <w:rsid w:val="00B50CE2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eastAsia="Times New Roman" w:hAnsi="Calibri" w:cs="Calibri"/>
      <w:sz w:val="24"/>
      <w:szCs w:val="24"/>
      <w:lang w:bidi="ar-SA"/>
    </w:rPr>
  </w:style>
  <w:style w:type="character" w:customStyle="1" w:styleId="font311">
    <w:name w:val="font311"/>
    <w:basedOn w:val="DefaultParagraphFont"/>
    <w:rsid w:val="00B50CE2"/>
    <w:rPr>
      <w:rFonts w:ascii="Calibri" w:hAnsi="Calibri" w:cs="Calibri" w:hint="default"/>
      <w:b/>
      <w:bCs/>
      <w:i w:val="0"/>
      <w:iCs w:val="0"/>
      <w:strike w:val="0"/>
      <w:dstrike w:val="0"/>
      <w:color w:val="000000"/>
      <w:sz w:val="24"/>
      <w:szCs w:val="24"/>
      <w:u w:val="none"/>
      <w:effect w:val="none"/>
    </w:rPr>
  </w:style>
  <w:style w:type="character" w:customStyle="1" w:styleId="font321">
    <w:name w:val="font321"/>
    <w:basedOn w:val="DefaultParagraphFont"/>
    <w:rsid w:val="00B50CE2"/>
    <w:rPr>
      <w:rFonts w:ascii="Calibri" w:hAnsi="Calibri" w:cs="Calibri" w:hint="default"/>
      <w:b/>
      <w:bCs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font331">
    <w:name w:val="font331"/>
    <w:basedOn w:val="DefaultParagraphFont"/>
    <w:rsid w:val="00B50CE2"/>
    <w:rPr>
      <w:rFonts w:ascii="Calibri" w:hAnsi="Calibri" w:cs="Calibri" w:hint="default"/>
      <w:b/>
      <w:bCs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character" w:customStyle="1" w:styleId="normaltextrun">
    <w:name w:val="normaltextrun"/>
    <w:basedOn w:val="DefaultParagraphFont"/>
    <w:rsid w:val="00C62CB8"/>
  </w:style>
  <w:style w:type="character" w:customStyle="1" w:styleId="eop">
    <w:name w:val="eop"/>
    <w:basedOn w:val="DefaultParagraphFont"/>
    <w:rsid w:val="00C62C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39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24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05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34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27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61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6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60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99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50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72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5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0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57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1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73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26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87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9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27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2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91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75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16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22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27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97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48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33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96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16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80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6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iteso.mx/en/web/internacional/visiting_students" TargetMode="External"/><Relationship Id="rId21" Type="http://schemas.openxmlformats.org/officeDocument/2006/relationships/hyperlink" Target="https://mobility.vdu.lt/mobility/BewerbungServlet?identifier=KAUNAS01&amp;kz_bew_pers=S&amp;kz_bew_art=OUT&amp;aust_prog=INTERNATIONAL_SMS&amp;sprache=en" TargetMode="External"/><Relationship Id="rId42" Type="http://schemas.openxmlformats.org/officeDocument/2006/relationships/hyperlink" Target="http://www.mans.edu.eg/" TargetMode="External"/><Relationship Id="rId63" Type="http://schemas.openxmlformats.org/officeDocument/2006/relationships/hyperlink" Target="http://www.uca.ma/" TargetMode="External"/><Relationship Id="rId84" Type="http://schemas.openxmlformats.org/officeDocument/2006/relationships/hyperlink" Target="https://www.tsu.ge/en/foreign-relations/page/Inbound-Mobility" TargetMode="External"/><Relationship Id="rId138" Type="http://schemas.openxmlformats.org/officeDocument/2006/relationships/hyperlink" Target="https://new.ntpu.edu.tw/oia/exchange-students" TargetMode="External"/><Relationship Id="rId107" Type="http://schemas.openxmlformats.org/officeDocument/2006/relationships/hyperlink" Target="https://www.yamaguchi-u.ac.jp/english/academics/nondegree_program/exchange_program/index.html" TargetMode="External"/><Relationship Id="rId11" Type="http://schemas.openxmlformats.org/officeDocument/2006/relationships/hyperlink" Target="https://www.vdu.lt/en/international-cooperation/for-students/practical-information-for-incoming-students/important-after-arrival/useful-vmu-contacts/" TargetMode="External"/><Relationship Id="rId32" Type="http://schemas.openxmlformats.org/officeDocument/2006/relationships/hyperlink" Target="https://www.ubt.edu.al/en/studies" TargetMode="External"/><Relationship Id="rId53" Type="http://schemas.openxmlformats.org/officeDocument/2006/relationships/hyperlink" Target="https://enu.kz/en/" TargetMode="External"/><Relationship Id="rId74" Type="http://schemas.openxmlformats.org/officeDocument/2006/relationships/hyperlink" Target="https://www.ggc.edu/admission-aid/international-student-services" TargetMode="External"/><Relationship Id="rId128" Type="http://schemas.openxmlformats.org/officeDocument/2006/relationships/hyperlink" Target="https://oia.cau.ac.kr/sub03/sub02.php" TargetMode="External"/><Relationship Id="rId5" Type="http://schemas.openxmlformats.org/officeDocument/2006/relationships/numbering" Target="numbering.xml"/><Relationship Id="rId90" Type="http://schemas.openxmlformats.org/officeDocument/2006/relationships/hyperlink" Target="https://www.vdu.lt/wp-content/uploads/2023/01/Lovely-Professional-University_Fact-Sheet-2023-24.pdf" TargetMode="External"/><Relationship Id="rId95" Type="http://schemas.openxmlformats.org/officeDocument/2006/relationships/hyperlink" Target="https://web.aiu.ac.jp/en/short-term/semester-year-programs/" TargetMode="External"/><Relationship Id="rId22" Type="http://schemas.openxmlformats.org/officeDocument/2006/relationships/hyperlink" Target="mailto:ernesta.cipkuviene@vdu.lt" TargetMode="External"/><Relationship Id="rId27" Type="http://schemas.openxmlformats.org/officeDocument/2006/relationships/hyperlink" Target="mailto:juste.lenortaviciene@vdu.lt" TargetMode="External"/><Relationship Id="rId43" Type="http://schemas.openxmlformats.org/officeDocument/2006/relationships/hyperlink" Target="https://www.aucegypt.edu/" TargetMode="External"/><Relationship Id="rId48" Type="http://schemas.openxmlformats.org/officeDocument/2006/relationships/hyperlink" Target="https://www.u-fukui.ac.jp/eng/inbound/exchange/" TargetMode="External"/><Relationship Id="rId64" Type="http://schemas.openxmlformats.org/officeDocument/2006/relationships/hyperlink" Target="https://iav.ac.ma/" TargetMode="External"/><Relationship Id="rId69" Type="http://schemas.openxmlformats.org/officeDocument/2006/relationships/hyperlink" Target="https://www.dongguk.edu/eng/page/478" TargetMode="External"/><Relationship Id="rId113" Type="http://schemas.openxmlformats.org/officeDocument/2006/relationships/hyperlink" Target="https://sites.google.com/kuis.ac.jp/intlstu/home-eng/en-exchange?authuser=0" TargetMode="External"/><Relationship Id="rId118" Type="http://schemas.openxmlformats.org/officeDocument/2006/relationships/hyperlink" Target="https://srmc.edu.sg/" TargetMode="External"/><Relationship Id="rId134" Type="http://schemas.openxmlformats.org/officeDocument/2006/relationships/hyperlink" Target="https://bds.oia.ntnu.edu.tw/bds/en/web/goexchange" TargetMode="External"/><Relationship Id="rId139" Type="http://schemas.openxmlformats.org/officeDocument/2006/relationships/hyperlink" Target="https://www.kmutt.ac.th/internationalization/mobility-program/exchange-programs/" TargetMode="External"/><Relationship Id="rId80" Type="http://schemas.openxmlformats.org/officeDocument/2006/relationships/hyperlink" Target="https://www.vdu.lt/wp-content/uploads/2026/01/ADA-University_Exchange-Program-Factsheet-2026-2027.pdf" TargetMode="External"/><Relationship Id="rId85" Type="http://schemas.openxmlformats.org/officeDocument/2006/relationships/hyperlink" Target="https://bsu.edu.ge/sub-34/page/3-178/index.html?lang=en" TargetMode="External"/><Relationship Id="rId12" Type="http://schemas.openxmlformats.org/officeDocument/2006/relationships/hyperlink" Target="https://www.vdu.lt/en/international-cooperation/for-students/practical-information-for-incoming-students/important-after-arrival/useful-vmu-contacts/" TargetMode="External"/><Relationship Id="rId17" Type="http://schemas.openxmlformats.org/officeDocument/2006/relationships/hyperlink" Target="https://www.vdu.lt/en/international-cooperation/for-students/vmu-bilateral-exchange-studies/outgoing-exchange-students/" TargetMode="External"/><Relationship Id="rId33" Type="http://schemas.openxmlformats.org/officeDocument/2006/relationships/hyperlink" Target="http://www.utdt.edu/exchange" TargetMode="External"/><Relationship Id="rId38" Type="http://schemas.openxmlformats.org/officeDocument/2006/relationships/hyperlink" Target="https://iro.ius.edu.ba/incoming" TargetMode="External"/><Relationship Id="rId59" Type="http://schemas.openxmlformats.org/officeDocument/2006/relationships/hyperlink" Target="https://www.uom.ac.mu/" TargetMode="External"/><Relationship Id="rId103" Type="http://schemas.openxmlformats.org/officeDocument/2006/relationships/hyperlink" Target="https://www.vdu.lt/wp-content/uploads/2025/09/Chubu-University_Exchange-Program-Information_2025-09.pdf" TargetMode="External"/><Relationship Id="rId108" Type="http://schemas.openxmlformats.org/officeDocument/2006/relationships/hyperlink" Target="https://intad.doshisha.ac.jp/intad/en/exchange/guidence.html" TargetMode="External"/><Relationship Id="rId124" Type="http://schemas.openxmlformats.org/officeDocument/2006/relationships/hyperlink" Target="https://www.kangwon.ac.kr/english/contents.do?key=1407&amp;" TargetMode="External"/><Relationship Id="rId129" Type="http://schemas.openxmlformats.org/officeDocument/2006/relationships/hyperlink" Target="https://gsc.korea.ac.kr/usr/exchange/overview.do" TargetMode="External"/><Relationship Id="rId54" Type="http://schemas.openxmlformats.org/officeDocument/2006/relationships/hyperlink" Target="https://ksu.edu.kz/en/" TargetMode="External"/><Relationship Id="rId70" Type="http://schemas.openxmlformats.org/officeDocument/2006/relationships/hyperlink" Target="http://www.uc.rnu.tn/" TargetMode="External"/><Relationship Id="rId75" Type="http://schemas.openxmlformats.org/officeDocument/2006/relationships/hyperlink" Target="https://www.vdu.lt/en/studies/exchange-studies/outgoing/vmu-bilateral-exchange/" TargetMode="External"/><Relationship Id="rId91" Type="http://schemas.openxmlformats.org/officeDocument/2006/relationships/hyperlink" Target="https://www.dsvv.ac.in/iro/erasmus/" TargetMode="External"/><Relationship Id="rId96" Type="http://schemas.openxmlformats.org/officeDocument/2006/relationships/hyperlink" Target="https://www.irdc.saga-u.ac.jp/ja/foreignstudent/space-saga/" TargetMode="External"/><Relationship Id="rId140" Type="http://schemas.openxmlformats.org/officeDocument/2006/relationships/hyperlink" Target="https://www.ucu.edu.uy/categoria/International-426" TargetMode="External"/><Relationship Id="rId14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hyperlink" Target="mailto:raimundas.rukuiza@vdu.lt" TargetMode="External"/><Relationship Id="rId28" Type="http://schemas.openxmlformats.org/officeDocument/2006/relationships/hyperlink" Target="https://www.vdu.lt/wp-content/uploads/2020/02/2022-10-27-i%CC%A8sakymas-Nr.-2022-TRD-I%CC%A8-311-tvark_Konstantinas-Kurz%CC%8Ceva_EN.pdf" TargetMode="External"/><Relationship Id="rId49" Type="http://schemas.openxmlformats.org/officeDocument/2006/relationships/hyperlink" Target="https://www.u-nagano.ac.jp/en/international/globalcenter/" TargetMode="External"/><Relationship Id="rId114" Type="http://schemas.openxmlformats.org/officeDocument/2006/relationships/hyperlink" Target="https://www.waseda.jp/inst/cie/en/exchange" TargetMode="External"/><Relationship Id="rId119" Type="http://schemas.openxmlformats.org/officeDocument/2006/relationships/hyperlink" Target="https://oia.snu.ac.kr/exchange-program" TargetMode="External"/><Relationship Id="rId44" Type="http://schemas.openxmlformats.org/officeDocument/2006/relationships/hyperlink" Target="https://gtu.ge/Eng/erasmus-.php" TargetMode="External"/><Relationship Id="rId60" Type="http://schemas.openxmlformats.org/officeDocument/2006/relationships/hyperlink" Target="https://usm.md/?lang=en" TargetMode="External"/><Relationship Id="rId65" Type="http://schemas.openxmlformats.org/officeDocument/2006/relationships/hyperlink" Target="http://www.usmba.ac.ma/~formations/" TargetMode="External"/><Relationship Id="rId81" Type="http://schemas.openxmlformats.org/officeDocument/2006/relationships/hyperlink" Target="https://unec.edu.az/en/erasmus-proqrami/" TargetMode="External"/><Relationship Id="rId86" Type="http://schemas.openxmlformats.org/officeDocument/2006/relationships/hyperlink" Target="https://ug.edu.ge/en/incoming-exchange-students" TargetMode="External"/><Relationship Id="rId130" Type="http://schemas.openxmlformats.org/officeDocument/2006/relationships/hyperlink" Target="https://oia.pu.edu.tw/p/426-1048-14.php" TargetMode="External"/><Relationship Id="rId135" Type="http://schemas.openxmlformats.org/officeDocument/2006/relationships/hyperlink" Target="https://oia.ncku.edu.tw/p/404-1032-230512.php?Lang=en" TargetMode="External"/><Relationship Id="rId13" Type="http://schemas.openxmlformats.org/officeDocument/2006/relationships/image" Target="media/image1.jpeg"/><Relationship Id="rId18" Type="http://schemas.openxmlformats.org/officeDocument/2006/relationships/hyperlink" Target="https://mobility.vdu.lt/mobility/BewerbungServlet?identifier=KAUNAS01&amp;kz_bew_pers=S&amp;kz_bew_art=OUT&amp;aust_prog=INTERNATIONAL_SMS&amp;sprache=en" TargetMode="External"/><Relationship Id="rId39" Type="http://schemas.openxmlformats.org/officeDocument/2006/relationships/hyperlink" Target="https://international.umontreal.ca/english/international-students/student-exchange-program/" TargetMode="External"/><Relationship Id="rId109" Type="http://schemas.openxmlformats.org/officeDocument/2006/relationships/hyperlink" Target="https://www.toyo.ac.jp/en/" TargetMode="External"/><Relationship Id="rId34" Type="http://schemas.openxmlformats.org/officeDocument/2006/relationships/hyperlink" Target="https://ub.edu.ar/index.php/incoming-students" TargetMode="External"/><Relationship Id="rId50" Type="http://schemas.openxmlformats.org/officeDocument/2006/relationships/hyperlink" Target="https://www.glocal.gifu-u.ac.jp/en/studyabroad/admission/non_degree/index.html" TargetMode="External"/><Relationship Id="rId55" Type="http://schemas.openxmlformats.org/officeDocument/2006/relationships/hyperlink" Target="http://admissions.ku.ac.ke/index.php/resources" TargetMode="External"/><Relationship Id="rId76" Type="http://schemas.openxmlformats.org/officeDocument/2006/relationships/hyperlink" Target="http://www.utdt.edu/exchange" TargetMode="External"/><Relationship Id="rId97" Type="http://schemas.openxmlformats.org/officeDocument/2006/relationships/hyperlink" Target="https://www.swu.ac.jp/en/examinee/prospective/semester/procedure.html" TargetMode="External"/><Relationship Id="rId104" Type="http://schemas.openxmlformats.org/officeDocument/2006/relationships/hyperlink" Target="https://j-f-oberlin-university.notion.site/J-F-Oberlin-University-Program-Information-and-Application-Guideline-for-Semester-Exchange-Program-88be662d9fcb43e4a1d91fa1e9e009e0" TargetMode="External"/><Relationship Id="rId120" Type="http://schemas.openxmlformats.org/officeDocument/2006/relationships/hyperlink" Target="https://exchange.hufs.ac.kr/" TargetMode="External"/><Relationship Id="rId125" Type="http://schemas.openxmlformats.org/officeDocument/2006/relationships/hyperlink" Target="https://international.pusan.ac.kr/international/14727/subview.do" TargetMode="External"/><Relationship Id="rId141" Type="http://schemas.openxmlformats.org/officeDocument/2006/relationships/hyperlink" Target="https://www.ggc.edu/" TargetMode="External"/><Relationship Id="rId7" Type="http://schemas.openxmlformats.org/officeDocument/2006/relationships/settings" Target="settings.xml"/><Relationship Id="rId71" Type="http://schemas.openxmlformats.org/officeDocument/2006/relationships/hyperlink" Target="http://www.um.rnu.tn/en/" TargetMode="External"/><Relationship Id="rId92" Type="http://schemas.openxmlformats.org/officeDocument/2006/relationships/hyperlink" Target="https://www.jnu.ac.in/node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erasmus-plius.lt/programa/additional-support-for-your-individual-needs/" TargetMode="External"/><Relationship Id="rId24" Type="http://schemas.openxmlformats.org/officeDocument/2006/relationships/hyperlink" Target="mailto:juste.lenortaviciene@vdu.lt" TargetMode="External"/><Relationship Id="rId40" Type="http://schemas.openxmlformats.org/officeDocument/2006/relationships/hyperlink" Target="https://www.vdu.lt/wp-content/uploads/2025/09/University-of-Regina_Fact-Sheet_2025-2026.pdf" TargetMode="External"/><Relationship Id="rId45" Type="http://schemas.openxmlformats.org/officeDocument/2006/relationships/hyperlink" Target="https://www.vdu.lt/wp-content/uploads/2022/08/Tbilisi-State-University_2022_23.pdf" TargetMode="External"/><Relationship Id="rId66" Type="http://schemas.openxmlformats.org/officeDocument/2006/relationships/hyperlink" Target="https://exchange.hufs.ac.kr/" TargetMode="External"/><Relationship Id="rId87" Type="http://schemas.openxmlformats.org/officeDocument/2006/relationships/hyperlink" Target="https://www.cityu.edu.hk/geo/global-opportunities/student-exchange/inbound-student-exchange" TargetMode="External"/><Relationship Id="rId110" Type="http://schemas.openxmlformats.org/officeDocument/2006/relationships/hyperlink" Target="https://www.hiroshima-u.ac.jp/index.php/en/husa/abouthusaprogram_top" TargetMode="External"/><Relationship Id="rId115" Type="http://schemas.openxmlformats.org/officeDocument/2006/relationships/hyperlink" Target="https://www.vdu.lt/wp-content/uploads/2025/09/L.N.-Gumilyov-Eurasian-National-University_fact-sheet.pdf" TargetMode="External"/><Relationship Id="rId131" Type="http://schemas.openxmlformats.org/officeDocument/2006/relationships/hyperlink" Target="https://www.vdu.lt/wp-content/uploads/2026/01/I-SHOU-University_2025-Fall-Exchange-Program-Factsheet.pdf" TargetMode="External"/><Relationship Id="rId136" Type="http://schemas.openxmlformats.org/officeDocument/2006/relationships/hyperlink" Target="https://oic.nccu.edu.tw/" TargetMode="External"/><Relationship Id="rId61" Type="http://schemas.openxmlformats.org/officeDocument/2006/relationships/hyperlink" Target="https://utm.md/en/" TargetMode="External"/><Relationship Id="rId82" Type="http://schemas.openxmlformats.org/officeDocument/2006/relationships/hyperlink" Target="https://www.vdu.lt/wp-content/uploads/2025/09/University-of-Regina_Fact-Sheet_2025-2026.pdf" TargetMode="External"/><Relationship Id="rId19" Type="http://schemas.openxmlformats.org/officeDocument/2006/relationships/hyperlink" Target="https://www.vdu.lt/en/international-cooperation/for-students/erasmus-exchange-studies/outgoing-students/" TargetMode="External"/><Relationship Id="rId14" Type="http://schemas.openxmlformats.org/officeDocument/2006/relationships/image" Target="media/image2.png"/><Relationship Id="rId30" Type="http://schemas.openxmlformats.org/officeDocument/2006/relationships/hyperlink" Target="https://unitir.edu.al/en/incoming-erasmus-mobilities/" TargetMode="External"/><Relationship Id="rId35" Type="http://schemas.openxmlformats.org/officeDocument/2006/relationships/hyperlink" Target="https://unlp.edu.ar/institucional/secretaria_relaciones_institucionales/relaciones-internacionales/internacionales_en/applications_international_students-6399-11399/" TargetMode="External"/><Relationship Id="rId56" Type="http://schemas.openxmlformats.org/officeDocument/2006/relationships/hyperlink" Target="https://uni-pr.edu/page.aspx?id=1,67" TargetMode="External"/><Relationship Id="rId77" Type="http://schemas.openxmlformats.org/officeDocument/2006/relationships/hyperlink" Target="https://unlp.edu.ar/institucional/secretaria_relaciones_institucionales/relaciones-internacionales/internacionales_en/applications_international_students-6399-11399/" TargetMode="External"/><Relationship Id="rId100" Type="http://schemas.openxmlformats.org/officeDocument/2006/relationships/hyperlink" Target="https://www.kansaigaidai.ac.jp/asp/" TargetMode="External"/><Relationship Id="rId105" Type="http://schemas.openxmlformats.org/officeDocument/2006/relationships/hyperlink" Target="https://www.u-fukui.ac.jp/eng/inbound/exchange/" TargetMode="External"/><Relationship Id="rId126" Type="http://schemas.openxmlformats.org/officeDocument/2006/relationships/hyperlink" Target="https://international.jnu.ac.kr/Inbound/Incoming/FactSheet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www.irdc.saga-u.ac.jp/en/foreignstudent/" TargetMode="External"/><Relationship Id="rId72" Type="http://schemas.openxmlformats.org/officeDocument/2006/relationships/hyperlink" Target="https://siu.edu/international/admissions/" TargetMode="External"/><Relationship Id="rId93" Type="http://schemas.openxmlformats.org/officeDocument/2006/relationships/hyperlink" Target="https://www.uii.ac.id/en/mobility/?" TargetMode="External"/><Relationship Id="rId98" Type="http://schemas.openxmlformats.org/officeDocument/2006/relationships/hyperlink" Target="https://piloti.sophia.ac.jp/eng/studyabroad/exchangeprograms/" TargetMode="External"/><Relationship Id="rId121" Type="http://schemas.openxmlformats.org/officeDocument/2006/relationships/hyperlink" Target="https://cnuint.cnu.ac.kr/cnuint/study/exchange.do" TargetMode="External"/><Relationship Id="rId142" Type="http://schemas.openxmlformats.org/officeDocument/2006/relationships/hyperlink" Target="https://hcmcons.vn/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mailto:ernesta.cipkuviene@vdu.lt" TargetMode="External"/><Relationship Id="rId46" Type="http://schemas.openxmlformats.org/officeDocument/2006/relationships/hyperlink" Target="https://www.bsu.edu.ge/?lang=en" TargetMode="External"/><Relationship Id="rId67" Type="http://schemas.openxmlformats.org/officeDocument/2006/relationships/hyperlink" Target="https://oia.cau.ac.kr/sub03/sub02.php" TargetMode="External"/><Relationship Id="rId116" Type="http://schemas.openxmlformats.org/officeDocument/2006/relationships/hyperlink" Target="http://zhubanov.edu.kz/en/" TargetMode="External"/><Relationship Id="rId137" Type="http://schemas.openxmlformats.org/officeDocument/2006/relationships/hyperlink" Target="https://icae.scu.edu.tw/en/incoming/intro" TargetMode="External"/><Relationship Id="rId20" Type="http://schemas.openxmlformats.org/officeDocument/2006/relationships/hyperlink" Target="https://www.vdu.lt/en/international-cooperation/for-students/vmu-bilateral-exchange-studies/outgoing-exchange-students/" TargetMode="External"/><Relationship Id="rId41" Type="http://schemas.openxmlformats.org/officeDocument/2006/relationships/hyperlink" Target="http://cu.edu.eg/Home" TargetMode="External"/><Relationship Id="rId62" Type="http://schemas.openxmlformats.org/officeDocument/2006/relationships/hyperlink" Target="https://www.udg.edu.me/uploads/static/brosura-2023.pdf" TargetMode="External"/><Relationship Id="rId83" Type="http://schemas.openxmlformats.org/officeDocument/2006/relationships/hyperlink" Target="https://www.vdu.lt/wp-content/uploads/2022/08/University-of-Rosario_Fact-Sheet-2022-23.pdf" TargetMode="External"/><Relationship Id="rId88" Type="http://schemas.openxmlformats.org/officeDocument/2006/relationships/hyperlink" Target="https://www.ln.edu.hk/oge/incoming-students/incoming-exchange" TargetMode="External"/><Relationship Id="rId111" Type="http://schemas.openxmlformats.org/officeDocument/2006/relationships/hyperlink" Target="https://www.nanzan-u.ac.jp/English/academics/cjs/" TargetMode="External"/><Relationship Id="rId132" Type="http://schemas.openxmlformats.org/officeDocument/2006/relationships/hyperlink" Target="https://www.vdu.lt/wp-content/uploads/2025/09/Tamkang-University-Information-Sheet-AY25.26.pdf" TargetMode="External"/><Relationship Id="rId15" Type="http://schemas.openxmlformats.org/officeDocument/2006/relationships/image" Target="media/image3.jpeg"/><Relationship Id="rId36" Type="http://schemas.openxmlformats.org/officeDocument/2006/relationships/hyperlink" Target="https://international.unsa.ba/international-student/" TargetMode="External"/><Relationship Id="rId57" Type="http://schemas.openxmlformats.org/officeDocument/2006/relationships/hyperlink" Target="https://universum-ks.org/en/incoming-students/" TargetMode="External"/><Relationship Id="rId106" Type="http://schemas.openxmlformats.org/officeDocument/2006/relationships/hyperlink" Target="https://www.tufs.ac.jp/english/admission/non-degree/exchange/application.html" TargetMode="External"/><Relationship Id="rId127" Type="http://schemas.openxmlformats.org/officeDocument/2006/relationships/hyperlink" Target="https://www.dongguk.edu/eng/page/478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unyt.edu.al/page/international-relations-office" TargetMode="External"/><Relationship Id="rId52" Type="http://schemas.openxmlformats.org/officeDocument/2006/relationships/hyperlink" Target="https://www.kaznpu.kz/en/" TargetMode="External"/><Relationship Id="rId73" Type="http://schemas.openxmlformats.org/officeDocument/2006/relationships/hyperlink" Target="https://umdearborn.edu/admissions-aid/undergraduate/ready-apply/international-admissions" TargetMode="External"/><Relationship Id="rId78" Type="http://schemas.openxmlformats.org/officeDocument/2006/relationships/hyperlink" Target="http://untref.edu.ar/study-abroad" TargetMode="External"/><Relationship Id="rId94" Type="http://schemas.openxmlformats.org/officeDocument/2006/relationships/hyperlink" Target="https://admissions.ugm.ac.id/v26/international-applicants-foreign/non-degree/student-exchange/" TargetMode="External"/><Relationship Id="rId99" Type="http://schemas.openxmlformats.org/officeDocument/2006/relationships/hyperlink" Target="https://www.vdu.lt/wp-content/uploads/2025/09/Meio-University-Fact-sheet-%EF%BC%88Fall-Semester-2025%EF%BC%89.pdf" TargetMode="External"/><Relationship Id="rId101" Type="http://schemas.openxmlformats.org/officeDocument/2006/relationships/hyperlink" Target="https://www.glocal.gifu-u.ac.jp/en/studyabroad/admission/non_degree/index.html" TargetMode="External"/><Relationship Id="rId122" Type="http://schemas.openxmlformats.org/officeDocument/2006/relationships/hyperlink" Target="https://www.vdu.lt/wp-content/uploads/2025/09/Kyung-Hee-University_Information-Sheet-2025-2026.pdf" TargetMode="External"/><Relationship Id="rId143" Type="http://schemas.openxmlformats.org/officeDocument/2006/relationships/hyperlink" Target="https://www.vdu.lt/wp-content/uploads/2023/01/Vietnam-National-University_2023-2024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hyperlink" Target="mailto:raimundas.rukuiza@vdu.lt" TargetMode="External"/><Relationship Id="rId47" Type="http://schemas.openxmlformats.org/officeDocument/2006/relationships/hyperlink" Target="https://www.swu.ac.jp/en/examinee/prospective/semester/procedure.html" TargetMode="External"/><Relationship Id="rId68" Type="http://schemas.openxmlformats.org/officeDocument/2006/relationships/hyperlink" Target="https://gsc.korea.ac.kr/usr/exchange/overview.do" TargetMode="External"/><Relationship Id="rId89" Type="http://schemas.openxmlformats.org/officeDocument/2006/relationships/hyperlink" Target="https://www.hkbu.edu.hk/" TargetMode="External"/><Relationship Id="rId112" Type="http://schemas.openxmlformats.org/officeDocument/2006/relationships/hyperlink" Target="https://ciec.kwansei.ac.jp/study/exchange/" TargetMode="External"/><Relationship Id="rId133" Type="http://schemas.openxmlformats.org/officeDocument/2006/relationships/hyperlink" Target="https://oia.ndhu.edu.tw/p/412-1027-21556.php?Lang=en" TargetMode="External"/><Relationship Id="rId16" Type="http://schemas.openxmlformats.org/officeDocument/2006/relationships/hyperlink" Target="https://www.vdu.lt/en/international-cooperation/for-students/erasmus-exchange-studies/outgoing-students/" TargetMode="External"/><Relationship Id="rId37" Type="http://schemas.openxmlformats.org/officeDocument/2006/relationships/hyperlink" Target="https://www.ibu.edu.ba/offices/international-cooperation-and-projects" TargetMode="External"/><Relationship Id="rId58" Type="http://schemas.openxmlformats.org/officeDocument/2006/relationships/hyperlink" Target="http://isc.um.edu.my/" TargetMode="External"/><Relationship Id="rId79" Type="http://schemas.openxmlformats.org/officeDocument/2006/relationships/hyperlink" Target="https://www.vdu.lt/wp-content/uploads/2025/09/FACTSHEET_UNIVERSIDAD-SIGLO-21_2025-09.pdf" TargetMode="External"/><Relationship Id="rId102" Type="http://schemas.openxmlformats.org/officeDocument/2006/relationships/hyperlink" Target="https://www.vdu.lt/wp-content/uploads/2025/09/Ochanomizu-University_General-Information.pdf" TargetMode="External"/><Relationship Id="rId123" Type="http://schemas.openxmlformats.org/officeDocument/2006/relationships/hyperlink" Target="https://study.ssu.ac.kr/en/Study/introduction.do" TargetMode="External"/><Relationship Id="rId14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ec.europa.eu/programmes/erasmus-plus/tools/distance_en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2EC8A833F3ED0440A0640789FFE4F7E0" ma:contentTypeVersion="20" ma:contentTypeDescription="Kurkite naują dokumentą." ma:contentTypeScope="" ma:versionID="4c202109eceb350d6e19b2117526bd6b">
  <xsd:schema xmlns:xsd="http://www.w3.org/2001/XMLSchema" xmlns:xs="http://www.w3.org/2001/XMLSchema" xmlns:p="http://schemas.microsoft.com/office/2006/metadata/properties" xmlns:ns1="http://schemas.microsoft.com/sharepoint/v3" xmlns:ns3="1c39acf2-da19-4560-b6c9-b1f53731cda1" xmlns:ns4="5d58adc6-6a21-4f77-a2ec-dc22f3ca6236" targetNamespace="http://schemas.microsoft.com/office/2006/metadata/properties" ma:root="true" ma:fieldsID="aa913a90de9994bf34e953f906401099" ns1:_="" ns3:_="" ns4:_="">
    <xsd:import namespace="http://schemas.microsoft.com/sharepoint/v3"/>
    <xsd:import namespace="1c39acf2-da19-4560-b6c9-b1f53731cda1"/>
    <xsd:import namespace="5d58adc6-6a21-4f77-a2ec-dc22f3ca623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Bendrosios atitikties strategijos ypatybė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Bendrosios atitikties strategijos UI veiksmas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39acf2-da19-4560-b6c9-b1f53731cd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Bendrinimo užuominos maiš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58adc6-6a21-4f77-a2ec-dc22f3ca62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activity xmlns="5d58adc6-6a21-4f77-a2ec-dc22f3ca6236" xsi:nil="true"/>
  </documentManagement>
</p:properties>
</file>

<file path=customXml/itemProps1.xml><?xml version="1.0" encoding="utf-8"?>
<ds:datastoreItem xmlns:ds="http://schemas.openxmlformats.org/officeDocument/2006/customXml" ds:itemID="{353A257D-C634-4995-A72F-DAD2CF29829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59DCDF-ED7F-469E-9544-A82252F67D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c39acf2-da19-4560-b6c9-b1f53731cda1"/>
    <ds:schemaRef ds:uri="5d58adc6-6a21-4f77-a2ec-dc22f3ca62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E509AB-884E-4346-B013-24B40D55E2F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38D51C2-E59E-440F-8DAF-1EF8C2A374A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d58adc6-6a21-4f77-a2ec-dc22f3ca623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234</Words>
  <Characters>12734</Characters>
  <Application>Microsoft Office Word</Application>
  <DocSecurity>0</DocSecurity>
  <Lines>106</Lines>
  <Paragraphs>29</Paragraphs>
  <ScaleCrop>false</ScaleCrop>
  <Company/>
  <LinksUpToDate>false</LinksUpToDate>
  <CharactersWithSpaces>14939</CharactersWithSpaces>
  <SharedDoc>false</SharedDoc>
  <HLinks>
    <vt:vector size="744" baseType="variant">
      <vt:variant>
        <vt:i4>852083</vt:i4>
      </vt:variant>
      <vt:variant>
        <vt:i4>345</vt:i4>
      </vt:variant>
      <vt:variant>
        <vt:i4>0</vt:i4>
      </vt:variant>
      <vt:variant>
        <vt:i4>5</vt:i4>
      </vt:variant>
      <vt:variant>
        <vt:lpwstr>https://www.vdu.lt/wp-content/uploads/2023/01/Vietnam-National-University_2023-2024.pdf</vt:lpwstr>
      </vt:variant>
      <vt:variant>
        <vt:lpwstr/>
      </vt:variant>
      <vt:variant>
        <vt:i4>4128815</vt:i4>
      </vt:variant>
      <vt:variant>
        <vt:i4>342</vt:i4>
      </vt:variant>
      <vt:variant>
        <vt:i4>0</vt:i4>
      </vt:variant>
      <vt:variant>
        <vt:i4>5</vt:i4>
      </vt:variant>
      <vt:variant>
        <vt:lpwstr>https://hcmcons.vn/</vt:lpwstr>
      </vt:variant>
      <vt:variant>
        <vt:lpwstr/>
      </vt:variant>
      <vt:variant>
        <vt:i4>4849748</vt:i4>
      </vt:variant>
      <vt:variant>
        <vt:i4>339</vt:i4>
      </vt:variant>
      <vt:variant>
        <vt:i4>0</vt:i4>
      </vt:variant>
      <vt:variant>
        <vt:i4>5</vt:i4>
      </vt:variant>
      <vt:variant>
        <vt:lpwstr>https://www.ggc.edu/</vt:lpwstr>
      </vt:variant>
      <vt:variant>
        <vt:lpwstr/>
      </vt:variant>
      <vt:variant>
        <vt:i4>3276839</vt:i4>
      </vt:variant>
      <vt:variant>
        <vt:i4>336</vt:i4>
      </vt:variant>
      <vt:variant>
        <vt:i4>0</vt:i4>
      </vt:variant>
      <vt:variant>
        <vt:i4>5</vt:i4>
      </vt:variant>
      <vt:variant>
        <vt:lpwstr>https://www.ucu.edu.uy/categoria/International-426</vt:lpwstr>
      </vt:variant>
      <vt:variant>
        <vt:lpwstr/>
      </vt:variant>
      <vt:variant>
        <vt:i4>131098</vt:i4>
      </vt:variant>
      <vt:variant>
        <vt:i4>333</vt:i4>
      </vt:variant>
      <vt:variant>
        <vt:i4>0</vt:i4>
      </vt:variant>
      <vt:variant>
        <vt:i4>5</vt:i4>
      </vt:variant>
      <vt:variant>
        <vt:lpwstr>https://www.kmutt.ac.th/internationalization/mobility-program/exchange-programs/</vt:lpwstr>
      </vt:variant>
      <vt:variant>
        <vt:lpwstr/>
      </vt:variant>
      <vt:variant>
        <vt:i4>5898249</vt:i4>
      </vt:variant>
      <vt:variant>
        <vt:i4>330</vt:i4>
      </vt:variant>
      <vt:variant>
        <vt:i4>0</vt:i4>
      </vt:variant>
      <vt:variant>
        <vt:i4>5</vt:i4>
      </vt:variant>
      <vt:variant>
        <vt:lpwstr>https://new.ntpu.edu.tw/oia/exchange-students</vt:lpwstr>
      </vt:variant>
      <vt:variant>
        <vt:lpwstr/>
      </vt:variant>
      <vt:variant>
        <vt:i4>917582</vt:i4>
      </vt:variant>
      <vt:variant>
        <vt:i4>327</vt:i4>
      </vt:variant>
      <vt:variant>
        <vt:i4>0</vt:i4>
      </vt:variant>
      <vt:variant>
        <vt:i4>5</vt:i4>
      </vt:variant>
      <vt:variant>
        <vt:lpwstr>https://icae.scu.edu.tw/en/incoming/intro</vt:lpwstr>
      </vt:variant>
      <vt:variant>
        <vt:lpwstr/>
      </vt:variant>
      <vt:variant>
        <vt:i4>720978</vt:i4>
      </vt:variant>
      <vt:variant>
        <vt:i4>324</vt:i4>
      </vt:variant>
      <vt:variant>
        <vt:i4>0</vt:i4>
      </vt:variant>
      <vt:variant>
        <vt:i4>5</vt:i4>
      </vt:variant>
      <vt:variant>
        <vt:lpwstr>https://oic.nccu.edu.tw/</vt:lpwstr>
      </vt:variant>
      <vt:variant>
        <vt:lpwstr/>
      </vt:variant>
      <vt:variant>
        <vt:i4>1179660</vt:i4>
      </vt:variant>
      <vt:variant>
        <vt:i4>321</vt:i4>
      </vt:variant>
      <vt:variant>
        <vt:i4>0</vt:i4>
      </vt:variant>
      <vt:variant>
        <vt:i4>5</vt:i4>
      </vt:variant>
      <vt:variant>
        <vt:lpwstr>https://oia.ncku.edu.tw/p/404-1032-230512.php?Lang=en</vt:lpwstr>
      </vt:variant>
      <vt:variant>
        <vt:lpwstr/>
      </vt:variant>
      <vt:variant>
        <vt:i4>65612</vt:i4>
      </vt:variant>
      <vt:variant>
        <vt:i4>318</vt:i4>
      </vt:variant>
      <vt:variant>
        <vt:i4>0</vt:i4>
      </vt:variant>
      <vt:variant>
        <vt:i4>5</vt:i4>
      </vt:variant>
      <vt:variant>
        <vt:lpwstr>https://bds.oia.ntnu.edu.tw/bds/en/web/goexchange</vt:lpwstr>
      </vt:variant>
      <vt:variant>
        <vt:lpwstr/>
      </vt:variant>
      <vt:variant>
        <vt:i4>5767197</vt:i4>
      </vt:variant>
      <vt:variant>
        <vt:i4>315</vt:i4>
      </vt:variant>
      <vt:variant>
        <vt:i4>0</vt:i4>
      </vt:variant>
      <vt:variant>
        <vt:i4>5</vt:i4>
      </vt:variant>
      <vt:variant>
        <vt:lpwstr>https://oia.ndhu.edu.tw/p/412-1027-21556.php?Lang=en</vt:lpwstr>
      </vt:variant>
      <vt:variant>
        <vt:lpwstr/>
      </vt:variant>
      <vt:variant>
        <vt:i4>3080307</vt:i4>
      </vt:variant>
      <vt:variant>
        <vt:i4>312</vt:i4>
      </vt:variant>
      <vt:variant>
        <vt:i4>0</vt:i4>
      </vt:variant>
      <vt:variant>
        <vt:i4>5</vt:i4>
      </vt:variant>
      <vt:variant>
        <vt:lpwstr>https://www.vdu.lt/wp-content/uploads/2025/09/Tamkang-University-Information-Sheet-AY25.26.pdf</vt:lpwstr>
      </vt:variant>
      <vt:variant>
        <vt:lpwstr/>
      </vt:variant>
      <vt:variant>
        <vt:i4>6422621</vt:i4>
      </vt:variant>
      <vt:variant>
        <vt:i4>309</vt:i4>
      </vt:variant>
      <vt:variant>
        <vt:i4>0</vt:i4>
      </vt:variant>
      <vt:variant>
        <vt:i4>5</vt:i4>
      </vt:variant>
      <vt:variant>
        <vt:lpwstr>https://www.vdu.lt/wp-content/uploads/2026/01/I-SHOU-University_2025-Fall-Exchange-Program-Factsheet.pdf</vt:lpwstr>
      </vt:variant>
      <vt:variant>
        <vt:lpwstr/>
      </vt:variant>
      <vt:variant>
        <vt:i4>2555955</vt:i4>
      </vt:variant>
      <vt:variant>
        <vt:i4>306</vt:i4>
      </vt:variant>
      <vt:variant>
        <vt:i4>0</vt:i4>
      </vt:variant>
      <vt:variant>
        <vt:i4>5</vt:i4>
      </vt:variant>
      <vt:variant>
        <vt:lpwstr>https://oia.pu.edu.tw/p/426-1048-14.php</vt:lpwstr>
      </vt:variant>
      <vt:variant>
        <vt:lpwstr/>
      </vt:variant>
      <vt:variant>
        <vt:i4>5242967</vt:i4>
      </vt:variant>
      <vt:variant>
        <vt:i4>303</vt:i4>
      </vt:variant>
      <vt:variant>
        <vt:i4>0</vt:i4>
      </vt:variant>
      <vt:variant>
        <vt:i4>5</vt:i4>
      </vt:variant>
      <vt:variant>
        <vt:lpwstr>https://gsc.korea.ac.kr/usr/exchange/overview.do</vt:lpwstr>
      </vt:variant>
      <vt:variant>
        <vt:lpwstr/>
      </vt:variant>
      <vt:variant>
        <vt:i4>5701652</vt:i4>
      </vt:variant>
      <vt:variant>
        <vt:i4>300</vt:i4>
      </vt:variant>
      <vt:variant>
        <vt:i4>0</vt:i4>
      </vt:variant>
      <vt:variant>
        <vt:i4>5</vt:i4>
      </vt:variant>
      <vt:variant>
        <vt:lpwstr>https://oia.cau.ac.kr/sub03/sub02.php</vt:lpwstr>
      </vt:variant>
      <vt:variant>
        <vt:lpwstr/>
      </vt:variant>
      <vt:variant>
        <vt:i4>1638491</vt:i4>
      </vt:variant>
      <vt:variant>
        <vt:i4>297</vt:i4>
      </vt:variant>
      <vt:variant>
        <vt:i4>0</vt:i4>
      </vt:variant>
      <vt:variant>
        <vt:i4>5</vt:i4>
      </vt:variant>
      <vt:variant>
        <vt:lpwstr>https://www.dongguk.edu/eng/page/478</vt:lpwstr>
      </vt:variant>
      <vt:variant>
        <vt:lpwstr/>
      </vt:variant>
      <vt:variant>
        <vt:i4>7274531</vt:i4>
      </vt:variant>
      <vt:variant>
        <vt:i4>294</vt:i4>
      </vt:variant>
      <vt:variant>
        <vt:i4>0</vt:i4>
      </vt:variant>
      <vt:variant>
        <vt:i4>5</vt:i4>
      </vt:variant>
      <vt:variant>
        <vt:lpwstr>https://international.jnu.ac.kr/Inbound/Incoming/FactSheet</vt:lpwstr>
      </vt:variant>
      <vt:variant>
        <vt:lpwstr/>
      </vt:variant>
      <vt:variant>
        <vt:i4>196682</vt:i4>
      </vt:variant>
      <vt:variant>
        <vt:i4>291</vt:i4>
      </vt:variant>
      <vt:variant>
        <vt:i4>0</vt:i4>
      </vt:variant>
      <vt:variant>
        <vt:i4>5</vt:i4>
      </vt:variant>
      <vt:variant>
        <vt:lpwstr>https://international.pusan.ac.kr/international/14727/subview.do</vt:lpwstr>
      </vt:variant>
      <vt:variant>
        <vt:lpwstr/>
      </vt:variant>
      <vt:variant>
        <vt:i4>7340076</vt:i4>
      </vt:variant>
      <vt:variant>
        <vt:i4>288</vt:i4>
      </vt:variant>
      <vt:variant>
        <vt:i4>0</vt:i4>
      </vt:variant>
      <vt:variant>
        <vt:i4>5</vt:i4>
      </vt:variant>
      <vt:variant>
        <vt:lpwstr>https://www.kangwon.ac.kr/english/contents.do?key=1407&amp;</vt:lpwstr>
      </vt:variant>
      <vt:variant>
        <vt:lpwstr/>
      </vt:variant>
      <vt:variant>
        <vt:i4>1638409</vt:i4>
      </vt:variant>
      <vt:variant>
        <vt:i4>285</vt:i4>
      </vt:variant>
      <vt:variant>
        <vt:i4>0</vt:i4>
      </vt:variant>
      <vt:variant>
        <vt:i4>5</vt:i4>
      </vt:variant>
      <vt:variant>
        <vt:lpwstr>https://study.ssu.ac.kr/en/Study/introduction.do</vt:lpwstr>
      </vt:variant>
      <vt:variant>
        <vt:lpwstr/>
      </vt:variant>
      <vt:variant>
        <vt:i4>7602193</vt:i4>
      </vt:variant>
      <vt:variant>
        <vt:i4>282</vt:i4>
      </vt:variant>
      <vt:variant>
        <vt:i4>0</vt:i4>
      </vt:variant>
      <vt:variant>
        <vt:i4>5</vt:i4>
      </vt:variant>
      <vt:variant>
        <vt:lpwstr>https://www.vdu.lt/wp-content/uploads/2025/09/Kyung-Hee-University_Information-Sheet-2025-2026.pdf</vt:lpwstr>
      </vt:variant>
      <vt:variant>
        <vt:lpwstr/>
      </vt:variant>
      <vt:variant>
        <vt:i4>6160467</vt:i4>
      </vt:variant>
      <vt:variant>
        <vt:i4>279</vt:i4>
      </vt:variant>
      <vt:variant>
        <vt:i4>0</vt:i4>
      </vt:variant>
      <vt:variant>
        <vt:i4>5</vt:i4>
      </vt:variant>
      <vt:variant>
        <vt:lpwstr>https://cnuint.cnu.ac.kr/cnuint/study/exchange.do</vt:lpwstr>
      </vt:variant>
      <vt:variant>
        <vt:lpwstr/>
      </vt:variant>
      <vt:variant>
        <vt:i4>852053</vt:i4>
      </vt:variant>
      <vt:variant>
        <vt:i4>276</vt:i4>
      </vt:variant>
      <vt:variant>
        <vt:i4>0</vt:i4>
      </vt:variant>
      <vt:variant>
        <vt:i4>5</vt:i4>
      </vt:variant>
      <vt:variant>
        <vt:lpwstr>https://exchange.hufs.ac.kr/</vt:lpwstr>
      </vt:variant>
      <vt:variant>
        <vt:lpwstr/>
      </vt:variant>
      <vt:variant>
        <vt:i4>2752556</vt:i4>
      </vt:variant>
      <vt:variant>
        <vt:i4>273</vt:i4>
      </vt:variant>
      <vt:variant>
        <vt:i4>0</vt:i4>
      </vt:variant>
      <vt:variant>
        <vt:i4>5</vt:i4>
      </vt:variant>
      <vt:variant>
        <vt:lpwstr>https://oia.snu.ac.kr/exchange-program</vt:lpwstr>
      </vt:variant>
      <vt:variant>
        <vt:lpwstr/>
      </vt:variant>
      <vt:variant>
        <vt:i4>4980829</vt:i4>
      </vt:variant>
      <vt:variant>
        <vt:i4>270</vt:i4>
      </vt:variant>
      <vt:variant>
        <vt:i4>0</vt:i4>
      </vt:variant>
      <vt:variant>
        <vt:i4>5</vt:i4>
      </vt:variant>
      <vt:variant>
        <vt:lpwstr>https://srmc.edu.sg/</vt:lpwstr>
      </vt:variant>
      <vt:variant>
        <vt:lpwstr/>
      </vt:variant>
      <vt:variant>
        <vt:i4>2555969</vt:i4>
      </vt:variant>
      <vt:variant>
        <vt:i4>267</vt:i4>
      </vt:variant>
      <vt:variant>
        <vt:i4>0</vt:i4>
      </vt:variant>
      <vt:variant>
        <vt:i4>5</vt:i4>
      </vt:variant>
      <vt:variant>
        <vt:lpwstr>https://www.iteso.mx/en/web/internacional/visiting_students</vt:lpwstr>
      </vt:variant>
      <vt:variant>
        <vt:lpwstr/>
      </vt:variant>
      <vt:variant>
        <vt:i4>8257569</vt:i4>
      </vt:variant>
      <vt:variant>
        <vt:i4>264</vt:i4>
      </vt:variant>
      <vt:variant>
        <vt:i4>0</vt:i4>
      </vt:variant>
      <vt:variant>
        <vt:i4>5</vt:i4>
      </vt:variant>
      <vt:variant>
        <vt:lpwstr>http://zhubanov.edu.kz/en/</vt:lpwstr>
      </vt:variant>
      <vt:variant>
        <vt:lpwstr/>
      </vt:variant>
      <vt:variant>
        <vt:i4>2293833</vt:i4>
      </vt:variant>
      <vt:variant>
        <vt:i4>261</vt:i4>
      </vt:variant>
      <vt:variant>
        <vt:i4>0</vt:i4>
      </vt:variant>
      <vt:variant>
        <vt:i4>5</vt:i4>
      </vt:variant>
      <vt:variant>
        <vt:lpwstr>https://www.vdu.lt/wp-content/uploads/2025/09/L.N.-Gumilyov-Eurasian-National-University_fact-sheet.pdf</vt:lpwstr>
      </vt:variant>
      <vt:variant>
        <vt:lpwstr/>
      </vt:variant>
      <vt:variant>
        <vt:i4>2424931</vt:i4>
      </vt:variant>
      <vt:variant>
        <vt:i4>258</vt:i4>
      </vt:variant>
      <vt:variant>
        <vt:i4>0</vt:i4>
      </vt:variant>
      <vt:variant>
        <vt:i4>5</vt:i4>
      </vt:variant>
      <vt:variant>
        <vt:lpwstr>https://www.waseda.jp/inst/cie/en/exchange</vt:lpwstr>
      </vt:variant>
      <vt:variant>
        <vt:lpwstr/>
      </vt:variant>
      <vt:variant>
        <vt:i4>6291512</vt:i4>
      </vt:variant>
      <vt:variant>
        <vt:i4>255</vt:i4>
      </vt:variant>
      <vt:variant>
        <vt:i4>0</vt:i4>
      </vt:variant>
      <vt:variant>
        <vt:i4>5</vt:i4>
      </vt:variant>
      <vt:variant>
        <vt:lpwstr>https://sites.google.com/kuis.ac.jp/intlstu/home-eng/en-exchange?authuser=0</vt:lpwstr>
      </vt:variant>
      <vt:variant>
        <vt:lpwstr/>
      </vt:variant>
      <vt:variant>
        <vt:i4>6553656</vt:i4>
      </vt:variant>
      <vt:variant>
        <vt:i4>252</vt:i4>
      </vt:variant>
      <vt:variant>
        <vt:i4>0</vt:i4>
      </vt:variant>
      <vt:variant>
        <vt:i4>5</vt:i4>
      </vt:variant>
      <vt:variant>
        <vt:lpwstr>https://ciec.kwansei.ac.jp/study/exchange/</vt:lpwstr>
      </vt:variant>
      <vt:variant>
        <vt:lpwstr/>
      </vt:variant>
      <vt:variant>
        <vt:i4>1769494</vt:i4>
      </vt:variant>
      <vt:variant>
        <vt:i4>249</vt:i4>
      </vt:variant>
      <vt:variant>
        <vt:i4>0</vt:i4>
      </vt:variant>
      <vt:variant>
        <vt:i4>5</vt:i4>
      </vt:variant>
      <vt:variant>
        <vt:lpwstr>https://www.nanzan-u.ac.jp/English/academics/cjs/</vt:lpwstr>
      </vt:variant>
      <vt:variant>
        <vt:lpwstr/>
      </vt:variant>
      <vt:variant>
        <vt:i4>6160490</vt:i4>
      </vt:variant>
      <vt:variant>
        <vt:i4>246</vt:i4>
      </vt:variant>
      <vt:variant>
        <vt:i4>0</vt:i4>
      </vt:variant>
      <vt:variant>
        <vt:i4>5</vt:i4>
      </vt:variant>
      <vt:variant>
        <vt:lpwstr>https://www.hiroshima-u.ac.jp/index.php/en/husa/abouthusaprogram_top</vt:lpwstr>
      </vt:variant>
      <vt:variant>
        <vt:lpwstr/>
      </vt:variant>
      <vt:variant>
        <vt:i4>3997739</vt:i4>
      </vt:variant>
      <vt:variant>
        <vt:i4>243</vt:i4>
      </vt:variant>
      <vt:variant>
        <vt:i4>0</vt:i4>
      </vt:variant>
      <vt:variant>
        <vt:i4>5</vt:i4>
      </vt:variant>
      <vt:variant>
        <vt:lpwstr>https://www.toyo.ac.jp/en/</vt:lpwstr>
      </vt:variant>
      <vt:variant>
        <vt:lpwstr/>
      </vt:variant>
      <vt:variant>
        <vt:i4>786521</vt:i4>
      </vt:variant>
      <vt:variant>
        <vt:i4>240</vt:i4>
      </vt:variant>
      <vt:variant>
        <vt:i4>0</vt:i4>
      </vt:variant>
      <vt:variant>
        <vt:i4>5</vt:i4>
      </vt:variant>
      <vt:variant>
        <vt:lpwstr>https://intad.doshisha.ac.jp/intad/en/exchange/guidence.html</vt:lpwstr>
      </vt:variant>
      <vt:variant>
        <vt:lpwstr/>
      </vt:variant>
      <vt:variant>
        <vt:i4>7209000</vt:i4>
      </vt:variant>
      <vt:variant>
        <vt:i4>237</vt:i4>
      </vt:variant>
      <vt:variant>
        <vt:i4>0</vt:i4>
      </vt:variant>
      <vt:variant>
        <vt:i4>5</vt:i4>
      </vt:variant>
      <vt:variant>
        <vt:lpwstr>https://www.yamaguchi-u.ac.jp/english/academics/nondegree_program/exchange_program/index.html</vt:lpwstr>
      </vt:variant>
      <vt:variant>
        <vt:lpwstr/>
      </vt:variant>
      <vt:variant>
        <vt:i4>4390939</vt:i4>
      </vt:variant>
      <vt:variant>
        <vt:i4>234</vt:i4>
      </vt:variant>
      <vt:variant>
        <vt:i4>0</vt:i4>
      </vt:variant>
      <vt:variant>
        <vt:i4>5</vt:i4>
      </vt:variant>
      <vt:variant>
        <vt:lpwstr>https://www.tufs.ac.jp/english/admission/non-degree/exchange/application.html</vt:lpwstr>
      </vt:variant>
      <vt:variant>
        <vt:lpwstr/>
      </vt:variant>
      <vt:variant>
        <vt:i4>7798902</vt:i4>
      </vt:variant>
      <vt:variant>
        <vt:i4>231</vt:i4>
      </vt:variant>
      <vt:variant>
        <vt:i4>0</vt:i4>
      </vt:variant>
      <vt:variant>
        <vt:i4>5</vt:i4>
      </vt:variant>
      <vt:variant>
        <vt:lpwstr>https://www.u-fukui.ac.jp/eng/inbound/exchange/</vt:lpwstr>
      </vt:variant>
      <vt:variant>
        <vt:lpwstr/>
      </vt:variant>
      <vt:variant>
        <vt:i4>7012450</vt:i4>
      </vt:variant>
      <vt:variant>
        <vt:i4>228</vt:i4>
      </vt:variant>
      <vt:variant>
        <vt:i4>0</vt:i4>
      </vt:variant>
      <vt:variant>
        <vt:i4>5</vt:i4>
      </vt:variant>
      <vt:variant>
        <vt:lpwstr>https://j-f-oberlin-university.notion.site/J-F-Oberlin-University-Program-Information-and-Application-Guideline-for-Semester-Exchange-Program-88be662d9fcb43e4a1d91fa1e9e009e0</vt:lpwstr>
      </vt:variant>
      <vt:variant>
        <vt:lpwstr/>
      </vt:variant>
      <vt:variant>
        <vt:i4>4587607</vt:i4>
      </vt:variant>
      <vt:variant>
        <vt:i4>225</vt:i4>
      </vt:variant>
      <vt:variant>
        <vt:i4>0</vt:i4>
      </vt:variant>
      <vt:variant>
        <vt:i4>5</vt:i4>
      </vt:variant>
      <vt:variant>
        <vt:lpwstr>https://www.vdu.lt/wp-content/uploads/2025/09/Chubu-University_Exchange-Program-Information_2025-09.pdf</vt:lpwstr>
      </vt:variant>
      <vt:variant>
        <vt:lpwstr/>
      </vt:variant>
      <vt:variant>
        <vt:i4>1638436</vt:i4>
      </vt:variant>
      <vt:variant>
        <vt:i4>222</vt:i4>
      </vt:variant>
      <vt:variant>
        <vt:i4>0</vt:i4>
      </vt:variant>
      <vt:variant>
        <vt:i4>5</vt:i4>
      </vt:variant>
      <vt:variant>
        <vt:lpwstr>https://www.vdu.lt/wp-content/uploads/2025/09/Ochanomizu-University_General-Information.pdf</vt:lpwstr>
      </vt:variant>
      <vt:variant>
        <vt:lpwstr/>
      </vt:variant>
      <vt:variant>
        <vt:i4>8061018</vt:i4>
      </vt:variant>
      <vt:variant>
        <vt:i4>219</vt:i4>
      </vt:variant>
      <vt:variant>
        <vt:i4>0</vt:i4>
      </vt:variant>
      <vt:variant>
        <vt:i4>5</vt:i4>
      </vt:variant>
      <vt:variant>
        <vt:lpwstr>https://www.glocal.gifu-u.ac.jp/en/studyabroad/admission/non_degree/index.html</vt:lpwstr>
      </vt:variant>
      <vt:variant>
        <vt:lpwstr/>
      </vt:variant>
      <vt:variant>
        <vt:i4>7405616</vt:i4>
      </vt:variant>
      <vt:variant>
        <vt:i4>216</vt:i4>
      </vt:variant>
      <vt:variant>
        <vt:i4>0</vt:i4>
      </vt:variant>
      <vt:variant>
        <vt:i4>5</vt:i4>
      </vt:variant>
      <vt:variant>
        <vt:lpwstr>https://www.kansaigaidai.ac.jp/asp/</vt:lpwstr>
      </vt:variant>
      <vt:variant>
        <vt:lpwstr/>
      </vt:variant>
      <vt:variant>
        <vt:i4>5636189</vt:i4>
      </vt:variant>
      <vt:variant>
        <vt:i4>213</vt:i4>
      </vt:variant>
      <vt:variant>
        <vt:i4>0</vt:i4>
      </vt:variant>
      <vt:variant>
        <vt:i4>5</vt:i4>
      </vt:variant>
      <vt:variant>
        <vt:lpwstr>https://www.vdu.lt/wp-content/uploads/2025/09/Meio-University-Fact-sheet-%EF%BC%88Fall-Semester-2025%EF%BC%89.pdf</vt:lpwstr>
      </vt:variant>
      <vt:variant>
        <vt:lpwstr/>
      </vt:variant>
      <vt:variant>
        <vt:i4>6815803</vt:i4>
      </vt:variant>
      <vt:variant>
        <vt:i4>210</vt:i4>
      </vt:variant>
      <vt:variant>
        <vt:i4>0</vt:i4>
      </vt:variant>
      <vt:variant>
        <vt:i4>5</vt:i4>
      </vt:variant>
      <vt:variant>
        <vt:lpwstr>https://piloti.sophia.ac.jp/eng/studyabroad/exchangeprograms/</vt:lpwstr>
      </vt:variant>
      <vt:variant>
        <vt:lpwstr>Application</vt:lpwstr>
      </vt:variant>
      <vt:variant>
        <vt:i4>6160471</vt:i4>
      </vt:variant>
      <vt:variant>
        <vt:i4>207</vt:i4>
      </vt:variant>
      <vt:variant>
        <vt:i4>0</vt:i4>
      </vt:variant>
      <vt:variant>
        <vt:i4>5</vt:i4>
      </vt:variant>
      <vt:variant>
        <vt:lpwstr>https://www.swu.ac.jp/en/examinee/prospective/semester/procedure.html</vt:lpwstr>
      </vt:variant>
      <vt:variant>
        <vt:lpwstr/>
      </vt:variant>
      <vt:variant>
        <vt:i4>7667829</vt:i4>
      </vt:variant>
      <vt:variant>
        <vt:i4>204</vt:i4>
      </vt:variant>
      <vt:variant>
        <vt:i4>0</vt:i4>
      </vt:variant>
      <vt:variant>
        <vt:i4>5</vt:i4>
      </vt:variant>
      <vt:variant>
        <vt:lpwstr>https://www.irdc.saga-u.ac.jp/ja/foreignstudent/space-saga/</vt:lpwstr>
      </vt:variant>
      <vt:variant>
        <vt:lpwstr/>
      </vt:variant>
      <vt:variant>
        <vt:i4>2097209</vt:i4>
      </vt:variant>
      <vt:variant>
        <vt:i4>201</vt:i4>
      </vt:variant>
      <vt:variant>
        <vt:i4>0</vt:i4>
      </vt:variant>
      <vt:variant>
        <vt:i4>5</vt:i4>
      </vt:variant>
      <vt:variant>
        <vt:lpwstr>https://web.aiu.ac.jp/en/short-term/semester-year-programs/</vt:lpwstr>
      </vt:variant>
      <vt:variant>
        <vt:lpwstr/>
      </vt:variant>
      <vt:variant>
        <vt:i4>7274533</vt:i4>
      </vt:variant>
      <vt:variant>
        <vt:i4>198</vt:i4>
      </vt:variant>
      <vt:variant>
        <vt:i4>0</vt:i4>
      </vt:variant>
      <vt:variant>
        <vt:i4>5</vt:i4>
      </vt:variant>
      <vt:variant>
        <vt:lpwstr>https://admissions.ugm.ac.id/v26/international-applicants-foreign/non-degree/student-exchange/</vt:lpwstr>
      </vt:variant>
      <vt:variant>
        <vt:lpwstr/>
      </vt:variant>
      <vt:variant>
        <vt:i4>8126507</vt:i4>
      </vt:variant>
      <vt:variant>
        <vt:i4>195</vt:i4>
      </vt:variant>
      <vt:variant>
        <vt:i4>0</vt:i4>
      </vt:variant>
      <vt:variant>
        <vt:i4>5</vt:i4>
      </vt:variant>
      <vt:variant>
        <vt:lpwstr>https://www.uii.ac.id/en/mobility/?</vt:lpwstr>
      </vt:variant>
      <vt:variant>
        <vt:lpwstr/>
      </vt:variant>
      <vt:variant>
        <vt:i4>2556020</vt:i4>
      </vt:variant>
      <vt:variant>
        <vt:i4>192</vt:i4>
      </vt:variant>
      <vt:variant>
        <vt:i4>0</vt:i4>
      </vt:variant>
      <vt:variant>
        <vt:i4>5</vt:i4>
      </vt:variant>
      <vt:variant>
        <vt:lpwstr>https://www.jnu.ac.in/node</vt:lpwstr>
      </vt:variant>
      <vt:variant>
        <vt:lpwstr/>
      </vt:variant>
      <vt:variant>
        <vt:i4>7340144</vt:i4>
      </vt:variant>
      <vt:variant>
        <vt:i4>189</vt:i4>
      </vt:variant>
      <vt:variant>
        <vt:i4>0</vt:i4>
      </vt:variant>
      <vt:variant>
        <vt:i4>5</vt:i4>
      </vt:variant>
      <vt:variant>
        <vt:lpwstr>https://www.dsvv.ac.in/iro/erasmus/</vt:lpwstr>
      </vt:variant>
      <vt:variant>
        <vt:lpwstr/>
      </vt:variant>
      <vt:variant>
        <vt:i4>7208977</vt:i4>
      </vt:variant>
      <vt:variant>
        <vt:i4>186</vt:i4>
      </vt:variant>
      <vt:variant>
        <vt:i4>0</vt:i4>
      </vt:variant>
      <vt:variant>
        <vt:i4>5</vt:i4>
      </vt:variant>
      <vt:variant>
        <vt:lpwstr>https://www.vdu.lt/wp-content/uploads/2023/01/Lovely-Professional-University_Fact-Sheet-2023-24.pdf</vt:lpwstr>
      </vt:variant>
      <vt:variant>
        <vt:lpwstr/>
      </vt:variant>
      <vt:variant>
        <vt:i4>65605</vt:i4>
      </vt:variant>
      <vt:variant>
        <vt:i4>183</vt:i4>
      </vt:variant>
      <vt:variant>
        <vt:i4>0</vt:i4>
      </vt:variant>
      <vt:variant>
        <vt:i4>5</vt:i4>
      </vt:variant>
      <vt:variant>
        <vt:lpwstr>https://www.hkbu.edu.hk/</vt:lpwstr>
      </vt:variant>
      <vt:variant>
        <vt:lpwstr/>
      </vt:variant>
      <vt:variant>
        <vt:i4>65626</vt:i4>
      </vt:variant>
      <vt:variant>
        <vt:i4>180</vt:i4>
      </vt:variant>
      <vt:variant>
        <vt:i4>0</vt:i4>
      </vt:variant>
      <vt:variant>
        <vt:i4>5</vt:i4>
      </vt:variant>
      <vt:variant>
        <vt:lpwstr>https://www.ln.edu.hk/oge/incoming-students/incoming-exchange</vt:lpwstr>
      </vt:variant>
      <vt:variant>
        <vt:lpwstr/>
      </vt:variant>
      <vt:variant>
        <vt:i4>6619233</vt:i4>
      </vt:variant>
      <vt:variant>
        <vt:i4>177</vt:i4>
      </vt:variant>
      <vt:variant>
        <vt:i4>0</vt:i4>
      </vt:variant>
      <vt:variant>
        <vt:i4>5</vt:i4>
      </vt:variant>
      <vt:variant>
        <vt:lpwstr>https://www.cityu.edu.hk/geo/global-opportunities/student-exchange/inbound-student-exchange</vt:lpwstr>
      </vt:variant>
      <vt:variant>
        <vt:lpwstr/>
      </vt:variant>
      <vt:variant>
        <vt:i4>6815778</vt:i4>
      </vt:variant>
      <vt:variant>
        <vt:i4>174</vt:i4>
      </vt:variant>
      <vt:variant>
        <vt:i4>0</vt:i4>
      </vt:variant>
      <vt:variant>
        <vt:i4>5</vt:i4>
      </vt:variant>
      <vt:variant>
        <vt:lpwstr>https://ug.edu.ge/en/incoming-exchange-students</vt:lpwstr>
      </vt:variant>
      <vt:variant>
        <vt:lpwstr/>
      </vt:variant>
      <vt:variant>
        <vt:i4>8126572</vt:i4>
      </vt:variant>
      <vt:variant>
        <vt:i4>171</vt:i4>
      </vt:variant>
      <vt:variant>
        <vt:i4>0</vt:i4>
      </vt:variant>
      <vt:variant>
        <vt:i4>5</vt:i4>
      </vt:variant>
      <vt:variant>
        <vt:lpwstr>https://bsu.edu.ge/sub-34/page/3-178/index.html?lang=en</vt:lpwstr>
      </vt:variant>
      <vt:variant>
        <vt:lpwstr/>
      </vt:variant>
      <vt:variant>
        <vt:i4>6225943</vt:i4>
      </vt:variant>
      <vt:variant>
        <vt:i4>168</vt:i4>
      </vt:variant>
      <vt:variant>
        <vt:i4>0</vt:i4>
      </vt:variant>
      <vt:variant>
        <vt:i4>5</vt:i4>
      </vt:variant>
      <vt:variant>
        <vt:lpwstr>https://www.tsu.ge/en/foreign-relations/page/Inbound-Mobility</vt:lpwstr>
      </vt:variant>
      <vt:variant>
        <vt:lpwstr/>
      </vt:variant>
      <vt:variant>
        <vt:i4>4194347</vt:i4>
      </vt:variant>
      <vt:variant>
        <vt:i4>165</vt:i4>
      </vt:variant>
      <vt:variant>
        <vt:i4>0</vt:i4>
      </vt:variant>
      <vt:variant>
        <vt:i4>5</vt:i4>
      </vt:variant>
      <vt:variant>
        <vt:lpwstr>https://www.vdu.lt/wp-content/uploads/2022/08/University-of-Rosario_Fact-Sheet-2022-23.pdf</vt:lpwstr>
      </vt:variant>
      <vt:variant>
        <vt:lpwstr/>
      </vt:variant>
      <vt:variant>
        <vt:i4>5767244</vt:i4>
      </vt:variant>
      <vt:variant>
        <vt:i4>162</vt:i4>
      </vt:variant>
      <vt:variant>
        <vt:i4>0</vt:i4>
      </vt:variant>
      <vt:variant>
        <vt:i4>5</vt:i4>
      </vt:variant>
      <vt:variant>
        <vt:lpwstr>https://www.vdu.lt/wp-content/uploads/2025/09/University-of-Regina_Fact-Sheet_2025-2026.pdf</vt:lpwstr>
      </vt:variant>
      <vt:variant>
        <vt:lpwstr/>
      </vt:variant>
      <vt:variant>
        <vt:i4>1638486</vt:i4>
      </vt:variant>
      <vt:variant>
        <vt:i4>159</vt:i4>
      </vt:variant>
      <vt:variant>
        <vt:i4>0</vt:i4>
      </vt:variant>
      <vt:variant>
        <vt:i4>5</vt:i4>
      </vt:variant>
      <vt:variant>
        <vt:lpwstr>https://unec.edu.az/en/erasmus-proqrami/</vt:lpwstr>
      </vt:variant>
      <vt:variant>
        <vt:lpwstr/>
      </vt:variant>
      <vt:variant>
        <vt:i4>327806</vt:i4>
      </vt:variant>
      <vt:variant>
        <vt:i4>156</vt:i4>
      </vt:variant>
      <vt:variant>
        <vt:i4>0</vt:i4>
      </vt:variant>
      <vt:variant>
        <vt:i4>5</vt:i4>
      </vt:variant>
      <vt:variant>
        <vt:lpwstr>https://www.vdu.lt/wp-content/uploads/2026/01/ADA-University_Exchange-Program-Factsheet-2026-2027.pdf</vt:lpwstr>
      </vt:variant>
      <vt:variant>
        <vt:lpwstr/>
      </vt:variant>
      <vt:variant>
        <vt:i4>2818165</vt:i4>
      </vt:variant>
      <vt:variant>
        <vt:i4>153</vt:i4>
      </vt:variant>
      <vt:variant>
        <vt:i4>0</vt:i4>
      </vt:variant>
      <vt:variant>
        <vt:i4>5</vt:i4>
      </vt:variant>
      <vt:variant>
        <vt:lpwstr>https://www.vdu.lt/wp-content/uploads/2025/09/FACTSHEET_UNIVERSIDAD-SIGLO-21_2025-09.pdf</vt:lpwstr>
      </vt:variant>
      <vt:variant>
        <vt:lpwstr/>
      </vt:variant>
      <vt:variant>
        <vt:i4>5505053</vt:i4>
      </vt:variant>
      <vt:variant>
        <vt:i4>150</vt:i4>
      </vt:variant>
      <vt:variant>
        <vt:i4>0</vt:i4>
      </vt:variant>
      <vt:variant>
        <vt:i4>5</vt:i4>
      </vt:variant>
      <vt:variant>
        <vt:lpwstr>http://untref.edu.ar/study-abroad</vt:lpwstr>
      </vt:variant>
      <vt:variant>
        <vt:lpwstr/>
      </vt:variant>
      <vt:variant>
        <vt:i4>3080204</vt:i4>
      </vt:variant>
      <vt:variant>
        <vt:i4>147</vt:i4>
      </vt:variant>
      <vt:variant>
        <vt:i4>0</vt:i4>
      </vt:variant>
      <vt:variant>
        <vt:i4>5</vt:i4>
      </vt:variant>
      <vt:variant>
        <vt:lpwstr>https://unlp.edu.ar/institucional/secretaria_relaciones_institucionales/relaciones-internacionales/internacionales_en/applications_international_students-6399-11399/</vt:lpwstr>
      </vt:variant>
      <vt:variant>
        <vt:lpwstr/>
      </vt:variant>
      <vt:variant>
        <vt:i4>4456512</vt:i4>
      </vt:variant>
      <vt:variant>
        <vt:i4>144</vt:i4>
      </vt:variant>
      <vt:variant>
        <vt:i4>0</vt:i4>
      </vt:variant>
      <vt:variant>
        <vt:i4>5</vt:i4>
      </vt:variant>
      <vt:variant>
        <vt:lpwstr>http://www.utdt.edu/exchange</vt:lpwstr>
      </vt:variant>
      <vt:variant>
        <vt:lpwstr/>
      </vt:variant>
      <vt:variant>
        <vt:i4>3014782</vt:i4>
      </vt:variant>
      <vt:variant>
        <vt:i4>141</vt:i4>
      </vt:variant>
      <vt:variant>
        <vt:i4>0</vt:i4>
      </vt:variant>
      <vt:variant>
        <vt:i4>5</vt:i4>
      </vt:variant>
      <vt:variant>
        <vt:lpwstr>https://www.vdu.lt/en/studies/exchange-studies/outgoing/vmu-bilateral-exchange/</vt:lpwstr>
      </vt:variant>
      <vt:variant>
        <vt:lpwstr/>
      </vt:variant>
      <vt:variant>
        <vt:i4>5374038</vt:i4>
      </vt:variant>
      <vt:variant>
        <vt:i4>138</vt:i4>
      </vt:variant>
      <vt:variant>
        <vt:i4>0</vt:i4>
      </vt:variant>
      <vt:variant>
        <vt:i4>5</vt:i4>
      </vt:variant>
      <vt:variant>
        <vt:lpwstr>https://www.ggc.edu/admission-aid/international-student-services</vt:lpwstr>
      </vt:variant>
      <vt:variant>
        <vt:lpwstr/>
      </vt:variant>
      <vt:variant>
        <vt:i4>327756</vt:i4>
      </vt:variant>
      <vt:variant>
        <vt:i4>135</vt:i4>
      </vt:variant>
      <vt:variant>
        <vt:i4>0</vt:i4>
      </vt:variant>
      <vt:variant>
        <vt:i4>5</vt:i4>
      </vt:variant>
      <vt:variant>
        <vt:lpwstr>https://umdearborn.edu/admissions-aid/undergraduate/ready-apply/international-admissions</vt:lpwstr>
      </vt:variant>
      <vt:variant>
        <vt:lpwstr/>
      </vt:variant>
      <vt:variant>
        <vt:i4>5177419</vt:i4>
      </vt:variant>
      <vt:variant>
        <vt:i4>132</vt:i4>
      </vt:variant>
      <vt:variant>
        <vt:i4>0</vt:i4>
      </vt:variant>
      <vt:variant>
        <vt:i4>5</vt:i4>
      </vt:variant>
      <vt:variant>
        <vt:lpwstr>https://siu.edu/international/admissions/</vt:lpwstr>
      </vt:variant>
      <vt:variant>
        <vt:lpwstr/>
      </vt:variant>
      <vt:variant>
        <vt:i4>1310735</vt:i4>
      </vt:variant>
      <vt:variant>
        <vt:i4>129</vt:i4>
      </vt:variant>
      <vt:variant>
        <vt:i4>0</vt:i4>
      </vt:variant>
      <vt:variant>
        <vt:i4>5</vt:i4>
      </vt:variant>
      <vt:variant>
        <vt:lpwstr>http://www.um.rnu.tn/en/</vt:lpwstr>
      </vt:variant>
      <vt:variant>
        <vt:lpwstr/>
      </vt:variant>
      <vt:variant>
        <vt:i4>6160448</vt:i4>
      </vt:variant>
      <vt:variant>
        <vt:i4>126</vt:i4>
      </vt:variant>
      <vt:variant>
        <vt:i4>0</vt:i4>
      </vt:variant>
      <vt:variant>
        <vt:i4>5</vt:i4>
      </vt:variant>
      <vt:variant>
        <vt:lpwstr>http://www.uc.rnu.tn/</vt:lpwstr>
      </vt:variant>
      <vt:variant>
        <vt:lpwstr/>
      </vt:variant>
      <vt:variant>
        <vt:i4>1638491</vt:i4>
      </vt:variant>
      <vt:variant>
        <vt:i4>123</vt:i4>
      </vt:variant>
      <vt:variant>
        <vt:i4>0</vt:i4>
      </vt:variant>
      <vt:variant>
        <vt:i4>5</vt:i4>
      </vt:variant>
      <vt:variant>
        <vt:lpwstr>https://www.dongguk.edu/eng/page/478</vt:lpwstr>
      </vt:variant>
      <vt:variant>
        <vt:lpwstr/>
      </vt:variant>
      <vt:variant>
        <vt:i4>5242967</vt:i4>
      </vt:variant>
      <vt:variant>
        <vt:i4>120</vt:i4>
      </vt:variant>
      <vt:variant>
        <vt:i4>0</vt:i4>
      </vt:variant>
      <vt:variant>
        <vt:i4>5</vt:i4>
      </vt:variant>
      <vt:variant>
        <vt:lpwstr>https://gsc.korea.ac.kr/usr/exchange/overview.do</vt:lpwstr>
      </vt:variant>
      <vt:variant>
        <vt:lpwstr/>
      </vt:variant>
      <vt:variant>
        <vt:i4>5701652</vt:i4>
      </vt:variant>
      <vt:variant>
        <vt:i4>117</vt:i4>
      </vt:variant>
      <vt:variant>
        <vt:i4>0</vt:i4>
      </vt:variant>
      <vt:variant>
        <vt:i4>5</vt:i4>
      </vt:variant>
      <vt:variant>
        <vt:lpwstr>https://oia.cau.ac.kr/sub03/sub02.php</vt:lpwstr>
      </vt:variant>
      <vt:variant>
        <vt:lpwstr/>
      </vt:variant>
      <vt:variant>
        <vt:i4>852053</vt:i4>
      </vt:variant>
      <vt:variant>
        <vt:i4>114</vt:i4>
      </vt:variant>
      <vt:variant>
        <vt:i4>0</vt:i4>
      </vt:variant>
      <vt:variant>
        <vt:i4>5</vt:i4>
      </vt:variant>
      <vt:variant>
        <vt:lpwstr>https://exchange.hufs.ac.kr/</vt:lpwstr>
      </vt:variant>
      <vt:variant>
        <vt:lpwstr/>
      </vt:variant>
      <vt:variant>
        <vt:i4>6815804</vt:i4>
      </vt:variant>
      <vt:variant>
        <vt:i4>111</vt:i4>
      </vt:variant>
      <vt:variant>
        <vt:i4>0</vt:i4>
      </vt:variant>
      <vt:variant>
        <vt:i4>5</vt:i4>
      </vt:variant>
      <vt:variant>
        <vt:lpwstr>http://www.usmba.ac.ma/~formations/</vt:lpwstr>
      </vt:variant>
      <vt:variant>
        <vt:lpwstr/>
      </vt:variant>
      <vt:variant>
        <vt:i4>8323185</vt:i4>
      </vt:variant>
      <vt:variant>
        <vt:i4>108</vt:i4>
      </vt:variant>
      <vt:variant>
        <vt:i4>0</vt:i4>
      </vt:variant>
      <vt:variant>
        <vt:i4>5</vt:i4>
      </vt:variant>
      <vt:variant>
        <vt:lpwstr>https://iav.ac.ma/</vt:lpwstr>
      </vt:variant>
      <vt:variant>
        <vt:lpwstr/>
      </vt:variant>
      <vt:variant>
        <vt:i4>8192124</vt:i4>
      </vt:variant>
      <vt:variant>
        <vt:i4>105</vt:i4>
      </vt:variant>
      <vt:variant>
        <vt:i4>0</vt:i4>
      </vt:variant>
      <vt:variant>
        <vt:i4>5</vt:i4>
      </vt:variant>
      <vt:variant>
        <vt:lpwstr>http://www.uca.ma/</vt:lpwstr>
      </vt:variant>
      <vt:variant>
        <vt:lpwstr/>
      </vt:variant>
      <vt:variant>
        <vt:i4>3735652</vt:i4>
      </vt:variant>
      <vt:variant>
        <vt:i4>102</vt:i4>
      </vt:variant>
      <vt:variant>
        <vt:i4>0</vt:i4>
      </vt:variant>
      <vt:variant>
        <vt:i4>5</vt:i4>
      </vt:variant>
      <vt:variant>
        <vt:lpwstr>https://www.udg.edu.me/uploads/static/brosura-2023.pdf</vt:lpwstr>
      </vt:variant>
      <vt:variant>
        <vt:lpwstr/>
      </vt:variant>
      <vt:variant>
        <vt:i4>6619252</vt:i4>
      </vt:variant>
      <vt:variant>
        <vt:i4>99</vt:i4>
      </vt:variant>
      <vt:variant>
        <vt:i4>0</vt:i4>
      </vt:variant>
      <vt:variant>
        <vt:i4>5</vt:i4>
      </vt:variant>
      <vt:variant>
        <vt:lpwstr>https://utm.md/en/</vt:lpwstr>
      </vt:variant>
      <vt:variant>
        <vt:lpwstr/>
      </vt:variant>
      <vt:variant>
        <vt:i4>7602213</vt:i4>
      </vt:variant>
      <vt:variant>
        <vt:i4>96</vt:i4>
      </vt:variant>
      <vt:variant>
        <vt:i4>0</vt:i4>
      </vt:variant>
      <vt:variant>
        <vt:i4>5</vt:i4>
      </vt:variant>
      <vt:variant>
        <vt:lpwstr>https://usm.md/?lang=en</vt:lpwstr>
      </vt:variant>
      <vt:variant>
        <vt:lpwstr/>
      </vt:variant>
      <vt:variant>
        <vt:i4>2621538</vt:i4>
      </vt:variant>
      <vt:variant>
        <vt:i4>93</vt:i4>
      </vt:variant>
      <vt:variant>
        <vt:i4>0</vt:i4>
      </vt:variant>
      <vt:variant>
        <vt:i4>5</vt:i4>
      </vt:variant>
      <vt:variant>
        <vt:lpwstr>https://www.uom.ac.mu/</vt:lpwstr>
      </vt:variant>
      <vt:variant>
        <vt:lpwstr/>
      </vt:variant>
      <vt:variant>
        <vt:i4>4784196</vt:i4>
      </vt:variant>
      <vt:variant>
        <vt:i4>90</vt:i4>
      </vt:variant>
      <vt:variant>
        <vt:i4>0</vt:i4>
      </vt:variant>
      <vt:variant>
        <vt:i4>5</vt:i4>
      </vt:variant>
      <vt:variant>
        <vt:lpwstr>http://isc.um.edu.my/</vt:lpwstr>
      </vt:variant>
      <vt:variant>
        <vt:lpwstr/>
      </vt:variant>
      <vt:variant>
        <vt:i4>2424952</vt:i4>
      </vt:variant>
      <vt:variant>
        <vt:i4>87</vt:i4>
      </vt:variant>
      <vt:variant>
        <vt:i4>0</vt:i4>
      </vt:variant>
      <vt:variant>
        <vt:i4>5</vt:i4>
      </vt:variant>
      <vt:variant>
        <vt:lpwstr>https://universum-ks.org/en/incoming-students/</vt:lpwstr>
      </vt:variant>
      <vt:variant>
        <vt:lpwstr/>
      </vt:variant>
      <vt:variant>
        <vt:i4>5046272</vt:i4>
      </vt:variant>
      <vt:variant>
        <vt:i4>84</vt:i4>
      </vt:variant>
      <vt:variant>
        <vt:i4>0</vt:i4>
      </vt:variant>
      <vt:variant>
        <vt:i4>5</vt:i4>
      </vt:variant>
      <vt:variant>
        <vt:lpwstr>https://uni-pr.edu/page.aspx?id=1,67</vt:lpwstr>
      </vt:variant>
      <vt:variant>
        <vt:lpwstr/>
      </vt:variant>
      <vt:variant>
        <vt:i4>3342454</vt:i4>
      </vt:variant>
      <vt:variant>
        <vt:i4>81</vt:i4>
      </vt:variant>
      <vt:variant>
        <vt:i4>0</vt:i4>
      </vt:variant>
      <vt:variant>
        <vt:i4>5</vt:i4>
      </vt:variant>
      <vt:variant>
        <vt:lpwstr>http://admissions.ku.ac.ke/index.php/resources</vt:lpwstr>
      </vt:variant>
      <vt:variant>
        <vt:lpwstr/>
      </vt:variant>
      <vt:variant>
        <vt:i4>3539044</vt:i4>
      </vt:variant>
      <vt:variant>
        <vt:i4>78</vt:i4>
      </vt:variant>
      <vt:variant>
        <vt:i4>0</vt:i4>
      </vt:variant>
      <vt:variant>
        <vt:i4>5</vt:i4>
      </vt:variant>
      <vt:variant>
        <vt:lpwstr>https://ksu.edu.kz/en/</vt:lpwstr>
      </vt:variant>
      <vt:variant>
        <vt:lpwstr/>
      </vt:variant>
      <vt:variant>
        <vt:i4>6357114</vt:i4>
      </vt:variant>
      <vt:variant>
        <vt:i4>75</vt:i4>
      </vt:variant>
      <vt:variant>
        <vt:i4>0</vt:i4>
      </vt:variant>
      <vt:variant>
        <vt:i4>5</vt:i4>
      </vt:variant>
      <vt:variant>
        <vt:lpwstr>https://enu.kz/en/</vt:lpwstr>
      </vt:variant>
      <vt:variant>
        <vt:lpwstr/>
      </vt:variant>
      <vt:variant>
        <vt:i4>1572880</vt:i4>
      </vt:variant>
      <vt:variant>
        <vt:i4>72</vt:i4>
      </vt:variant>
      <vt:variant>
        <vt:i4>0</vt:i4>
      </vt:variant>
      <vt:variant>
        <vt:i4>5</vt:i4>
      </vt:variant>
      <vt:variant>
        <vt:lpwstr>https://www.kaznpu.kz/en/</vt:lpwstr>
      </vt:variant>
      <vt:variant>
        <vt:lpwstr/>
      </vt:variant>
      <vt:variant>
        <vt:i4>4456473</vt:i4>
      </vt:variant>
      <vt:variant>
        <vt:i4>69</vt:i4>
      </vt:variant>
      <vt:variant>
        <vt:i4>0</vt:i4>
      </vt:variant>
      <vt:variant>
        <vt:i4>5</vt:i4>
      </vt:variant>
      <vt:variant>
        <vt:lpwstr>https://www.irdc.saga-u.ac.jp/en/foreignstudent/</vt:lpwstr>
      </vt:variant>
      <vt:variant>
        <vt:lpwstr/>
      </vt:variant>
      <vt:variant>
        <vt:i4>8061018</vt:i4>
      </vt:variant>
      <vt:variant>
        <vt:i4>66</vt:i4>
      </vt:variant>
      <vt:variant>
        <vt:i4>0</vt:i4>
      </vt:variant>
      <vt:variant>
        <vt:i4>5</vt:i4>
      </vt:variant>
      <vt:variant>
        <vt:lpwstr>https://www.glocal.gifu-u.ac.jp/en/studyabroad/admission/non_degree/index.html</vt:lpwstr>
      </vt:variant>
      <vt:variant>
        <vt:lpwstr/>
      </vt:variant>
      <vt:variant>
        <vt:i4>5111888</vt:i4>
      </vt:variant>
      <vt:variant>
        <vt:i4>63</vt:i4>
      </vt:variant>
      <vt:variant>
        <vt:i4>0</vt:i4>
      </vt:variant>
      <vt:variant>
        <vt:i4>5</vt:i4>
      </vt:variant>
      <vt:variant>
        <vt:lpwstr>https://www.u-nagano.ac.jp/en/international/globalcenter/</vt:lpwstr>
      </vt:variant>
      <vt:variant>
        <vt:lpwstr/>
      </vt:variant>
      <vt:variant>
        <vt:i4>7798902</vt:i4>
      </vt:variant>
      <vt:variant>
        <vt:i4>60</vt:i4>
      </vt:variant>
      <vt:variant>
        <vt:i4>0</vt:i4>
      </vt:variant>
      <vt:variant>
        <vt:i4>5</vt:i4>
      </vt:variant>
      <vt:variant>
        <vt:lpwstr>https://www.u-fukui.ac.jp/eng/inbound/exchange/</vt:lpwstr>
      </vt:variant>
      <vt:variant>
        <vt:lpwstr/>
      </vt:variant>
      <vt:variant>
        <vt:i4>6160471</vt:i4>
      </vt:variant>
      <vt:variant>
        <vt:i4>57</vt:i4>
      </vt:variant>
      <vt:variant>
        <vt:i4>0</vt:i4>
      </vt:variant>
      <vt:variant>
        <vt:i4>5</vt:i4>
      </vt:variant>
      <vt:variant>
        <vt:lpwstr>https://www.swu.ac.jp/en/examinee/prospective/semester/procedure.html</vt:lpwstr>
      </vt:variant>
      <vt:variant>
        <vt:lpwstr/>
      </vt:variant>
      <vt:variant>
        <vt:i4>6684720</vt:i4>
      </vt:variant>
      <vt:variant>
        <vt:i4>54</vt:i4>
      </vt:variant>
      <vt:variant>
        <vt:i4>0</vt:i4>
      </vt:variant>
      <vt:variant>
        <vt:i4>5</vt:i4>
      </vt:variant>
      <vt:variant>
        <vt:lpwstr>https://www.bsu.edu.ge/?lang=en</vt:lpwstr>
      </vt:variant>
      <vt:variant>
        <vt:lpwstr/>
      </vt:variant>
      <vt:variant>
        <vt:i4>4325441</vt:i4>
      </vt:variant>
      <vt:variant>
        <vt:i4>51</vt:i4>
      </vt:variant>
      <vt:variant>
        <vt:i4>0</vt:i4>
      </vt:variant>
      <vt:variant>
        <vt:i4>5</vt:i4>
      </vt:variant>
      <vt:variant>
        <vt:lpwstr>https://www.vdu.lt/wp-content/uploads/2022/08/Tbilisi-State-University_2022_23.pdf</vt:lpwstr>
      </vt:variant>
      <vt:variant>
        <vt:lpwstr/>
      </vt:variant>
      <vt:variant>
        <vt:i4>7340146</vt:i4>
      </vt:variant>
      <vt:variant>
        <vt:i4>48</vt:i4>
      </vt:variant>
      <vt:variant>
        <vt:i4>0</vt:i4>
      </vt:variant>
      <vt:variant>
        <vt:i4>5</vt:i4>
      </vt:variant>
      <vt:variant>
        <vt:lpwstr>https://gtu.ge/Eng/erasmus-.php</vt:lpwstr>
      </vt:variant>
      <vt:variant>
        <vt:lpwstr/>
      </vt:variant>
      <vt:variant>
        <vt:i4>4522015</vt:i4>
      </vt:variant>
      <vt:variant>
        <vt:i4>45</vt:i4>
      </vt:variant>
      <vt:variant>
        <vt:i4>0</vt:i4>
      </vt:variant>
      <vt:variant>
        <vt:i4>5</vt:i4>
      </vt:variant>
      <vt:variant>
        <vt:lpwstr>https://www.aucegypt.edu/</vt:lpwstr>
      </vt:variant>
      <vt:variant>
        <vt:lpwstr/>
      </vt:variant>
      <vt:variant>
        <vt:i4>2818103</vt:i4>
      </vt:variant>
      <vt:variant>
        <vt:i4>42</vt:i4>
      </vt:variant>
      <vt:variant>
        <vt:i4>0</vt:i4>
      </vt:variant>
      <vt:variant>
        <vt:i4>5</vt:i4>
      </vt:variant>
      <vt:variant>
        <vt:lpwstr>http://www.mans.edu.eg/</vt:lpwstr>
      </vt:variant>
      <vt:variant>
        <vt:lpwstr/>
      </vt:variant>
      <vt:variant>
        <vt:i4>5111881</vt:i4>
      </vt:variant>
      <vt:variant>
        <vt:i4>39</vt:i4>
      </vt:variant>
      <vt:variant>
        <vt:i4>0</vt:i4>
      </vt:variant>
      <vt:variant>
        <vt:i4>5</vt:i4>
      </vt:variant>
      <vt:variant>
        <vt:lpwstr>http://cu.edu.eg/Home</vt:lpwstr>
      </vt:variant>
      <vt:variant>
        <vt:lpwstr/>
      </vt:variant>
      <vt:variant>
        <vt:i4>5767244</vt:i4>
      </vt:variant>
      <vt:variant>
        <vt:i4>36</vt:i4>
      </vt:variant>
      <vt:variant>
        <vt:i4>0</vt:i4>
      </vt:variant>
      <vt:variant>
        <vt:i4>5</vt:i4>
      </vt:variant>
      <vt:variant>
        <vt:lpwstr>https://www.vdu.lt/wp-content/uploads/2025/09/University-of-Regina_Fact-Sheet_2025-2026.pdf</vt:lpwstr>
      </vt:variant>
      <vt:variant>
        <vt:lpwstr/>
      </vt:variant>
      <vt:variant>
        <vt:i4>6881313</vt:i4>
      </vt:variant>
      <vt:variant>
        <vt:i4>33</vt:i4>
      </vt:variant>
      <vt:variant>
        <vt:i4>0</vt:i4>
      </vt:variant>
      <vt:variant>
        <vt:i4>5</vt:i4>
      </vt:variant>
      <vt:variant>
        <vt:lpwstr>https://international.umontreal.ca/english/international-students/student-exchange-program/</vt:lpwstr>
      </vt:variant>
      <vt:variant>
        <vt:lpwstr/>
      </vt:variant>
      <vt:variant>
        <vt:i4>3407977</vt:i4>
      </vt:variant>
      <vt:variant>
        <vt:i4>30</vt:i4>
      </vt:variant>
      <vt:variant>
        <vt:i4>0</vt:i4>
      </vt:variant>
      <vt:variant>
        <vt:i4>5</vt:i4>
      </vt:variant>
      <vt:variant>
        <vt:lpwstr>https://iro.ius.edu.ba/incoming</vt:lpwstr>
      </vt:variant>
      <vt:variant>
        <vt:lpwstr/>
      </vt:variant>
      <vt:variant>
        <vt:i4>5701653</vt:i4>
      </vt:variant>
      <vt:variant>
        <vt:i4>27</vt:i4>
      </vt:variant>
      <vt:variant>
        <vt:i4>0</vt:i4>
      </vt:variant>
      <vt:variant>
        <vt:i4>5</vt:i4>
      </vt:variant>
      <vt:variant>
        <vt:lpwstr>https://www.ibu.edu.ba/offices/international-cooperation-and-projects</vt:lpwstr>
      </vt:variant>
      <vt:variant>
        <vt:lpwstr/>
      </vt:variant>
      <vt:variant>
        <vt:i4>65566</vt:i4>
      </vt:variant>
      <vt:variant>
        <vt:i4>24</vt:i4>
      </vt:variant>
      <vt:variant>
        <vt:i4>0</vt:i4>
      </vt:variant>
      <vt:variant>
        <vt:i4>5</vt:i4>
      </vt:variant>
      <vt:variant>
        <vt:lpwstr>https://international.unsa.ba/international-student/</vt:lpwstr>
      </vt:variant>
      <vt:variant>
        <vt:lpwstr/>
      </vt:variant>
      <vt:variant>
        <vt:i4>3080204</vt:i4>
      </vt:variant>
      <vt:variant>
        <vt:i4>21</vt:i4>
      </vt:variant>
      <vt:variant>
        <vt:i4>0</vt:i4>
      </vt:variant>
      <vt:variant>
        <vt:i4>5</vt:i4>
      </vt:variant>
      <vt:variant>
        <vt:lpwstr>https://unlp.edu.ar/institucional/secretaria_relaciones_institucionales/relaciones-internacionales/internacionales_en/applications_international_students-6399-11399/</vt:lpwstr>
      </vt:variant>
      <vt:variant>
        <vt:lpwstr/>
      </vt:variant>
      <vt:variant>
        <vt:i4>5701644</vt:i4>
      </vt:variant>
      <vt:variant>
        <vt:i4>18</vt:i4>
      </vt:variant>
      <vt:variant>
        <vt:i4>0</vt:i4>
      </vt:variant>
      <vt:variant>
        <vt:i4>5</vt:i4>
      </vt:variant>
      <vt:variant>
        <vt:lpwstr>https://ub.edu.ar/index.php/incoming-students</vt:lpwstr>
      </vt:variant>
      <vt:variant>
        <vt:lpwstr/>
      </vt:variant>
      <vt:variant>
        <vt:i4>4456512</vt:i4>
      </vt:variant>
      <vt:variant>
        <vt:i4>15</vt:i4>
      </vt:variant>
      <vt:variant>
        <vt:i4>0</vt:i4>
      </vt:variant>
      <vt:variant>
        <vt:i4>5</vt:i4>
      </vt:variant>
      <vt:variant>
        <vt:lpwstr>http://www.utdt.edu/exchange</vt:lpwstr>
      </vt:variant>
      <vt:variant>
        <vt:lpwstr/>
      </vt:variant>
      <vt:variant>
        <vt:i4>1900574</vt:i4>
      </vt:variant>
      <vt:variant>
        <vt:i4>12</vt:i4>
      </vt:variant>
      <vt:variant>
        <vt:i4>0</vt:i4>
      </vt:variant>
      <vt:variant>
        <vt:i4>5</vt:i4>
      </vt:variant>
      <vt:variant>
        <vt:lpwstr>https://www.ubt.edu.al/en/studies</vt:lpwstr>
      </vt:variant>
      <vt:variant>
        <vt:lpwstr/>
      </vt:variant>
      <vt:variant>
        <vt:i4>7405679</vt:i4>
      </vt:variant>
      <vt:variant>
        <vt:i4>9</vt:i4>
      </vt:variant>
      <vt:variant>
        <vt:i4>0</vt:i4>
      </vt:variant>
      <vt:variant>
        <vt:i4>5</vt:i4>
      </vt:variant>
      <vt:variant>
        <vt:lpwstr>https://www.unyt.edu.al/page/international-relations-office</vt:lpwstr>
      </vt:variant>
      <vt:variant>
        <vt:lpwstr/>
      </vt:variant>
      <vt:variant>
        <vt:i4>4259856</vt:i4>
      </vt:variant>
      <vt:variant>
        <vt:i4>6</vt:i4>
      </vt:variant>
      <vt:variant>
        <vt:i4>0</vt:i4>
      </vt:variant>
      <vt:variant>
        <vt:i4>5</vt:i4>
      </vt:variant>
      <vt:variant>
        <vt:lpwstr>https://unitir.edu.al/en/incoming-erasmus-mobilities/</vt:lpwstr>
      </vt:variant>
      <vt:variant>
        <vt:lpwstr/>
      </vt:variant>
      <vt:variant>
        <vt:i4>6291555</vt:i4>
      </vt:variant>
      <vt:variant>
        <vt:i4>3</vt:i4>
      </vt:variant>
      <vt:variant>
        <vt:i4>0</vt:i4>
      </vt:variant>
      <vt:variant>
        <vt:i4>5</vt:i4>
      </vt:variant>
      <vt:variant>
        <vt:lpwstr>https://erasmus-plius.lt/programa/additional-support-for-your-individual-needs/</vt:lpwstr>
      </vt:variant>
      <vt:variant>
        <vt:lpwstr/>
      </vt:variant>
      <vt:variant>
        <vt:i4>3145854</vt:i4>
      </vt:variant>
      <vt:variant>
        <vt:i4>0</vt:i4>
      </vt:variant>
      <vt:variant>
        <vt:i4>0</vt:i4>
      </vt:variant>
      <vt:variant>
        <vt:i4>5</vt:i4>
      </vt:variant>
      <vt:variant>
        <vt:lpwstr>https://www.vdu.lt/wp-content/uploads/2020/02/2022-10-27-i%CC%A8sakymas-Nr.-2022-TRD-I%CC%A8-311-tvark_Konstantinas-Kurz%CC%8Ceva_EN.pdf</vt:lpwstr>
      </vt:variant>
      <vt:variant>
        <vt:lpwstr/>
      </vt:variant>
      <vt:variant>
        <vt:i4>917630</vt:i4>
      </vt:variant>
      <vt:variant>
        <vt:i4>0</vt:i4>
      </vt:variant>
      <vt:variant>
        <vt:i4>0</vt:i4>
      </vt:variant>
      <vt:variant>
        <vt:i4>5</vt:i4>
      </vt:variant>
      <vt:variant>
        <vt:lpwstr>http://ec.europa.eu/programmes/erasmus-plus/tools/distance_en.htm</vt:lpwstr>
      </vt:variant>
      <vt:variant>
        <vt:lpwstr/>
      </vt:variant>
      <vt:variant>
        <vt:i4>2031713</vt:i4>
      </vt:variant>
      <vt:variant>
        <vt:i4>18</vt:i4>
      </vt:variant>
      <vt:variant>
        <vt:i4>0</vt:i4>
      </vt:variant>
      <vt:variant>
        <vt:i4>5</vt:i4>
      </vt:variant>
      <vt:variant>
        <vt:lpwstr>mailto:juste.lenortaviciene@vdu.lt</vt:lpwstr>
      </vt:variant>
      <vt:variant>
        <vt:lpwstr/>
      </vt:variant>
      <vt:variant>
        <vt:i4>6619159</vt:i4>
      </vt:variant>
      <vt:variant>
        <vt:i4>15</vt:i4>
      </vt:variant>
      <vt:variant>
        <vt:i4>0</vt:i4>
      </vt:variant>
      <vt:variant>
        <vt:i4>5</vt:i4>
      </vt:variant>
      <vt:variant>
        <vt:lpwstr>mailto:raimundas.rukuiza@vdu.lt</vt:lpwstr>
      </vt:variant>
      <vt:variant>
        <vt:lpwstr/>
      </vt:variant>
      <vt:variant>
        <vt:i4>6553628</vt:i4>
      </vt:variant>
      <vt:variant>
        <vt:i4>12</vt:i4>
      </vt:variant>
      <vt:variant>
        <vt:i4>0</vt:i4>
      </vt:variant>
      <vt:variant>
        <vt:i4>5</vt:i4>
      </vt:variant>
      <vt:variant>
        <vt:lpwstr>mailto:ernesta.cipkuviene@vdu.lt</vt:lpwstr>
      </vt:variant>
      <vt:variant>
        <vt:lpwstr/>
      </vt:variant>
      <vt:variant>
        <vt:i4>3407988</vt:i4>
      </vt:variant>
      <vt:variant>
        <vt:i4>9</vt:i4>
      </vt:variant>
      <vt:variant>
        <vt:i4>0</vt:i4>
      </vt:variant>
      <vt:variant>
        <vt:i4>5</vt:i4>
      </vt:variant>
      <vt:variant>
        <vt:lpwstr>https://mobility.vdu.lt/mobility/BewerbungServlet?identifier=KAUNAS01&amp;kz_bew_pers=S&amp;kz_bew_art=OUT&amp;aust_prog=INTERNATIONAL_SMS&amp;sprache=en</vt:lpwstr>
      </vt:variant>
      <vt:variant>
        <vt:lpwstr/>
      </vt:variant>
      <vt:variant>
        <vt:i4>3407989</vt:i4>
      </vt:variant>
      <vt:variant>
        <vt:i4>6</vt:i4>
      </vt:variant>
      <vt:variant>
        <vt:i4>0</vt:i4>
      </vt:variant>
      <vt:variant>
        <vt:i4>5</vt:i4>
      </vt:variant>
      <vt:variant>
        <vt:lpwstr>https://www.vdu.lt/en/international-cooperation/for-students/vmu-bilateral-exchange-studies/outgoing-exchange-students/</vt:lpwstr>
      </vt:variant>
      <vt:variant>
        <vt:lpwstr/>
      </vt:variant>
      <vt:variant>
        <vt:i4>5308492</vt:i4>
      </vt:variant>
      <vt:variant>
        <vt:i4>3</vt:i4>
      </vt:variant>
      <vt:variant>
        <vt:i4>0</vt:i4>
      </vt:variant>
      <vt:variant>
        <vt:i4>5</vt:i4>
      </vt:variant>
      <vt:variant>
        <vt:lpwstr>https://www.vdu.lt/en/international-cooperation/for-students/erasmus-exchange-studies/outgoing-students/</vt:lpwstr>
      </vt:variant>
      <vt:variant>
        <vt:lpwstr/>
      </vt:variant>
      <vt:variant>
        <vt:i4>4653087</vt:i4>
      </vt:variant>
      <vt:variant>
        <vt:i4>0</vt:i4>
      </vt:variant>
      <vt:variant>
        <vt:i4>0</vt:i4>
      </vt:variant>
      <vt:variant>
        <vt:i4>5</vt:i4>
      </vt:variant>
      <vt:variant>
        <vt:lpwstr>https://www.vdu.lt/en/international-cooperation/for-students/practical-information-for-incoming-students/important-after-arrival/useful-vmu-contact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asmus skelbimas cover dvišaliai.cdr</dc:title>
  <dc:subject/>
  <dc:creator>Monika Osauskaitė</dc:creator>
  <cp:keywords/>
  <cp:lastModifiedBy>Justė Lenortavičienė</cp:lastModifiedBy>
  <cp:revision>2</cp:revision>
  <cp:lastPrinted>2023-09-01T15:47:00Z</cp:lastPrinted>
  <dcterms:created xsi:type="dcterms:W3CDTF">2026-02-02T13:13:00Z</dcterms:created>
  <dcterms:modified xsi:type="dcterms:W3CDTF">2026-02-02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30T00:00:00Z</vt:filetime>
  </property>
  <property fmtid="{D5CDD505-2E9C-101B-9397-08002B2CF9AE}" pid="3" name="LastSaved">
    <vt:filetime>2021-08-30T00:00:00Z</vt:filetime>
  </property>
  <property fmtid="{D5CDD505-2E9C-101B-9397-08002B2CF9AE}" pid="4" name="GrammarlyDocumentId">
    <vt:lpwstr>3c31fcf1392641e1920a58c829609e3d86be762592a2e0f043e5dfc4a020407f</vt:lpwstr>
  </property>
  <property fmtid="{D5CDD505-2E9C-101B-9397-08002B2CF9AE}" pid="5" name="ContentTypeId">
    <vt:lpwstr>0x0101002EC8A833F3ED0440A0640789FFE4F7E0</vt:lpwstr>
  </property>
</Properties>
</file>